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footer9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header13.xml" ContentType="application/vnd.openxmlformats-officedocument.wordprocessingml.header+xml"/>
  <Override PartName="/word/footer14.xml" ContentType="application/vnd.openxmlformats-officedocument.wordprocessingml.foot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15.xml" ContentType="application/vnd.openxmlformats-officedocument.wordprocessingml.footer+xml"/>
  <Override PartName="/word/header19.xml" ContentType="application/vnd.openxmlformats-officedocument.wordprocessingml.header+xml"/>
  <Override PartName="/word/footer16.xml" ContentType="application/vnd.openxmlformats-officedocument.wordprocessingml.foot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17.xml" ContentType="application/vnd.openxmlformats-officedocument.wordprocessingml.footer+xml"/>
  <Override PartName="/word/header22.xml" ContentType="application/vnd.openxmlformats-officedocument.wordprocessingml.header+xml"/>
  <Override PartName="/word/footer18.xml" ContentType="application/vnd.openxmlformats-officedocument.wordprocessingml.foot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19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header3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A6066A" w:rsidRPr="00B66544" w14:paraId="703774E7" w14:textId="77777777" w:rsidTr="00DD6A03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7D458CCC" w14:textId="77777777" w:rsidR="00A6066A" w:rsidRPr="00B66544" w:rsidRDefault="00A6066A" w:rsidP="00DD6A03">
            <w:pPr>
              <w:pStyle w:val="Corpodetexto"/>
              <w:jc w:val="center"/>
              <w:rPr>
                <w:rFonts w:ascii="NewsGotT" w:hAnsi="NewsGotT"/>
                <w:lang w:val="en-US" w:eastAsia="pt-PT"/>
              </w:rPr>
            </w:pPr>
            <w:r>
              <w:rPr>
                <w:noProof/>
                <w:lang w:eastAsia="pt-PT"/>
              </w:rPr>
              <w:drawing>
                <wp:inline distT="0" distB="0" distL="0" distR="0" wp14:anchorId="77B43484" wp14:editId="574F9E11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066A" w:rsidRPr="00B66544" w14:paraId="28A1CE51" w14:textId="77777777" w:rsidTr="00A6066A">
        <w:trPr>
          <w:trHeight w:val="5613"/>
        </w:trPr>
        <w:tc>
          <w:tcPr>
            <w:tcW w:w="6571" w:type="dxa"/>
            <w:gridSpan w:val="2"/>
          </w:tcPr>
          <w:p w14:paraId="1A8CB96E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3B28003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11E5BEC5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5D45094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2D23FC68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896F5ED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32655E43" w14:textId="77777777" w:rsidR="00A6066A" w:rsidRPr="00D0184A" w:rsidRDefault="00A6066A" w:rsidP="00955430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75DE1005" w14:textId="77777777" w:rsidR="00A6066A" w:rsidRDefault="00A6066A" w:rsidP="00955430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AWR-19 </w:t>
            </w:r>
          </w:p>
          <w:p w14:paraId="63198E4B" w14:textId="77777777" w:rsidR="00A6066A" w:rsidRPr="0010476B" w:rsidRDefault="00A6066A" w:rsidP="00955430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nalog Waiter Robot</w:t>
            </w:r>
          </w:p>
          <w:p w14:paraId="6674C476" w14:textId="77777777" w:rsidR="00A6066A" w:rsidRPr="00B66544" w:rsidRDefault="00A6066A" w:rsidP="00955430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A6066A" w:rsidRPr="00B66544" w14:paraId="5754402F" w14:textId="77777777" w:rsidTr="00A6066A">
        <w:trPr>
          <w:trHeight w:val="2835"/>
        </w:trPr>
        <w:tc>
          <w:tcPr>
            <w:tcW w:w="6571" w:type="dxa"/>
            <w:gridSpan w:val="2"/>
          </w:tcPr>
          <w:p w14:paraId="6274BF08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33D18C4B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</w:p>
          <w:p w14:paraId="08FFF2CA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</w:p>
          <w:p w14:paraId="5E11E52E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B66544">
              <w:rPr>
                <w:color w:val="97999B"/>
                <w:sz w:val="28"/>
                <w:lang w:val="pt"/>
              </w:rPr>
              <w:t>Trabalho realizado sob a orientação do</w:t>
            </w:r>
          </w:p>
          <w:p w14:paraId="6F91FF95" w14:textId="77777777" w:rsidR="00A6066A" w:rsidRPr="00B66544" w:rsidRDefault="00A6066A" w:rsidP="00955430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B66544">
              <w:rPr>
                <w:rFonts w:ascii="NewsGotT" w:hAnsi="NewsGotT"/>
                <w:b/>
                <w:color w:val="97999B"/>
                <w:sz w:val="28"/>
              </w:rPr>
              <w:t xml:space="preserve">Professor </w:t>
            </w:r>
            <w:r>
              <w:rPr>
                <w:rFonts w:ascii="NewsGotT" w:hAnsi="NewsGotT"/>
                <w:b/>
                <w:color w:val="97999B"/>
                <w:sz w:val="28"/>
              </w:rPr>
              <w:t>Luís Barros</w:t>
            </w:r>
          </w:p>
          <w:p w14:paraId="4F06EA38" w14:textId="77777777" w:rsidR="00A6066A" w:rsidRPr="00B66544" w:rsidRDefault="00A6066A" w:rsidP="00955430">
            <w:pPr>
              <w:rPr>
                <w:rFonts w:ascii="NewsGotT" w:hAnsi="NewsGotT"/>
              </w:rPr>
            </w:pPr>
          </w:p>
        </w:tc>
      </w:tr>
      <w:tr w:rsidR="00A6066A" w:rsidRPr="00B66544" w14:paraId="686EA4C6" w14:textId="77777777" w:rsidTr="00A6066A">
        <w:trPr>
          <w:trHeight w:val="72"/>
        </w:trPr>
        <w:tc>
          <w:tcPr>
            <w:tcW w:w="6571" w:type="dxa"/>
            <w:gridSpan w:val="2"/>
          </w:tcPr>
          <w:p w14:paraId="562F1CBF" w14:textId="77777777" w:rsidR="00A6066A" w:rsidRPr="00D0184A" w:rsidRDefault="00A6066A" w:rsidP="00955430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12 fevereiro 2021</w:t>
            </w:r>
          </w:p>
        </w:tc>
      </w:tr>
    </w:tbl>
    <w:p w14:paraId="10FD603E" w14:textId="77777777" w:rsidR="00700113" w:rsidRPr="00B66544" w:rsidRDefault="00700113">
      <w:pPr>
        <w:rPr>
          <w:rFonts w:ascii="NewsGotT" w:hAnsi="NewsGotT"/>
        </w:rPr>
      </w:pPr>
      <w:r w:rsidRPr="00B66544">
        <w:rPr>
          <w:rFonts w:ascii="NewsGotT" w:hAnsi="NewsGotT"/>
        </w:rPr>
        <w:br w:type="page"/>
      </w:r>
    </w:p>
    <w:p w14:paraId="6BC139AF" w14:textId="77777777" w:rsidR="00700113" w:rsidRPr="00B66544" w:rsidRDefault="00700113" w:rsidP="00B33C27">
      <w:pPr>
        <w:pStyle w:val="Corpodetexto2"/>
        <w:jc w:val="left"/>
        <w:rPr>
          <w:rFonts w:ascii="NewsGotT" w:hAnsi="NewsGotT"/>
          <w:sz w:val="20"/>
        </w:rPr>
        <w:sectPr w:rsidR="00700113" w:rsidRPr="00B66544" w:rsidSect="00397C05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40" w:code="9"/>
          <w:pgMar w:top="187" w:right="1418" w:bottom="425" w:left="4479" w:header="567" w:footer="567" w:gutter="0"/>
          <w:pgNumType w:fmt="lowerRoman" w:chapSep="emDash"/>
          <w:cols w:space="720"/>
          <w:titlePg/>
        </w:sectPr>
      </w:pPr>
    </w:p>
    <w:p w14:paraId="602DABAC" w14:textId="77777777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550D7C6B" w14:textId="3A51A74B" w:rsidR="0096280E" w:rsidRDefault="00875F34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63813202" w:history="1">
        <w:r w:rsidR="0096280E" w:rsidRPr="00AC6AE9">
          <w:rPr>
            <w:rStyle w:val="Hiperligao"/>
            <w:noProof/>
          </w:rPr>
          <w:t>Lista de Figura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02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v</w:t>
        </w:r>
        <w:r w:rsidR="0096280E">
          <w:rPr>
            <w:noProof/>
            <w:webHidden/>
          </w:rPr>
          <w:fldChar w:fldCharType="end"/>
        </w:r>
      </w:hyperlink>
    </w:p>
    <w:p w14:paraId="016AFE13" w14:textId="327C52E2" w:rsidR="0096280E" w:rsidRDefault="0096280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03" w:history="1">
        <w:r w:rsidRPr="00AC6AE9">
          <w:rPr>
            <w:rStyle w:val="Hiperligao"/>
            <w:noProof/>
          </w:rPr>
          <w:t>Lista de Tabe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</w:t>
        </w:r>
        <w:r>
          <w:rPr>
            <w:noProof/>
            <w:webHidden/>
          </w:rPr>
          <w:fldChar w:fldCharType="end"/>
        </w:r>
      </w:hyperlink>
    </w:p>
    <w:p w14:paraId="00A1D348" w14:textId="5594B2C6" w:rsidR="0096280E" w:rsidRDefault="0096280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04" w:history="1">
        <w:r w:rsidRPr="00AC6AE9">
          <w:rPr>
            <w:rStyle w:val="Hiperligao"/>
            <w:noProof/>
          </w:rPr>
          <w:t>Acrónimos e Sig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x</w:t>
        </w:r>
        <w:r>
          <w:rPr>
            <w:noProof/>
            <w:webHidden/>
          </w:rPr>
          <w:fldChar w:fldCharType="end"/>
        </w:r>
      </w:hyperlink>
    </w:p>
    <w:p w14:paraId="5B33235C" w14:textId="00E1EF03" w:rsidR="0096280E" w:rsidRDefault="0096280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05" w:history="1">
        <w:r w:rsidRPr="00AC6AE9">
          <w:rPr>
            <w:rStyle w:val="Hiperligao"/>
            <w:noProof/>
          </w:rPr>
          <w:t>Capítulo 1 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3E05A38" w14:textId="6489EEF8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06" w:history="1">
        <w:r w:rsidRPr="00AC6AE9">
          <w:rPr>
            <w:rStyle w:val="Hiperligao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0F2071C" w14:textId="3F26094A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07" w:history="1">
        <w:r w:rsidRPr="00AC6AE9">
          <w:rPr>
            <w:rStyle w:val="Hiperligao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Enquadr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007A52C" w14:textId="401D850C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08" w:history="1">
        <w:r w:rsidRPr="00AC6AE9">
          <w:rPr>
            <w:rStyle w:val="Hiperligao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Especificações Prev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0586753" w14:textId="68830A8F" w:rsidR="0096280E" w:rsidRDefault="0096280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09" w:history="1">
        <w:r w:rsidRPr="00AC6AE9">
          <w:rPr>
            <w:rStyle w:val="Hiperligao"/>
            <w:noProof/>
          </w:rPr>
          <w:t>Capítulo 2 Desenho dos Circuitos Eletrónic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A808290" w14:textId="3F7EC81C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0" w:history="1">
        <w:r w:rsidRPr="00AC6AE9">
          <w:rPr>
            <w:rStyle w:val="Hiperligao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F1DBCFD" w14:textId="303C6251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1" w:history="1">
        <w:r w:rsidRPr="00AC6AE9">
          <w:rPr>
            <w:rStyle w:val="Hiperligao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Condicionamento de Sin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2E7DC47" w14:textId="72DBF45E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2" w:history="1">
        <w:r w:rsidRPr="00AC6AE9">
          <w:rPr>
            <w:rStyle w:val="Hiperligao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Circuito de Controlo da Velocidade dos Moto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3FA4346" w14:textId="40B04C98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3" w:history="1">
        <w:r w:rsidRPr="00AC6AE9">
          <w:rPr>
            <w:rStyle w:val="Hiperligao"/>
            <w:noProof/>
          </w:rPr>
          <w:t>2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Circuito de Atuação dos Sinais PW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02F37FBF" w14:textId="7428F8EC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4" w:history="1">
        <w:r w:rsidRPr="00AC6AE9">
          <w:rPr>
            <w:rStyle w:val="Hiperligao"/>
            <w:noProof/>
          </w:rPr>
          <w:t>2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Máquina de Est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5278660D" w14:textId="53FEF2DE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5" w:history="1">
        <w:r w:rsidRPr="00AC6AE9">
          <w:rPr>
            <w:rStyle w:val="Hiperligao"/>
            <w:noProof/>
          </w:rPr>
          <w:t>2.6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Circuito de Aliment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6FEFEC3F" w14:textId="5705574B" w:rsidR="0096280E" w:rsidRDefault="0096280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16" w:history="1">
        <w:r w:rsidRPr="00AC6AE9">
          <w:rPr>
            <w:rStyle w:val="Hiperligao"/>
            <w:noProof/>
          </w:rPr>
          <w:t>Capítulo 3 Simulação dos Circuitos Eletrónic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62471077" w14:textId="6AEE5EEF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7" w:history="1">
        <w:r w:rsidRPr="00AC6AE9">
          <w:rPr>
            <w:rStyle w:val="Hiperligao"/>
            <w:noProof/>
          </w:rPr>
          <w:t>3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5B4F8E81" w14:textId="55376C14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8" w:history="1">
        <w:r w:rsidRPr="00AC6AE9">
          <w:rPr>
            <w:rStyle w:val="Hiperligao"/>
            <w:noProof/>
          </w:rPr>
          <w:t>3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Condicionamento de Sin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161ACC93" w14:textId="670FF0D6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9" w:history="1">
        <w:r w:rsidRPr="00AC6AE9">
          <w:rPr>
            <w:rStyle w:val="Hiperligao"/>
            <w:noProof/>
          </w:rPr>
          <w:t>3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Circuito de Controlo da Velocidade dos Moto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1D26D17C" w14:textId="6AAEE340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20" w:history="1">
        <w:r w:rsidRPr="00AC6AE9">
          <w:rPr>
            <w:rStyle w:val="Hiperligao"/>
            <w:noProof/>
          </w:rPr>
          <w:t>3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Circuito de Atuação dos Sinais PW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753F50B8" w14:textId="2C9A5101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21" w:history="1">
        <w:r w:rsidRPr="00AC6AE9">
          <w:rPr>
            <w:rStyle w:val="Hiperligao"/>
            <w:noProof/>
          </w:rPr>
          <w:t>3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Máquina de Est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19089869" w14:textId="6657D7CE" w:rsidR="0096280E" w:rsidRDefault="0096280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22" w:history="1">
        <w:r w:rsidRPr="00AC6AE9">
          <w:rPr>
            <w:rStyle w:val="Hiperligao"/>
            <w:noProof/>
          </w:rPr>
          <w:t>Capítulo 4 Implementação dos Circuitos Eletrónic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79CBA778" w14:textId="21A5FCB9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23" w:history="1">
        <w:r w:rsidRPr="00AC6AE9">
          <w:rPr>
            <w:rStyle w:val="Hiperligao"/>
            <w:noProof/>
          </w:rPr>
          <w:t>4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14E490B2" w14:textId="14AEFA0F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24" w:history="1">
        <w:r w:rsidRPr="00AC6AE9">
          <w:rPr>
            <w:rStyle w:val="Hiperligao"/>
            <w:noProof/>
          </w:rPr>
          <w:t>4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Circuito de Condicionamento de Sinal dos Sensores e Conversor 12 V - 5 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1F8FB7EF" w14:textId="54DB6735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25" w:history="1">
        <w:r w:rsidRPr="00AC6AE9">
          <w:rPr>
            <w:rStyle w:val="Hiperligao"/>
            <w:noProof/>
          </w:rPr>
          <w:t>4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Circuito Controlo de Velocidade dos Motores e Atuação dos Sinais PW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6790194C" w14:textId="035A76AC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26" w:history="1">
        <w:r w:rsidRPr="00AC6AE9">
          <w:rPr>
            <w:rStyle w:val="Hiperligao"/>
            <w:noProof/>
          </w:rPr>
          <w:t>4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Circuito de Condicionamento do Botão e Máquina de Est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1E2771C5" w14:textId="37048E70" w:rsidR="0096280E" w:rsidRDefault="0096280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27" w:history="1">
        <w:r w:rsidRPr="00AC6AE9">
          <w:rPr>
            <w:rStyle w:val="Hiperligao"/>
            <w:noProof/>
          </w:rPr>
          <w:t>Capítulo 5 Lista de Compon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1</w:t>
        </w:r>
        <w:r>
          <w:rPr>
            <w:noProof/>
            <w:webHidden/>
          </w:rPr>
          <w:fldChar w:fldCharType="end"/>
        </w:r>
      </w:hyperlink>
    </w:p>
    <w:p w14:paraId="6A446164" w14:textId="503D1F79" w:rsidR="0096280E" w:rsidRDefault="0096280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28" w:history="1">
        <w:r w:rsidRPr="00AC6AE9">
          <w:rPr>
            <w:rStyle w:val="Hiperligao"/>
            <w:noProof/>
          </w:rPr>
          <w:t>Capítulo 6 Circuito Mecânico Implement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5</w:t>
        </w:r>
        <w:r>
          <w:rPr>
            <w:noProof/>
            <w:webHidden/>
          </w:rPr>
          <w:fldChar w:fldCharType="end"/>
        </w:r>
      </w:hyperlink>
    </w:p>
    <w:p w14:paraId="5C591676" w14:textId="28F1B870" w:rsidR="0096280E" w:rsidRDefault="0096280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29" w:history="1">
        <w:r w:rsidRPr="00AC6AE9">
          <w:rPr>
            <w:rStyle w:val="Hiperligao"/>
            <w:noProof/>
          </w:rPr>
          <w:t>Capítulo 7 Resultados Experimenta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1</w:t>
        </w:r>
        <w:r>
          <w:rPr>
            <w:noProof/>
            <w:webHidden/>
          </w:rPr>
          <w:fldChar w:fldCharType="end"/>
        </w:r>
      </w:hyperlink>
    </w:p>
    <w:p w14:paraId="60BFA49A" w14:textId="383703E9" w:rsidR="0096280E" w:rsidRDefault="0096280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30" w:history="1">
        <w:r w:rsidRPr="00AC6AE9">
          <w:rPr>
            <w:rStyle w:val="Hiperligao"/>
            <w:noProof/>
          </w:rPr>
          <w:t>Capítulo 8 Análise do Produ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3</w:t>
        </w:r>
        <w:r>
          <w:rPr>
            <w:noProof/>
            <w:webHidden/>
          </w:rPr>
          <w:fldChar w:fldCharType="end"/>
        </w:r>
      </w:hyperlink>
    </w:p>
    <w:p w14:paraId="331A8BD3" w14:textId="0DD396CB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31" w:history="1">
        <w:r w:rsidRPr="00AC6AE9">
          <w:rPr>
            <w:rStyle w:val="Hiperligao"/>
            <w:noProof/>
          </w:rPr>
          <w:t>8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3</w:t>
        </w:r>
        <w:r>
          <w:rPr>
            <w:noProof/>
            <w:webHidden/>
          </w:rPr>
          <w:fldChar w:fldCharType="end"/>
        </w:r>
      </w:hyperlink>
    </w:p>
    <w:p w14:paraId="1C72FC5D" w14:textId="30C5D6CC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32" w:history="1">
        <w:r w:rsidRPr="00AC6AE9">
          <w:rPr>
            <w:rStyle w:val="Hiperligao"/>
            <w:noProof/>
          </w:rPr>
          <w:t>8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Fiabilida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3</w:t>
        </w:r>
        <w:r>
          <w:rPr>
            <w:noProof/>
            <w:webHidden/>
          </w:rPr>
          <w:fldChar w:fldCharType="end"/>
        </w:r>
      </w:hyperlink>
    </w:p>
    <w:p w14:paraId="0248460B" w14:textId="6D048BAB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33" w:history="1">
        <w:r w:rsidRPr="00AC6AE9">
          <w:rPr>
            <w:rStyle w:val="Hiperligao"/>
            <w:noProof/>
          </w:rPr>
          <w:t>8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Seguranç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4</w:t>
        </w:r>
        <w:r>
          <w:rPr>
            <w:noProof/>
            <w:webHidden/>
          </w:rPr>
          <w:fldChar w:fldCharType="end"/>
        </w:r>
      </w:hyperlink>
    </w:p>
    <w:p w14:paraId="29B3C7B3" w14:textId="0491E7EE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34" w:history="1">
        <w:r w:rsidRPr="00AC6AE9">
          <w:rPr>
            <w:rStyle w:val="Hiperligao"/>
            <w:noProof/>
          </w:rPr>
          <w:t>8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Certific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5</w:t>
        </w:r>
        <w:r>
          <w:rPr>
            <w:noProof/>
            <w:webHidden/>
          </w:rPr>
          <w:fldChar w:fldCharType="end"/>
        </w:r>
      </w:hyperlink>
    </w:p>
    <w:p w14:paraId="7100DE3E" w14:textId="5B70350C" w:rsidR="0096280E" w:rsidRDefault="0096280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35" w:history="1">
        <w:r w:rsidRPr="00AC6AE9">
          <w:rPr>
            <w:rStyle w:val="Hiperligao"/>
            <w:noProof/>
          </w:rPr>
          <w:t>Capítulo 9 Conclus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8</w:t>
        </w:r>
        <w:r>
          <w:rPr>
            <w:noProof/>
            <w:webHidden/>
          </w:rPr>
          <w:fldChar w:fldCharType="end"/>
        </w:r>
      </w:hyperlink>
    </w:p>
    <w:p w14:paraId="495AD48D" w14:textId="61A4E786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36" w:history="1">
        <w:r w:rsidRPr="00AC6AE9">
          <w:rPr>
            <w:rStyle w:val="Hiperligao"/>
            <w:noProof/>
          </w:rPr>
          <w:t>9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Conclu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8</w:t>
        </w:r>
        <w:r>
          <w:rPr>
            <w:noProof/>
            <w:webHidden/>
          </w:rPr>
          <w:fldChar w:fldCharType="end"/>
        </w:r>
      </w:hyperlink>
    </w:p>
    <w:p w14:paraId="3C9911F2" w14:textId="1A1ED574" w:rsidR="0096280E" w:rsidRDefault="0096280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37" w:history="1">
        <w:r w:rsidRPr="00AC6AE9">
          <w:rPr>
            <w:rStyle w:val="Hiperligao"/>
            <w:noProof/>
          </w:rPr>
          <w:t>9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Sugestões de Trabalho Futur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9</w:t>
        </w:r>
        <w:r>
          <w:rPr>
            <w:noProof/>
            <w:webHidden/>
          </w:rPr>
          <w:fldChar w:fldCharType="end"/>
        </w:r>
      </w:hyperlink>
    </w:p>
    <w:p w14:paraId="575239E5" w14:textId="5AA4F63D" w:rsidR="0096280E" w:rsidRDefault="0096280E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813238" w:history="1">
        <w:r w:rsidRPr="00AC6AE9">
          <w:rPr>
            <w:rStyle w:val="Hiperligao"/>
            <w:noProof/>
          </w:rPr>
          <w:t>9.2.1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Possíveis Opções Alternativas para o Desenho dos Circui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9</w:t>
        </w:r>
        <w:r>
          <w:rPr>
            <w:noProof/>
            <w:webHidden/>
          </w:rPr>
          <w:fldChar w:fldCharType="end"/>
        </w:r>
      </w:hyperlink>
    </w:p>
    <w:p w14:paraId="0883DCE3" w14:textId="3410F1CB" w:rsidR="0096280E" w:rsidRDefault="0096280E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813239" w:history="1">
        <w:r w:rsidRPr="00AC6AE9">
          <w:rPr>
            <w:rStyle w:val="Hiperligao"/>
            <w:noProof/>
          </w:rPr>
          <w:t>9.2.2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AC6AE9">
          <w:rPr>
            <w:rStyle w:val="Hiperligao"/>
            <w:noProof/>
          </w:rPr>
          <w:t>Evolução do Atual Desenho para um Sistema Baseado em Microcomputad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0</w:t>
        </w:r>
        <w:r>
          <w:rPr>
            <w:noProof/>
            <w:webHidden/>
          </w:rPr>
          <w:fldChar w:fldCharType="end"/>
        </w:r>
      </w:hyperlink>
    </w:p>
    <w:p w14:paraId="45BDAA02" w14:textId="6BC6EDE7" w:rsidR="0096280E" w:rsidRDefault="0096280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40" w:history="1">
        <w:r w:rsidRPr="00AC6AE9">
          <w:rPr>
            <w:rStyle w:val="Hiperligao"/>
            <w:noProof/>
          </w:rPr>
          <w:t>Referênc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2</w:t>
        </w:r>
        <w:r>
          <w:rPr>
            <w:noProof/>
            <w:webHidden/>
          </w:rPr>
          <w:fldChar w:fldCharType="end"/>
        </w:r>
      </w:hyperlink>
    </w:p>
    <w:p w14:paraId="21353EDE" w14:textId="182FFBC0" w:rsidR="00FA2CCF" w:rsidRPr="00B66544" w:rsidRDefault="00875F34" w:rsidP="001C20B3">
      <w:pPr>
        <w:pStyle w:val="ndice1"/>
      </w:pPr>
      <w:r>
        <w:fldChar w:fldCharType="end"/>
      </w:r>
    </w:p>
    <w:p w14:paraId="02A67F85" w14:textId="77777777" w:rsidR="00B80600" w:rsidRPr="00B66544" w:rsidRDefault="00B80600" w:rsidP="00B80600">
      <w:pPr>
        <w:rPr>
          <w:rFonts w:ascii="NewsGotT" w:hAnsi="NewsGotT"/>
        </w:rPr>
        <w:sectPr w:rsidR="00B80600" w:rsidRPr="00B66544" w:rsidSect="00FA2CCF">
          <w:footerReference w:type="even" r:id="rId16"/>
          <w:footerReference w:type="default" r:id="rId17"/>
          <w:headerReference w:type="first" r:id="rId18"/>
          <w:footerReference w:type="first" r:id="rId19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14725EAB" w:rsidR="00B80600" w:rsidRPr="00B66544" w:rsidRDefault="00B80600" w:rsidP="00B80600">
      <w:pPr>
        <w:rPr>
          <w:rFonts w:ascii="NewsGotT" w:hAnsi="NewsGotT"/>
        </w:rPr>
      </w:pPr>
    </w:p>
    <w:p w14:paraId="11CA7C62" w14:textId="1CCE4DB0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63813202"/>
      <w:r w:rsidRPr="00B66544">
        <w:rPr>
          <w:rFonts w:ascii="NewsGotT" w:hAnsi="NewsGotT"/>
        </w:rPr>
        <w:t>Lista de Figuras</w:t>
      </w:r>
      <w:bookmarkEnd w:id="0"/>
      <w:bookmarkEnd w:id="1"/>
    </w:p>
    <w:p w14:paraId="09595FCB" w14:textId="55E195A1" w:rsidR="0096280E" w:rsidRDefault="0095543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63813241" w:history="1">
        <w:r w:rsidR="0096280E" w:rsidRPr="009207EC">
          <w:rPr>
            <w:rStyle w:val="Hiperligao"/>
            <w:noProof/>
          </w:rPr>
          <w:t>Figura 1.1 - Linha perpendicular de fim de percurso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41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2</w:t>
        </w:r>
        <w:r w:rsidR="0096280E">
          <w:rPr>
            <w:noProof/>
            <w:webHidden/>
          </w:rPr>
          <w:fldChar w:fldCharType="end"/>
        </w:r>
      </w:hyperlink>
    </w:p>
    <w:p w14:paraId="44BCA5E5" w14:textId="12E6CCBB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2" w:history="1">
        <w:r w:rsidRPr="009207EC">
          <w:rPr>
            <w:rStyle w:val="Hiperligao"/>
            <w:noProof/>
          </w:rPr>
          <w:t xml:space="preserve">Figura 2.1 - </w:t>
        </w:r>
        <w:r w:rsidRPr="009207EC">
          <w:rPr>
            <w:rStyle w:val="Hiperligao"/>
            <w:i/>
            <w:iCs/>
            <w:noProof/>
          </w:rPr>
          <w:t>Array</w:t>
        </w:r>
        <w:r w:rsidRPr="009207EC">
          <w:rPr>
            <w:rStyle w:val="Hiperligao"/>
            <w:noProof/>
          </w:rPr>
          <w:t xml:space="preserve"> de sensores QTR-8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435100B" w14:textId="1CDEB93D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3" w:history="1">
        <w:r w:rsidRPr="009207EC">
          <w:rPr>
            <w:rStyle w:val="Hiperligao"/>
            <w:noProof/>
          </w:rPr>
          <w:t>Figura 2.2 - Diagrama de blocos do sistem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2B54545" w14:textId="1CD934C6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4" w:history="1">
        <w:r w:rsidRPr="009207EC">
          <w:rPr>
            <w:rStyle w:val="Hiperligao"/>
            <w:noProof/>
          </w:rPr>
          <w:t>Figura 2.3 - Módulo Driver L298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F2F48A7" w14:textId="42074844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5" w:history="1">
        <w:r w:rsidRPr="009207EC">
          <w:rPr>
            <w:rStyle w:val="Hiperligao"/>
            <w:noProof/>
          </w:rPr>
          <w:t>Figura 2.4 - Esquemático do circuito de condicionamento dos sensores a serem usados como componentes analógic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402E751" w14:textId="19212DEB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6" w:history="1">
        <w:r w:rsidRPr="009207EC">
          <w:rPr>
            <w:rStyle w:val="Hiperligao"/>
            <w:noProof/>
          </w:rPr>
          <w:t>Figura 2.5 - Esquemático do circuito de condicionamento dos sensores a serem usados como componentes digitai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E70CE31" w14:textId="7286FB04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7" w:history="1">
        <w:r w:rsidRPr="009207EC">
          <w:rPr>
            <w:rStyle w:val="Hiperligao"/>
            <w:noProof/>
          </w:rPr>
          <w:t xml:space="preserve">Figura 2.6 - Circuito de </w:t>
        </w:r>
        <w:r w:rsidRPr="009207EC">
          <w:rPr>
            <w:rStyle w:val="Hiperligao"/>
            <w:i/>
            <w:iCs/>
            <w:noProof/>
          </w:rPr>
          <w:t>debounce</w:t>
        </w:r>
        <w:r w:rsidRPr="009207EC">
          <w:rPr>
            <w:rStyle w:val="Hiperligao"/>
            <w:noProof/>
          </w:rPr>
          <w:t xml:space="preserve"> do botão de pressão – (a) Botão não premido; (b) Botão premid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68A2F761" w14:textId="2DBD15B9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8" w:history="1">
        <w:r w:rsidRPr="009207EC">
          <w:rPr>
            <w:rStyle w:val="Hiperligao"/>
            <w:noProof/>
          </w:rPr>
          <w:t>Figura 2.7 - Esquemático do circuito de controlo da velocidade dos motor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EF92C50" w14:textId="0C90255F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9" w:history="1">
        <w:r w:rsidRPr="009207EC">
          <w:rPr>
            <w:rStyle w:val="Hiperligao"/>
            <w:noProof/>
          </w:rPr>
          <w:t xml:space="preserve">Figura 2.8 - </w:t>
        </w:r>
        <w:r w:rsidRPr="009207EC">
          <w:rPr>
            <w:rStyle w:val="Hiperligao"/>
            <w:i/>
            <w:iCs/>
            <w:noProof/>
          </w:rPr>
          <w:t>Pinout</w:t>
        </w:r>
        <w:r w:rsidRPr="009207EC">
          <w:rPr>
            <w:rStyle w:val="Hiperligao"/>
            <w:noProof/>
          </w:rPr>
          <w:t xml:space="preserve"> do TL494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825DE5E" w14:textId="505CAA35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0" w:history="1">
        <w:r w:rsidRPr="009207EC">
          <w:rPr>
            <w:rStyle w:val="Hiperligao"/>
            <w:noProof/>
          </w:rPr>
          <w:t>Figura 2.9 - Esquemático do circuito de atuação dos sinais PWM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6FD085CD" w14:textId="09EE90FC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1" w:history="1">
        <w:r w:rsidRPr="009207EC">
          <w:rPr>
            <w:rStyle w:val="Hiperligao"/>
            <w:noProof/>
          </w:rPr>
          <w:t>Figura 2.10 - Máquina de Moor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2DA9F885" w14:textId="65D97626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2" w:history="1">
        <w:r w:rsidRPr="009207EC">
          <w:rPr>
            <w:rStyle w:val="Hiperligao"/>
            <w:noProof/>
          </w:rPr>
          <w:t>Figura 2.11 - Diagrama da máquina de estad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6CAFC148" w14:textId="5A597FBC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3" w:history="1">
        <w:r w:rsidRPr="009207EC">
          <w:rPr>
            <w:rStyle w:val="Hiperligao"/>
            <w:noProof/>
          </w:rPr>
          <w:t>Figura 2.12 - Lógica do próximo estad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2D96E57D" w14:textId="15CC16ED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4" w:history="1">
        <w:r w:rsidRPr="009207EC">
          <w:rPr>
            <w:rStyle w:val="Hiperligao"/>
            <w:noProof/>
          </w:rPr>
          <w:t>Figura 2.13 - Lógica de saíd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0EEA97B" w14:textId="04403532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5" w:history="1">
        <w:r w:rsidRPr="009207EC">
          <w:rPr>
            <w:rStyle w:val="Hiperligao"/>
            <w:noProof/>
          </w:rPr>
          <w:t>Figura 2.14 - Desenho da máquina de estad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2EE88896" w14:textId="18AF3C53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6" w:history="1">
        <w:r w:rsidRPr="009207EC">
          <w:rPr>
            <w:rStyle w:val="Hiperligao"/>
            <w:noProof/>
          </w:rPr>
          <w:t>Figura 2.15 - Esquema do Flip-Flop J-K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29CC9F1C" w14:textId="79FB5FA3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7" w:history="1">
        <w:r w:rsidRPr="009207EC">
          <w:rPr>
            <w:rStyle w:val="Hiperligao"/>
            <w:noProof/>
          </w:rPr>
          <w:t>Figura 2.16 - Implementação do Oscilado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2A00CCFD" w14:textId="1CF5275D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8" w:history="1">
        <w:r w:rsidRPr="009207EC">
          <w:rPr>
            <w:rStyle w:val="Hiperligao"/>
            <w:noProof/>
          </w:rPr>
          <w:t xml:space="preserve">Figura 2.17 - Circuito RC de </w:t>
        </w:r>
        <w:r w:rsidRPr="009207EC">
          <w:rPr>
            <w:rStyle w:val="Hiperligao"/>
            <w:i/>
            <w:iCs/>
            <w:noProof/>
          </w:rPr>
          <w:t>reset</w:t>
        </w:r>
        <w:r w:rsidRPr="009207EC">
          <w:rPr>
            <w:rStyle w:val="Hiperligao"/>
            <w:noProof/>
          </w:rPr>
          <w:t xml:space="preserve"> e a sua resposta no temp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7BC4DB40" w14:textId="1CDE2F3F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9" w:history="1">
        <w:r w:rsidRPr="009207EC">
          <w:rPr>
            <w:rStyle w:val="Hiperligao"/>
            <w:noProof/>
          </w:rPr>
          <w:t>Figura 2.18 - Esquema de ligação das baterias e BM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4A1C222E" w14:textId="77DE5CCB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0" w:history="1">
        <w:r w:rsidRPr="009207EC">
          <w:rPr>
            <w:rStyle w:val="Hiperligao"/>
            <w:noProof/>
          </w:rPr>
          <w:t>Figura 2.19 - Esquema de ligação do regulador de tensão (LM7805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34582956" w14:textId="0D10B875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1" w:history="1">
        <w:r w:rsidRPr="009207EC">
          <w:rPr>
            <w:rStyle w:val="Hiperligao"/>
            <w:noProof/>
          </w:rPr>
          <w:t>Figura 3.1 - Condicionamento de sinal para os sensores a serem usados analogicamente (a) Entrada 0 V; (b) Entrada 2 V; (c) Entrada 5 V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35368DED" w14:textId="438B6AC3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2" w:history="1">
        <w:r w:rsidRPr="009207EC">
          <w:rPr>
            <w:rStyle w:val="Hiperligao"/>
            <w:noProof/>
          </w:rPr>
          <w:t>Figura 3.2 - Condicionamento de sinal para os sensores a serem usados digitalmente (a) Entrada 0 V; (b) Entrada 2 V; (c) Entrada 5 V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08EF9418" w14:textId="706FF2D2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3" w:history="1">
        <w:r w:rsidRPr="009207EC">
          <w:rPr>
            <w:rStyle w:val="Hiperligao"/>
            <w:noProof/>
          </w:rPr>
          <w:t>Figura 3.3 - Circuito de controlo da velocidade dos motores, com S3 e S6 iguais a 0 V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6A110BC5" w14:textId="35E80F44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4" w:history="1">
        <w:r w:rsidRPr="009207EC">
          <w:rPr>
            <w:rStyle w:val="Hiperligao"/>
            <w:noProof/>
          </w:rPr>
          <w:t>Figura 3.4 - Circuito de controlo da velocidade do motor direito, com S3 igual a 0 V e S6 igual a 5 V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2AFD8778" w14:textId="7F56ADF6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5" w:history="1">
        <w:r w:rsidRPr="009207EC">
          <w:rPr>
            <w:rStyle w:val="Hiperligao"/>
            <w:noProof/>
          </w:rPr>
          <w:t>Figura 3.5 - Circuito de controlo da velocidade do motor esquerdo, com S3 igual a 0 V e S6 igual a 5 V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5B42C695" w14:textId="59241E6F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6" w:history="1">
        <w:r w:rsidRPr="009207EC">
          <w:rPr>
            <w:rStyle w:val="Hiperligao"/>
            <w:noProof/>
          </w:rPr>
          <w:t>Figura 3.6 - Circuito de controlo da velocidade do motor direito, com S3 igual a 2,5 V e S6 igual a 0 V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2BC9209D" w14:textId="02C3F486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7" w:history="1">
        <w:r w:rsidRPr="009207EC">
          <w:rPr>
            <w:rStyle w:val="Hiperligao"/>
            <w:noProof/>
          </w:rPr>
          <w:t>Figura 3.7 - Circuito de controlo da velocidade do motor esquerdo, com S3 igual a 2,5 V e S6 igual a 0 V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5DF502BF" w14:textId="397576F4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8" w:history="1">
        <w:r w:rsidRPr="009207EC">
          <w:rPr>
            <w:rStyle w:val="Hiperligao"/>
            <w:noProof/>
          </w:rPr>
          <w:t>Figura 3.8 - Circuito de atuação dos sinais PWM com entrada de 0 V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1B773FD1" w14:textId="007C7243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9" w:history="1">
        <w:r w:rsidRPr="009207EC">
          <w:rPr>
            <w:rStyle w:val="Hiperligao"/>
            <w:noProof/>
          </w:rPr>
          <w:t>Figura 3.9 - Circuito de atuação dos sinais PWM com entrada de 2,1 V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48D7F404" w14:textId="01AC3CD1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0" w:history="1">
        <w:r w:rsidRPr="009207EC">
          <w:rPr>
            <w:rStyle w:val="Hiperligao"/>
            <w:noProof/>
          </w:rPr>
          <w:t>Figura 3.10 - Circuito de atuação dos sinais PWM com entrada de 3,6 V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1FB9150C" w14:textId="6BDEFE52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1" w:history="1">
        <w:r w:rsidRPr="009207EC">
          <w:rPr>
            <w:rStyle w:val="Hiperligao"/>
            <w:noProof/>
          </w:rPr>
          <w:t>Figura 3.11 - Resposta do Oscilador de 1 kHz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1A692DCD" w14:textId="74CBA079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2" w:history="1">
        <w:r w:rsidRPr="009207EC">
          <w:rPr>
            <w:rStyle w:val="Hiperligao"/>
            <w:noProof/>
          </w:rPr>
          <w:t>Figura 3.12 – Máquina de estados no estado 0 (Parado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500ECD0A" w14:textId="2A10C6A8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3" w:history="1">
        <w:r w:rsidRPr="009207EC">
          <w:rPr>
            <w:rStyle w:val="Hiperligao"/>
            <w:noProof/>
          </w:rPr>
          <w:t>Figura 3.13 - Máquina de estados no estado 1 (Anda para a frente) – Botão foi pressionad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62DCE1FB" w14:textId="10AAE7CF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4" w:history="1">
        <w:r w:rsidRPr="009207EC">
          <w:rPr>
            <w:rStyle w:val="Hiperligao"/>
            <w:noProof/>
          </w:rPr>
          <w:t>Figura 3.14 - Máquina de estados no estado 2 (Inicia a rotação para a esquerda) – S1 e S8 a nível lógico alt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4ED642DC" w14:textId="14521806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5" w:history="1">
        <w:r w:rsidRPr="009207EC">
          <w:rPr>
            <w:rStyle w:val="Hiperligao"/>
            <w:noProof/>
          </w:rPr>
          <w:t>Figura 3.15 - Máquina de estados no estado 3 (Continua a rotação) - S1 e S8 a nível lógico baix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0CCFC240" w14:textId="2EA0E362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6" w:history="1">
        <w:r w:rsidRPr="009207EC">
          <w:rPr>
            <w:rStyle w:val="Hiperligao"/>
            <w:noProof/>
          </w:rPr>
          <w:t>Figura 3.16 - Máquina de estados no estado 0 (Parado novamente) - S5 a nível lógico alt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195BB9F0" w14:textId="719E7222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7" w:history="1">
        <w:r w:rsidRPr="009207EC">
          <w:rPr>
            <w:rStyle w:val="Hiperligao"/>
            <w:noProof/>
          </w:rPr>
          <w:t>Figura 4.1 - Esquemático da PCB de condicionamento de sinal dos sensores e conversor 12 V – 5 V: (a) Conector de alimentação de entrada; (b) Conector de saída de alimentação; (c) conversor 12 V – 5 V; (d) condensadores de desacoplamento; (e) Conector de entrada para os sensores; (f) Conector de saída dos sinais condicionad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14:paraId="6EF8F7DD" w14:textId="21D9A71C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8" w:history="1">
        <w:r w:rsidRPr="009207EC">
          <w:rPr>
            <w:rStyle w:val="Hiperligao"/>
            <w:noProof/>
          </w:rPr>
          <w:t>Figura 4.2 - Esquemático da PCB de condicionamento dos sensores a serem usados como componentes analógicos: (a) Sensor 3; (b) Sensor 6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14:paraId="6049C4A8" w14:textId="6F9D6934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9" w:history="1">
        <w:r w:rsidRPr="009207EC">
          <w:rPr>
            <w:rStyle w:val="Hiperligao"/>
            <w:noProof/>
          </w:rPr>
          <w:t>Figura 4.3 - Esquemático da PCB de condicionamento de sinal dos sensores e conversor 12 V - 5 V: (a) Tensão de referência; (b) sensores usados como saída digital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090A461D" w14:textId="43857D4B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0" w:history="1">
        <w:r w:rsidRPr="009207EC">
          <w:rPr>
            <w:rStyle w:val="Hiperligao"/>
            <w:noProof/>
          </w:rPr>
          <w:t xml:space="preserve">Figura 4.4 - </w:t>
        </w:r>
        <w:r w:rsidRPr="009207EC">
          <w:rPr>
            <w:rStyle w:val="Hiperligao"/>
            <w:i/>
            <w:iCs/>
            <w:noProof/>
          </w:rPr>
          <w:t>Layout</w:t>
        </w:r>
        <w:r w:rsidRPr="009207EC">
          <w:rPr>
            <w:rStyle w:val="Hiperligao"/>
            <w:noProof/>
          </w:rPr>
          <w:t xml:space="preserve"> da PCB AWR-19_SENSO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6A307B48" w14:textId="6A0ABF4B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1" w:history="1">
        <w:r w:rsidRPr="009207EC">
          <w:rPr>
            <w:rStyle w:val="Hiperligao"/>
            <w:noProof/>
          </w:rPr>
          <w:t>Figura 4.5 - Representação 3D da PCB AWR-19_SENSO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60F67490" w14:textId="71AEA2EC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2" w:history="1">
        <w:r w:rsidRPr="009207EC">
          <w:rPr>
            <w:rStyle w:val="Hiperligao"/>
            <w:noProof/>
          </w:rPr>
          <w:t>Figura 4.6 - Esquemático da PCB do controlo de velocidade dos motores e atuação dos sinais PWM: (a) alimentação de entrada; (b) condensadores de desacoplamento; (c) entradas dos sensores; (d) Saídas para os motor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69E2985E" w14:textId="4F2B1C98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3" w:history="1">
        <w:r w:rsidRPr="009207EC">
          <w:rPr>
            <w:rStyle w:val="Hiperligao"/>
            <w:noProof/>
          </w:rPr>
          <w:t>Figura 4.7 - Esquemático da PCB do controlo de velocidade dos motores e atuação dos sinais PWM: (a) controlo de velocidade dos motores; (b) atuação dos sinais PWM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34FC491B" w14:textId="68578BDA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4" w:history="1">
        <w:r w:rsidRPr="009207EC">
          <w:rPr>
            <w:rStyle w:val="Hiperligao"/>
            <w:noProof/>
          </w:rPr>
          <w:t xml:space="preserve">Figura 4.8 - </w:t>
        </w:r>
        <w:r w:rsidRPr="009207EC">
          <w:rPr>
            <w:rStyle w:val="Hiperligao"/>
            <w:i/>
            <w:iCs/>
            <w:noProof/>
          </w:rPr>
          <w:t>Layout</w:t>
        </w:r>
        <w:r w:rsidRPr="009207EC">
          <w:rPr>
            <w:rStyle w:val="Hiperligao"/>
            <w:noProof/>
          </w:rPr>
          <w:t xml:space="preserve"> da PCB AWR-19_PWM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6</w:t>
        </w:r>
        <w:r>
          <w:rPr>
            <w:noProof/>
            <w:webHidden/>
          </w:rPr>
          <w:fldChar w:fldCharType="end"/>
        </w:r>
      </w:hyperlink>
    </w:p>
    <w:p w14:paraId="4D8D6D6B" w14:textId="23A331DB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5" w:history="1">
        <w:r w:rsidRPr="009207EC">
          <w:rPr>
            <w:rStyle w:val="Hiperligao"/>
            <w:noProof/>
          </w:rPr>
          <w:t>Figura 4.9 - Representação 3D da PCB AWR-19_PWM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6</w:t>
        </w:r>
        <w:r>
          <w:rPr>
            <w:noProof/>
            <w:webHidden/>
          </w:rPr>
          <w:fldChar w:fldCharType="end"/>
        </w:r>
      </w:hyperlink>
    </w:p>
    <w:p w14:paraId="45AB8F31" w14:textId="25170D6B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6" w:history="1">
        <w:r w:rsidRPr="009207EC">
          <w:rPr>
            <w:rStyle w:val="Hiperligao"/>
            <w:noProof/>
          </w:rPr>
          <w:t>Figura 4.10 - Conectores: (a) Conectores de alimentação; (b) Conectores de entrada; (c) Conectores de saíd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61A1252A" w14:textId="569DDBB6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7" w:history="1">
        <w:r w:rsidRPr="009207EC">
          <w:rPr>
            <w:rStyle w:val="Hiperligao"/>
            <w:noProof/>
          </w:rPr>
          <w:t>Figura 4.11 - Condensadores de desacoplamento dos IC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7E1B9857" w14:textId="179BFCDC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8" w:history="1">
        <w:r w:rsidRPr="009207EC">
          <w:rPr>
            <w:rStyle w:val="Hiperligao"/>
            <w:noProof/>
          </w:rPr>
          <w:t xml:space="preserve">Figura 4.12 - Circuito de </w:t>
        </w:r>
        <w:r w:rsidRPr="009207EC">
          <w:rPr>
            <w:rStyle w:val="Hiperligao"/>
            <w:i/>
            <w:iCs/>
            <w:noProof/>
          </w:rPr>
          <w:t>debounc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14:paraId="03B04AE1" w14:textId="3113F0D5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9" w:history="1">
        <w:r w:rsidRPr="009207EC">
          <w:rPr>
            <w:rStyle w:val="Hiperligao"/>
            <w:noProof/>
          </w:rPr>
          <w:t xml:space="preserve">Figura 4.13 - Circuito de </w:t>
        </w:r>
        <w:r w:rsidRPr="009207EC">
          <w:rPr>
            <w:rStyle w:val="Hiperligao"/>
            <w:i/>
            <w:iCs/>
            <w:noProof/>
          </w:rPr>
          <w:t>reset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14:paraId="1D35443A" w14:textId="42820BED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0" w:history="1">
        <w:r w:rsidRPr="009207EC">
          <w:rPr>
            <w:rStyle w:val="Hiperligao"/>
            <w:noProof/>
          </w:rPr>
          <w:t xml:space="preserve">Figura 4.14 - Circuito de </w:t>
        </w:r>
        <w:r w:rsidRPr="009207EC">
          <w:rPr>
            <w:rStyle w:val="Hiperligao"/>
            <w:i/>
            <w:iCs/>
            <w:noProof/>
          </w:rPr>
          <w:t>clock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9</w:t>
        </w:r>
        <w:r>
          <w:rPr>
            <w:noProof/>
            <w:webHidden/>
          </w:rPr>
          <w:fldChar w:fldCharType="end"/>
        </w:r>
      </w:hyperlink>
    </w:p>
    <w:p w14:paraId="1F87182C" w14:textId="62DEE705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1" w:history="1">
        <w:r w:rsidRPr="009207EC">
          <w:rPr>
            <w:rStyle w:val="Hiperligao"/>
            <w:noProof/>
          </w:rPr>
          <w:t>Figura 4.15 - Circuito da máquina de estad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9</w:t>
        </w:r>
        <w:r>
          <w:rPr>
            <w:noProof/>
            <w:webHidden/>
          </w:rPr>
          <w:fldChar w:fldCharType="end"/>
        </w:r>
      </w:hyperlink>
    </w:p>
    <w:p w14:paraId="1CB7252E" w14:textId="694ACEC0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2" w:history="1">
        <w:r w:rsidRPr="009207EC">
          <w:rPr>
            <w:rStyle w:val="Hiperligao"/>
            <w:noProof/>
          </w:rPr>
          <w:t xml:space="preserve">Figura 4.16 - </w:t>
        </w:r>
        <w:r w:rsidRPr="009207EC">
          <w:rPr>
            <w:rStyle w:val="Hiperligao"/>
            <w:i/>
            <w:iCs/>
            <w:noProof/>
          </w:rPr>
          <w:t>Layout</w:t>
        </w:r>
        <w:r w:rsidRPr="009207EC">
          <w:rPr>
            <w:rStyle w:val="Hiperligao"/>
            <w:noProof/>
          </w:rPr>
          <w:t xml:space="preserve"> da PCB AWR-19_FSM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0</w:t>
        </w:r>
        <w:r>
          <w:rPr>
            <w:noProof/>
            <w:webHidden/>
          </w:rPr>
          <w:fldChar w:fldCharType="end"/>
        </w:r>
      </w:hyperlink>
    </w:p>
    <w:p w14:paraId="391A1D58" w14:textId="5287AB9C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3" w:history="1">
        <w:r w:rsidRPr="009207EC">
          <w:rPr>
            <w:rStyle w:val="Hiperligao"/>
            <w:noProof/>
          </w:rPr>
          <w:t>Figura 4.17 – Representação 3D da PCB AWR-19_FSM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0</w:t>
        </w:r>
        <w:r>
          <w:rPr>
            <w:noProof/>
            <w:webHidden/>
          </w:rPr>
          <w:fldChar w:fldCharType="end"/>
        </w:r>
      </w:hyperlink>
    </w:p>
    <w:p w14:paraId="39E48552" w14:textId="06E5BB69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4" w:history="1">
        <w:r w:rsidRPr="009207EC">
          <w:rPr>
            <w:rStyle w:val="Hiperligao"/>
            <w:noProof/>
          </w:rPr>
          <w:t>Figura 6.1 - Vista superior do robô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6</w:t>
        </w:r>
        <w:r>
          <w:rPr>
            <w:noProof/>
            <w:webHidden/>
          </w:rPr>
          <w:fldChar w:fldCharType="end"/>
        </w:r>
      </w:hyperlink>
    </w:p>
    <w:p w14:paraId="0EDB7827" w14:textId="3B69397F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5" w:history="1">
        <w:r w:rsidRPr="009207EC">
          <w:rPr>
            <w:rStyle w:val="Hiperligao"/>
            <w:noProof/>
          </w:rPr>
          <w:t>Figura 6.2 - Vista inferior do robô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6</w:t>
        </w:r>
        <w:r>
          <w:rPr>
            <w:noProof/>
            <w:webHidden/>
          </w:rPr>
          <w:fldChar w:fldCharType="end"/>
        </w:r>
      </w:hyperlink>
    </w:p>
    <w:p w14:paraId="149D3016" w14:textId="3F591DD6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6" w:history="1">
        <w:r w:rsidRPr="009207EC">
          <w:rPr>
            <w:rStyle w:val="Hiperligao"/>
            <w:noProof/>
          </w:rPr>
          <w:t>Figura 6.3 - Vista lateral do robô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7</w:t>
        </w:r>
        <w:r>
          <w:rPr>
            <w:noProof/>
            <w:webHidden/>
          </w:rPr>
          <w:fldChar w:fldCharType="end"/>
        </w:r>
      </w:hyperlink>
    </w:p>
    <w:p w14:paraId="6D4A6D25" w14:textId="5A416660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7" w:history="1">
        <w:r w:rsidRPr="009207EC">
          <w:rPr>
            <w:rStyle w:val="Hiperligao"/>
            <w:noProof/>
          </w:rPr>
          <w:t>Figura 6.4 - Vista traseira do robô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7</w:t>
        </w:r>
        <w:r>
          <w:rPr>
            <w:noProof/>
            <w:webHidden/>
          </w:rPr>
          <w:fldChar w:fldCharType="end"/>
        </w:r>
      </w:hyperlink>
    </w:p>
    <w:p w14:paraId="5B4A0446" w14:textId="6B6BCBC4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8" w:history="1">
        <w:r w:rsidRPr="009207EC">
          <w:rPr>
            <w:rStyle w:val="Hiperligao"/>
            <w:noProof/>
          </w:rPr>
          <w:t>Figura 6.5 - Vista dianteira do robô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14:paraId="4192D78F" w14:textId="059FF423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9" w:history="1">
        <w:r w:rsidRPr="009207EC">
          <w:rPr>
            <w:rStyle w:val="Hiperligao"/>
            <w:noProof/>
          </w:rPr>
          <w:t>Figura 6.6 - Imagens reais do robô: (a) vista superior; (b) vista inferior; (c) vista lateral direita; (d) vista lateral esquerda; (f) vista dianteira; (g) vista traseir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2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9</w:t>
        </w:r>
        <w:r>
          <w:rPr>
            <w:noProof/>
            <w:webHidden/>
          </w:rPr>
          <w:fldChar w:fldCharType="end"/>
        </w:r>
      </w:hyperlink>
    </w:p>
    <w:p w14:paraId="39645288" w14:textId="09982ECA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0" w:history="1">
        <w:r w:rsidRPr="009207EC">
          <w:rPr>
            <w:rStyle w:val="Hiperligao"/>
            <w:noProof/>
          </w:rPr>
          <w:t>Figura 8.1 - Marcação C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3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6</w:t>
        </w:r>
        <w:r>
          <w:rPr>
            <w:noProof/>
            <w:webHidden/>
          </w:rPr>
          <w:fldChar w:fldCharType="end"/>
        </w:r>
      </w:hyperlink>
    </w:p>
    <w:p w14:paraId="58BEED1E" w14:textId="156142CD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1" w:history="1">
        <w:r w:rsidRPr="009207EC">
          <w:rPr>
            <w:rStyle w:val="Hiperligao"/>
            <w:noProof/>
          </w:rPr>
          <w:t>Figura 8.2 - Símbolos de perigo: (a) perigoso para o ambiente; (b) corrosivo; (c) comburente; (d) inflamável; (e) explosivo; (f) tóxico; (g) vários perigos; (h) ESD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3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6</w:t>
        </w:r>
        <w:r>
          <w:rPr>
            <w:noProof/>
            <w:webHidden/>
          </w:rPr>
          <w:fldChar w:fldCharType="end"/>
        </w:r>
      </w:hyperlink>
    </w:p>
    <w:p w14:paraId="2F9B7D34" w14:textId="70059D18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2" w:history="1">
        <w:r w:rsidRPr="009207EC">
          <w:rPr>
            <w:rStyle w:val="Hiperligao"/>
            <w:noProof/>
          </w:rPr>
          <w:t>Figura 8.3 - Símbolo de componentes que devem ser entregues para reciclagem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3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7</w:t>
        </w:r>
        <w:r>
          <w:rPr>
            <w:noProof/>
            <w:webHidden/>
          </w:rPr>
          <w:fldChar w:fldCharType="end"/>
        </w:r>
      </w:hyperlink>
    </w:p>
    <w:p w14:paraId="2116B46A" w14:textId="7B1EFD8B" w:rsidR="00680075" w:rsidRPr="00B66544" w:rsidRDefault="00955430" w:rsidP="00B66544">
      <w:pPr>
        <w:rPr>
          <w:rFonts w:ascii="NewsGotT" w:hAnsi="NewsGotT"/>
        </w:rPr>
      </w:pPr>
      <w:r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38452FA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default" r:id="rId20"/>
          <w:footerReference w:type="default" r:id="rId21"/>
          <w:headerReference w:type="first" r:id="rId22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1F0B673D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1C88DFB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63813203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1877FBBD" w14:textId="68C2C67A" w:rsidR="0096280E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fldChar w:fldCharType="begin"/>
      </w:r>
      <w:r w:rsidRPr="00B66544">
        <w:instrText xml:space="preserve"> TOC \h \z \c "Tabela" </w:instrText>
      </w:r>
      <w:r w:rsidRPr="00B66544">
        <w:fldChar w:fldCharType="separate"/>
      </w:r>
      <w:hyperlink w:anchor="_Toc63813303" w:history="1">
        <w:r w:rsidR="0096280E" w:rsidRPr="00530226">
          <w:rPr>
            <w:rStyle w:val="Hiperligao"/>
            <w:noProof/>
          </w:rPr>
          <w:t>Tabela 2.1 - Sensores e sua utilização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03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3</w:t>
        </w:r>
        <w:r w:rsidR="0096280E">
          <w:rPr>
            <w:noProof/>
            <w:webHidden/>
          </w:rPr>
          <w:fldChar w:fldCharType="end"/>
        </w:r>
      </w:hyperlink>
    </w:p>
    <w:p w14:paraId="4E013642" w14:textId="1A5D5A63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4" w:history="1">
        <w:r w:rsidRPr="00530226">
          <w:rPr>
            <w:rStyle w:val="Hiperligao"/>
            <w:noProof/>
          </w:rPr>
          <w:t>Tabela 2.2 - Tabelas de verdade do driver L298N (a) Controlo do Motor A; (b) Controlo do Motor B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3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F8B6F73" w14:textId="08552D5D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5" w:history="1">
        <w:r w:rsidRPr="00530226">
          <w:rPr>
            <w:rStyle w:val="Hiperligao"/>
            <w:noProof/>
          </w:rPr>
          <w:t>Tabela 2.3 - Tabela completa para determinação da lógica completa da máquina de estad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3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433F50B7" w14:textId="2C7D6FF9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6" w:history="1">
        <w:r w:rsidRPr="00530226">
          <w:rPr>
            <w:rStyle w:val="Hiperligao"/>
            <w:noProof/>
          </w:rPr>
          <w:t>Tabela 2.4 - Atribuição de estad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3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6F085053" w14:textId="1C181097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7" w:history="1">
        <w:r w:rsidRPr="00530226">
          <w:rPr>
            <w:rStyle w:val="Hiperligao"/>
            <w:noProof/>
          </w:rPr>
          <w:t>Tabela 2.5 - Tabela de excitação do Flip-Flop JK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3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2CFE63CF" w14:textId="6E900413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8" w:history="1">
        <w:r w:rsidRPr="00530226">
          <w:rPr>
            <w:rStyle w:val="Hiperligao"/>
            <w:noProof/>
          </w:rPr>
          <w:t>Tabela 3.1 - Simulações dos circuitos de controlo de velocidade dos motor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3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3647C628" w14:textId="7EA2795B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9" w:history="1">
        <w:r w:rsidRPr="00530226">
          <w:rPr>
            <w:rStyle w:val="Hiperligao"/>
            <w:noProof/>
          </w:rPr>
          <w:t>Tabela 5.1 - Lista de component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3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1</w:t>
        </w:r>
        <w:r>
          <w:rPr>
            <w:noProof/>
            <w:webHidden/>
          </w:rPr>
          <w:fldChar w:fldCharType="end"/>
        </w:r>
      </w:hyperlink>
    </w:p>
    <w:p w14:paraId="7A89AAB8" w14:textId="3FA88C9C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10" w:history="1">
        <w:r w:rsidRPr="00530226">
          <w:rPr>
            <w:rStyle w:val="Hiperligao"/>
            <w:noProof/>
          </w:rPr>
          <w:t xml:space="preserve">Tabela 7.1 - </w:t>
        </w:r>
        <w:r w:rsidRPr="00530226">
          <w:rPr>
            <w:rStyle w:val="Hiperligao"/>
            <w:i/>
            <w:iCs/>
            <w:noProof/>
          </w:rPr>
          <w:t>Duty cycle</w:t>
        </w:r>
        <w:r w:rsidRPr="00530226">
          <w:rPr>
            <w:rStyle w:val="Hiperligao"/>
            <w:noProof/>
          </w:rPr>
          <w:t xml:space="preserve"> do sinal PWM de saída em função da tensão de entrad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3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1</w:t>
        </w:r>
        <w:r>
          <w:rPr>
            <w:noProof/>
            <w:webHidden/>
          </w:rPr>
          <w:fldChar w:fldCharType="end"/>
        </w:r>
      </w:hyperlink>
    </w:p>
    <w:p w14:paraId="0E674BE8" w14:textId="2DCE2B52" w:rsidR="0096280E" w:rsidRDefault="0096280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11" w:history="1">
        <w:r w:rsidRPr="00530226">
          <w:rPr>
            <w:rStyle w:val="Hiperligao"/>
            <w:noProof/>
          </w:rPr>
          <w:t>Tabela 8.1 - Tempo de vida dos component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8133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4</w:t>
        </w:r>
        <w:r>
          <w:rPr>
            <w:noProof/>
            <w:webHidden/>
          </w:rPr>
          <w:fldChar w:fldCharType="end"/>
        </w:r>
      </w:hyperlink>
    </w:p>
    <w:p w14:paraId="12DBA983" w14:textId="2BD7CEE3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259A08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type w:val="oddPage"/>
          <w:pgSz w:w="11907" w:h="16840" w:code="9"/>
          <w:pgMar w:top="1134" w:right="1418" w:bottom="1134" w:left="1418" w:header="510" w:footer="57" w:gutter="0"/>
          <w:pgNumType w:fmt="lowerRoman" w:chapSep="emDash"/>
          <w:cols w:space="720"/>
          <w:docGrid w:linePitch="272"/>
        </w:sectPr>
      </w:pPr>
    </w:p>
    <w:p w14:paraId="10A36534" w14:textId="6723C56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5C5C5FC0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63813204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W w:w="8504" w:type="dxa"/>
        <w:tblLayout w:type="fixed"/>
        <w:tblLook w:val="04A0" w:firstRow="1" w:lastRow="0" w:firstColumn="1" w:lastColumn="0" w:noHBand="0" w:noVBand="1"/>
      </w:tblPr>
      <w:tblGrid>
        <w:gridCol w:w="2104"/>
        <w:gridCol w:w="6400"/>
      </w:tblGrid>
      <w:tr w:rsidR="00A6066A" w:rsidRPr="00B66544" w14:paraId="4207DB29" w14:textId="77777777" w:rsidTr="00955430">
        <w:tc>
          <w:tcPr>
            <w:tcW w:w="2104" w:type="dxa"/>
          </w:tcPr>
          <w:p w14:paraId="5546726B" w14:textId="77777777" w:rsidR="00A6066A" w:rsidRPr="00B66544" w:rsidRDefault="00A6066A" w:rsidP="00955430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0AA04871" w14:textId="77777777" w:rsidR="00A6066A" w:rsidRPr="00B66544" w:rsidRDefault="00A6066A" w:rsidP="00955430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A6066A" w:rsidRPr="00B66544" w14:paraId="54003540" w14:textId="77777777" w:rsidTr="00955430">
        <w:tc>
          <w:tcPr>
            <w:tcW w:w="2104" w:type="dxa"/>
          </w:tcPr>
          <w:p w14:paraId="426F9201" w14:textId="77777777" w:rsidR="00A6066A" w:rsidRPr="00B47F5D" w:rsidRDefault="00A6066A" w:rsidP="0095543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WR</w:t>
            </w:r>
          </w:p>
        </w:tc>
        <w:tc>
          <w:tcPr>
            <w:tcW w:w="6400" w:type="dxa"/>
          </w:tcPr>
          <w:p w14:paraId="4D410F99" w14:textId="77777777" w:rsidR="00A6066A" w:rsidRPr="00B47F5D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Analog Waiter Robot</w:t>
            </w:r>
          </w:p>
        </w:tc>
      </w:tr>
      <w:tr w:rsidR="00A6066A" w:rsidRPr="00B66544" w14:paraId="7B4521B7" w14:textId="77777777" w:rsidTr="00955430">
        <w:tc>
          <w:tcPr>
            <w:tcW w:w="2104" w:type="dxa"/>
          </w:tcPr>
          <w:p w14:paraId="2707BBD5" w14:textId="77777777" w:rsidR="00A6066A" w:rsidRPr="00B47F5D" w:rsidRDefault="00A6066A" w:rsidP="0095543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LED</w:t>
            </w:r>
          </w:p>
        </w:tc>
        <w:tc>
          <w:tcPr>
            <w:tcW w:w="6400" w:type="dxa"/>
          </w:tcPr>
          <w:p w14:paraId="6EBD9D36" w14:textId="26E82A35" w:rsidR="00A6066A" w:rsidRPr="00B47F5D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 xml:space="preserve">Light </w:t>
            </w:r>
            <w:r w:rsidR="0039099A">
              <w:rPr>
                <w:rFonts w:ascii="NewsGotT" w:hAnsi="NewsGotT"/>
                <w:i/>
                <w:color w:val="000000"/>
              </w:rPr>
              <w:t>E</w:t>
            </w:r>
            <w:r>
              <w:rPr>
                <w:rFonts w:ascii="NewsGotT" w:hAnsi="NewsGotT"/>
                <w:i/>
                <w:color w:val="000000"/>
              </w:rPr>
              <w:t xml:space="preserve">mitting </w:t>
            </w:r>
            <w:r w:rsidR="0039099A">
              <w:rPr>
                <w:rFonts w:ascii="NewsGotT" w:hAnsi="NewsGotT"/>
                <w:i/>
                <w:color w:val="000000"/>
              </w:rPr>
              <w:t>D</w:t>
            </w:r>
            <w:r>
              <w:rPr>
                <w:rFonts w:ascii="NewsGotT" w:hAnsi="NewsGotT"/>
                <w:i/>
                <w:color w:val="000000"/>
              </w:rPr>
              <w:t>iode</w:t>
            </w:r>
          </w:p>
        </w:tc>
      </w:tr>
      <w:tr w:rsidR="00A6066A" w:rsidRPr="00B66544" w14:paraId="3B1DFBE6" w14:textId="77777777" w:rsidTr="00955430">
        <w:tc>
          <w:tcPr>
            <w:tcW w:w="2104" w:type="dxa"/>
          </w:tcPr>
          <w:p w14:paraId="262B687C" w14:textId="77777777" w:rsidR="00A6066A" w:rsidRPr="00B47F5D" w:rsidRDefault="00A6066A" w:rsidP="00955430">
            <w:pPr>
              <w:pStyle w:val="Corpodetexto"/>
              <w:spacing w:before="240" w:after="120"/>
              <w:rPr>
                <w:rFonts w:ascii="NewsGotT" w:hAnsi="NewsGotT"/>
                <w:b/>
                <w:bCs/>
                <w:color w:val="000000"/>
              </w:rPr>
            </w:pPr>
            <w:r>
              <w:rPr>
                <w:rFonts w:ascii="NewsGotT" w:hAnsi="NewsGotT"/>
                <w:color w:val="000000"/>
              </w:rPr>
              <w:t>PWM</w:t>
            </w:r>
          </w:p>
        </w:tc>
        <w:tc>
          <w:tcPr>
            <w:tcW w:w="6400" w:type="dxa"/>
          </w:tcPr>
          <w:p w14:paraId="6A543263" w14:textId="7FFD2191" w:rsidR="00A6066A" w:rsidRPr="00B66544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pt-PT"/>
              </w:rPr>
            </w:pPr>
            <w:r>
              <w:rPr>
                <w:rFonts w:ascii="NewsGotT" w:hAnsi="NewsGotT"/>
                <w:i/>
                <w:lang w:val="en-GB"/>
              </w:rPr>
              <w:t xml:space="preserve">Pulse </w:t>
            </w:r>
            <w:r w:rsidR="00C30FE3">
              <w:rPr>
                <w:rFonts w:ascii="NewsGotT" w:hAnsi="NewsGotT"/>
                <w:i/>
                <w:lang w:val="en-GB"/>
              </w:rPr>
              <w:t>Width</w:t>
            </w:r>
            <w:r>
              <w:rPr>
                <w:rFonts w:ascii="NewsGotT" w:hAnsi="NewsGotT"/>
                <w:i/>
                <w:lang w:val="en-GB"/>
              </w:rPr>
              <w:t xml:space="preserve"> Modulation</w:t>
            </w:r>
          </w:p>
        </w:tc>
      </w:tr>
      <w:tr w:rsidR="00A6066A" w:rsidRPr="00EB7B87" w14:paraId="5957F8E2" w14:textId="77777777" w:rsidTr="00955430">
        <w:tc>
          <w:tcPr>
            <w:tcW w:w="2104" w:type="dxa"/>
          </w:tcPr>
          <w:p w14:paraId="08556AAB" w14:textId="77777777" w:rsidR="00A6066A" w:rsidRPr="00B66544" w:rsidRDefault="00A6066A" w:rsidP="00955430">
            <w:pPr>
              <w:pStyle w:val="Corpodetexto"/>
              <w:spacing w:before="240" w:after="120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BMS</w:t>
            </w:r>
          </w:p>
        </w:tc>
        <w:tc>
          <w:tcPr>
            <w:tcW w:w="6400" w:type="dxa"/>
          </w:tcPr>
          <w:p w14:paraId="4FE9D9DE" w14:textId="77777777" w:rsidR="00A6066A" w:rsidRPr="0075714A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en-GB"/>
              </w:rPr>
            </w:pPr>
            <w:r>
              <w:rPr>
                <w:rFonts w:ascii="NewsGotT" w:hAnsi="NewsGotT"/>
                <w:i/>
                <w:color w:val="000000"/>
              </w:rPr>
              <w:t>Battery Management System</w:t>
            </w:r>
          </w:p>
        </w:tc>
      </w:tr>
      <w:tr w:rsidR="00455D20" w14:paraId="20DBE5EF" w14:textId="77777777" w:rsidTr="00455D20">
        <w:tc>
          <w:tcPr>
            <w:tcW w:w="2104" w:type="dxa"/>
          </w:tcPr>
          <w:p w14:paraId="0BF089E5" w14:textId="77777777" w:rsidR="00455D20" w:rsidRDefault="00455D20" w:rsidP="00455D2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</w:t>
            </w:r>
          </w:p>
        </w:tc>
        <w:tc>
          <w:tcPr>
            <w:tcW w:w="6400" w:type="dxa"/>
          </w:tcPr>
          <w:p w14:paraId="25E6C337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</w:t>
            </w:r>
          </w:p>
        </w:tc>
      </w:tr>
      <w:tr w:rsidR="00455D20" w14:paraId="72AF18E2" w14:textId="77777777" w:rsidTr="00455D20">
        <w:tc>
          <w:tcPr>
            <w:tcW w:w="2104" w:type="dxa"/>
          </w:tcPr>
          <w:p w14:paraId="2F10C350" w14:textId="77777777" w:rsidR="00455D20" w:rsidRDefault="00455D20" w:rsidP="00455D2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</w:t>
            </w:r>
          </w:p>
        </w:tc>
        <w:tc>
          <w:tcPr>
            <w:tcW w:w="6400" w:type="dxa"/>
          </w:tcPr>
          <w:p w14:paraId="3121A476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</w:t>
            </w:r>
          </w:p>
        </w:tc>
      </w:tr>
      <w:tr w:rsidR="00455D20" w14:paraId="5F0418AA" w14:textId="77777777" w:rsidTr="00455D20">
        <w:tc>
          <w:tcPr>
            <w:tcW w:w="2104" w:type="dxa"/>
          </w:tcPr>
          <w:p w14:paraId="425A8406" w14:textId="77777777" w:rsidR="00455D20" w:rsidRDefault="00455D20" w:rsidP="00455D2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R</w:t>
            </w:r>
          </w:p>
        </w:tc>
        <w:tc>
          <w:tcPr>
            <w:tcW w:w="6400" w:type="dxa"/>
          </w:tcPr>
          <w:p w14:paraId="25879FA4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 Right</w:t>
            </w:r>
          </w:p>
        </w:tc>
      </w:tr>
      <w:tr w:rsidR="00455D20" w14:paraId="4DC7756A" w14:textId="77777777" w:rsidTr="00455D20">
        <w:tc>
          <w:tcPr>
            <w:tcW w:w="2104" w:type="dxa"/>
          </w:tcPr>
          <w:p w14:paraId="3B33138A" w14:textId="77777777" w:rsidR="00455D20" w:rsidRPr="00034F34" w:rsidRDefault="00455D20" w:rsidP="00455D2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</w:rPr>
              <w:t>FW</w:t>
            </w:r>
            <w:r>
              <w:rPr>
                <w:rFonts w:ascii="NewsGotT" w:hAnsi="NewsGotT"/>
              </w:rPr>
              <w:t>L</w:t>
            </w:r>
          </w:p>
        </w:tc>
        <w:tc>
          <w:tcPr>
            <w:tcW w:w="6400" w:type="dxa"/>
          </w:tcPr>
          <w:p w14:paraId="3181708C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 Left</w:t>
            </w:r>
          </w:p>
        </w:tc>
      </w:tr>
      <w:tr w:rsidR="00455D20" w14:paraId="5D77C1CE" w14:textId="77777777" w:rsidTr="00455D20">
        <w:tc>
          <w:tcPr>
            <w:tcW w:w="2104" w:type="dxa"/>
          </w:tcPr>
          <w:p w14:paraId="77F03314" w14:textId="77777777" w:rsidR="00455D20" w:rsidRPr="00034F34" w:rsidRDefault="00455D20" w:rsidP="00455D2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R</w:t>
            </w:r>
          </w:p>
        </w:tc>
        <w:tc>
          <w:tcPr>
            <w:tcW w:w="6400" w:type="dxa"/>
          </w:tcPr>
          <w:p w14:paraId="54E482B8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 Right</w:t>
            </w:r>
          </w:p>
        </w:tc>
      </w:tr>
      <w:tr w:rsidR="00455D20" w14:paraId="63E29E6B" w14:textId="77777777" w:rsidTr="00455D20">
        <w:tc>
          <w:tcPr>
            <w:tcW w:w="2104" w:type="dxa"/>
          </w:tcPr>
          <w:p w14:paraId="5652EA6E" w14:textId="77777777" w:rsidR="00455D20" w:rsidRPr="00034F34" w:rsidRDefault="00455D20" w:rsidP="00455D2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B</w:t>
            </w:r>
            <w:r w:rsidRPr="00034F34">
              <w:rPr>
                <w:rFonts w:ascii="NewsGotT" w:hAnsi="NewsGotT"/>
                <w:color w:val="000000"/>
              </w:rPr>
              <w:t>W</w:t>
            </w:r>
            <w:r>
              <w:rPr>
                <w:rFonts w:ascii="NewsGotT" w:hAnsi="NewsGotT"/>
                <w:color w:val="000000"/>
              </w:rPr>
              <w:t>L</w:t>
            </w:r>
          </w:p>
        </w:tc>
        <w:tc>
          <w:tcPr>
            <w:tcW w:w="6400" w:type="dxa"/>
          </w:tcPr>
          <w:p w14:paraId="45F85BB2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 Left</w:t>
            </w:r>
          </w:p>
        </w:tc>
      </w:tr>
      <w:tr w:rsidR="00455D20" w14:paraId="1C333740" w14:textId="77777777" w:rsidTr="00455D20">
        <w:tc>
          <w:tcPr>
            <w:tcW w:w="2104" w:type="dxa"/>
          </w:tcPr>
          <w:p w14:paraId="07E45826" w14:textId="77777777" w:rsidR="00455D20" w:rsidRDefault="00455D20" w:rsidP="00455D2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503BA6">
              <w:rPr>
                <w:rFonts w:ascii="NewsGotT" w:hAnsi="NewsGotT"/>
                <w:color w:val="000000"/>
              </w:rPr>
              <w:t>ES</w:t>
            </w:r>
            <w:r>
              <w:rPr>
                <w:rFonts w:ascii="NewsGotT" w:hAnsi="NewsGotT"/>
                <w:color w:val="000000"/>
              </w:rPr>
              <w:t>D</w:t>
            </w:r>
            <w:r w:rsidRPr="00503BA6">
              <w:rPr>
                <w:rFonts w:ascii="NewsGotT" w:hAnsi="NewsGotT"/>
                <w:color w:val="000000"/>
              </w:rPr>
              <w:t xml:space="preserve"> </w:t>
            </w:r>
          </w:p>
        </w:tc>
        <w:tc>
          <w:tcPr>
            <w:tcW w:w="6400" w:type="dxa"/>
          </w:tcPr>
          <w:p w14:paraId="5E166525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 w:rsidRPr="00503BA6">
              <w:rPr>
                <w:rFonts w:ascii="NewsGotT" w:hAnsi="NewsGotT"/>
                <w:i/>
                <w:color w:val="000000"/>
              </w:rPr>
              <w:t>Eletrostatic-Sensitive Device</w:t>
            </w:r>
          </w:p>
        </w:tc>
      </w:tr>
      <w:tr w:rsidR="00A6066A" w:rsidRPr="00EB7B87" w14:paraId="449C33A4" w14:textId="77777777" w:rsidTr="00955430">
        <w:tc>
          <w:tcPr>
            <w:tcW w:w="2104" w:type="dxa"/>
          </w:tcPr>
          <w:p w14:paraId="1EF3CAC6" w14:textId="02405EB4" w:rsidR="00A6066A" w:rsidRDefault="00455D20" w:rsidP="0095543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PCB</w:t>
            </w:r>
          </w:p>
        </w:tc>
        <w:tc>
          <w:tcPr>
            <w:tcW w:w="6400" w:type="dxa"/>
          </w:tcPr>
          <w:p w14:paraId="09B6CB26" w14:textId="41CB1775" w:rsidR="00A6066A" w:rsidRPr="00A22DEA" w:rsidRDefault="00455D20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Printed Circuit Board</w:t>
            </w:r>
          </w:p>
        </w:tc>
      </w:tr>
      <w:tr w:rsidR="00455D20" w:rsidRPr="00EB7B87" w14:paraId="01FDCBF9" w14:textId="77777777" w:rsidTr="00955430">
        <w:tc>
          <w:tcPr>
            <w:tcW w:w="2104" w:type="dxa"/>
          </w:tcPr>
          <w:p w14:paraId="56FCBD65" w14:textId="4A4D9AE4" w:rsidR="00455D20" w:rsidRDefault="00455D20" w:rsidP="0095543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IC</w:t>
            </w:r>
          </w:p>
        </w:tc>
        <w:tc>
          <w:tcPr>
            <w:tcW w:w="6400" w:type="dxa"/>
          </w:tcPr>
          <w:p w14:paraId="38FAA0F6" w14:textId="7812E8C3" w:rsidR="00455D20" w:rsidRPr="00A22DEA" w:rsidRDefault="00455D20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Integrated Circuit</w:t>
            </w:r>
          </w:p>
        </w:tc>
      </w:tr>
      <w:tr w:rsidR="002A6F18" w:rsidRPr="00EB7B87" w14:paraId="146FA0E4" w14:textId="77777777" w:rsidTr="00955430">
        <w:tc>
          <w:tcPr>
            <w:tcW w:w="2104" w:type="dxa"/>
          </w:tcPr>
          <w:p w14:paraId="108CE075" w14:textId="5437B75D" w:rsidR="002A6F18" w:rsidRDefault="002A6F18" w:rsidP="0095543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mpOp</w:t>
            </w:r>
          </w:p>
        </w:tc>
        <w:tc>
          <w:tcPr>
            <w:tcW w:w="6400" w:type="dxa"/>
          </w:tcPr>
          <w:p w14:paraId="078BACC4" w14:textId="5B75B436" w:rsidR="002A6F18" w:rsidRDefault="002A6F18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 w:rsidRPr="002A6F18">
              <w:rPr>
                <w:rFonts w:ascii="NewsGotT" w:hAnsi="NewsGotT"/>
                <w:color w:val="000000"/>
              </w:rPr>
              <w:t>Amplificador</w:t>
            </w:r>
            <w:r>
              <w:rPr>
                <w:rFonts w:ascii="NewsGotT" w:hAnsi="NewsGotT"/>
                <w:i/>
                <w:color w:val="000000"/>
              </w:rPr>
              <w:t xml:space="preserve"> </w:t>
            </w:r>
            <w:r w:rsidRPr="002A6F18">
              <w:rPr>
                <w:rFonts w:ascii="NewsGotT" w:hAnsi="NewsGotT"/>
                <w:color w:val="000000"/>
              </w:rPr>
              <w:t>Operacional</w:t>
            </w:r>
          </w:p>
        </w:tc>
      </w:tr>
    </w:tbl>
    <w:p w14:paraId="7860AD87" w14:textId="61719ED2" w:rsidR="00247C17" w:rsidRPr="00B66544" w:rsidRDefault="00247C17" w:rsidP="009F4CB9">
      <w:pPr>
        <w:pStyle w:val="Corpodetexto"/>
        <w:rPr>
          <w:rFonts w:ascii="NewsGotT" w:hAnsi="NewsGotT"/>
        </w:rPr>
      </w:pPr>
    </w:p>
    <w:p w14:paraId="48AE90F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9"/>
          <w:headerReference w:type="default" r:id="rId30"/>
          <w:footerReference w:type="default" r:id="rId31"/>
          <w:headerReference w:type="first" r:id="rId32"/>
          <w:footerReference w:type="first" r:id="rId3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3246F5E6" w14:textId="3B3664CE" w:rsidR="00914A8B" w:rsidRPr="00B66544" w:rsidRDefault="00914A8B" w:rsidP="00914A8B">
      <w:pPr>
        <w:pStyle w:val="Ttulo1"/>
        <w:rPr>
          <w:rFonts w:ascii="NewsGotT" w:hAnsi="NewsGotT"/>
        </w:rPr>
      </w:pPr>
      <w:bookmarkStart w:id="6" w:name="_Toc471578920"/>
      <w:bookmarkStart w:id="7" w:name="_Toc310408160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8" w:name="_Toc63813205"/>
      <w:r>
        <w:rPr>
          <w:rFonts w:ascii="NewsGotT" w:hAnsi="NewsGotT"/>
        </w:rPr>
        <w:t>Introdução</w:t>
      </w:r>
      <w:bookmarkEnd w:id="8"/>
    </w:p>
    <w:p w14:paraId="000C2AC4" w14:textId="35D28E99" w:rsidR="00955430" w:rsidRPr="00B66544" w:rsidRDefault="00955430" w:rsidP="00955430">
      <w:pPr>
        <w:pStyle w:val="Ttulo2"/>
        <w:rPr>
          <w:rFonts w:ascii="NewsGotT" w:hAnsi="NewsGotT"/>
        </w:rPr>
      </w:pPr>
      <w:bookmarkStart w:id="9" w:name="_Toc63813206"/>
      <w:bookmarkEnd w:id="6"/>
      <w:r>
        <w:rPr>
          <w:rFonts w:ascii="NewsGotT" w:hAnsi="NewsGotT"/>
        </w:rPr>
        <w:t>Introdução</w:t>
      </w:r>
      <w:bookmarkEnd w:id="9"/>
    </w:p>
    <w:p w14:paraId="2DE61036" w14:textId="16FDC47E" w:rsidR="00A6066A" w:rsidRDefault="00A6066A" w:rsidP="00A6066A">
      <w:pPr>
        <w:pStyle w:val="PhDCorpo"/>
      </w:pPr>
      <w:r>
        <w:tab/>
        <w:t xml:space="preserve">Perante o atual panorama pandémico da Covid-19 </w:t>
      </w:r>
      <w:sdt>
        <w:sdtPr>
          <w:id w:val="1162586624"/>
          <w:citation/>
        </w:sdtPr>
        <w:sdtContent>
          <w:r w:rsidR="001C20B3">
            <w:fldChar w:fldCharType="begin"/>
          </w:r>
          <w:r w:rsidR="001C20B3">
            <w:instrText xml:space="preserve"> CITATION SNS20 \l 2070 </w:instrText>
          </w:r>
          <w:r w:rsidR="001C20B3">
            <w:fldChar w:fldCharType="separate"/>
          </w:r>
          <w:r w:rsidR="00071A16" w:rsidRPr="00071A16">
            <w:rPr>
              <w:noProof/>
            </w:rPr>
            <w:t>[1]</w:t>
          </w:r>
          <w:r w:rsidR="001C20B3">
            <w:fldChar w:fldCharType="end"/>
          </w:r>
        </w:sdtContent>
      </w:sdt>
      <w:r>
        <w:t>, implement</w:t>
      </w:r>
      <w:r w:rsidR="002D6D35">
        <w:t xml:space="preserve">ou-se </w:t>
      </w:r>
      <w:r>
        <w:t>uma ideia que terá um impacto positivo na vida das pessoas infetadas pela doença</w:t>
      </w:r>
      <w:r w:rsidR="002D6D35">
        <w:t>,</w:t>
      </w:r>
      <w:r>
        <w:t xml:space="preserve"> bem como dos que as rodeiam. </w:t>
      </w:r>
    </w:p>
    <w:p w14:paraId="6E08C62D" w14:textId="1B34A656" w:rsidR="00A6066A" w:rsidRDefault="00A6066A" w:rsidP="00A6066A">
      <w:pPr>
        <w:pStyle w:val="PhDCorpo"/>
      </w:pPr>
      <w:r>
        <w:tab/>
        <w:t xml:space="preserve">A maioria das ideias nesta área tem como foco principal a saúde pública da população em geral, tais como, robôs de desinfeção, por </w:t>
      </w:r>
      <w:r w:rsidRPr="00400633">
        <w:t xml:space="preserve">exemplo </w:t>
      </w:r>
      <w:sdt>
        <w:sdtPr>
          <w:id w:val="-836768648"/>
          <w:citation/>
        </w:sdtPr>
        <w:sdtContent>
          <w:r w:rsidR="00400633" w:rsidRPr="00400633">
            <w:fldChar w:fldCharType="begin"/>
          </w:r>
          <w:r w:rsidR="00400633" w:rsidRPr="00400633">
            <w:instrText xml:space="preserve"> CITATION Con20 \l 2070 </w:instrText>
          </w:r>
          <w:r w:rsidR="00400633" w:rsidRPr="00400633">
            <w:fldChar w:fldCharType="separate"/>
          </w:r>
          <w:r w:rsidR="00071A16" w:rsidRPr="00071A16">
            <w:rPr>
              <w:noProof/>
            </w:rPr>
            <w:t>[2]</w:t>
          </w:r>
          <w:r w:rsidR="00400633" w:rsidRPr="00400633">
            <w:fldChar w:fldCharType="end"/>
          </w:r>
        </w:sdtContent>
      </w:sdt>
      <w:r w:rsidRPr="00400633">
        <w:t>. Há</w:t>
      </w:r>
      <w:r>
        <w:t xml:space="preserve"> menos projetos com foco individual em pessoas que tenham contraído a doença</w:t>
      </w:r>
      <w:r w:rsidR="002D6D35">
        <w:t>.</w:t>
      </w:r>
      <w:r>
        <w:t xml:space="preserve"> </w:t>
      </w:r>
    </w:p>
    <w:p w14:paraId="61A78F07" w14:textId="2F3B4C60" w:rsidR="00A6066A" w:rsidRDefault="00A6066A" w:rsidP="00A6066A">
      <w:pPr>
        <w:pStyle w:val="PhDCorpo"/>
      </w:pPr>
      <w:r>
        <w:tab/>
        <w:t>Na China existe um robô (</w:t>
      </w:r>
      <w:r w:rsidRPr="00A6066A">
        <w:rPr>
          <w:i/>
          <w:iCs/>
        </w:rPr>
        <w:t>little peanut</w:t>
      </w:r>
      <w:r>
        <w:t xml:space="preserve">) </w:t>
      </w:r>
      <w:sdt>
        <w:sdtPr>
          <w:id w:val="-605817709"/>
          <w:citation/>
        </w:sdtPr>
        <w:sdtContent>
          <w:r w:rsidR="00400633">
            <w:fldChar w:fldCharType="begin"/>
          </w:r>
          <w:r w:rsidR="00400633">
            <w:instrText xml:space="preserve"> CITATION DOn \l 2070 </w:instrText>
          </w:r>
          <w:r w:rsidR="00400633">
            <w:fldChar w:fldCharType="separate"/>
          </w:r>
          <w:r w:rsidR="00071A16" w:rsidRPr="00071A16">
            <w:rPr>
              <w:noProof/>
            </w:rPr>
            <w:t>[3]</w:t>
          </w:r>
          <w:r w:rsidR="00400633">
            <w:fldChar w:fldCharType="end"/>
          </w:r>
        </w:sdtContent>
      </w:sdt>
      <w:r w:rsidR="00400633">
        <w:t xml:space="preserve"> </w:t>
      </w:r>
      <w:r>
        <w:t>com a mesma finalidade</w:t>
      </w:r>
      <w:r w:rsidR="002D6D35">
        <w:t>,</w:t>
      </w:r>
      <w:r>
        <w:t xml:space="preserve"> que foi utilizad</w:t>
      </w:r>
      <w:r w:rsidR="002D6D35">
        <w:t>o</w:t>
      </w:r>
      <w:r>
        <w:t xml:space="preserve"> num hotel para entregar comida porta a porta a hóspedes com suspeita de infeção.</w:t>
      </w:r>
    </w:p>
    <w:p w14:paraId="7560257A" w14:textId="475B4B32" w:rsidR="000D3C06" w:rsidRPr="00B66544" w:rsidRDefault="00A6066A" w:rsidP="00A6066A">
      <w:pPr>
        <w:pStyle w:val="PhDCorpo"/>
      </w:pPr>
      <w:r>
        <w:tab/>
        <w:t xml:space="preserve">Tendo em consideração que uma pessoa em isolamento deve evitar o contacto com o mundo exterior, pretende-se desenvolver um produto que permita a entrega e recolha de bens essenciais de forma segura. De forma a facilitar a sua desinfeção e o seu manuseamento, o robô deverá ter superfícies lisas e uma interface simples. A versatilidade do sistema permitirá que, mesmo após o contexto pandémico, o robô </w:t>
      </w:r>
      <w:r w:rsidR="002D6D35">
        <w:t>possa auxiliar</w:t>
      </w:r>
      <w:r>
        <w:t xml:space="preserve"> na distribuição de medicamentos ou outros bens essenciais em contexto hospitalar</w:t>
      </w:r>
      <w:r w:rsidR="002D6D35">
        <w:t>, por exemplo</w:t>
      </w:r>
      <w:r>
        <w:t>. O mesmo robô pode funcionar fora deste contexto, dependendo das funcionalidades requeridas.</w:t>
      </w:r>
    </w:p>
    <w:p w14:paraId="55F28CC7" w14:textId="00B151DB" w:rsidR="00F74895" w:rsidRPr="00B66544" w:rsidRDefault="00A6066A" w:rsidP="00F74895">
      <w:pPr>
        <w:pStyle w:val="Ttulo2"/>
        <w:rPr>
          <w:rFonts w:ascii="NewsGotT" w:hAnsi="NewsGotT"/>
        </w:rPr>
      </w:pPr>
      <w:bookmarkStart w:id="10" w:name="_Toc63813207"/>
      <w:r>
        <w:rPr>
          <w:rFonts w:ascii="NewsGotT" w:hAnsi="NewsGotT"/>
        </w:rPr>
        <w:t>Enquadramento</w:t>
      </w:r>
      <w:bookmarkEnd w:id="10"/>
    </w:p>
    <w:bookmarkEnd w:id="7"/>
    <w:p w14:paraId="01825586" w14:textId="3C77975C" w:rsidR="00A6066A" w:rsidRDefault="00A6066A" w:rsidP="00A6066A">
      <w:pPr>
        <w:pStyle w:val="PhDCorpo"/>
      </w:pPr>
      <w:r>
        <w:tab/>
      </w:r>
      <w:r w:rsidRPr="00536307">
        <w:t xml:space="preserve">O </w:t>
      </w:r>
      <w:r w:rsidRPr="0010476B">
        <w:rPr>
          <w:i/>
          <w:iCs/>
        </w:rPr>
        <w:t>Analog Waiter Rob</w:t>
      </w:r>
      <w:r>
        <w:rPr>
          <w:i/>
          <w:iCs/>
        </w:rPr>
        <w:t>ot</w:t>
      </w:r>
      <w:r w:rsidRPr="0010476B">
        <w:t xml:space="preserve"> (</w:t>
      </w:r>
      <w:r w:rsidRPr="00536307">
        <w:t xml:space="preserve">AWR) é um robô seguidor de linha focado na assistência a pessoas em isolamento </w:t>
      </w:r>
      <w:r>
        <w:t>que não podem</w:t>
      </w:r>
      <w:r w:rsidRPr="00536307">
        <w:t xml:space="preserve"> contactar com o mundo exterior. Basta colocar no seu suporte o que</w:t>
      </w:r>
      <w:r w:rsidR="002D6D35">
        <w:t xml:space="preserve"> se</w:t>
      </w:r>
      <w:r w:rsidRPr="00536307">
        <w:t xml:space="preserve"> pretende fazer chegar ao paciente, colocá-lo sobre </w:t>
      </w:r>
      <w:r>
        <w:t>uma</w:t>
      </w:r>
      <w:r w:rsidRPr="00536307">
        <w:t xml:space="preserve"> linha</w:t>
      </w:r>
      <w:r>
        <w:t xml:space="preserve"> indicadora do seu trajeto</w:t>
      </w:r>
      <w:r w:rsidRPr="00536307">
        <w:t xml:space="preserve">, </w:t>
      </w:r>
      <w:r w:rsidR="00347845" w:rsidRPr="002D6D35">
        <w:t>acioná-lo</w:t>
      </w:r>
      <w:r w:rsidRPr="00536307">
        <w:t xml:space="preserve"> e este seguirá o percurso até ao destino. </w:t>
      </w:r>
      <w:r>
        <w:t>Uma vez chegado ao destino, o paciente poderá recolher de forma segura os bens essenciais transportados, dando início a uma marcha de retorno ao local de origem.</w:t>
      </w:r>
    </w:p>
    <w:p w14:paraId="2462FAE4" w14:textId="5C560E0B" w:rsidR="00A6066A" w:rsidRPr="00B66544" w:rsidRDefault="00A6066A" w:rsidP="00A6066A">
      <w:pPr>
        <w:pStyle w:val="Ttulo2"/>
        <w:rPr>
          <w:rFonts w:ascii="NewsGotT" w:hAnsi="NewsGotT"/>
        </w:rPr>
      </w:pPr>
      <w:bookmarkStart w:id="11" w:name="_Toc63813208"/>
      <w:r>
        <w:rPr>
          <w:rFonts w:ascii="NewsGotT" w:hAnsi="NewsGotT"/>
        </w:rPr>
        <w:t xml:space="preserve">Especificações </w:t>
      </w:r>
      <w:r w:rsidR="002E1BDD">
        <w:rPr>
          <w:rFonts w:ascii="NewsGotT" w:hAnsi="NewsGotT"/>
        </w:rPr>
        <w:t>P</w:t>
      </w:r>
      <w:r>
        <w:rPr>
          <w:rFonts w:ascii="NewsGotT" w:hAnsi="NewsGotT"/>
        </w:rPr>
        <w:t>revistas</w:t>
      </w:r>
      <w:bookmarkEnd w:id="11"/>
    </w:p>
    <w:p w14:paraId="7D6A40E4" w14:textId="2DB787C3" w:rsidR="00A6066A" w:rsidRPr="00A6066A" w:rsidRDefault="00A6066A" w:rsidP="00A6066A">
      <w:pPr>
        <w:pStyle w:val="Corpodetexto"/>
        <w:rPr>
          <w:rFonts w:ascii="NewsGotT" w:hAnsi="NewsGotT"/>
        </w:rPr>
      </w:pPr>
      <w:r>
        <w:rPr>
          <w:rFonts w:ascii="NewsGotT" w:hAnsi="NewsGotT"/>
        </w:rPr>
        <w:tab/>
      </w:r>
      <w:r w:rsidRPr="00A6066A">
        <w:rPr>
          <w:rFonts w:ascii="NewsGotT" w:hAnsi="NewsGotT"/>
        </w:rPr>
        <w:t xml:space="preserve">O AWR terá de </w:t>
      </w:r>
      <w:r w:rsidR="002D6D35">
        <w:rPr>
          <w:rFonts w:ascii="NewsGotT" w:hAnsi="NewsGotT"/>
        </w:rPr>
        <w:t xml:space="preserve">se </w:t>
      </w:r>
      <w:r w:rsidRPr="00A6066A">
        <w:rPr>
          <w:rFonts w:ascii="NewsGotT" w:hAnsi="NewsGotT"/>
        </w:rPr>
        <w:t xml:space="preserve">deslocar entre dois pontos, previamente definidos, com base numa linha instalada nos meios de acesso à divisão em que o paciente em questão se situa. </w:t>
      </w:r>
    </w:p>
    <w:p w14:paraId="30FCDD66" w14:textId="0BFCB833" w:rsidR="003960C7" w:rsidRDefault="00A6066A" w:rsidP="003960C7">
      <w:pPr>
        <w:pStyle w:val="PhDCorpo"/>
      </w:pPr>
      <w:r w:rsidRPr="00A6066A">
        <w:tab/>
        <w:t xml:space="preserve">O robô terá de ser colocado sobre a linha com os bens essenciais (medicação e/ou alimentos), sobre este, num tabuleiro. Após estar alinhado, deverá ser ligado por um funcionário responsável, para que inicie a sua trajetória. </w:t>
      </w:r>
    </w:p>
    <w:p w14:paraId="56B5F2EA" w14:textId="77777777" w:rsidR="003960C7" w:rsidRDefault="003960C7" w:rsidP="003960C7">
      <w:pPr>
        <w:pStyle w:val="PhDFigura"/>
      </w:pPr>
      <w:r w:rsidRPr="003960C7">
        <w:rPr>
          <w:noProof/>
          <w:highlight w:val="yellow"/>
        </w:rPr>
        <w:drawing>
          <wp:inline distT="0" distB="0" distL="0" distR="0" wp14:anchorId="541A5FAD" wp14:editId="12D54259">
            <wp:extent cx="1811632" cy="1426130"/>
            <wp:effectExtent l="2222" t="0" r="953" b="952"/>
            <wp:docPr id="133" name="Imagem 133" descr="Uma imagem com armário, interior, madei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Imagem 133" descr="Uma imagem com armário, interior, madeira&#10;&#10;Descrição gerada automaticamente"/>
                    <pic:cNvPicPr>
                      <a:picLocks noChangeAspect="1"/>
                    </pic:cNvPicPr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73" t="8346" r="11986" b="7482"/>
                    <a:stretch/>
                  </pic:blipFill>
                  <pic:spPr bwMode="auto">
                    <a:xfrm rot="5400000">
                      <a:off x="0" y="0"/>
                      <a:ext cx="1832960" cy="1442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12" w:name="_Ref63719051"/>
      <w:r w:rsidRPr="003960C7">
        <w:t xml:space="preserve"> </w:t>
      </w:r>
    </w:p>
    <w:p w14:paraId="79333851" w14:textId="7AB49A95" w:rsidR="003960C7" w:rsidRDefault="003960C7" w:rsidP="003960C7">
      <w:pPr>
        <w:pStyle w:val="PhDLegendaFiguras"/>
      </w:pPr>
      <w:bookmarkStart w:id="13" w:name="_Ref63811143"/>
      <w:bookmarkStart w:id="14" w:name="_Toc63813241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1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</w:t>
      </w:r>
      <w:r w:rsidR="001D0B72">
        <w:fldChar w:fldCharType="end"/>
      </w:r>
      <w:bookmarkEnd w:id="12"/>
      <w:bookmarkEnd w:id="13"/>
      <w:r>
        <w:t xml:space="preserve"> - Linha perpendicular de fim de percurso</w:t>
      </w:r>
      <w:r w:rsidR="00E535C0">
        <w:t>.</w:t>
      </w:r>
      <w:bookmarkEnd w:id="14"/>
    </w:p>
    <w:p w14:paraId="70580D11" w14:textId="1C56EB24" w:rsidR="003960C7" w:rsidRPr="00672043" w:rsidRDefault="003960C7" w:rsidP="003960C7">
      <w:pPr>
        <w:pStyle w:val="PhDCorpo"/>
        <w:rPr>
          <w:noProof/>
          <w:highlight w:val="yellow"/>
        </w:rPr>
      </w:pPr>
      <w:r>
        <w:tab/>
      </w:r>
      <w:r w:rsidR="00A6066A" w:rsidRPr="00672043">
        <w:t xml:space="preserve">Ao chegar ao destino, demarcado com uma linha </w:t>
      </w:r>
      <w:r w:rsidR="00A6066A" w:rsidRPr="002D6D35">
        <w:t>perpendicular</w:t>
      </w:r>
      <w:r w:rsidRPr="002D6D35">
        <w:t xml:space="preserve"> (</w:t>
      </w:r>
      <w:r w:rsidR="00FD0540">
        <w:fldChar w:fldCharType="begin"/>
      </w:r>
      <w:r w:rsidR="00FD0540">
        <w:instrText xml:space="preserve"> REF _Ref63811143 \h </w:instrText>
      </w:r>
      <w:r w:rsidR="00FD0540">
        <w:fldChar w:fldCharType="separate"/>
      </w:r>
      <w:r w:rsidR="00071A16">
        <w:t xml:space="preserve">Figura </w:t>
      </w:r>
      <w:r w:rsidR="00071A16">
        <w:rPr>
          <w:noProof/>
        </w:rPr>
        <w:t>1</w:t>
      </w:r>
      <w:r w:rsidR="00071A16">
        <w:t>.</w:t>
      </w:r>
      <w:r w:rsidR="00071A16">
        <w:rPr>
          <w:noProof/>
        </w:rPr>
        <w:t>1</w:t>
      </w:r>
      <w:r w:rsidR="00FD0540">
        <w:fldChar w:fldCharType="end"/>
      </w:r>
      <w:r w:rsidRPr="002D6D35">
        <w:t>)</w:t>
      </w:r>
      <w:r w:rsidR="00A6066A" w:rsidRPr="00672043">
        <w:t>, o AWR fará uma rotação de 180 ° sobre a linha e deverá parar de forma a que o paciente recolha os bens a si destinados. Quando o paciente desejar, poderá acionar o robô de forma a que este reinicie o seguimento da linha de volta ao ponto de partida. Como a alimentação do robô será a baterias, eventualmente, terá de ser ligado à rede elétrica para ser carregado.</w:t>
      </w:r>
    </w:p>
    <w:p w14:paraId="042B8E4B" w14:textId="035C3EF4" w:rsidR="00A6066A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tipo de desenvolvimento deste produto pode ser classificado como “misto”, uma vez que não tem necessariamente características inovadoras, mas é concebido para servir as necessidades particulares de um comprador. O produto será composto na sua totalidade por componentes ou subsistemas que são comprados “</w:t>
      </w:r>
      <w:r w:rsidRPr="00A6066A">
        <w:rPr>
          <w:rFonts w:ascii="NewsGotT" w:hAnsi="NewsGotT"/>
          <w:i/>
          <w:iCs/>
        </w:rPr>
        <w:t>off-the-shelf</w:t>
      </w:r>
      <w:r w:rsidRPr="00A6066A">
        <w:rPr>
          <w:rFonts w:ascii="NewsGotT" w:hAnsi="NewsGotT"/>
        </w:rPr>
        <w:t>”</w:t>
      </w:r>
      <w:r w:rsidR="00FD0540">
        <w:rPr>
          <w:rFonts w:ascii="NewsGotT" w:hAnsi="NewsGotT"/>
        </w:rPr>
        <w:t>, i</w:t>
      </w:r>
      <w:r w:rsidRPr="00A6066A">
        <w:rPr>
          <w:rFonts w:ascii="NewsGotT" w:hAnsi="NewsGotT"/>
        </w:rPr>
        <w:t>sto é, que só precisam de ser instalados e configurados para entrarem em funcionamento.</w:t>
      </w:r>
      <w:r w:rsidR="002D6D35">
        <w:rPr>
          <w:rFonts w:ascii="NewsGotT" w:hAnsi="NewsGotT"/>
        </w:rPr>
        <w:t xml:space="preserve"> </w:t>
      </w:r>
    </w:p>
    <w:p w14:paraId="3761FDD1" w14:textId="77777777" w:rsidR="00A6066A" w:rsidRPr="00B66544" w:rsidRDefault="00A6066A" w:rsidP="000D3C06">
      <w:pPr>
        <w:pStyle w:val="Corpodetexto"/>
        <w:rPr>
          <w:rFonts w:ascii="NewsGotT" w:hAnsi="NewsGotT"/>
        </w:rPr>
      </w:pPr>
    </w:p>
    <w:p w14:paraId="6DC5E5C4" w14:textId="77777777" w:rsidR="00941F36" w:rsidRPr="00B66544" w:rsidRDefault="00941F36" w:rsidP="000D3C06">
      <w:pPr>
        <w:pStyle w:val="Corpodetexto"/>
        <w:rPr>
          <w:rFonts w:ascii="NewsGotT" w:hAnsi="NewsGotT"/>
        </w:rPr>
        <w:sectPr w:rsidR="00941F36" w:rsidRPr="00B66544" w:rsidSect="00B66544">
          <w:headerReference w:type="default" r:id="rId35"/>
          <w:footerReference w:type="even" r:id="rId36"/>
          <w:footerReference w:type="default" r:id="rId37"/>
          <w:headerReference w:type="first" r:id="rId38"/>
          <w:footerReference w:type="first" r:id="rId39"/>
          <w:type w:val="oddPage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498BADA7" w14:textId="0FABEC4F" w:rsidR="00437DBF" w:rsidRPr="00B66544" w:rsidRDefault="009D22A2" w:rsidP="00626C7F">
      <w:pPr>
        <w:pStyle w:val="Ttulo1"/>
        <w:rPr>
          <w:rFonts w:ascii="NewsGotT" w:hAnsi="NewsGotT"/>
        </w:rPr>
      </w:pPr>
      <w:bookmarkStart w:id="15" w:name="_Hlk63587395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16" w:name="_Ref63688574"/>
      <w:bookmarkStart w:id="17" w:name="_Ref63688581"/>
      <w:bookmarkStart w:id="18" w:name="_Ref63688657"/>
      <w:bookmarkStart w:id="19" w:name="_Ref63688663"/>
      <w:bookmarkStart w:id="20" w:name="_Toc63813209"/>
      <w:r w:rsidR="00A6066A">
        <w:rPr>
          <w:rFonts w:ascii="NewsGotT" w:hAnsi="NewsGotT"/>
        </w:rPr>
        <w:t>Desenho dos Circuitos Eletrónicos</w:t>
      </w:r>
      <w:bookmarkEnd w:id="16"/>
      <w:bookmarkEnd w:id="17"/>
      <w:bookmarkEnd w:id="18"/>
      <w:bookmarkEnd w:id="19"/>
      <w:bookmarkEnd w:id="20"/>
    </w:p>
    <w:p w14:paraId="0E91C9FF" w14:textId="52FB9572" w:rsidR="00437DBF" w:rsidRDefault="00437DBF" w:rsidP="00626C7F">
      <w:pPr>
        <w:pStyle w:val="Ttulo2"/>
        <w:rPr>
          <w:rFonts w:ascii="NewsGotT" w:hAnsi="NewsGotT"/>
        </w:rPr>
      </w:pPr>
      <w:bookmarkStart w:id="21" w:name="_Toc398112298"/>
      <w:bookmarkStart w:id="22" w:name="_Toc471578936"/>
      <w:bookmarkStart w:id="23" w:name="_Toc63813210"/>
      <w:bookmarkEnd w:id="15"/>
      <w:r w:rsidRPr="00B66544">
        <w:rPr>
          <w:rFonts w:ascii="NewsGotT" w:hAnsi="NewsGotT"/>
        </w:rPr>
        <w:t>Introdução</w:t>
      </w:r>
      <w:bookmarkEnd w:id="21"/>
      <w:bookmarkEnd w:id="22"/>
      <w:bookmarkEnd w:id="23"/>
    </w:p>
    <w:p w14:paraId="18A1187F" w14:textId="70ABCA4A" w:rsidR="005D6103" w:rsidRPr="005D6103" w:rsidRDefault="005D6103" w:rsidP="005D6103">
      <w:pPr>
        <w:pStyle w:val="PhDCorpo"/>
      </w:pPr>
      <w:r>
        <w:tab/>
      </w:r>
      <w:r w:rsidR="00347845" w:rsidRPr="002D6D35">
        <w:t>Para o AWR seguir a linha</w:t>
      </w:r>
      <w:r w:rsidRPr="002D6D35">
        <w:t xml:space="preserve"> </w:t>
      </w:r>
      <w:r w:rsidR="00347845" w:rsidRPr="002D6D35">
        <w:t xml:space="preserve">escolheu-se o </w:t>
      </w:r>
      <w:r w:rsidR="00347845" w:rsidRPr="002D6D35">
        <w:rPr>
          <w:i/>
          <w:iCs/>
        </w:rPr>
        <w:t>array</w:t>
      </w:r>
      <w:r w:rsidR="00347845" w:rsidRPr="002D6D35">
        <w:t xml:space="preserve"> de sensores QTR-8A, </w:t>
      </w:r>
      <w:r>
        <w:t xml:space="preserve">apresentado na </w:t>
      </w:r>
      <w:r>
        <w:fldChar w:fldCharType="begin"/>
      </w:r>
      <w:r>
        <w:instrText xml:space="preserve"> REF _Ref63712544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1</w:t>
      </w:r>
      <w:r>
        <w:fldChar w:fldCharType="end"/>
      </w:r>
      <w:r w:rsidR="00347845" w:rsidRPr="002D6D35">
        <w:t>. Este é</w:t>
      </w:r>
      <w:r w:rsidRPr="002D6D35">
        <w:t xml:space="preserve"> alimentado com 5 V</w:t>
      </w:r>
      <w:r w:rsidR="00347845" w:rsidRPr="002D6D35">
        <w:t xml:space="preserve"> e </w:t>
      </w:r>
      <w:r w:rsidRPr="002D6D35">
        <w:t>te</w:t>
      </w:r>
      <w:r>
        <w:t xml:space="preserve">m oito sensores analógicos que </w:t>
      </w:r>
      <w:r w:rsidR="002D6D35">
        <w:t xml:space="preserve">apresentam na sua </w:t>
      </w:r>
      <w:r>
        <w:t xml:space="preserve">saída um valor </w:t>
      </w:r>
      <w:r w:rsidR="002D6D35">
        <w:t xml:space="preserve">de tensão </w:t>
      </w:r>
      <w:r>
        <w:t xml:space="preserve">compreendido entre 0 V e 5 V. </w:t>
      </w:r>
      <w:r w:rsidR="00D57810">
        <w:t>S</w:t>
      </w:r>
      <w:r w:rsidR="00D57810" w:rsidRPr="00D57810">
        <w:t>obre uma superfície branca</w:t>
      </w:r>
      <w:r w:rsidR="00D57810">
        <w:t>,</w:t>
      </w:r>
      <w:r w:rsidR="00D57810" w:rsidRPr="00D57810">
        <w:t xml:space="preserve"> os sensores medem</w:t>
      </w:r>
      <w:r w:rsidR="002D6D35">
        <w:t xml:space="preserve"> uma tensão de</w:t>
      </w:r>
      <w:r w:rsidR="00D57810" w:rsidRPr="00D57810">
        <w:t>, aproximadamente, 0 V. Já quando se encontra</w:t>
      </w:r>
      <w:r w:rsidR="00CE5D8E">
        <w:t>m</w:t>
      </w:r>
      <w:r w:rsidR="00D57810" w:rsidRPr="00D57810">
        <w:t xml:space="preserve"> sobre uma superfície preta</w:t>
      </w:r>
      <w:r w:rsidR="00D57810">
        <w:t>,</w:t>
      </w:r>
      <w:r w:rsidR="00D57810" w:rsidRPr="00D57810">
        <w:t xml:space="preserve"> os sensores medem</w:t>
      </w:r>
      <w:r w:rsidR="00CE5D8E">
        <w:t xml:space="preserve"> uma tensão de</w:t>
      </w:r>
      <w:r w:rsidR="00D57810" w:rsidRPr="00D57810">
        <w:t xml:space="preserve">, sensivelmente, 5 V. </w:t>
      </w:r>
      <w:r w:rsidR="00D57810">
        <w:t>Para as</w:t>
      </w:r>
      <w:r w:rsidR="00D57810" w:rsidRPr="00D57810">
        <w:t xml:space="preserve"> restantes cores</w:t>
      </w:r>
      <w:r w:rsidR="00D57810">
        <w:t>,</w:t>
      </w:r>
      <w:r w:rsidR="00D57810" w:rsidRPr="00D57810">
        <w:t xml:space="preserve"> os sensores apresentam </w:t>
      </w:r>
      <w:r w:rsidR="00CE5D8E">
        <w:t>tensões</w:t>
      </w:r>
      <w:r w:rsidR="00D57810" w:rsidRPr="00D57810">
        <w:t xml:space="preserve"> entre estas duas gamas.</w:t>
      </w:r>
    </w:p>
    <w:p w14:paraId="1BB7AB98" w14:textId="70074F8A" w:rsidR="005D6103" w:rsidRDefault="005D6103" w:rsidP="005D6103">
      <w:pPr>
        <w:jc w:val="center"/>
      </w:pPr>
      <w:r>
        <w:rPr>
          <w:noProof/>
        </w:rPr>
        <w:drawing>
          <wp:inline distT="0" distB="0" distL="0" distR="0" wp14:anchorId="2D616A6A" wp14:editId="0D3C2E2A">
            <wp:extent cx="3399155" cy="74442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19" cy="7537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647E44" w14:textId="6AB561DF" w:rsidR="005D6103" w:rsidRDefault="005D6103" w:rsidP="005D6103">
      <w:pPr>
        <w:pStyle w:val="PhDLegendaFiguras"/>
      </w:pPr>
      <w:bookmarkStart w:id="24" w:name="_Ref63712544"/>
      <w:bookmarkStart w:id="25" w:name="_Toc63813242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2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</w:t>
      </w:r>
      <w:r w:rsidR="001D0B72">
        <w:fldChar w:fldCharType="end"/>
      </w:r>
      <w:bookmarkEnd w:id="24"/>
      <w:r>
        <w:t xml:space="preserve"> - </w:t>
      </w:r>
      <w:r w:rsidRPr="00B014FA">
        <w:rPr>
          <w:i/>
          <w:iCs/>
        </w:rPr>
        <w:t>Array</w:t>
      </w:r>
      <w:r w:rsidRPr="006140DA">
        <w:t xml:space="preserve"> de sensores QTR-8</w:t>
      </w:r>
      <w:r w:rsidR="00E535C0">
        <w:t>A.</w:t>
      </w:r>
      <w:bookmarkEnd w:id="25"/>
    </w:p>
    <w:p w14:paraId="12529819" w14:textId="6B9C0D35" w:rsidR="00D57810" w:rsidRPr="004C6471" w:rsidRDefault="00D57810" w:rsidP="00D57810">
      <w:pPr>
        <w:pStyle w:val="PhDCorpoTextoDepoisTabela"/>
      </w:pPr>
      <w:r>
        <w:tab/>
      </w:r>
      <w:r w:rsidRPr="00D57810">
        <w:t xml:space="preserve">A </w:t>
      </w:r>
      <w:r w:rsidRPr="00D57810">
        <w:fldChar w:fldCharType="begin"/>
      </w:r>
      <w:r w:rsidRPr="00D57810">
        <w:instrText xml:space="preserve"> REF _Ref63714550 \h </w:instrText>
      </w:r>
      <w:r>
        <w:instrText xml:space="preserve"> \* MERGEFORMAT </w:instrText>
      </w:r>
      <w:r w:rsidRPr="00D57810">
        <w:fldChar w:fldCharType="separate"/>
      </w:r>
      <w:r w:rsidR="00071A16">
        <w:t>Tabela 2.1</w:t>
      </w:r>
      <w:r w:rsidRPr="00D57810">
        <w:fldChar w:fldCharType="end"/>
      </w:r>
      <w:r>
        <w:t xml:space="preserve"> </w:t>
      </w:r>
      <w:r w:rsidR="004C6471">
        <w:t>apresenta os sensores do QTR-8A bem como as suas utilizações nos circuitos do AWR.</w:t>
      </w:r>
    </w:p>
    <w:p w14:paraId="78B4DB8B" w14:textId="69B91652" w:rsidR="00D57810" w:rsidRDefault="00D57810" w:rsidP="00D57810">
      <w:pPr>
        <w:pStyle w:val="PhDLegendaTabela"/>
      </w:pPr>
      <w:bookmarkStart w:id="26" w:name="_Ref63714550"/>
      <w:bookmarkStart w:id="27" w:name="_Toc63813303"/>
      <w:r>
        <w:t xml:space="preserve">Tabela </w:t>
      </w:r>
      <w:r w:rsidR="00071A16">
        <w:fldChar w:fldCharType="begin"/>
      </w:r>
      <w:r w:rsidR="00071A16">
        <w:instrText xml:space="preserve"> STYLEREF 1 \s </w:instrText>
      </w:r>
      <w:r w:rsidR="00071A16">
        <w:fldChar w:fldCharType="separate"/>
      </w:r>
      <w:r w:rsidR="00071A16">
        <w:rPr>
          <w:noProof/>
        </w:rPr>
        <w:t>2</w:t>
      </w:r>
      <w:r w:rsidR="00071A16">
        <w:fldChar w:fldCharType="end"/>
      </w:r>
      <w:r w:rsidR="00071A16">
        <w:t>.</w:t>
      </w:r>
      <w:r w:rsidR="00071A16">
        <w:fldChar w:fldCharType="begin"/>
      </w:r>
      <w:r w:rsidR="00071A16">
        <w:instrText xml:space="preserve"> SEQ Tabela \* ARABIC \s 1 </w:instrText>
      </w:r>
      <w:r w:rsidR="00071A16">
        <w:fldChar w:fldCharType="separate"/>
      </w:r>
      <w:r w:rsidR="00071A16">
        <w:rPr>
          <w:noProof/>
        </w:rPr>
        <w:t>1</w:t>
      </w:r>
      <w:r w:rsidR="00071A16">
        <w:fldChar w:fldCharType="end"/>
      </w:r>
      <w:bookmarkEnd w:id="26"/>
      <w:r>
        <w:t xml:space="preserve"> - Sensores e sua utilização</w:t>
      </w:r>
      <w:r w:rsidR="00E535C0">
        <w:t>.</w:t>
      </w:r>
      <w:bookmarkEnd w:id="27"/>
    </w:p>
    <w:tbl>
      <w:tblPr>
        <w:tblStyle w:val="TabelaSimples1"/>
        <w:tblW w:w="0" w:type="auto"/>
        <w:tblLook w:val="0400" w:firstRow="0" w:lastRow="0" w:firstColumn="0" w:lastColumn="0" w:noHBand="0" w:noVBand="1"/>
      </w:tblPr>
      <w:tblGrid>
        <w:gridCol w:w="1132"/>
        <w:gridCol w:w="1132"/>
        <w:gridCol w:w="1132"/>
        <w:gridCol w:w="1133"/>
        <w:gridCol w:w="1133"/>
        <w:gridCol w:w="1133"/>
        <w:gridCol w:w="1133"/>
        <w:gridCol w:w="1133"/>
      </w:tblGrid>
      <w:tr w:rsidR="00D57810" w14:paraId="0F11A929" w14:textId="77777777" w:rsidTr="00D578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32" w:type="dxa"/>
            <w:vAlign w:val="center"/>
          </w:tcPr>
          <w:p w14:paraId="0813D63F" w14:textId="69D4859D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1</w:t>
            </w:r>
          </w:p>
        </w:tc>
        <w:tc>
          <w:tcPr>
            <w:tcW w:w="1132" w:type="dxa"/>
            <w:vAlign w:val="center"/>
          </w:tcPr>
          <w:p w14:paraId="7C0EF0BF" w14:textId="4726E1E7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2</w:t>
            </w:r>
          </w:p>
        </w:tc>
        <w:tc>
          <w:tcPr>
            <w:tcW w:w="1132" w:type="dxa"/>
            <w:vAlign w:val="center"/>
          </w:tcPr>
          <w:p w14:paraId="6436C2A0" w14:textId="78092465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3</w:t>
            </w:r>
          </w:p>
        </w:tc>
        <w:tc>
          <w:tcPr>
            <w:tcW w:w="1133" w:type="dxa"/>
            <w:vAlign w:val="center"/>
          </w:tcPr>
          <w:p w14:paraId="23D55C0D" w14:textId="7B79E96A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4</w:t>
            </w:r>
          </w:p>
        </w:tc>
        <w:tc>
          <w:tcPr>
            <w:tcW w:w="1133" w:type="dxa"/>
            <w:vAlign w:val="center"/>
          </w:tcPr>
          <w:p w14:paraId="4B393617" w14:textId="0ADAACD4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5</w:t>
            </w:r>
          </w:p>
        </w:tc>
        <w:tc>
          <w:tcPr>
            <w:tcW w:w="1133" w:type="dxa"/>
            <w:vAlign w:val="center"/>
          </w:tcPr>
          <w:p w14:paraId="6CDCE240" w14:textId="5EAA789C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6</w:t>
            </w:r>
          </w:p>
        </w:tc>
        <w:tc>
          <w:tcPr>
            <w:tcW w:w="1133" w:type="dxa"/>
            <w:vAlign w:val="center"/>
          </w:tcPr>
          <w:p w14:paraId="70E09F8B" w14:textId="0E13B73E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7</w:t>
            </w:r>
          </w:p>
        </w:tc>
        <w:tc>
          <w:tcPr>
            <w:tcW w:w="1133" w:type="dxa"/>
            <w:vAlign w:val="center"/>
          </w:tcPr>
          <w:p w14:paraId="74557FB8" w14:textId="5B9B77ED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8</w:t>
            </w:r>
          </w:p>
        </w:tc>
      </w:tr>
      <w:tr w:rsidR="00D57810" w14:paraId="729BB057" w14:textId="77777777" w:rsidTr="00D57810">
        <w:tc>
          <w:tcPr>
            <w:tcW w:w="1132" w:type="dxa"/>
            <w:vAlign w:val="center"/>
          </w:tcPr>
          <w:p w14:paraId="3393525A" w14:textId="2733F180" w:rsidR="00D57810" w:rsidRDefault="00D57810" w:rsidP="00CE5D8E">
            <w:pPr>
              <w:pStyle w:val="PhDCorpo"/>
              <w:spacing w:after="0"/>
              <w:jc w:val="center"/>
            </w:pPr>
            <w:r>
              <w:t>Máquina de Estados</w:t>
            </w:r>
          </w:p>
        </w:tc>
        <w:tc>
          <w:tcPr>
            <w:tcW w:w="1132" w:type="dxa"/>
            <w:vAlign w:val="center"/>
          </w:tcPr>
          <w:p w14:paraId="35CB12F9" w14:textId="12C2F635" w:rsidR="00D57810" w:rsidRDefault="00D57810" w:rsidP="00CE5D8E">
            <w:pPr>
              <w:pStyle w:val="PhDCorpo"/>
              <w:spacing w:after="0"/>
              <w:jc w:val="center"/>
            </w:pPr>
            <w:r>
              <w:t>-</w:t>
            </w:r>
          </w:p>
        </w:tc>
        <w:tc>
          <w:tcPr>
            <w:tcW w:w="1132" w:type="dxa"/>
            <w:vAlign w:val="center"/>
          </w:tcPr>
          <w:p w14:paraId="4AA3B0D9" w14:textId="08FE006B" w:rsidR="00D57810" w:rsidRDefault="00D57810" w:rsidP="00CE5D8E">
            <w:pPr>
              <w:pStyle w:val="PhDCorpo"/>
              <w:spacing w:after="0"/>
              <w:jc w:val="center"/>
            </w:pPr>
            <w:r>
              <w:t>Seguidor de linha</w:t>
            </w:r>
          </w:p>
        </w:tc>
        <w:tc>
          <w:tcPr>
            <w:tcW w:w="1133" w:type="dxa"/>
            <w:vAlign w:val="center"/>
          </w:tcPr>
          <w:p w14:paraId="04C45F3C" w14:textId="5C6C1336" w:rsidR="00D57810" w:rsidRDefault="00D57810" w:rsidP="00CE5D8E">
            <w:pPr>
              <w:pStyle w:val="PhDCorpo"/>
              <w:spacing w:after="0"/>
              <w:jc w:val="center"/>
            </w:pPr>
            <w:r>
              <w:t>-</w:t>
            </w:r>
          </w:p>
        </w:tc>
        <w:tc>
          <w:tcPr>
            <w:tcW w:w="1133" w:type="dxa"/>
            <w:vAlign w:val="center"/>
          </w:tcPr>
          <w:p w14:paraId="7C863192" w14:textId="41161491" w:rsidR="00D57810" w:rsidRDefault="00D57810" w:rsidP="00CE5D8E">
            <w:pPr>
              <w:pStyle w:val="PhDCorpo"/>
              <w:spacing w:after="0"/>
              <w:jc w:val="center"/>
            </w:pPr>
            <w:r>
              <w:t>Máquina de Estados</w:t>
            </w:r>
          </w:p>
        </w:tc>
        <w:tc>
          <w:tcPr>
            <w:tcW w:w="1133" w:type="dxa"/>
            <w:vAlign w:val="center"/>
          </w:tcPr>
          <w:p w14:paraId="4328B7C2" w14:textId="0D691122" w:rsidR="00D57810" w:rsidRDefault="00D57810" w:rsidP="00CE5D8E">
            <w:pPr>
              <w:pStyle w:val="PhDCorpo"/>
              <w:spacing w:after="0"/>
              <w:jc w:val="center"/>
            </w:pPr>
            <w:r>
              <w:t>Seguidor de linha</w:t>
            </w:r>
          </w:p>
        </w:tc>
        <w:tc>
          <w:tcPr>
            <w:tcW w:w="1133" w:type="dxa"/>
            <w:vAlign w:val="center"/>
          </w:tcPr>
          <w:p w14:paraId="0C1E61ED" w14:textId="3929F528" w:rsidR="00D57810" w:rsidRDefault="00D57810" w:rsidP="00CE5D8E">
            <w:pPr>
              <w:pStyle w:val="PhDCorpo"/>
              <w:spacing w:after="0"/>
              <w:jc w:val="center"/>
            </w:pPr>
            <w:r>
              <w:t>-</w:t>
            </w:r>
          </w:p>
        </w:tc>
        <w:tc>
          <w:tcPr>
            <w:tcW w:w="1133" w:type="dxa"/>
            <w:vAlign w:val="center"/>
          </w:tcPr>
          <w:p w14:paraId="049F696A" w14:textId="02242E6F" w:rsidR="00D57810" w:rsidRDefault="00D57810" w:rsidP="00CE5D8E">
            <w:pPr>
              <w:pStyle w:val="PhDCorpo"/>
              <w:spacing w:after="0"/>
              <w:jc w:val="center"/>
            </w:pPr>
            <w:r>
              <w:t>Máquina de Estados</w:t>
            </w:r>
          </w:p>
        </w:tc>
      </w:tr>
    </w:tbl>
    <w:p w14:paraId="24F9F34F" w14:textId="77777777" w:rsidR="004C6471" w:rsidRDefault="004C6471" w:rsidP="004C6471">
      <w:pPr>
        <w:pStyle w:val="PhDCorpo"/>
      </w:pPr>
    </w:p>
    <w:p w14:paraId="6429CFDB" w14:textId="3497B2AE" w:rsidR="004C6471" w:rsidRPr="00A6066A" w:rsidRDefault="004C6471" w:rsidP="004C6471">
      <w:pPr>
        <w:pStyle w:val="PhDCorpo"/>
      </w:pPr>
      <w:r>
        <w:tab/>
      </w:r>
      <w:r w:rsidR="00B014FA">
        <w:t xml:space="preserve">O robô pode ser representado pelo diagrama de </w:t>
      </w:r>
      <w:r w:rsidR="00B014FA" w:rsidRPr="00CE5D8E">
        <w:t>bloco</w:t>
      </w:r>
      <w:r w:rsidR="00347845" w:rsidRPr="00CE5D8E">
        <w:t>s</w:t>
      </w:r>
      <w:r w:rsidR="00B014FA">
        <w:t xml:space="preserve"> da </w:t>
      </w:r>
      <w:r w:rsidR="00B014FA">
        <w:fldChar w:fldCharType="begin"/>
      </w:r>
      <w:r w:rsidR="00B014FA">
        <w:instrText xml:space="preserve"> REF _Ref63604437 \h </w:instrText>
      </w:r>
      <w:r w:rsidR="00B014FA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2</w:t>
      </w:r>
      <w:r w:rsidR="00B014FA">
        <w:fldChar w:fldCharType="end"/>
      </w:r>
      <w:r w:rsidR="00B014FA">
        <w:t>.</w:t>
      </w:r>
      <w:r>
        <w:t xml:space="preserve"> As entradas do sistema são o Sensor 1, Sensor 3, Sensor 5, Sensor 6, Sensor 8 e o Botão (botão de pressão</w:t>
      </w:r>
      <w:r w:rsidR="00347845">
        <w:t xml:space="preserve"> </w:t>
      </w:r>
      <w:r w:rsidR="00347845" w:rsidRPr="00CE5D8E">
        <w:t>de interface com o utilizador</w:t>
      </w:r>
      <w:r w:rsidRPr="00CE5D8E">
        <w:t>)</w:t>
      </w:r>
      <w:r>
        <w:t xml:space="preserve">. </w:t>
      </w:r>
    </w:p>
    <w:p w14:paraId="698EDC3F" w14:textId="3317E2E5" w:rsidR="00A6066A" w:rsidRPr="00A6066A" w:rsidRDefault="00A6066A" w:rsidP="004C6471">
      <w:pPr>
        <w:pStyle w:val="PhDCorpo"/>
      </w:pPr>
    </w:p>
    <w:p w14:paraId="798EF282" w14:textId="77777777" w:rsidR="00A6066A" w:rsidRDefault="00A6066A" w:rsidP="004F3A99">
      <w:pPr>
        <w:pStyle w:val="PhDFigura"/>
      </w:pPr>
      <w:r>
        <w:rPr>
          <w:noProof/>
        </w:rPr>
        <w:drawing>
          <wp:inline distT="0" distB="0" distL="0" distR="0" wp14:anchorId="3D4D3930" wp14:editId="0FB0E268">
            <wp:extent cx="5761355" cy="179260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1792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F983C4" w14:textId="57CCA54A" w:rsidR="00A6066A" w:rsidRDefault="00A6066A" w:rsidP="00A6066A">
      <w:pPr>
        <w:pStyle w:val="PhDLegendaFiguras"/>
      </w:pPr>
      <w:bookmarkStart w:id="28" w:name="_Ref63604437"/>
      <w:bookmarkStart w:id="29" w:name="_Ref63615892"/>
      <w:bookmarkStart w:id="30" w:name="_Ref63615899"/>
      <w:bookmarkStart w:id="31" w:name="_Toc63813243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2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2</w:t>
      </w:r>
      <w:r w:rsidR="001D0B72">
        <w:fldChar w:fldCharType="end"/>
      </w:r>
      <w:bookmarkEnd w:id="28"/>
      <w:r>
        <w:t xml:space="preserve"> </w:t>
      </w:r>
      <w:bookmarkStart w:id="32" w:name="_Ref63615906"/>
      <w:r>
        <w:t xml:space="preserve">- </w:t>
      </w:r>
      <w:r w:rsidRPr="001045AC">
        <w:t>Diagrama de blocos do sistema</w:t>
      </w:r>
      <w:bookmarkEnd w:id="29"/>
      <w:bookmarkEnd w:id="30"/>
      <w:bookmarkEnd w:id="32"/>
      <w:r w:rsidR="00E535C0">
        <w:t>.</w:t>
      </w:r>
      <w:bookmarkEnd w:id="31"/>
    </w:p>
    <w:p w14:paraId="71A12E71" w14:textId="5265EA97" w:rsidR="004C6471" w:rsidRPr="00A6066A" w:rsidRDefault="004C6471" w:rsidP="004C6471">
      <w:pPr>
        <w:pStyle w:val="PhDCorpo"/>
      </w:pPr>
      <w:r>
        <w:tab/>
        <w:t xml:space="preserve">Para os sinais de entrada poderem ser usados, têm de passar por circuitos de condicionamento de sinal, necessários para minimizar o efeito de carga do sensor, converter sinais analógicos em digitais </w:t>
      </w:r>
      <w:r w:rsidR="00CE5D8E">
        <w:t>ou</w:t>
      </w:r>
      <w:r>
        <w:t xml:space="preserve"> reduzir vibrações mecânicas do </w:t>
      </w:r>
      <w:r w:rsidRPr="00CE5D8E">
        <w:t>botão</w:t>
      </w:r>
      <w:r w:rsidR="00347845" w:rsidRPr="00CE5D8E">
        <w:t xml:space="preserve"> de pressão</w:t>
      </w:r>
      <w:r w:rsidRPr="00CE5D8E">
        <w:t>.</w:t>
      </w:r>
      <w:r>
        <w:t xml:space="preserve"> Assim, os sinais de entrada condicionados serão S1, S3, S5, S6, S8 e B, respetivamente.</w:t>
      </w:r>
    </w:p>
    <w:p w14:paraId="76EADA49" w14:textId="4451A348" w:rsidR="00D07EC5" w:rsidRDefault="004C6471" w:rsidP="004C6471">
      <w:pPr>
        <w:pStyle w:val="PhDCorpo"/>
      </w:pPr>
      <w:r>
        <w:tab/>
      </w:r>
      <w:r w:rsidR="006457C1" w:rsidRPr="00CE5D8E">
        <w:t>Os circuitos de controlo têm, como entradas,</w:t>
      </w:r>
      <w:r w:rsidR="003314EF" w:rsidRPr="00CE5D8E">
        <w:t xml:space="preserve"> S3 e S6</w:t>
      </w:r>
      <w:r w:rsidR="006457C1" w:rsidRPr="00CE5D8E">
        <w:t>,</w:t>
      </w:r>
      <w:r w:rsidR="003314EF" w:rsidRPr="00CE5D8E">
        <w:t xml:space="preserve"> e produz</w:t>
      </w:r>
      <w:r w:rsidR="006457C1" w:rsidRPr="00CE5D8E">
        <w:t>em</w:t>
      </w:r>
      <w:r w:rsidR="003314EF" w:rsidRPr="00CE5D8E">
        <w:t xml:space="preserve"> dois sinais contínuos</w:t>
      </w:r>
      <w:r w:rsidR="00347845" w:rsidRPr="00CE5D8E">
        <w:t xml:space="preserve">, </w:t>
      </w:r>
      <w:r w:rsidR="006457C1" w:rsidRPr="00CE5D8E">
        <w:t xml:space="preserve">VcomandoR e VcomandoL. </w:t>
      </w:r>
      <w:r w:rsidR="003314EF" w:rsidRPr="00CE5D8E">
        <w:t xml:space="preserve">Estes </w:t>
      </w:r>
      <w:r w:rsidR="006457C1" w:rsidRPr="00CE5D8E">
        <w:t>são usados nos circuitos de atuação que os convertem em sinais PWM</w:t>
      </w:r>
      <w:r w:rsidR="00347845" w:rsidRPr="00CE5D8E">
        <w:t xml:space="preserve">, </w:t>
      </w:r>
      <w:r w:rsidR="00D07EC5" w:rsidRPr="00CE5D8E">
        <w:t>VpwmR e VpwmL</w:t>
      </w:r>
      <w:r w:rsidR="006457C1" w:rsidRPr="00CE5D8E">
        <w:t>.</w:t>
      </w:r>
      <w:r w:rsidR="00D07EC5" w:rsidRPr="00CE5D8E">
        <w:t xml:space="preserve"> Em</w:t>
      </w:r>
      <w:r w:rsidR="00D07EC5">
        <w:t xml:space="preserve"> conjunto, estes dois </w:t>
      </w:r>
      <w:r w:rsidR="00347845" w:rsidRPr="00CE5D8E">
        <w:t>blocos</w:t>
      </w:r>
      <w:r w:rsidR="00D07EC5">
        <w:t xml:space="preserve"> controlam a velocidade de rotação dos motores.</w:t>
      </w:r>
    </w:p>
    <w:p w14:paraId="057D2B7F" w14:textId="5D5D4A73" w:rsidR="00A6066A" w:rsidRDefault="00D07EC5" w:rsidP="00A6066A">
      <w:pPr>
        <w:pStyle w:val="PhDCorpo"/>
      </w:pPr>
      <w:r>
        <w:tab/>
      </w:r>
      <w:r w:rsidR="006457C1">
        <w:t>Paralelamente, está em funcionamento um circuito que controla o estado de funcionamento do robô – máquina de estados</w:t>
      </w:r>
      <w:r w:rsidR="00CE5D8E">
        <w:t xml:space="preserve"> </w:t>
      </w:r>
      <w:r w:rsidR="00C33CBF">
        <w:t>–</w:t>
      </w:r>
      <w:r>
        <w:t xml:space="preserve"> cujas</w:t>
      </w:r>
      <w:r w:rsidR="00C33CBF">
        <w:t xml:space="preserve"> </w:t>
      </w:r>
      <w:r>
        <w:t>entradas são S</w:t>
      </w:r>
      <w:r w:rsidR="004C6471">
        <w:t xml:space="preserve">1, </w:t>
      </w:r>
      <w:r>
        <w:t>S</w:t>
      </w:r>
      <w:r w:rsidR="004C6471">
        <w:t xml:space="preserve">5, </w:t>
      </w:r>
      <w:r>
        <w:t>S</w:t>
      </w:r>
      <w:r w:rsidR="004C6471">
        <w:t xml:space="preserve">8 e </w:t>
      </w:r>
      <w:r>
        <w:t xml:space="preserve">B (sinais digitais). Este circuito tem quatro </w:t>
      </w:r>
      <w:r w:rsidRPr="00CE5D8E">
        <w:t>saídas</w:t>
      </w:r>
      <w:r w:rsidR="00595A03" w:rsidRPr="00CE5D8E">
        <w:t xml:space="preserve"> </w:t>
      </w:r>
      <w:r w:rsidR="00C33CBF">
        <w:t xml:space="preserve">– </w:t>
      </w:r>
      <w:r w:rsidRPr="00CE5D8E">
        <w:t>FWR, BWR, FWL, BWL</w:t>
      </w:r>
      <w:r w:rsidR="00595A03" w:rsidRPr="00CE5D8E">
        <w:t xml:space="preserve"> </w:t>
      </w:r>
      <w:r w:rsidR="00C33CBF">
        <w:t>–</w:t>
      </w:r>
      <w:r>
        <w:t xml:space="preserve"> duas</w:t>
      </w:r>
      <w:r w:rsidR="00C33CBF">
        <w:t xml:space="preserve"> </w:t>
      </w:r>
      <w:r>
        <w:t>para cada motor, responsáveis pelo sentido de rotação dos motores.</w:t>
      </w:r>
    </w:p>
    <w:p w14:paraId="21318AB3" w14:textId="67E3BF20" w:rsidR="00A6066A" w:rsidRDefault="00D07EC5" w:rsidP="00D07EC5">
      <w:pPr>
        <w:pStyle w:val="PhDCorpoTextoDepoisTabela"/>
      </w:pPr>
      <w:r>
        <w:tab/>
        <w:t xml:space="preserve">A ação conjunta dos circuitos acima descritos permite controlar os motores. Isto apenas é possível com auxílio de um </w:t>
      </w:r>
      <w:r w:rsidRPr="00D07EC5">
        <w:rPr>
          <w:i/>
          <w:iCs/>
        </w:rPr>
        <w:t>driver</w:t>
      </w:r>
      <w:r>
        <w:t>, apresentado</w:t>
      </w:r>
      <w:r w:rsidR="00C33CBF">
        <w:t xml:space="preserve"> na</w:t>
      </w:r>
      <w:r>
        <w:t xml:space="preserve"> </w:t>
      </w:r>
      <w:r>
        <w:fldChar w:fldCharType="begin"/>
      </w:r>
      <w:r>
        <w:instrText xml:space="preserve"> REF _Ref63716925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3</w:t>
      </w:r>
      <w:r>
        <w:fldChar w:fldCharType="end"/>
      </w:r>
      <w:r>
        <w:t>.</w:t>
      </w:r>
    </w:p>
    <w:p w14:paraId="6D4C13F3" w14:textId="77777777" w:rsidR="00A6066A" w:rsidRDefault="00A6066A" w:rsidP="004F3A99">
      <w:pPr>
        <w:pStyle w:val="PhDFigura"/>
      </w:pPr>
      <w:r w:rsidRPr="006A6AAA">
        <w:rPr>
          <w:noProof/>
        </w:rPr>
        <w:drawing>
          <wp:inline distT="0" distB="0" distL="0" distR="0" wp14:anchorId="679FAB0E" wp14:editId="274448DC">
            <wp:extent cx="3530600" cy="1687463"/>
            <wp:effectExtent l="0" t="0" r="0" b="825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405" cy="17064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922B16" w14:textId="17D0F296" w:rsidR="00BA453D" w:rsidRDefault="00A6066A" w:rsidP="00BA453D">
      <w:pPr>
        <w:pStyle w:val="PhDLegendaFiguras"/>
      </w:pPr>
      <w:bookmarkStart w:id="33" w:name="_Ref63716925"/>
      <w:bookmarkStart w:id="34" w:name="_Toc63813244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2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3</w:t>
      </w:r>
      <w:r w:rsidR="001D0B72">
        <w:fldChar w:fldCharType="end"/>
      </w:r>
      <w:bookmarkEnd w:id="33"/>
      <w:r>
        <w:t xml:space="preserve"> - </w:t>
      </w:r>
      <w:r w:rsidRPr="00562C82">
        <w:t>Módulo Driver L298N</w:t>
      </w:r>
      <w:r w:rsidR="00E535C0">
        <w:t>.</w:t>
      </w:r>
      <w:bookmarkEnd w:id="34"/>
    </w:p>
    <w:p w14:paraId="3EF94DD7" w14:textId="64BBB121" w:rsidR="00BA453D" w:rsidRDefault="00BA453D" w:rsidP="002153DC">
      <w:pPr>
        <w:pStyle w:val="PhDCorpo"/>
        <w:ind w:firstLine="567"/>
      </w:pPr>
      <w:r>
        <w:t xml:space="preserve">Este </w:t>
      </w:r>
      <w:r w:rsidRPr="00BA453D">
        <w:rPr>
          <w:i/>
          <w:iCs/>
        </w:rPr>
        <w:t>driver</w:t>
      </w:r>
      <w:r>
        <w:rPr>
          <w:i/>
          <w:iCs/>
        </w:rPr>
        <w:t xml:space="preserve"> </w:t>
      </w:r>
      <w:r>
        <w:t xml:space="preserve">possui seis </w:t>
      </w:r>
      <w:r w:rsidRPr="00C33CBF">
        <w:t>entrada</w:t>
      </w:r>
      <w:r w:rsidR="00595A03" w:rsidRPr="00C33CBF">
        <w:t>s</w:t>
      </w:r>
      <w:r>
        <w:t>, três para cada motor: ENA e ENB permitem ativar/desativar os motores</w:t>
      </w:r>
      <w:r w:rsidR="00595A03">
        <w:t xml:space="preserve">, </w:t>
      </w:r>
      <w:r>
        <w:t>controlando as suas velocidades de rotação; IN1, IN2, IN3 e IN4 definem o modo de rotação de cada motor</w:t>
      </w:r>
      <w:r w:rsidR="002153DC">
        <w:t>,</w:t>
      </w:r>
      <w:r>
        <w:t xml:space="preserve"> tal como apresentado na </w:t>
      </w:r>
      <w:r w:rsidR="002153DC">
        <w:fldChar w:fldCharType="begin"/>
      </w:r>
      <w:r w:rsidR="002153DC">
        <w:instrText xml:space="preserve"> REF _Ref63718056 \h </w:instrText>
      </w:r>
      <w:r w:rsidR="002153DC">
        <w:fldChar w:fldCharType="separate"/>
      </w:r>
      <w:r w:rsidR="00071A16">
        <w:t xml:space="preserve">Tabel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2</w:t>
      </w:r>
      <w:r w:rsidR="002153DC">
        <w:fldChar w:fldCharType="end"/>
      </w:r>
      <w:r w:rsidR="002153DC">
        <w:t>.</w:t>
      </w:r>
    </w:p>
    <w:p w14:paraId="59279E10" w14:textId="65038143" w:rsidR="002153DC" w:rsidRDefault="002153DC" w:rsidP="002153DC">
      <w:pPr>
        <w:pStyle w:val="PhDLegendaTabela"/>
      </w:pPr>
      <w:bookmarkStart w:id="35" w:name="_Ref63718056"/>
      <w:bookmarkStart w:id="36" w:name="_Toc63813304"/>
      <w:r>
        <w:t xml:space="preserve">Tabela </w:t>
      </w:r>
      <w:r w:rsidR="00071A16">
        <w:fldChar w:fldCharType="begin"/>
      </w:r>
      <w:r w:rsidR="00071A16">
        <w:instrText xml:space="preserve"> STYLEREF 1 \s </w:instrText>
      </w:r>
      <w:r w:rsidR="00071A16">
        <w:fldChar w:fldCharType="separate"/>
      </w:r>
      <w:r w:rsidR="00071A16">
        <w:rPr>
          <w:noProof/>
        </w:rPr>
        <w:t>2</w:t>
      </w:r>
      <w:r w:rsidR="00071A16">
        <w:fldChar w:fldCharType="end"/>
      </w:r>
      <w:r w:rsidR="00071A16">
        <w:t>.</w:t>
      </w:r>
      <w:r w:rsidR="00071A16">
        <w:fldChar w:fldCharType="begin"/>
      </w:r>
      <w:r w:rsidR="00071A16">
        <w:instrText xml:space="preserve"> SEQ Tabela \* ARABIC \s 1 </w:instrText>
      </w:r>
      <w:r w:rsidR="00071A16">
        <w:fldChar w:fldCharType="separate"/>
      </w:r>
      <w:r w:rsidR="00071A16">
        <w:rPr>
          <w:noProof/>
        </w:rPr>
        <w:t>2</w:t>
      </w:r>
      <w:r w:rsidR="00071A16">
        <w:fldChar w:fldCharType="end"/>
      </w:r>
      <w:bookmarkEnd w:id="35"/>
      <w:r>
        <w:t xml:space="preserve"> - </w:t>
      </w:r>
      <w:r w:rsidRPr="002352D9">
        <w:t xml:space="preserve">Tabelas de verdade do driver L298N (a) </w:t>
      </w:r>
      <w:r w:rsidR="00595A03" w:rsidRPr="00C33CBF">
        <w:t>Controlo do M</w:t>
      </w:r>
      <w:r w:rsidRPr="00C33CBF">
        <w:t xml:space="preserve">otor A; (b) </w:t>
      </w:r>
      <w:r w:rsidR="00595A03" w:rsidRPr="00C33CBF">
        <w:t>Controlo do</w:t>
      </w:r>
      <w:r w:rsidR="00595A03">
        <w:t xml:space="preserve"> </w:t>
      </w:r>
      <w:r w:rsidRPr="002352D9">
        <w:t>Motor B</w:t>
      </w:r>
      <w:r w:rsidR="00E535C0">
        <w:t>.</w:t>
      </w:r>
      <w:bookmarkEnd w:id="36"/>
    </w:p>
    <w:tbl>
      <w:tblPr>
        <w:tblW w:w="0" w:type="auto"/>
        <w:tblLook w:val="04A0" w:firstRow="1" w:lastRow="0" w:firstColumn="1" w:lastColumn="0" w:noHBand="0" w:noVBand="1"/>
      </w:tblPr>
      <w:tblGrid>
        <w:gridCol w:w="4530"/>
        <w:gridCol w:w="4531"/>
      </w:tblGrid>
      <w:tr w:rsidR="002153DC" w14:paraId="00C6DFAF" w14:textId="77777777" w:rsidTr="002153DC">
        <w:tc>
          <w:tcPr>
            <w:tcW w:w="4530" w:type="dxa"/>
          </w:tcPr>
          <w:tbl>
            <w:tblPr>
              <w:tblStyle w:val="TabelaSimples1"/>
              <w:tblpPr w:leftFromText="141" w:rightFromText="141" w:vertAnchor="text" w:horzAnchor="page" w:tblpXSpec="center" w:tblpY="308"/>
              <w:tblOverlap w:val="never"/>
              <w:tblW w:w="0" w:type="auto"/>
              <w:tblLook w:val="0420" w:firstRow="1" w:lastRow="0" w:firstColumn="0" w:lastColumn="0" w:noHBand="0" w:noVBand="1"/>
            </w:tblPr>
            <w:tblGrid>
              <w:gridCol w:w="591"/>
              <w:gridCol w:w="581"/>
              <w:gridCol w:w="581"/>
              <w:gridCol w:w="1913"/>
            </w:tblGrid>
            <w:tr w:rsidR="002153DC" w14:paraId="0950447F" w14:textId="77777777" w:rsidTr="002153DC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2A184EC6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ENA</w:t>
                  </w:r>
                </w:p>
              </w:tc>
              <w:tc>
                <w:tcPr>
                  <w:tcW w:w="0" w:type="auto"/>
                  <w:vAlign w:val="center"/>
                </w:tcPr>
                <w:p w14:paraId="0192BC27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IN1</w:t>
                  </w:r>
                </w:p>
              </w:tc>
              <w:tc>
                <w:tcPr>
                  <w:tcW w:w="0" w:type="auto"/>
                  <w:vAlign w:val="center"/>
                </w:tcPr>
                <w:p w14:paraId="7548DCD0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IN2</w:t>
                  </w:r>
                </w:p>
              </w:tc>
              <w:tc>
                <w:tcPr>
                  <w:tcW w:w="0" w:type="auto"/>
                  <w:vAlign w:val="center"/>
                </w:tcPr>
                <w:p w14:paraId="074BFDB2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Motor A</w:t>
                  </w:r>
                </w:p>
              </w:tc>
            </w:tr>
            <w:tr w:rsidR="002153DC" w14:paraId="441FA6E0" w14:textId="77777777" w:rsidTr="002153D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676083C4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7CABE8EA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  <w:vAlign w:val="center"/>
                </w:tcPr>
                <w:p w14:paraId="6A135CBB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  <w:vAlign w:val="center"/>
                </w:tcPr>
                <w:p w14:paraId="03D9585D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OFF</w:t>
                  </w:r>
                </w:p>
              </w:tc>
            </w:tr>
            <w:tr w:rsidR="002153DC" w14:paraId="051868AF" w14:textId="77777777" w:rsidTr="002153DC">
              <w:tc>
                <w:tcPr>
                  <w:tcW w:w="0" w:type="auto"/>
                  <w:vAlign w:val="center"/>
                </w:tcPr>
                <w:p w14:paraId="0D51B6F8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12E50889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77852B56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4ADC6B97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  <w:tr w:rsidR="002153DC" w14:paraId="2FA5FC15" w14:textId="77777777" w:rsidTr="002153D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1474B979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5CFC1DC3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4F0EB4A1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023468D2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Sentido anti-horário</w:t>
                  </w:r>
                </w:p>
              </w:tc>
            </w:tr>
            <w:tr w:rsidR="002153DC" w14:paraId="2515C266" w14:textId="77777777" w:rsidTr="002153DC">
              <w:tc>
                <w:tcPr>
                  <w:tcW w:w="0" w:type="auto"/>
                  <w:vAlign w:val="center"/>
                </w:tcPr>
                <w:p w14:paraId="0DC48987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47DCA6A2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76F15D3B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24928C1C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Sentido horário</w:t>
                  </w:r>
                </w:p>
              </w:tc>
            </w:tr>
            <w:tr w:rsidR="002153DC" w14:paraId="4588C0C0" w14:textId="77777777" w:rsidTr="002153D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4ECF8DA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0B7B491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13B0D5D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02099AEA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</w:tbl>
          <w:p w14:paraId="079F5EF1" w14:textId="77777777" w:rsidR="002153DC" w:rsidRDefault="002153DC" w:rsidP="002153DC">
            <w:pPr>
              <w:pStyle w:val="PhDCorpo"/>
              <w:spacing w:after="0"/>
              <w:jc w:val="center"/>
            </w:pPr>
          </w:p>
        </w:tc>
        <w:tc>
          <w:tcPr>
            <w:tcW w:w="4531" w:type="dxa"/>
          </w:tcPr>
          <w:tbl>
            <w:tblPr>
              <w:tblStyle w:val="TabelaSimples1"/>
              <w:tblpPr w:leftFromText="141" w:rightFromText="141" w:vertAnchor="text" w:horzAnchor="page" w:tblpXSpec="center" w:tblpY="308"/>
              <w:tblOverlap w:val="never"/>
              <w:tblW w:w="0" w:type="auto"/>
              <w:tblLook w:val="0420" w:firstRow="1" w:lastRow="0" w:firstColumn="0" w:lastColumn="0" w:noHBand="0" w:noVBand="1"/>
            </w:tblPr>
            <w:tblGrid>
              <w:gridCol w:w="603"/>
              <w:gridCol w:w="581"/>
              <w:gridCol w:w="581"/>
              <w:gridCol w:w="1913"/>
            </w:tblGrid>
            <w:tr w:rsidR="002153DC" w14:paraId="74C08294" w14:textId="77777777" w:rsidTr="00400633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1FEA334C" w14:textId="4F80FFDA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ENB</w:t>
                  </w:r>
                </w:p>
              </w:tc>
              <w:tc>
                <w:tcPr>
                  <w:tcW w:w="0" w:type="auto"/>
                </w:tcPr>
                <w:p w14:paraId="76BE9E62" w14:textId="249621D1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IN3</w:t>
                  </w:r>
                </w:p>
              </w:tc>
              <w:tc>
                <w:tcPr>
                  <w:tcW w:w="0" w:type="auto"/>
                </w:tcPr>
                <w:p w14:paraId="09CF0326" w14:textId="340C0475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IN4</w:t>
                  </w:r>
                </w:p>
              </w:tc>
              <w:tc>
                <w:tcPr>
                  <w:tcW w:w="0" w:type="auto"/>
                </w:tcPr>
                <w:p w14:paraId="65B891DC" w14:textId="71B54F55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Motor B</w:t>
                  </w:r>
                </w:p>
              </w:tc>
            </w:tr>
            <w:tr w:rsidR="002153DC" w14:paraId="6BDE27F6" w14:textId="77777777" w:rsidTr="0040063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185E69EB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7912237A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</w:tcPr>
                <w:p w14:paraId="47E7E79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</w:tcPr>
                <w:p w14:paraId="26AD929C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OFF</w:t>
                  </w:r>
                </w:p>
              </w:tc>
            </w:tr>
            <w:tr w:rsidR="002153DC" w14:paraId="0B965322" w14:textId="77777777" w:rsidTr="00400633">
              <w:tc>
                <w:tcPr>
                  <w:tcW w:w="0" w:type="auto"/>
                </w:tcPr>
                <w:p w14:paraId="44AFF889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2DDE7677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4A736CC6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4920D4F3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  <w:tr w:rsidR="002153DC" w14:paraId="298F2C07" w14:textId="77777777" w:rsidTr="0040063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21000590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18E2205C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360021FE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3E24EC6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Sentido anti-horário</w:t>
                  </w:r>
                </w:p>
              </w:tc>
            </w:tr>
            <w:tr w:rsidR="002153DC" w14:paraId="784DDEEE" w14:textId="77777777" w:rsidTr="00400633">
              <w:tc>
                <w:tcPr>
                  <w:tcW w:w="0" w:type="auto"/>
                </w:tcPr>
                <w:p w14:paraId="7498C9E1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2485A591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362D63A6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0654A516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Sentido horário</w:t>
                  </w:r>
                </w:p>
              </w:tc>
            </w:tr>
            <w:tr w:rsidR="002153DC" w14:paraId="36328BFE" w14:textId="77777777" w:rsidTr="0040063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5E6E5B87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4ABA28AD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62B75E7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2FB10C53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</w:tbl>
          <w:p w14:paraId="0809F349" w14:textId="77777777" w:rsidR="002153DC" w:rsidRDefault="002153DC" w:rsidP="002153DC">
            <w:pPr>
              <w:pStyle w:val="PhDCorpo"/>
              <w:jc w:val="center"/>
            </w:pPr>
          </w:p>
        </w:tc>
      </w:tr>
      <w:tr w:rsidR="002153DC" w14:paraId="73D0C76D" w14:textId="77777777" w:rsidTr="002153DC">
        <w:tc>
          <w:tcPr>
            <w:tcW w:w="4530" w:type="dxa"/>
          </w:tcPr>
          <w:p w14:paraId="687FFDD6" w14:textId="22FCEF5D" w:rsidR="002153DC" w:rsidRDefault="002153DC" w:rsidP="002153DC">
            <w:pPr>
              <w:pStyle w:val="PhDCorpo"/>
              <w:jc w:val="center"/>
            </w:pPr>
            <w:r>
              <w:t>(a)</w:t>
            </w:r>
          </w:p>
        </w:tc>
        <w:tc>
          <w:tcPr>
            <w:tcW w:w="4531" w:type="dxa"/>
          </w:tcPr>
          <w:p w14:paraId="1139DC9A" w14:textId="6BA95009" w:rsidR="002153DC" w:rsidRDefault="002153DC" w:rsidP="002153DC">
            <w:pPr>
              <w:pStyle w:val="PhDCorpo"/>
              <w:jc w:val="center"/>
            </w:pPr>
            <w:r>
              <w:t>(b)</w:t>
            </w:r>
          </w:p>
        </w:tc>
      </w:tr>
    </w:tbl>
    <w:p w14:paraId="69AFD0E8" w14:textId="3CEA96BA" w:rsidR="00B014FA" w:rsidRDefault="002153DC" w:rsidP="00E42E22">
      <w:pPr>
        <w:pStyle w:val="PhDCorpo"/>
        <w:ind w:firstLine="567"/>
      </w:pPr>
      <w:r>
        <w:t>Assim sendo, o sinal VpwmR está ligado à entrada ENA</w:t>
      </w:r>
      <w:r w:rsidR="00E42E22">
        <w:t xml:space="preserve"> e os sinais FWR e BWR às entradas IN1 e IN2, respetivamente, controlando o motor A (motor do lado direito do robô). Da mesma forma, o sinal VpwmL está ligado à entrada ENB e os sinais FWL e BWL às entradas IN3 e IN4, respetivamente, controlando o motor B (motor do lado esquerdo do robô).</w:t>
      </w:r>
    </w:p>
    <w:p w14:paraId="7399EE48" w14:textId="06718AF9" w:rsidR="00740EB7" w:rsidRPr="00B66544" w:rsidRDefault="006A6AAA" w:rsidP="00740EB7">
      <w:pPr>
        <w:pStyle w:val="Ttulo2"/>
        <w:rPr>
          <w:rFonts w:ascii="NewsGotT" w:hAnsi="NewsGotT"/>
        </w:rPr>
      </w:pPr>
      <w:bookmarkStart w:id="37" w:name="_Toc63813211"/>
      <w:r>
        <w:rPr>
          <w:rFonts w:ascii="NewsGotT" w:hAnsi="NewsGotT"/>
        </w:rPr>
        <w:t>Condicionamento de Sinal</w:t>
      </w:r>
      <w:bookmarkEnd w:id="37"/>
    </w:p>
    <w:p w14:paraId="6E2E1571" w14:textId="7720A5C1" w:rsidR="00595A03" w:rsidRDefault="00404276" w:rsidP="00C33CBF">
      <w:pPr>
        <w:pStyle w:val="PhDCorpo"/>
      </w:pPr>
      <w:bookmarkStart w:id="38" w:name="_Toc471578952"/>
      <w:bookmarkStart w:id="39" w:name="_Toc471578953"/>
      <w:bookmarkEnd w:id="38"/>
      <w:r>
        <w:tab/>
      </w:r>
      <w:r w:rsidR="00595A03" w:rsidRPr="00C33CBF">
        <w:t>Estes circuitos têm</w:t>
      </w:r>
      <w:r w:rsidR="00595A03">
        <w:t xml:space="preserve"> </w:t>
      </w:r>
      <w:r>
        <w:t xml:space="preserve">como objetivo fazer o condicionamento de sinal, ou seja, fornecer </w:t>
      </w:r>
      <w:r w:rsidR="00595A03" w:rsidRPr="00C33CBF">
        <w:t>valores precisos e sem flutuações ou ruído, pois são essenciais para o</w:t>
      </w:r>
      <w:r w:rsidRPr="00C33CBF">
        <w:t xml:space="preserve"> controlo do robô.</w:t>
      </w:r>
    </w:p>
    <w:p w14:paraId="406E9422" w14:textId="23509CB5" w:rsidR="00595A03" w:rsidRPr="004733E5" w:rsidRDefault="00404276" w:rsidP="00C33CBF">
      <w:pPr>
        <w:pStyle w:val="PhDCorpo"/>
      </w:pPr>
      <w:r>
        <w:tab/>
      </w:r>
      <w:r w:rsidR="00595A03" w:rsidRPr="00C33CBF">
        <w:t>No circuito de condicionamento de sinal dos sensores a</w:t>
      </w:r>
      <w:r w:rsidRPr="00C33CBF">
        <w:t>s saídas analógicas são obtidas</w:t>
      </w:r>
      <w:r w:rsidR="00C33CBF" w:rsidRPr="00C33CBF">
        <w:t xml:space="preserve"> </w:t>
      </w:r>
      <w:r w:rsidR="004733E5" w:rsidRPr="00C33CBF">
        <w:t>através de</w:t>
      </w:r>
      <w:r w:rsidRPr="00C33CBF">
        <w:t xml:space="preserve"> um seguidor de tensão </w:t>
      </w:r>
      <w:r w:rsidR="004733E5" w:rsidRPr="00C33CBF">
        <w:t>que</w:t>
      </w:r>
      <w:r w:rsidRPr="00C33CBF">
        <w:t xml:space="preserve"> tem como objetivo minimizar </w:t>
      </w:r>
      <w:r w:rsidR="004733E5" w:rsidRPr="00C33CBF">
        <w:t xml:space="preserve">o </w:t>
      </w:r>
      <w:r w:rsidRPr="00C33CBF">
        <w:t xml:space="preserve">efeito de carga </w:t>
      </w:r>
      <w:r w:rsidR="00C33CBF" w:rsidRPr="00C33CBF">
        <w:t xml:space="preserve">em </w:t>
      </w:r>
      <w:r w:rsidR="00935571" w:rsidRPr="00C33CBF">
        <w:t>cada</w:t>
      </w:r>
      <w:r w:rsidRPr="00C33CBF">
        <w:t xml:space="preserve"> sensor</w:t>
      </w:r>
      <w:r w:rsidR="004733E5" w:rsidRPr="00C33CBF">
        <w:t xml:space="preserve">, como representado na </w:t>
      </w:r>
      <w:r w:rsidR="004733E5" w:rsidRPr="00C33CBF">
        <w:fldChar w:fldCharType="begin"/>
      </w:r>
      <w:r w:rsidR="004733E5" w:rsidRPr="00C33CBF">
        <w:instrText xml:space="preserve"> REF _Ref63604459 \h  \* MERGEFORMAT </w:instrText>
      </w:r>
      <w:r w:rsidR="004733E5" w:rsidRPr="00C33CBF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4</w:t>
      </w:r>
      <w:r w:rsidR="004733E5" w:rsidRPr="00C33CBF">
        <w:fldChar w:fldCharType="end"/>
      </w:r>
      <w:r w:rsidR="004733E5" w:rsidRPr="00C33CBF">
        <w:t>.</w:t>
      </w:r>
    </w:p>
    <w:p w14:paraId="0033821E" w14:textId="5A98C8D5" w:rsidR="00182C43" w:rsidRDefault="00182C43" w:rsidP="00455D20">
      <w:pPr>
        <w:pStyle w:val="PhDFigura"/>
      </w:pPr>
      <w:r w:rsidRPr="00455D20">
        <w:rPr>
          <w:noProof/>
        </w:rPr>
        <w:drawing>
          <wp:inline distT="0" distB="0" distL="0" distR="0" wp14:anchorId="7A461C28" wp14:editId="2A00A47E">
            <wp:extent cx="2146300" cy="1484177"/>
            <wp:effectExtent l="0" t="0" r="6350" b="190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l="29545" r="25035"/>
                    <a:stretch/>
                  </pic:blipFill>
                  <pic:spPr bwMode="auto">
                    <a:xfrm>
                      <a:off x="0" y="0"/>
                      <a:ext cx="2159351" cy="14932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D7F5B8" w14:textId="5AAB24BF" w:rsidR="00182C43" w:rsidRDefault="00182C43" w:rsidP="00182C43">
      <w:pPr>
        <w:pStyle w:val="PhDLegendaFiguras"/>
      </w:pPr>
      <w:bookmarkStart w:id="40" w:name="_Ref63604459"/>
      <w:bookmarkStart w:id="41" w:name="_Toc63813245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2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4</w:t>
      </w:r>
      <w:r w:rsidR="001D0B72">
        <w:fldChar w:fldCharType="end"/>
      </w:r>
      <w:bookmarkEnd w:id="40"/>
      <w:r>
        <w:t xml:space="preserve"> - </w:t>
      </w:r>
      <w:r w:rsidR="00E535C0" w:rsidRPr="00E535C0">
        <w:t xml:space="preserve">Esquemático do </w:t>
      </w:r>
      <w:bookmarkStart w:id="42" w:name="_Hlk63783691"/>
      <w:r w:rsidR="00E535C0" w:rsidRPr="00E535C0">
        <w:t xml:space="preserve">circuito de </w:t>
      </w:r>
      <w:bookmarkStart w:id="43" w:name="_Hlk63788195"/>
      <w:r w:rsidR="00E535C0" w:rsidRPr="00E535C0">
        <w:t>condicionamento dos sensores</w:t>
      </w:r>
      <w:r w:rsidR="00E535C0" w:rsidRPr="005261AF">
        <w:t xml:space="preserve"> a ser</w:t>
      </w:r>
      <w:r w:rsidR="00E535C0">
        <w:t>em</w:t>
      </w:r>
      <w:r w:rsidR="00E535C0" w:rsidRPr="005261AF">
        <w:t xml:space="preserve"> usados como componentes </w:t>
      </w:r>
      <w:r w:rsidRPr="003117D0">
        <w:t>analógicos</w:t>
      </w:r>
      <w:bookmarkEnd w:id="42"/>
      <w:bookmarkEnd w:id="43"/>
      <w:r w:rsidR="00E535C0">
        <w:t>.</w:t>
      </w:r>
      <w:bookmarkEnd w:id="41"/>
    </w:p>
    <w:p w14:paraId="1178829B" w14:textId="10254B84" w:rsidR="00182C43" w:rsidRDefault="00182C43" w:rsidP="00182C43">
      <w:pPr>
        <w:pStyle w:val="PhDCorpoTextoDepoisTabela"/>
      </w:pPr>
      <w:r>
        <w:tab/>
      </w:r>
      <w:r w:rsidR="00404276" w:rsidRPr="00C33CBF">
        <w:t xml:space="preserve">Num circuito digital apenas </w:t>
      </w:r>
      <w:r w:rsidR="004733E5" w:rsidRPr="00C33CBF">
        <w:t xml:space="preserve">existem </w:t>
      </w:r>
      <w:r w:rsidR="00404276" w:rsidRPr="00C33CBF">
        <w:t>dois tipos de valores: nível lógico alto e nível lógico baixo. Atendendo às características dos circuitos integrados utilizados</w:t>
      </w:r>
      <w:r w:rsidR="004733E5" w:rsidRPr="00C33CBF">
        <w:t>,</w:t>
      </w:r>
      <w:r w:rsidR="00404276" w:rsidRPr="00C33CBF">
        <w:t xml:space="preserve"> é considerado nível lógico alto quando os valores de tensão atingem 2 V. Deste modo, é necessário transformar </w:t>
      </w:r>
      <w:r w:rsidR="004733E5" w:rsidRPr="00C33CBF">
        <w:t>as saídas</w:t>
      </w:r>
      <w:r w:rsidR="00404276" w:rsidRPr="00C33CBF">
        <w:t xml:space="preserve"> dos sensores em </w:t>
      </w:r>
      <w:r w:rsidR="004733E5" w:rsidRPr="00C33CBF">
        <w:t xml:space="preserve">valores </w:t>
      </w:r>
      <w:r w:rsidR="00404276" w:rsidRPr="00C33CBF">
        <w:t xml:space="preserve">digitais. Assim, </w:t>
      </w:r>
      <w:r w:rsidR="00F84752" w:rsidRPr="00C33CBF">
        <w:t xml:space="preserve">estes valores </w:t>
      </w:r>
      <w:r w:rsidR="00404276" w:rsidRPr="00C33CBF">
        <w:t>são introduzid</w:t>
      </w:r>
      <w:r w:rsidR="00F84752" w:rsidRPr="00C33CBF">
        <w:t>o</w:t>
      </w:r>
      <w:r w:rsidR="00404276" w:rsidRPr="00C33CBF">
        <w:t xml:space="preserve">s num seguidor de tensão seguido de um comparador não inversor com histerese, como ilustrado na </w:t>
      </w:r>
      <w:r w:rsidR="00404276" w:rsidRPr="00C33CBF">
        <w:fldChar w:fldCharType="begin"/>
      </w:r>
      <w:r w:rsidR="00404276" w:rsidRPr="00C33CBF">
        <w:instrText xml:space="preserve"> REF _Ref63604501 \h </w:instrText>
      </w:r>
      <w:r w:rsidR="00C33CBF">
        <w:instrText xml:space="preserve"> \* MERGEFORMAT </w:instrText>
      </w:r>
      <w:r w:rsidR="00404276" w:rsidRPr="00C33CBF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5</w:t>
      </w:r>
      <w:r w:rsidR="00404276" w:rsidRPr="00C33CBF">
        <w:fldChar w:fldCharType="end"/>
      </w:r>
      <w:r w:rsidR="00F84752" w:rsidRPr="00C33CBF">
        <w:t>.</w:t>
      </w:r>
      <w:r w:rsidR="00F84752">
        <w:t xml:space="preserve"> Desta forma, </w:t>
      </w:r>
      <w:r w:rsidR="00404276" w:rsidRPr="00404276">
        <w:t xml:space="preserve">o valor à saída deste </w:t>
      </w:r>
      <w:r w:rsidR="00404276" w:rsidRPr="00C33CBF">
        <w:t xml:space="preserve">comparador </w:t>
      </w:r>
      <w:r w:rsidR="00F84752" w:rsidRPr="00C33CBF">
        <w:t xml:space="preserve">é </w:t>
      </w:r>
      <w:r w:rsidR="00404276" w:rsidRPr="00C33CBF">
        <w:t xml:space="preserve">0 V </w:t>
      </w:r>
      <w:r w:rsidR="00F84752" w:rsidRPr="00C33CBF">
        <w:t>para</w:t>
      </w:r>
      <w:r w:rsidR="00404276" w:rsidRPr="00C33CBF">
        <w:t xml:space="preserve"> um valor</w:t>
      </w:r>
      <w:r w:rsidR="00404276" w:rsidRPr="00404276">
        <w:t xml:space="preserve"> de entrada </w:t>
      </w:r>
      <w:r w:rsidR="00404276" w:rsidRPr="00F84752">
        <w:t>mais próximo do valor de referência da cor preta, e 5 V a partir deste valor.</w:t>
      </w:r>
    </w:p>
    <w:p w14:paraId="473C89C3" w14:textId="77777777" w:rsidR="00182C43" w:rsidRDefault="00182C43" w:rsidP="004F3A99">
      <w:pPr>
        <w:pStyle w:val="PhDFigura"/>
      </w:pPr>
      <w:r>
        <w:rPr>
          <w:noProof/>
        </w:rPr>
        <w:drawing>
          <wp:inline distT="0" distB="0" distL="0" distR="0" wp14:anchorId="633B9D52" wp14:editId="063CC4B5">
            <wp:extent cx="4076700" cy="1635185"/>
            <wp:effectExtent l="0" t="0" r="0" b="317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778" cy="1638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30F8A" w14:textId="042494E5" w:rsidR="00182C43" w:rsidRDefault="00182C43" w:rsidP="00182C43">
      <w:pPr>
        <w:pStyle w:val="PhDLegendaFiguras"/>
      </w:pPr>
      <w:bookmarkStart w:id="44" w:name="_Ref63604501"/>
      <w:bookmarkStart w:id="45" w:name="_Toc63813246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2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5</w:t>
      </w:r>
      <w:r w:rsidR="001D0B72">
        <w:fldChar w:fldCharType="end"/>
      </w:r>
      <w:bookmarkEnd w:id="44"/>
      <w:r>
        <w:t xml:space="preserve"> - </w:t>
      </w:r>
      <w:r w:rsidRPr="005261AF">
        <w:t xml:space="preserve">Esquemático </w:t>
      </w:r>
      <w:r w:rsidRPr="00E535C0">
        <w:t xml:space="preserve">do circuito </w:t>
      </w:r>
      <w:r w:rsidR="00E535C0" w:rsidRPr="00E535C0">
        <w:t>de condicionamento</w:t>
      </w:r>
      <w:r w:rsidRPr="00E535C0">
        <w:t xml:space="preserve"> </w:t>
      </w:r>
      <w:r w:rsidR="00E535C0" w:rsidRPr="00E535C0">
        <w:t>d</w:t>
      </w:r>
      <w:r w:rsidRPr="00E535C0">
        <w:t>os sensores</w:t>
      </w:r>
      <w:r w:rsidRPr="005261AF">
        <w:t xml:space="preserve"> a ser</w:t>
      </w:r>
      <w:r w:rsidR="00E535C0">
        <w:t>em</w:t>
      </w:r>
      <w:r w:rsidRPr="005261AF">
        <w:t xml:space="preserve"> usados como componentes digitais</w:t>
      </w:r>
      <w:r w:rsidR="00E535C0">
        <w:t>.</w:t>
      </w:r>
      <w:bookmarkEnd w:id="45"/>
    </w:p>
    <w:p w14:paraId="0BEB596E" w14:textId="39B9C9C2" w:rsidR="00BF12EA" w:rsidRDefault="00BF12EA" w:rsidP="00BF12EA">
      <w:pPr>
        <w:pStyle w:val="PhDCorpo"/>
        <w:ind w:firstLine="567"/>
      </w:pPr>
      <w:r>
        <w:t xml:space="preserve">A equação </w:t>
      </w:r>
      <w:r w:rsidR="0063363F">
        <w:fldChar w:fldCharType="begin"/>
      </w:r>
      <w:r w:rsidR="0063363F">
        <w:instrText xml:space="preserve"> REF _Ref9333621 \h </w:instrText>
      </w:r>
      <w:r w:rsidR="0063363F"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1</w:t>
      </w:r>
      <w:r w:rsidR="00071A16" w:rsidRPr="00B66544">
        <w:t>)</w:t>
      </w:r>
      <w:r w:rsidR="0063363F">
        <w:fldChar w:fldCharType="end"/>
      </w:r>
      <w:r>
        <w:t xml:space="preserve"> permite determinar o valor de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e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63363F">
        <w:rPr>
          <w:rFonts w:eastAsiaTheme="minorEastAsia"/>
        </w:rPr>
        <w:t xml:space="preserve"> a partir dos valores de </w:t>
      </w:r>
      <m:oMath>
        <m:r>
          <m:rPr>
            <m:sty m:val="p"/>
          </m:rPr>
          <w:rPr>
            <w:rFonts w:ascii="Cambria Math" w:hAnsi="Cambria Math"/>
          </w:rPr>
          <m:t>∆h</m:t>
        </m:r>
      </m:oMath>
      <w:r w:rsidR="0063363F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</m:oMath>
      <w:r w:rsidR="0063363F">
        <w:rPr>
          <w:rFonts w:eastAsiaTheme="minorEastAsia"/>
        </w:rP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182C43" w:rsidRPr="00B66544" w14:paraId="44CD6F8B" w14:textId="77777777" w:rsidTr="00182C43">
        <w:tc>
          <w:tcPr>
            <w:tcW w:w="850" w:type="dxa"/>
            <w:vAlign w:val="center"/>
          </w:tcPr>
          <w:p w14:paraId="284F1338" w14:textId="77777777" w:rsidR="00182C43" w:rsidRPr="00B66544" w:rsidRDefault="00182C43" w:rsidP="00182C43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7CA1088F" w14:textId="60BE4D17" w:rsidR="00182C43" w:rsidRPr="00B66544" w:rsidRDefault="00FB75C9" w:rsidP="00182C43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∆h</m:t>
                </m:r>
                <m:r>
                  <w:rPr>
                    <w:rFonts w:ascii="Cambria Math" w:hAnsi="Cambria Math"/>
                  </w:rPr>
                  <m:t>=2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at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48D23F26" w14:textId="41678A0C" w:rsidR="00182C43" w:rsidRPr="00B66544" w:rsidRDefault="00182C43" w:rsidP="00182C43">
            <w:pPr>
              <w:pStyle w:val="EquaoPHD"/>
              <w:rPr>
                <w:rFonts w:ascii="NewsGotT" w:hAnsi="NewsGotT"/>
              </w:rPr>
            </w:pPr>
            <w:bookmarkStart w:id="46" w:name="_Ref63606922"/>
            <w:bookmarkStart w:id="47" w:name="_Ref9333621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46"/>
            <w:r w:rsidRPr="00B66544">
              <w:rPr>
                <w:rFonts w:ascii="NewsGotT" w:hAnsi="NewsGotT"/>
              </w:rPr>
              <w:t>)</w:t>
            </w:r>
            <w:bookmarkEnd w:id="47"/>
          </w:p>
        </w:tc>
      </w:tr>
    </w:tbl>
    <w:p w14:paraId="1B60032D" w14:textId="3E89D240" w:rsidR="00182C43" w:rsidRDefault="00182C43" w:rsidP="00182C43">
      <w:pPr>
        <w:pStyle w:val="PhDCorpo"/>
      </w:pPr>
      <w:r>
        <w:tab/>
      </w:r>
      <w:r w:rsidRPr="00182C43">
        <w:t xml:space="preserve">Fazendo </w:t>
      </w:r>
      <m:oMath>
        <m:r>
          <m:rPr>
            <m:sty m:val="p"/>
          </m:rPr>
          <w:rPr>
            <w:rFonts w:ascii="Cambria Math" w:hAnsi="Cambria Math"/>
          </w:rPr>
          <m:t>∆h</m:t>
        </m:r>
        <m:r>
          <w:rPr>
            <w:rFonts w:ascii="Cambria Math" w:hAnsi="Cambria Math"/>
          </w:rPr>
          <m:t>=1 V</m:t>
        </m:r>
      </m:oMath>
      <w:r w:rsidRPr="00182C43">
        <w:t xml:space="preserve"> e considerando o valor teórico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  <m:r>
          <w:rPr>
            <w:rFonts w:ascii="Cambria Math" w:hAnsi="Cambria Math"/>
          </w:rPr>
          <m:t>=5 V</m:t>
        </m:r>
      </m:oMath>
      <w:r w:rsidR="00766CE2">
        <w:t>, que, na prática,</w:t>
      </w:r>
      <w:r w:rsidRPr="00182C43">
        <w:t xml:space="preserve"> será ligeiramente inferior</w:t>
      </w:r>
      <w:r w:rsidR="00766CE2">
        <w:t>. N</w:t>
      </w:r>
      <w:r w:rsidRPr="00182C43">
        <w:t xml:space="preserve">o entanto, não é um valor crítico para o </w:t>
      </w:r>
      <w:r w:rsidR="00FA4FA8" w:rsidRPr="00182C43">
        <w:t>funcionamento</w:t>
      </w:r>
      <w:r w:rsidRPr="00182C43">
        <w:t xml:space="preserve"> do circuito uma vez que, tal como referido anteriormente, o nível lógico alto dos circuitos integrados é atingido a partir de um valor de tensão de 2 V. Além do mais, as medidas dos sensores nunca são ideais</w:t>
      </w:r>
      <w:r w:rsidR="00766CE2">
        <w:t>, pelo que o</w:t>
      </w:r>
      <w:r w:rsidRPr="00182C43">
        <w:t xml:space="preserve">s cálculos apenas são usados como referência. Após determinadas as resistências a usar e de estimado um </w:t>
      </w:r>
      <w:r w:rsidRPr="00234E24">
        <w:t>valor para a tensão de referência</w:t>
      </w:r>
      <w:r w:rsidR="00234E24"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ref</m:t>
            </m:r>
          </m:sub>
        </m:sSub>
      </m:oMath>
      <w:r w:rsidRPr="00182C43">
        <w:t>, esta pode ser ajustada para um valor que melhor</w:t>
      </w:r>
      <w:r w:rsidR="00766CE2">
        <w:t xml:space="preserve"> se</w:t>
      </w:r>
      <w:r w:rsidRPr="00182C43">
        <w:t xml:space="preserve"> adapta aos resultados práticos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FB75C9" w:rsidRPr="00B66544" w14:paraId="08DC773C" w14:textId="77777777" w:rsidTr="00BF12EA">
        <w:tc>
          <w:tcPr>
            <w:tcW w:w="850" w:type="dxa"/>
            <w:vAlign w:val="center"/>
          </w:tcPr>
          <w:p w14:paraId="74BB517D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1320CF7" w14:textId="1474863D" w:rsidR="00FB75C9" w:rsidRPr="00B66544" w:rsidRDefault="0063363F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w:rPr>
                    <w:rFonts w:ascii="Cambria Math" w:hAnsi="Cambria Math"/>
                  </w:rPr>
                  <m:t>1=2∙5∙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08283095" w14:textId="20D21F95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  <w:bookmarkStart w:id="48" w:name="_Ref63606940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48"/>
            <w:r w:rsidRPr="00B66544">
              <w:rPr>
                <w:rFonts w:ascii="NewsGotT" w:hAnsi="NewsGotT"/>
              </w:rPr>
              <w:t>)</w:t>
            </w:r>
          </w:p>
        </w:tc>
      </w:tr>
      <w:tr w:rsidR="00FB75C9" w:rsidRPr="00B66544" w14:paraId="674335B2" w14:textId="77777777" w:rsidTr="00BF12EA">
        <w:tc>
          <w:tcPr>
            <w:tcW w:w="850" w:type="dxa"/>
            <w:vAlign w:val="center"/>
          </w:tcPr>
          <w:p w14:paraId="10BA38E5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3255CF7" w14:textId="45967F17" w:rsidR="00FB75C9" w:rsidRPr="00FB75C9" w:rsidRDefault="00FB75C9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10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50" w:type="dxa"/>
            <w:vAlign w:val="center"/>
          </w:tcPr>
          <w:p w14:paraId="5B6C5D46" w14:textId="107CE581" w:rsidR="00FB75C9" w:rsidRPr="00B66544" w:rsidRDefault="00073818" w:rsidP="00BF12EA">
            <w:pPr>
              <w:pStyle w:val="EquaoPHD"/>
              <w:rPr>
                <w:rFonts w:ascii="NewsGotT" w:hAnsi="NewsGotT"/>
              </w:rPr>
            </w:pPr>
            <w:bookmarkStart w:id="49" w:name="_Ref63606942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49"/>
            <w:r w:rsidRPr="00B66544">
              <w:rPr>
                <w:rFonts w:ascii="NewsGotT" w:hAnsi="NewsGotT"/>
              </w:rPr>
              <w:t>)</w:t>
            </w:r>
          </w:p>
        </w:tc>
      </w:tr>
    </w:tbl>
    <w:p w14:paraId="19C509A1" w14:textId="0B386A09" w:rsidR="00FB75C9" w:rsidRDefault="00FB75C9" w:rsidP="00FB75C9">
      <w:pPr>
        <w:pStyle w:val="PhDCorpo"/>
      </w:pPr>
      <w:r>
        <w:tab/>
      </w:r>
      <w:r w:rsidR="0063363F">
        <w:t xml:space="preserve"> </w:t>
      </w:r>
      <w:r>
        <w:t xml:space="preserve">Fazend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= 1 kΩ</m:t>
        </m:r>
      </m:oMath>
      <w:r>
        <w:rPr>
          <w:rFonts w:eastAsiaTheme="minorEastAsia"/>
        </w:rPr>
        <w:t xml:space="preserve"> </w:t>
      </w:r>
      <w:r>
        <w:t xml:space="preserve">tem-se qu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= 10 kΩ</m:t>
        </m:r>
      </m:oMath>
      <w:r w:rsidR="0063363F">
        <w:rPr>
          <w:rFonts w:eastAsiaTheme="minorEastAsia"/>
        </w:rPr>
        <w:t xml:space="preserve"> utiliza-se a equação </w:t>
      </w:r>
      <w:r w:rsidR="0063363F">
        <w:rPr>
          <w:rFonts w:eastAsiaTheme="minorEastAsia"/>
        </w:rPr>
        <w:fldChar w:fldCharType="begin"/>
      </w:r>
      <w:r w:rsidR="0063363F">
        <w:rPr>
          <w:rFonts w:eastAsiaTheme="minorEastAsia"/>
        </w:rPr>
        <w:instrText xml:space="preserve"> REF _Ref63607414 \h </w:instrText>
      </w:r>
      <w:r w:rsidR="0063363F">
        <w:rPr>
          <w:rFonts w:eastAsiaTheme="minorEastAsia"/>
        </w:rPr>
      </w:r>
      <w:r w:rsidR="0063363F">
        <w:rPr>
          <w:rFonts w:eastAsiaTheme="minorEastAsia"/>
        </w:rP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4</w:t>
      </w:r>
      <w:r w:rsidR="00071A16" w:rsidRPr="00B66544">
        <w:t>)</w:t>
      </w:r>
      <w:r w:rsidR="0063363F">
        <w:rPr>
          <w:rFonts w:eastAsiaTheme="minorEastAsia"/>
        </w:rPr>
        <w:fldChar w:fldCharType="end"/>
      </w:r>
      <w:r w:rsidR="0063363F">
        <w:rPr>
          <w:rFonts w:eastAsiaTheme="minorEastAsia"/>
        </w:rPr>
        <w:t xml:space="preserve"> para se obte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ref</m:t>
            </m:r>
          </m:sub>
        </m:sSub>
      </m:oMath>
      <w:r w:rsidR="0063363F">
        <w:rPr>
          <w:rFonts w:eastAsiaTheme="minorEastAsia"/>
        </w:rP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FB75C9" w:rsidRPr="00B66544" w14:paraId="15CA1EFE" w14:textId="77777777" w:rsidTr="00BF12EA">
        <w:tc>
          <w:tcPr>
            <w:tcW w:w="850" w:type="dxa"/>
            <w:vAlign w:val="center"/>
          </w:tcPr>
          <w:p w14:paraId="3D6AE742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4936A97D" w14:textId="00D3BD7F" w:rsidR="00FB75C9" w:rsidRPr="00B66544" w:rsidRDefault="00C06A72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en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51110A6F" w14:textId="25CE4DF0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  <w:bookmarkStart w:id="50" w:name="_Ref63607109"/>
            <w:bookmarkStart w:id="51" w:name="_Ref63607414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50"/>
            <w:r w:rsidRPr="00B66544">
              <w:rPr>
                <w:rFonts w:ascii="NewsGotT" w:hAnsi="NewsGotT"/>
              </w:rPr>
              <w:t>)</w:t>
            </w:r>
            <w:bookmarkEnd w:id="51"/>
          </w:p>
        </w:tc>
      </w:tr>
    </w:tbl>
    <w:p w14:paraId="5EDD9CB7" w14:textId="76D20C64" w:rsidR="00766CE2" w:rsidRDefault="00FB75C9" w:rsidP="00FB75C9">
      <w:pPr>
        <w:pStyle w:val="PhDCorpo"/>
        <w:rPr>
          <w:strike/>
        </w:rPr>
      </w:pPr>
      <w:r>
        <w:tab/>
        <w:t xml:space="preserve">Fazend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cen</m:t>
            </m:r>
          </m:sub>
        </m:sSub>
        <m:r>
          <w:rPr>
            <w:rFonts w:ascii="Cambria Math" w:hAnsi="Cambria Math"/>
          </w:rPr>
          <m:t>=3,5 V</m:t>
        </m:r>
      </m:oMath>
      <w:r>
        <w:t xml:space="preserve"> </w:t>
      </w:r>
      <w:r w:rsidR="0063363F">
        <w:t>temos</w:t>
      </w:r>
      <w:r>
        <w:t xml:space="preserve"> qu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nf</m:t>
            </m:r>
          </m:sub>
        </m:sSub>
        <m:r>
          <w:rPr>
            <w:rFonts w:ascii="Cambria Math" w:hAnsi="Cambria Math"/>
          </w:rPr>
          <m:t>=3 V</m:t>
        </m:r>
      </m:oMath>
      <w:r>
        <w:t xml:space="preserve">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up</m:t>
            </m:r>
          </m:sub>
        </m:sSub>
        <m:r>
          <w:rPr>
            <w:rFonts w:ascii="Cambria Math" w:hAnsi="Cambria Math"/>
          </w:rPr>
          <m:t>=4 V</m:t>
        </m:r>
      </m:oMath>
    </w:p>
    <w:p w14:paraId="588E354A" w14:textId="6D784B5B" w:rsidR="00FB75C9" w:rsidRDefault="00234E24" w:rsidP="00FB75C9">
      <w:pPr>
        <w:pStyle w:val="PhDCorpo"/>
      </w:pPr>
      <w:r>
        <w:t>Assim, a</w:t>
      </w:r>
      <w:r w:rsidR="00FB75C9">
        <w:t xml:space="preserve"> saída do </w:t>
      </w:r>
      <w:r w:rsidR="00FB75C9" w:rsidRPr="00766CE2">
        <w:t xml:space="preserve">comparador </w:t>
      </w:r>
      <w:r w:rsidR="005A6E51" w:rsidRPr="00766CE2">
        <w:t xml:space="preserve">comuta para </w:t>
      </w:r>
      <w:r w:rsidR="00FB75C9" w:rsidRPr="00766CE2">
        <w:t xml:space="preserve">nível lógico alto quando a leitura do sensor </w:t>
      </w:r>
      <w:r w:rsidRPr="00766CE2">
        <w:t>é superior a</w:t>
      </w:r>
      <w:r w:rsidR="00FB75C9">
        <w:t xml:space="preserve"> 4 V e apenas volta a nível lógico baixo quando a leitura do sensor desce dos 3 V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073818" w:rsidRPr="00B66544" w14:paraId="04661265" w14:textId="77777777" w:rsidTr="00BF12EA">
        <w:tc>
          <w:tcPr>
            <w:tcW w:w="850" w:type="dxa"/>
            <w:vAlign w:val="center"/>
          </w:tcPr>
          <w:p w14:paraId="397B9784" w14:textId="77777777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5706617" w14:textId="0EE449BD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3,5</m:t>
                </m:r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∙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 10∙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10∙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5409509A" w14:textId="334093A3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073818" w:rsidRPr="00B66544" w14:paraId="551BB945" w14:textId="77777777" w:rsidTr="00BF12EA">
        <w:tc>
          <w:tcPr>
            <w:tcW w:w="850" w:type="dxa"/>
            <w:vAlign w:val="center"/>
          </w:tcPr>
          <w:p w14:paraId="5ADC5620" w14:textId="77777777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1E0F49F" w14:textId="28D813A6" w:rsidR="00073818" w:rsidRPr="00073818" w:rsidRDefault="00073818" w:rsidP="00BF12EA">
            <w:pPr>
              <w:pStyle w:val="EquaoPHD"/>
              <w:rPr>
                <w:rFonts w:ascii="NewsGotT" w:hAnsi="NewsGotT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,5∙10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1</m:t>
                    </m:r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3E15604A" w14:textId="15838BA0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073818" w:rsidRPr="00B66544" w14:paraId="676162F8" w14:textId="77777777" w:rsidTr="00BF12EA">
        <w:tc>
          <w:tcPr>
            <w:tcW w:w="850" w:type="dxa"/>
            <w:vAlign w:val="center"/>
          </w:tcPr>
          <w:p w14:paraId="7E9917D3" w14:textId="77777777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23404B8" w14:textId="15FD2036" w:rsidR="00073818" w:rsidRPr="00FB75C9" w:rsidRDefault="00073818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>=3,2 V</m:t>
                </m:r>
              </m:oMath>
            </m:oMathPara>
          </w:p>
        </w:tc>
        <w:tc>
          <w:tcPr>
            <w:tcW w:w="850" w:type="dxa"/>
            <w:vAlign w:val="center"/>
          </w:tcPr>
          <w:p w14:paraId="30A5E57B" w14:textId="53337C5B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7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</w:tbl>
    <w:p w14:paraId="2E4EAE59" w14:textId="692D386E" w:rsidR="00601896" w:rsidRPr="00601896" w:rsidRDefault="00455D20" w:rsidP="00601896">
      <w:pPr>
        <w:pStyle w:val="PhDCorpo"/>
        <w:ind w:firstLine="567"/>
        <w:rPr>
          <w:bCs/>
        </w:rPr>
      </w:pPr>
      <w:bookmarkStart w:id="52" w:name="_Ref63669162"/>
      <w:bookmarkEnd w:id="39"/>
      <w:r>
        <w:t xml:space="preserve">Foi usado um botão de pressão para que o robô inicie a marcha. </w:t>
      </w:r>
      <w:r w:rsidR="00766CE2">
        <w:t>Todavia</w:t>
      </w:r>
      <w:r>
        <w:t>, quando uma saída provém diretamente de um botão de pressão, esta é afetada por problemas de vibração mecânica (</w:t>
      </w:r>
      <w:r w:rsidRPr="00E736CA">
        <w:rPr>
          <w:i/>
          <w:iCs/>
        </w:rPr>
        <w:t>bounce</w:t>
      </w:r>
      <w:r>
        <w:t xml:space="preserve">) quando o contacto se fecha. Assim, na máquina de estados (subcapítulo </w:t>
      </w:r>
      <w:r>
        <w:fldChar w:fldCharType="begin"/>
      </w:r>
      <w:r>
        <w:instrText xml:space="preserve"> REF _Ref63694279 \r \h </w:instrText>
      </w:r>
      <w:r>
        <w:fldChar w:fldCharType="separate"/>
      </w:r>
      <w:r w:rsidR="00071A16">
        <w:t>2.5</w:t>
      </w:r>
      <w:r>
        <w:fldChar w:fldCharType="end"/>
      </w:r>
      <w:r>
        <w:t xml:space="preserve">), para garantir que a mudança de nível lógico se faça sem oscilações, torna-se necessário implementar um circuito de </w:t>
      </w:r>
      <w:r w:rsidRPr="00E736CA">
        <w:rPr>
          <w:i/>
          <w:iCs/>
        </w:rPr>
        <w:t>debounce</w:t>
      </w:r>
      <w:r>
        <w:t xml:space="preserve"> como, por exemplo, o apresentado na</w:t>
      </w:r>
      <w:r w:rsidR="00601896">
        <w:t xml:space="preserve"> </w:t>
      </w:r>
      <w:r w:rsidR="00601896">
        <w:fldChar w:fldCharType="begin"/>
      </w:r>
      <w:r w:rsidR="00601896">
        <w:instrText xml:space="preserve"> REF _Ref63786625 \h </w:instrText>
      </w:r>
      <w:r w:rsidR="00601896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6</w:t>
      </w:r>
      <w:r w:rsidR="00601896">
        <w:fldChar w:fldCharType="end"/>
      </w:r>
      <w:r w:rsidRPr="00485AA2">
        <w:rPr>
          <w:rStyle w:val="PhDLegendaFigurasCarter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30"/>
        <w:gridCol w:w="4531"/>
      </w:tblGrid>
      <w:tr w:rsidR="00601896" w14:paraId="5A0BB575" w14:textId="77777777" w:rsidTr="00ED189C">
        <w:tc>
          <w:tcPr>
            <w:tcW w:w="4530" w:type="dxa"/>
          </w:tcPr>
          <w:p w14:paraId="271CC3F9" w14:textId="4C7F8062" w:rsidR="00601896" w:rsidRDefault="00ED189C" w:rsidP="00ED189C">
            <w:pPr>
              <w:pStyle w:val="PhDLegendaFiguras"/>
              <w:spacing w:after="0"/>
            </w:pPr>
            <w:r>
              <w:rPr>
                <w:noProof/>
              </w:rPr>
              <w:drawing>
                <wp:inline distT="0" distB="0" distL="0" distR="0" wp14:anchorId="657301B4" wp14:editId="3BEC185C">
                  <wp:extent cx="2718582" cy="1315085"/>
                  <wp:effectExtent l="0" t="0" r="5715" b="0"/>
                  <wp:docPr id="64" name="Imagem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Imagem 64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577" cy="13271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596ECEB" w14:textId="255421CC" w:rsidR="00601896" w:rsidRDefault="00ED189C" w:rsidP="00ED189C">
            <w:pPr>
              <w:pStyle w:val="PhDLegendaFiguras"/>
              <w:spacing w:after="0"/>
            </w:pPr>
            <w:r>
              <w:rPr>
                <w:noProof/>
              </w:rPr>
              <w:drawing>
                <wp:inline distT="0" distB="0" distL="0" distR="0" wp14:anchorId="27A1461C" wp14:editId="710B6015">
                  <wp:extent cx="2718079" cy="1315142"/>
                  <wp:effectExtent l="0" t="0" r="6350" b="0"/>
                  <wp:docPr id="65" name="Imagem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Imagem 65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0346" cy="1350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1896" w14:paraId="66BD1D60" w14:textId="77777777" w:rsidTr="00ED189C">
        <w:tc>
          <w:tcPr>
            <w:tcW w:w="4530" w:type="dxa"/>
          </w:tcPr>
          <w:p w14:paraId="0E3D2B4A" w14:textId="72DB349C" w:rsidR="00601896" w:rsidRPr="00601896" w:rsidRDefault="00601896" w:rsidP="00ED189C">
            <w:pPr>
              <w:pStyle w:val="PhDLegendaFiguras"/>
              <w:spacing w:after="0"/>
              <w:rPr>
                <w:b/>
                <w:bCs w:val="0"/>
              </w:rPr>
            </w:pPr>
            <w:r w:rsidRPr="00601896">
              <w:rPr>
                <w:b/>
                <w:bCs w:val="0"/>
              </w:rPr>
              <w:t>(a)</w:t>
            </w:r>
          </w:p>
        </w:tc>
        <w:tc>
          <w:tcPr>
            <w:tcW w:w="4531" w:type="dxa"/>
          </w:tcPr>
          <w:p w14:paraId="5BB26AEE" w14:textId="6E0913EA" w:rsidR="00601896" w:rsidRPr="00601896" w:rsidRDefault="00601896" w:rsidP="00ED189C">
            <w:pPr>
              <w:pStyle w:val="PhDLegendaFiguras"/>
              <w:keepNext/>
              <w:spacing w:after="0"/>
              <w:rPr>
                <w:b/>
                <w:bCs w:val="0"/>
              </w:rPr>
            </w:pPr>
            <w:r w:rsidRPr="00601896">
              <w:rPr>
                <w:b/>
                <w:bCs w:val="0"/>
              </w:rPr>
              <w:t>(b)</w:t>
            </w:r>
          </w:p>
        </w:tc>
      </w:tr>
    </w:tbl>
    <w:p w14:paraId="22B0D0A7" w14:textId="6EF1AAE3" w:rsidR="00601896" w:rsidRDefault="00601896" w:rsidP="00601896">
      <w:pPr>
        <w:pStyle w:val="PhDLegendaFiguras"/>
      </w:pPr>
      <w:bookmarkStart w:id="53" w:name="_Ref63786625"/>
      <w:bookmarkStart w:id="54" w:name="_Ref63786620"/>
      <w:bookmarkStart w:id="55" w:name="_Toc63813247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2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6</w:t>
      </w:r>
      <w:r w:rsidR="001D0B72">
        <w:fldChar w:fldCharType="end"/>
      </w:r>
      <w:bookmarkEnd w:id="53"/>
      <w:r>
        <w:t xml:space="preserve"> - </w:t>
      </w:r>
      <w:r w:rsidRPr="00400892">
        <w:t xml:space="preserve">Circuito de </w:t>
      </w:r>
      <w:r w:rsidRPr="00601896">
        <w:rPr>
          <w:i/>
          <w:iCs/>
        </w:rPr>
        <w:t>debounce</w:t>
      </w:r>
      <w:r w:rsidRPr="00400892">
        <w:t xml:space="preserve"> do botão de pressão</w:t>
      </w:r>
      <w:r>
        <w:t xml:space="preserve"> – (a) Botão não premido; (b) Botão premido.</w:t>
      </w:r>
      <w:bookmarkEnd w:id="54"/>
      <w:bookmarkEnd w:id="55"/>
      <w:r>
        <w:t xml:space="preserve"> </w:t>
      </w:r>
    </w:p>
    <w:p w14:paraId="21BCA0C3" w14:textId="4C6F1BE9" w:rsidR="00455D20" w:rsidRDefault="00455D20" w:rsidP="00455D20">
      <w:pPr>
        <w:pStyle w:val="PhDCorpo"/>
        <w:spacing w:before="240"/>
        <w:ind w:firstLine="567"/>
      </w:pPr>
      <w:r w:rsidRPr="00430145">
        <w:t xml:space="preserve">O </w:t>
      </w:r>
      <w:r w:rsidRPr="00766CE2">
        <w:t xml:space="preserve">condensador </w:t>
      </w:r>
      <w:r w:rsidR="005A6E51" w:rsidRPr="00766CE2">
        <w:t xml:space="preserve">C1 </w:t>
      </w:r>
      <w:r w:rsidRPr="00766CE2">
        <w:t>em conjunto com a resistência</w:t>
      </w:r>
      <w:r w:rsidR="005A6E51" w:rsidRPr="00766CE2">
        <w:t xml:space="preserve"> R2</w:t>
      </w:r>
      <w:r w:rsidRPr="00766CE2">
        <w:t xml:space="preserve"> funciona como filtro passa-baixo, que </w:t>
      </w:r>
      <w:r w:rsidR="005A6E51" w:rsidRPr="00766CE2">
        <w:t>reduz</w:t>
      </w:r>
      <w:r w:rsidRPr="00766CE2">
        <w:t xml:space="preserve"> o ruído elétrico provocado</w:t>
      </w:r>
      <w:r w:rsidRPr="00430145">
        <w:t xml:space="preserve"> pelas vibrações mecânicas do botão. Assim, quando o botão não está pressionado, os terminais do condensador apresentarão</w:t>
      </w:r>
      <w:r w:rsidR="00766CE2">
        <w:t xml:space="preserve"> uma tensão de</w:t>
      </w:r>
      <w:r w:rsidRPr="00430145">
        <w:t xml:space="preserve"> 5 V e, quando pressionado, 0 V.</w:t>
      </w:r>
      <w:r w:rsidR="00766CE2">
        <w:t xml:space="preserve"> Posto que</w:t>
      </w:r>
      <w:r w:rsidRPr="00430145">
        <w:t xml:space="preserve">, num circuito sequencial, o nível lógico alto corresponde ao acionamento de uma entrada (botão, neste caso), será necessário utilizar uma lógica inversora na saída do </w:t>
      </w:r>
      <w:r w:rsidRPr="00766CE2">
        <w:t>condensado</w:t>
      </w:r>
      <w:r w:rsidR="005A6E51" w:rsidRPr="00766CE2">
        <w:t>r</w:t>
      </w:r>
      <w:r w:rsidRPr="00430145">
        <w:t>. Para isso, usou-se uma porta lógica Schmitt-Trigger</w:t>
      </w:r>
      <w:r w:rsidR="007D1858">
        <w:t xml:space="preserve"> </w:t>
      </w:r>
      <w:r w:rsidRPr="00430145">
        <w:t xml:space="preserve">(integrado </w:t>
      </w:r>
      <w:r w:rsidRPr="00C72E18">
        <w:t>74HCT14</w:t>
      </w:r>
      <w:r w:rsidR="007B26D1">
        <w:t xml:space="preserve"> </w:t>
      </w:r>
      <w:sdt>
        <w:sdtPr>
          <w:id w:val="1614787555"/>
          <w:citation/>
        </w:sdtPr>
        <w:sdtContent>
          <w:r w:rsidR="007B26D1">
            <w:fldChar w:fldCharType="begin"/>
          </w:r>
          <w:r w:rsidR="007B26D1">
            <w:instrText xml:space="preserve"> CITATION Phi03 \l 2070 </w:instrText>
          </w:r>
          <w:r w:rsidR="007B26D1">
            <w:fldChar w:fldCharType="separate"/>
          </w:r>
          <w:r w:rsidR="00071A16" w:rsidRPr="00071A16">
            <w:rPr>
              <w:noProof/>
            </w:rPr>
            <w:t>[4]</w:t>
          </w:r>
          <w:r w:rsidR="007B26D1">
            <w:fldChar w:fldCharType="end"/>
          </w:r>
        </w:sdtContent>
      </w:sdt>
      <w:r w:rsidRPr="007B26D1">
        <w:t>) que funciona</w:t>
      </w:r>
      <w:r w:rsidRPr="00430145">
        <w:t xml:space="preserve"> como um circuito comparador inversor com histerese centrado em 0 V. Assim, a imunidade ao ruído </w:t>
      </w:r>
      <w:r w:rsidR="007D1858">
        <w:t xml:space="preserve">aumenta </w:t>
      </w:r>
      <w:r w:rsidRPr="00430145">
        <w:t xml:space="preserve">e, </w:t>
      </w:r>
      <w:r w:rsidR="007D1858">
        <w:t>como o sinal é invertido</w:t>
      </w:r>
      <w:r w:rsidRPr="007D1858">
        <w:t>, a saída</w:t>
      </w:r>
      <w:r w:rsidRPr="00430145">
        <w:t xml:space="preserve"> do circuito estará a nível lógico alto quando o botão for pressionado.</w:t>
      </w:r>
    </w:p>
    <w:p w14:paraId="3F3578A7" w14:textId="20D59B34" w:rsidR="00404276" w:rsidRDefault="00404276" w:rsidP="00626C7F">
      <w:pPr>
        <w:pStyle w:val="Ttulo2"/>
        <w:rPr>
          <w:rFonts w:ascii="NewsGotT" w:hAnsi="NewsGotT"/>
        </w:rPr>
      </w:pPr>
      <w:bookmarkStart w:id="56" w:name="_Toc63813212"/>
      <w:r>
        <w:rPr>
          <w:rFonts w:ascii="NewsGotT" w:hAnsi="NewsGotT"/>
        </w:rPr>
        <w:t>Circuito de Controlo da Velocidade dos Motores</w:t>
      </w:r>
      <w:bookmarkEnd w:id="52"/>
      <w:bookmarkEnd w:id="56"/>
    </w:p>
    <w:p w14:paraId="0B88BC75" w14:textId="35F6007A" w:rsidR="004F3A99" w:rsidRDefault="004F3A99" w:rsidP="004F3A99">
      <w:pPr>
        <w:pStyle w:val="PhDCorpoTextoDepoisTabela"/>
      </w:pPr>
      <w:r>
        <w:tab/>
        <w:t>O controlo da velocidade de rotação dos motores está diretamente relacionado com a leitura dos valores de tensão obtidos pelo</w:t>
      </w:r>
      <w:r w:rsidR="002A6F18">
        <w:t xml:space="preserve"> QTR-8A</w:t>
      </w:r>
      <w:r>
        <w:t xml:space="preserve">. Os </w:t>
      </w:r>
      <w:r w:rsidR="00414250">
        <w:t>sinais</w:t>
      </w:r>
      <w:r>
        <w:t xml:space="preserve"> utilizados para o propósito foram o</w:t>
      </w:r>
      <w:r w:rsidR="00414250">
        <w:t>s</w:t>
      </w:r>
      <w:r>
        <w:t xml:space="preserve"> </w:t>
      </w:r>
      <w:r w:rsidR="00414250">
        <w:t>S</w:t>
      </w:r>
      <w:r>
        <w:t xml:space="preserve">3 e S6, como apresentado </w:t>
      </w:r>
      <w:r w:rsidR="00414250">
        <w:t xml:space="preserve">anteriormente </w:t>
      </w:r>
      <w:r>
        <w:t xml:space="preserve">na </w:t>
      </w:r>
      <w:r>
        <w:fldChar w:fldCharType="begin"/>
      </w:r>
      <w:r>
        <w:instrText xml:space="preserve"> REF _Ref6360443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2</w:t>
      </w:r>
      <w:r>
        <w:fldChar w:fldCharType="end"/>
      </w:r>
      <w:r w:rsidR="000D5C6A" w:rsidRPr="00414250">
        <w:t>.</w:t>
      </w:r>
    </w:p>
    <w:p w14:paraId="558660A4" w14:textId="74653AE3" w:rsidR="00404276" w:rsidRDefault="004F3A99" w:rsidP="004F3A99">
      <w:pPr>
        <w:pStyle w:val="PhDCorpoTextoDepoisTabela"/>
      </w:pPr>
      <w:r>
        <w:tab/>
      </w:r>
      <w:r w:rsidR="00414250">
        <w:t>Este bloco</w:t>
      </w:r>
      <w:r>
        <w:t xml:space="preserve"> é composto por cinco estágios, como representado na</w:t>
      </w:r>
      <w:r w:rsidR="00944326">
        <w:t xml:space="preserve"> </w:t>
      </w:r>
      <w:r w:rsidR="00944326">
        <w:fldChar w:fldCharType="begin"/>
      </w:r>
      <w:r w:rsidR="00944326">
        <w:instrText xml:space="preserve"> REF _Ref63606088 \h </w:instrText>
      </w:r>
      <w:r w:rsidR="00944326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7</w:t>
      </w:r>
      <w:r w:rsidR="00944326">
        <w:fldChar w:fldCharType="end"/>
      </w:r>
      <w:r>
        <w:t>. Uma vez que cada motor tem de ser controlado individualmente, é necessário implementar dois circuitos</w:t>
      </w:r>
      <w:r w:rsidR="00414250">
        <w:t xml:space="preserve"> que</w:t>
      </w:r>
      <w:r>
        <w:t xml:space="preserve"> apenas diferem no facto de as entradas de um estarem trocadas em relação às entradas do outro.</w:t>
      </w:r>
      <w:r w:rsidR="00236FAF">
        <w:t xml:space="preserve"> </w:t>
      </w:r>
    </w:p>
    <w:p w14:paraId="48BE252F" w14:textId="77777777" w:rsidR="00944326" w:rsidRDefault="00944326" w:rsidP="00944326">
      <w:pPr>
        <w:pStyle w:val="PhDFigura"/>
      </w:pPr>
      <w:r w:rsidRPr="00944326">
        <w:rPr>
          <w:noProof/>
        </w:rPr>
        <w:drawing>
          <wp:inline distT="0" distB="0" distL="0" distR="0" wp14:anchorId="5282FA78" wp14:editId="37F69C7D">
            <wp:extent cx="5760085" cy="4388485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38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5D045" w14:textId="0E3330FB" w:rsidR="004F3A99" w:rsidRDefault="00944326" w:rsidP="00944326">
      <w:pPr>
        <w:pStyle w:val="PhDLegendaFiguras"/>
      </w:pPr>
      <w:bookmarkStart w:id="57" w:name="_Ref63606088"/>
      <w:bookmarkStart w:id="58" w:name="_Toc63813248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2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7</w:t>
      </w:r>
      <w:r w:rsidR="001D0B72">
        <w:fldChar w:fldCharType="end"/>
      </w:r>
      <w:bookmarkEnd w:id="57"/>
      <w:r>
        <w:t xml:space="preserve"> </w:t>
      </w:r>
      <w:r w:rsidRPr="003415C7">
        <w:t>- Esquemático do circuito de controlo da velocidade dos motores</w:t>
      </w:r>
      <w:r w:rsidR="00414250">
        <w:t>.</w:t>
      </w:r>
      <w:bookmarkEnd w:id="58"/>
    </w:p>
    <w:p w14:paraId="41D2BCF4" w14:textId="02BDC2BD" w:rsidR="00944326" w:rsidRDefault="00944326" w:rsidP="00944326">
      <w:pPr>
        <w:pStyle w:val="PhDCorpo"/>
      </w:pPr>
      <w:r>
        <w:tab/>
        <w:t xml:space="preserve">O primeiro estágio deste </w:t>
      </w:r>
      <w:r w:rsidR="00414250">
        <w:t>bloco</w:t>
      </w:r>
      <w:r>
        <w:t xml:space="preserve"> é um </w:t>
      </w:r>
      <w:r w:rsidR="000D5C6A" w:rsidRPr="00414250">
        <w:t>circuito</w:t>
      </w:r>
      <w:r w:rsidR="000D5C6A">
        <w:t xml:space="preserve"> </w:t>
      </w:r>
      <w:r>
        <w:t xml:space="preserve">subtrator e estabelece a diferença entre a tensão à entrada não inversora </w:t>
      </w:r>
      <w:r w:rsidR="008F4BCA">
        <w:t>e</w:t>
      </w:r>
      <w:r>
        <w:t xml:space="preserve"> a tensão à entrada inversora, ou seja, a diferença entre os </w:t>
      </w:r>
      <w:r w:rsidR="000D5C6A" w:rsidRPr="008F4BCA">
        <w:t>valores lidos pelos</w:t>
      </w:r>
      <w:r w:rsidR="000D5C6A">
        <w:t xml:space="preserve"> </w:t>
      </w:r>
      <w:r>
        <w:t>dois sensores</w:t>
      </w:r>
      <w:r w:rsidR="00226A86">
        <w:t>.</w:t>
      </w:r>
      <w:r w:rsidR="00236FAF">
        <w:t xml:space="preserve"> Considerand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+</m:t>
            </m:r>
          </m:sub>
        </m:sSub>
      </m:oMath>
      <w:r w:rsidR="00236FAF">
        <w:rPr>
          <w:rFonts w:eastAsiaTheme="minorEastAsia"/>
        </w:rPr>
        <w:t xml:space="preserve"> a tensão </w:t>
      </w:r>
      <w:r w:rsidR="00226A86">
        <w:rPr>
          <w:rFonts w:eastAsiaTheme="minorEastAsia"/>
        </w:rPr>
        <w:t>da porta</w:t>
      </w:r>
      <w:r w:rsidR="00236FAF">
        <w:rPr>
          <w:rFonts w:eastAsiaTheme="minorEastAsia"/>
        </w:rPr>
        <w:t xml:space="preserve"> </w:t>
      </w:r>
      <w:r w:rsidR="000D5C6A" w:rsidRPr="008F4BCA">
        <w:rPr>
          <w:rFonts w:eastAsiaTheme="minorEastAsia"/>
        </w:rPr>
        <w:t>não</w:t>
      </w:r>
      <w:r w:rsidR="000D5C6A">
        <w:rPr>
          <w:rFonts w:eastAsiaTheme="minorEastAsia"/>
        </w:rPr>
        <w:t xml:space="preserve"> </w:t>
      </w:r>
      <w:r w:rsidR="00236FAF">
        <w:rPr>
          <w:rFonts w:eastAsiaTheme="minorEastAsia"/>
        </w:rPr>
        <w:t xml:space="preserve">inversora do primeiro </w:t>
      </w:r>
      <w:r w:rsidR="00236FAF" w:rsidRPr="002A6F18">
        <w:rPr>
          <w:rFonts w:eastAsiaTheme="minorEastAsia"/>
        </w:rPr>
        <w:t>Amp</w:t>
      </w:r>
      <w:r w:rsidR="002A6F18" w:rsidRPr="002A6F18">
        <w:rPr>
          <w:rFonts w:eastAsiaTheme="minorEastAsia"/>
        </w:rPr>
        <w:t>O</w:t>
      </w:r>
      <w:r w:rsidR="00236FAF" w:rsidRPr="002A6F18">
        <w:rPr>
          <w:rFonts w:eastAsiaTheme="minorEastAsia"/>
        </w:rPr>
        <w:t>p</w:t>
      </w:r>
      <w:r w:rsidR="00226A86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-</m:t>
            </m:r>
          </m:sub>
        </m:sSub>
      </m:oMath>
      <w:r w:rsidR="00226A86">
        <w:rPr>
          <w:rFonts w:eastAsiaTheme="minorEastAsia"/>
        </w:rPr>
        <w:t xml:space="preserve"> a tensão da porta inversora chega-se à </w:t>
      </w:r>
      <w:r w:rsidR="00226A86" w:rsidRPr="008F4BCA">
        <w:rPr>
          <w:rFonts w:eastAsiaTheme="minorEastAsia"/>
        </w:rPr>
        <w:t xml:space="preserve">equação </w:t>
      </w:r>
      <w:r w:rsidR="00226A86" w:rsidRPr="008F4BCA">
        <w:rPr>
          <w:rFonts w:eastAsiaTheme="minorEastAsia"/>
        </w:rPr>
        <w:fldChar w:fldCharType="begin"/>
      </w:r>
      <w:r w:rsidR="00226A86" w:rsidRPr="008F4BCA">
        <w:rPr>
          <w:rFonts w:eastAsiaTheme="minorEastAsia"/>
        </w:rPr>
        <w:instrText xml:space="preserve"> REF _Ref63668909 \h </w:instrText>
      </w:r>
      <w:r w:rsidR="000D5C6A" w:rsidRPr="008F4BCA">
        <w:rPr>
          <w:rFonts w:eastAsiaTheme="minorEastAsia"/>
        </w:rPr>
        <w:instrText xml:space="preserve"> \* MERGEFORMAT </w:instrText>
      </w:r>
      <w:r w:rsidR="00226A86" w:rsidRPr="008F4BCA">
        <w:rPr>
          <w:rFonts w:eastAsiaTheme="minorEastAsia"/>
        </w:rPr>
      </w:r>
      <w:r w:rsidR="00226A86" w:rsidRPr="008F4BCA">
        <w:rPr>
          <w:rFonts w:eastAsiaTheme="minorEastAsia"/>
        </w:rP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8</w:t>
      </w:r>
      <w:r w:rsidR="00071A16" w:rsidRPr="00B66544">
        <w:t>)</w:t>
      </w:r>
      <w:r w:rsidR="00226A86" w:rsidRPr="008F4BCA">
        <w:rPr>
          <w:rFonts w:eastAsiaTheme="minorEastAsia"/>
        </w:rPr>
        <w:fldChar w:fldCharType="end"/>
      </w:r>
      <w:r w:rsidRPr="008F4BCA">
        <w:t>.</w:t>
      </w:r>
      <w:r w:rsidR="00226A86">
        <w:t xml:space="preserve"> </w:t>
      </w:r>
      <w:r>
        <w:t xml:space="preserve">Como cada um destes valores pode variar entre 0 V e 5 V, o valor da tensão de erro </w:t>
      </w:r>
      <w:r w:rsidR="008F4BCA">
        <w:t>s</w:t>
      </w:r>
      <w:r>
        <w:t>erá</w:t>
      </w:r>
      <w:r w:rsidR="008F4BCA">
        <w:t>,</w:t>
      </w:r>
      <w:r>
        <w:t xml:space="preserve"> </w:t>
      </w:r>
      <w:r w:rsidR="008F4BCA">
        <w:t xml:space="preserve">no </w:t>
      </w:r>
      <w:r>
        <w:t>máximo</w:t>
      </w:r>
      <w:r w:rsidR="008F4BCA">
        <w:t xml:space="preserve">, </w:t>
      </w:r>
      <w:r>
        <w:t>5 V e</w:t>
      </w:r>
      <w:r w:rsidR="008F4BCA">
        <w:t xml:space="preserve">, no </w:t>
      </w:r>
      <w:r>
        <w:t>mínimo</w:t>
      </w:r>
      <w:r w:rsidR="008F4BCA">
        <w:t>,</w:t>
      </w:r>
      <w:r>
        <w:t xml:space="preserve"> -5 V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236FAF" w:rsidRPr="00B66544" w14:paraId="5D427905" w14:textId="77777777" w:rsidTr="003F75B9">
        <w:tc>
          <w:tcPr>
            <w:tcW w:w="8132" w:type="dxa"/>
            <w:vAlign w:val="center"/>
          </w:tcPr>
          <w:p w14:paraId="6776A40F" w14:textId="2D8A5337" w:rsidR="00236FAF" w:rsidRDefault="00C06A72" w:rsidP="003F75B9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erro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tc>
          <w:tcPr>
            <w:tcW w:w="938" w:type="dxa"/>
            <w:vAlign w:val="center"/>
          </w:tcPr>
          <w:p w14:paraId="4D80B23C" w14:textId="54BE98E9" w:rsidR="00236FAF" w:rsidRPr="00B66544" w:rsidRDefault="00236FAF" w:rsidP="003F75B9">
            <w:pPr>
              <w:pStyle w:val="EquaoPHD"/>
              <w:rPr>
                <w:rFonts w:ascii="NewsGotT" w:hAnsi="NewsGotT"/>
              </w:rPr>
            </w:pPr>
            <w:bookmarkStart w:id="59" w:name="_Ref63668909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8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59"/>
          </w:p>
        </w:tc>
      </w:tr>
    </w:tbl>
    <w:p w14:paraId="79AD411A" w14:textId="0087A13C" w:rsidR="00944326" w:rsidRDefault="00944326" w:rsidP="00944326">
      <w:pPr>
        <w:pStyle w:val="PhDCorpo"/>
      </w:pPr>
      <w:r>
        <w:tab/>
        <w:t xml:space="preserve">O segundo e terceiro estágios são, respetivamente, um </w:t>
      </w:r>
      <w:r w:rsidR="0045614F" w:rsidRPr="008F4BCA">
        <w:t xml:space="preserve">circuito </w:t>
      </w:r>
      <w:r w:rsidRPr="008F4BCA">
        <w:t xml:space="preserve">somador inversor e um </w:t>
      </w:r>
      <w:r w:rsidR="0045614F" w:rsidRPr="008F4BCA">
        <w:t xml:space="preserve">circuito </w:t>
      </w:r>
      <w:r w:rsidRPr="008F4BCA">
        <w:t xml:space="preserve">amplificador inversor. Em conjunto, estes dois estágios somam uma tensão de </w:t>
      </w:r>
      <w:r w:rsidRPr="008F4BCA">
        <w:rPr>
          <w:i/>
          <w:iCs/>
        </w:rPr>
        <w:t>offset</w:t>
      </w:r>
      <w:r>
        <w:t xml:space="preserve"> de 10 V à saída do primeiro estágio, fazendo com a que a tensão à saída do terceiro estágio tenha um valor compreendido entre 5 V e </w:t>
      </w:r>
      <w:r w:rsidRPr="008F4BCA">
        <w:t>15 V</w:t>
      </w:r>
      <w:r w:rsidR="0045614F" w:rsidRPr="008F4BCA">
        <w:t xml:space="preserve"> – equação </w:t>
      </w:r>
      <w:r w:rsidR="0045614F" w:rsidRPr="008F4BCA">
        <w:fldChar w:fldCharType="begin"/>
      </w:r>
      <w:r w:rsidR="0045614F" w:rsidRPr="008F4BCA">
        <w:instrText xml:space="preserve"> REF _Ref63774329 \h  \* MERGEFORMAT </w:instrText>
      </w:r>
      <w:r w:rsidR="0045614F" w:rsidRPr="008F4BCA"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14</w:t>
      </w:r>
      <w:r w:rsidR="0045614F" w:rsidRPr="008F4BCA">
        <w:fldChar w:fldCharType="end"/>
      </w:r>
      <w:r w:rsidR="0045614F" w:rsidRPr="008F4BCA">
        <w:t>)</w:t>
      </w:r>
      <w:r w:rsidRPr="008F4BCA">
        <w:t>.</w:t>
      </w:r>
    </w:p>
    <w:p w14:paraId="09A31156" w14:textId="21415904" w:rsidR="0063363F" w:rsidRPr="0045614F" w:rsidRDefault="0063363F" w:rsidP="00944326">
      <w:pPr>
        <w:pStyle w:val="PhDCorpo"/>
      </w:pPr>
      <w:r>
        <w:tab/>
      </w:r>
      <w:r w:rsidRPr="0045614F">
        <w:t xml:space="preserve">A equação </w:t>
      </w:r>
      <w:r w:rsidRPr="0045614F">
        <w:fldChar w:fldCharType="begin"/>
      </w:r>
      <w:r w:rsidRPr="0045614F">
        <w:instrText xml:space="preserve"> REF _Ref63607389 \h </w:instrText>
      </w:r>
      <w:r w:rsidR="0045614F" w:rsidRPr="0045614F">
        <w:instrText xml:space="preserve"> \* MERGEFORMAT </w:instrText>
      </w:r>
      <w:r w:rsidRPr="0045614F"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9)</w:t>
      </w:r>
      <w:r w:rsidRPr="0045614F">
        <w:fldChar w:fldCharType="end"/>
      </w:r>
      <w:r w:rsidRPr="0045614F">
        <w:t xml:space="preserve"> define a tensão à saída </w:t>
      </w:r>
      <w:r w:rsidRPr="008F4BCA">
        <w:t>do</w:t>
      </w:r>
      <w:r w:rsidR="0045614F" w:rsidRPr="008F4BCA">
        <w:t xml:space="preserve"> circuito</w:t>
      </w:r>
      <w:r w:rsidRPr="008F4BCA">
        <w:t xml:space="preserve"> somador</w:t>
      </w:r>
      <w:r w:rsidRPr="0045614F">
        <w:t xml:space="preserve"> inversor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BF12EA" w:rsidRPr="00B66544" w14:paraId="40A715BD" w14:textId="77777777" w:rsidTr="00BF12EA">
        <w:tc>
          <w:tcPr>
            <w:tcW w:w="850" w:type="dxa"/>
            <w:vAlign w:val="center"/>
          </w:tcPr>
          <w:p w14:paraId="00E4B973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61AB12DE" w14:textId="777A91BA" w:rsidR="00BF12EA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6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5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rro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7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∙5</m:t>
                    </m:r>
                  </m:e>
                </m:d>
              </m:oMath>
            </m:oMathPara>
          </w:p>
        </w:tc>
        <w:tc>
          <w:tcPr>
            <w:tcW w:w="850" w:type="dxa"/>
            <w:vAlign w:val="center"/>
          </w:tcPr>
          <w:p w14:paraId="7AFFC149" w14:textId="49797292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60" w:name="_Ref63607206"/>
            <w:bookmarkStart w:id="61" w:name="_Ref63607389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9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60"/>
            <w:r>
              <w:rPr>
                <w:rFonts w:ascii="NewsGotT" w:hAnsi="NewsGotT"/>
                <w:noProof/>
              </w:rPr>
              <w:t>)</w:t>
            </w:r>
            <w:bookmarkEnd w:id="61"/>
          </w:p>
        </w:tc>
      </w:tr>
      <w:tr w:rsidR="00BF12EA" w:rsidRPr="00B66544" w14:paraId="53B067CB" w14:textId="77777777" w:rsidTr="00BF12EA">
        <w:tc>
          <w:tcPr>
            <w:tcW w:w="850" w:type="dxa"/>
            <w:vAlign w:val="center"/>
          </w:tcPr>
          <w:p w14:paraId="0C33FE0E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41A6114A" w14:textId="77EC6356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1∙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∙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0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rro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∙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0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∙5</m:t>
                    </m:r>
                  </m:e>
                </m:d>
              </m:oMath>
            </m:oMathPara>
          </w:p>
        </w:tc>
        <w:tc>
          <w:tcPr>
            <w:tcW w:w="850" w:type="dxa"/>
            <w:vAlign w:val="center"/>
          </w:tcPr>
          <w:p w14:paraId="1AF2122F" w14:textId="0004D4D9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0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BF12EA" w:rsidRPr="00B66544" w14:paraId="3C8F15AF" w14:textId="77777777" w:rsidTr="00BF12EA">
        <w:tc>
          <w:tcPr>
            <w:tcW w:w="850" w:type="dxa"/>
            <w:vAlign w:val="center"/>
          </w:tcPr>
          <w:p w14:paraId="318AC4F8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33B318FD" w14:textId="3A3A604F" w:rsidR="00BF12EA" w:rsidRPr="00073818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-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erro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-5</m:t>
                </m:r>
              </m:oMath>
            </m:oMathPara>
          </w:p>
        </w:tc>
        <w:tc>
          <w:tcPr>
            <w:tcW w:w="850" w:type="dxa"/>
            <w:vAlign w:val="center"/>
          </w:tcPr>
          <w:p w14:paraId="78D272E8" w14:textId="6BF30F56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62" w:name="_Ref63607274"/>
            <w:bookmarkStart w:id="63" w:name="_Ref63607362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62"/>
            <w:r w:rsidRPr="00B66544">
              <w:rPr>
                <w:rFonts w:ascii="NewsGotT" w:hAnsi="NewsGotT"/>
              </w:rPr>
              <w:t>)</w:t>
            </w:r>
            <w:bookmarkEnd w:id="63"/>
          </w:p>
        </w:tc>
      </w:tr>
    </w:tbl>
    <w:p w14:paraId="3A4E9D57" w14:textId="05ABDABB" w:rsidR="00BF12EA" w:rsidRPr="008F4BCA" w:rsidRDefault="0063363F" w:rsidP="00944326">
      <w:pPr>
        <w:pStyle w:val="PhDCorpo"/>
      </w:pPr>
      <w:r>
        <w:tab/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BF12EA" w:rsidRPr="00B66544" w14:paraId="233BA1BD" w14:textId="77777777" w:rsidTr="00BF12EA">
        <w:tc>
          <w:tcPr>
            <w:tcW w:w="8132" w:type="dxa"/>
            <w:vAlign w:val="center"/>
          </w:tcPr>
          <w:p w14:paraId="10D906DA" w14:textId="7A7653AE" w:rsidR="00BF12EA" w:rsidRDefault="00BF12EA" w:rsidP="00BF12EA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-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9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8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∙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938" w:type="dxa"/>
            <w:vAlign w:val="center"/>
          </w:tcPr>
          <w:p w14:paraId="70E884CD" w14:textId="7F30FE2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64" w:name="_Ref63606945"/>
            <w:bookmarkStart w:id="65" w:name="_Ref63607375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64"/>
            <w:r w:rsidRPr="00B66544">
              <w:rPr>
                <w:rFonts w:ascii="NewsGotT" w:hAnsi="NewsGotT"/>
              </w:rPr>
              <w:t>)</w:t>
            </w:r>
            <w:bookmarkEnd w:id="65"/>
          </w:p>
        </w:tc>
      </w:tr>
      <w:tr w:rsidR="00BF12EA" w:rsidRPr="00B66544" w14:paraId="677357AB" w14:textId="77777777" w:rsidTr="00BF12EA">
        <w:tc>
          <w:tcPr>
            <w:tcW w:w="8132" w:type="dxa"/>
            <w:vAlign w:val="center"/>
          </w:tcPr>
          <w:p w14:paraId="67F3816B" w14:textId="0D0F483D" w:rsidR="00BF12EA" w:rsidRPr="00FB75C9" w:rsidRDefault="00BB7E3D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-2∙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938" w:type="dxa"/>
            <w:vAlign w:val="center"/>
          </w:tcPr>
          <w:p w14:paraId="03B8E69A" w14:textId="325C28D1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BF12EA" w:rsidRPr="00B66544" w14:paraId="511FACCB" w14:textId="77777777" w:rsidTr="00BF12EA">
        <w:tc>
          <w:tcPr>
            <w:tcW w:w="8132" w:type="dxa"/>
            <w:vAlign w:val="center"/>
          </w:tcPr>
          <w:p w14:paraId="4EF71E07" w14:textId="77777777" w:rsidR="00BF12EA" w:rsidRDefault="00BF12EA" w:rsidP="008F4BC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erro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0</m:t>
                </m:r>
              </m:oMath>
            </m:oMathPara>
          </w:p>
        </w:tc>
        <w:tc>
          <w:tcPr>
            <w:tcW w:w="938" w:type="dxa"/>
            <w:vAlign w:val="center"/>
          </w:tcPr>
          <w:p w14:paraId="7947C363" w14:textId="39BED703" w:rsidR="00BF12EA" w:rsidRPr="00B66544" w:rsidRDefault="00BF12EA" w:rsidP="008F4BCA">
            <w:pPr>
              <w:pStyle w:val="EquaoPHD"/>
              <w:spacing w:before="240"/>
              <w:rPr>
                <w:rFonts w:ascii="NewsGotT" w:hAnsi="NewsGotT"/>
              </w:rPr>
            </w:pPr>
            <w:bookmarkStart w:id="66" w:name="_Ref63774329"/>
            <w:bookmarkStart w:id="67" w:name="_Ref63669504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66"/>
            <w:r>
              <w:rPr>
                <w:rFonts w:ascii="NewsGotT" w:hAnsi="NewsGotT"/>
                <w:noProof/>
              </w:rPr>
              <w:t>)</w:t>
            </w:r>
            <w:bookmarkEnd w:id="67"/>
          </w:p>
        </w:tc>
      </w:tr>
    </w:tbl>
    <w:p w14:paraId="3BF2FB60" w14:textId="3F879E1A" w:rsidR="0063363F" w:rsidRDefault="0063363F" w:rsidP="008F4BCA">
      <w:pPr>
        <w:pStyle w:val="PhDCorpo"/>
        <w:spacing w:before="240"/>
      </w:pPr>
      <w:r>
        <w:tab/>
        <w:t xml:space="preserve">O quarto estágio é </w:t>
      </w:r>
      <w:r w:rsidRPr="008F4BCA">
        <w:t xml:space="preserve">um </w:t>
      </w:r>
      <w:r w:rsidR="0045614F" w:rsidRPr="008F4BCA">
        <w:t xml:space="preserve">circuito </w:t>
      </w:r>
      <w:r w:rsidRPr="008F4BCA">
        <w:t>seguidor de tensão e tem como objetivo</w:t>
      </w:r>
      <w:r>
        <w:t xml:space="preserve"> minimizar </w:t>
      </w:r>
      <w:r w:rsidR="0045614F" w:rsidRPr="008F4BCA">
        <w:t>o</w:t>
      </w:r>
      <w:r w:rsidR="0045614F">
        <w:t xml:space="preserve"> </w:t>
      </w:r>
      <w:r>
        <w:t xml:space="preserve">efeito de carga do sensor do circuito anterior para que a entrada no circuito seguinte seja a mais estável possível. </w:t>
      </w:r>
      <w:r w:rsidR="00C201CE">
        <w:t>A tensão de entrada não é alterada.</w:t>
      </w:r>
    </w:p>
    <w:p w14:paraId="6AC5D79A" w14:textId="56532EDC" w:rsidR="00BF12EA" w:rsidRDefault="0063363F" w:rsidP="0063363F">
      <w:pPr>
        <w:pStyle w:val="PhDCorpo"/>
      </w:pPr>
      <w:r>
        <w:tab/>
        <w:t xml:space="preserve">O último estágio é um divisor de tensão. </w:t>
      </w:r>
      <w:r w:rsidR="00184213">
        <w:t>Usou</w:t>
      </w:r>
      <w:r>
        <w:t>-se um potenciómetro</w:t>
      </w:r>
      <w:r w:rsidR="00184213">
        <w:t xml:space="preserve">, </w:t>
      </w:r>
      <m:oMath>
        <m:r>
          <w:rPr>
            <w:rFonts w:ascii="Cambria Math" w:eastAsiaTheme="minorEastAsia" w:hAnsi="Cambria Math"/>
          </w:rPr>
          <m:t>POT</m:t>
        </m:r>
      </m:oMath>
      <w:r w:rsidR="00184213">
        <w:rPr>
          <w:rFonts w:eastAsiaTheme="minorEastAsia"/>
        </w:rPr>
        <w:t>,</w:t>
      </w:r>
      <w:r>
        <w:t xml:space="preserve"> com o objetivo de permitir corrigir e compensar diferenças entre os resultados esperados e os resultados reais devido às tolerâncias dos componentes, bem como, conseguir um ajuste mais </w:t>
      </w:r>
      <w:r w:rsidR="00184213">
        <w:t>preciso</w:t>
      </w:r>
      <w:r>
        <w:t xml:space="preserve"> da velocidade.</w:t>
      </w:r>
    </w:p>
    <w:p w14:paraId="49717E2C" w14:textId="0E17E100" w:rsidR="0063363F" w:rsidRPr="00C201CE" w:rsidRDefault="0063363F" w:rsidP="0063363F">
      <w:pPr>
        <w:pStyle w:val="PhDCorpo"/>
      </w:pPr>
      <w:r>
        <w:tab/>
        <w:t xml:space="preserve">A saída </w:t>
      </w:r>
      <w:r w:rsidR="004E3CB0">
        <w:t xml:space="preserve">dos </w:t>
      </w:r>
      <w:r w:rsidR="004E3CB0" w:rsidRPr="004E3CB0">
        <w:t>circuito</w:t>
      </w:r>
      <w:r w:rsidR="004E3CB0">
        <w:t>s</w:t>
      </w:r>
      <w:r w:rsidR="004E3CB0" w:rsidRPr="004E3CB0">
        <w:t xml:space="preserve"> de controlo da velocidade dos motores</w:t>
      </w:r>
      <w:r w:rsidR="004E3CB0">
        <w:t xml:space="preserve"> </w:t>
      </w:r>
      <w:r>
        <w:t xml:space="preserve">pode ser obtida </w:t>
      </w:r>
      <w:r w:rsidR="00F50D1F">
        <w:t>recorrendo</w:t>
      </w:r>
      <w:r>
        <w:t xml:space="preserve"> </w:t>
      </w:r>
      <w:r w:rsidR="00F50D1F">
        <w:t>à</w:t>
      </w:r>
      <w:r>
        <w:t xml:space="preserve"> </w:t>
      </w:r>
      <w:r w:rsidR="00C201CE">
        <w:t xml:space="preserve">equação </w:t>
      </w:r>
      <w:r w:rsidR="00C201CE">
        <w:fldChar w:fldCharType="begin"/>
      </w:r>
      <w:r w:rsidR="00C201CE">
        <w:instrText xml:space="preserve"> REF _Ref63607757 \h </w:instrText>
      </w:r>
      <w:r w:rsidR="00C201CE"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15</w:t>
      </w:r>
      <w:r w:rsidR="00071A16" w:rsidRPr="00B66544">
        <w:t>)</w:t>
      </w:r>
      <w:r w:rsidR="00C201CE">
        <w:fldChar w:fldCharType="end"/>
      </w:r>
      <w:r w:rsidR="00C201CE"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C201CE" w:rsidRPr="00B66544" w14:paraId="3EC35841" w14:textId="77777777" w:rsidTr="00932F48">
        <w:tc>
          <w:tcPr>
            <w:tcW w:w="8132" w:type="dxa"/>
            <w:vAlign w:val="center"/>
          </w:tcPr>
          <w:bookmarkStart w:id="68" w:name="_Hlk63607840"/>
          <w:p w14:paraId="0135DEF8" w14:textId="7C84DE37" w:rsidR="00C201CE" w:rsidRDefault="00C06A72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mando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1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POT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∙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l</m:t>
                    </m:r>
                  </m:sub>
                </m:sSub>
              </m:oMath>
            </m:oMathPara>
            <w:bookmarkEnd w:id="68"/>
          </w:p>
        </w:tc>
        <w:tc>
          <w:tcPr>
            <w:tcW w:w="938" w:type="dxa"/>
            <w:vAlign w:val="center"/>
          </w:tcPr>
          <w:p w14:paraId="0AB78DB0" w14:textId="4463DF50" w:rsidR="00C201CE" w:rsidRPr="00B66544" w:rsidRDefault="00C201CE" w:rsidP="00932F48">
            <w:pPr>
              <w:pStyle w:val="EquaoPHD"/>
              <w:rPr>
                <w:rFonts w:ascii="NewsGotT" w:hAnsi="NewsGotT"/>
              </w:rPr>
            </w:pPr>
            <w:bookmarkStart w:id="69" w:name="_Ref63607757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69"/>
          </w:p>
        </w:tc>
      </w:tr>
    </w:tbl>
    <w:p w14:paraId="36DAEC35" w14:textId="69FCEA0F" w:rsidR="00AB77D0" w:rsidRDefault="00AB77D0" w:rsidP="00AB77D0">
      <w:pPr>
        <w:pStyle w:val="Ttulo2"/>
        <w:rPr>
          <w:rFonts w:ascii="NewsGotT" w:hAnsi="NewsGotT"/>
        </w:rPr>
      </w:pPr>
      <w:bookmarkStart w:id="70" w:name="_Ref63694112"/>
      <w:bookmarkStart w:id="71" w:name="_Hlk63612256"/>
      <w:bookmarkStart w:id="72" w:name="_Toc63813213"/>
      <w:r>
        <w:rPr>
          <w:rFonts w:ascii="NewsGotT" w:hAnsi="NewsGotT"/>
        </w:rPr>
        <w:t>Circuito de Atuação dos Sinais PWM</w:t>
      </w:r>
      <w:bookmarkEnd w:id="70"/>
      <w:bookmarkEnd w:id="72"/>
    </w:p>
    <w:bookmarkEnd w:id="71"/>
    <w:p w14:paraId="0835C1E1" w14:textId="59690861" w:rsidR="00D47721" w:rsidRDefault="00D47721" w:rsidP="00D47721">
      <w:pPr>
        <w:pStyle w:val="PhDCorpo"/>
      </w:pPr>
      <w:r>
        <w:tab/>
        <w:t xml:space="preserve">O circuito de atuação dos sinais PWM é do tipo proporcional, ou seja, a tensão de entrada deste circuito será proporcional ao valor DC do sinal PWM gerado. </w:t>
      </w:r>
    </w:p>
    <w:p w14:paraId="3E066CBD" w14:textId="4BC90879" w:rsidR="00D47721" w:rsidRDefault="00D47721" w:rsidP="00BB7E3D">
      <w:pPr>
        <w:pStyle w:val="PhDCorpo"/>
      </w:pPr>
      <w:r>
        <w:tab/>
        <w:t xml:space="preserve">Para </w:t>
      </w:r>
      <w:r w:rsidR="004E3CB0">
        <w:t xml:space="preserve">gerar </w:t>
      </w:r>
      <w:r>
        <w:t>os sinais PWM que atuam sobre os motores, foi utilizado o IC TL494</w:t>
      </w:r>
      <w:r w:rsidR="00BB7E3D">
        <w:t xml:space="preserve"> </w:t>
      </w:r>
      <w:r w:rsidRPr="00D47721">
        <w:rPr>
          <w:rStyle w:val="PhDkeywordsinglesCarter"/>
          <w:i/>
          <w:iCs/>
          <w:lang w:val="pt-PT"/>
        </w:rPr>
        <w:t xml:space="preserve">Pulse-Width-Modulation Control </w:t>
      </w:r>
      <w:r w:rsidRPr="004E3CB0">
        <w:rPr>
          <w:rStyle w:val="PhDkeywordsinglesCarter"/>
          <w:i/>
          <w:iCs/>
          <w:lang w:val="pt-PT"/>
        </w:rPr>
        <w:t>Circuit</w:t>
      </w:r>
      <w:r>
        <w:t xml:space="preserve"> </w:t>
      </w:r>
      <w:sdt>
        <w:sdtPr>
          <w:id w:val="722174560"/>
          <w:citation/>
        </w:sdtPr>
        <w:sdtContent>
          <w:r w:rsidR="007B26D1" w:rsidRPr="007B26D1">
            <w:fldChar w:fldCharType="begin"/>
          </w:r>
          <w:r w:rsidR="007B26D1" w:rsidRPr="007B26D1">
            <w:instrText xml:space="preserve"> CITATION Ins83 \l 2070 </w:instrText>
          </w:r>
          <w:r w:rsidR="007B26D1" w:rsidRPr="007B26D1">
            <w:fldChar w:fldCharType="separate"/>
          </w:r>
          <w:r w:rsidR="00071A16" w:rsidRPr="00071A16">
            <w:rPr>
              <w:noProof/>
            </w:rPr>
            <w:t>[5]</w:t>
          </w:r>
          <w:r w:rsidR="007B26D1" w:rsidRPr="007B26D1">
            <w:fldChar w:fldCharType="end"/>
          </w:r>
        </w:sdtContent>
      </w:sdt>
      <w:r w:rsidRPr="007B26D1">
        <w:t>. Este circuito integrado</w:t>
      </w:r>
      <w:r>
        <w:t xml:space="preserve">, possui um oscilador interno cuja frequência é dada pela malh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,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e </w:t>
      </w:r>
      <w:r>
        <w:t xml:space="preserve">uma amplitude compreendida entre 0 V e 3,3 V. 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D47721" w:rsidRPr="00B66544" w14:paraId="4A884D27" w14:textId="77777777" w:rsidTr="00932F48">
        <w:tc>
          <w:tcPr>
            <w:tcW w:w="8132" w:type="dxa"/>
            <w:vAlign w:val="center"/>
          </w:tcPr>
          <w:p w14:paraId="03186499" w14:textId="54561A37" w:rsidR="00D47721" w:rsidRDefault="00C06A72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sc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59D7E566" w14:textId="2A7462CA" w:rsidR="00D47721" w:rsidRPr="00B66544" w:rsidRDefault="00D47721" w:rsidP="00932F48">
            <w:pPr>
              <w:pStyle w:val="EquaoPHD"/>
              <w:rPr>
                <w:rFonts w:ascii="NewsGotT" w:hAnsi="NewsGotT"/>
              </w:rPr>
            </w:pPr>
            <w:bookmarkStart w:id="73" w:name="_Ref63611846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73"/>
          </w:p>
        </w:tc>
      </w:tr>
    </w:tbl>
    <w:p w14:paraId="0678E77C" w14:textId="07ED1223" w:rsidR="00AB77D0" w:rsidRDefault="00D47721" w:rsidP="00D47721">
      <w:pPr>
        <w:pStyle w:val="PhDCorpo"/>
      </w:pPr>
      <w:r>
        <w:tab/>
        <w:t xml:space="preserve">Com </w:t>
      </w:r>
      <w:r w:rsidR="00BB7E3D">
        <w:t>auxílio</w:t>
      </w:r>
      <w:r>
        <w:t xml:space="preserve"> da equação </w:t>
      </w:r>
      <w:r>
        <w:fldChar w:fldCharType="begin"/>
      </w:r>
      <w:r>
        <w:instrText xml:space="preserve"> REF _Ref63611846 \h </w:instrText>
      </w:r>
      <w: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16</w:t>
      </w:r>
      <w:r w:rsidR="00071A16" w:rsidRPr="00B66544">
        <w:t>)</w:t>
      </w:r>
      <w:r>
        <w:fldChar w:fldCharType="end"/>
      </w:r>
      <w:r>
        <w:t xml:space="preserve"> é possível determinar os valores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e</w:t>
      </w:r>
      <w:r w:rsidR="004E3CB0">
        <w:t xml:space="preserve"> de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e, assim, originar uma onda </w:t>
      </w:r>
      <w:r w:rsidRPr="008205E6">
        <w:t>portadora</w:t>
      </w:r>
      <w:r>
        <w:t xml:space="preserve"> interna dente de serra com a frequência pretendida. Esta onda é posteriormente comparada com um sinal de entrada no pino 3 (</w:t>
      </w:r>
      <w:r w:rsidR="00BB7E3D">
        <w:fldChar w:fldCharType="begin"/>
      </w:r>
      <w:r w:rsidR="00BB7E3D">
        <w:instrText xml:space="preserve"> REF _Ref63612216 \h </w:instrText>
      </w:r>
      <w:r w:rsidR="00BB7E3D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8</w:t>
      </w:r>
      <w:r w:rsidR="00BB7E3D">
        <w:fldChar w:fldCharType="end"/>
      </w:r>
      <w:r w:rsidR="00BB7E3D">
        <w:t>)</w:t>
      </w:r>
      <w:r>
        <w:t xml:space="preserve">. Variando o valor de entrada é possível variar o ponto de comparação e, consequentemente, o </w:t>
      </w:r>
      <w:r w:rsidRPr="004E3CB0">
        <w:rPr>
          <w:i/>
          <w:iCs/>
        </w:rPr>
        <w:t>duty</w:t>
      </w:r>
      <w:r w:rsidR="009E2ABA" w:rsidRPr="004E3CB0">
        <w:rPr>
          <w:i/>
          <w:iCs/>
        </w:rPr>
        <w:t xml:space="preserve"> </w:t>
      </w:r>
      <w:r w:rsidRPr="004E3CB0">
        <w:rPr>
          <w:i/>
          <w:iCs/>
        </w:rPr>
        <w:t>cy</w:t>
      </w:r>
      <w:r w:rsidR="009E2ABA" w:rsidRPr="004E3CB0">
        <w:rPr>
          <w:i/>
          <w:iCs/>
        </w:rPr>
        <w:t>c</w:t>
      </w:r>
      <w:r w:rsidRPr="004E3CB0">
        <w:rPr>
          <w:i/>
          <w:iCs/>
        </w:rPr>
        <w:t>le</w:t>
      </w:r>
      <w:r>
        <w:t xml:space="preserve"> do sinal de PWM resultante. O sinal de PWM é posteriormente utilizado para o controlo dos motores. </w:t>
      </w:r>
    </w:p>
    <w:p w14:paraId="0B0DBDDD" w14:textId="77777777" w:rsidR="00D47721" w:rsidRDefault="00D47721" w:rsidP="00D47721">
      <w:pPr>
        <w:pStyle w:val="PhDFigura"/>
      </w:pPr>
      <w:r>
        <w:rPr>
          <w:noProof/>
        </w:rPr>
        <w:drawing>
          <wp:inline distT="0" distB="0" distL="0" distR="0" wp14:anchorId="0AEF1714" wp14:editId="11551E74">
            <wp:extent cx="2172501" cy="1282700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8211" cy="1286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9E1E3" w14:textId="535251A6" w:rsidR="00D47721" w:rsidRDefault="00D47721" w:rsidP="00D47721">
      <w:pPr>
        <w:pStyle w:val="PhDLegendaFiguras"/>
      </w:pPr>
      <w:bookmarkStart w:id="74" w:name="_Ref63612216"/>
      <w:bookmarkStart w:id="75" w:name="_Toc63813249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2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8</w:t>
      </w:r>
      <w:r w:rsidR="001D0B72">
        <w:fldChar w:fldCharType="end"/>
      </w:r>
      <w:bookmarkEnd w:id="74"/>
      <w:r>
        <w:t xml:space="preserve"> - </w:t>
      </w:r>
      <w:r w:rsidRPr="00D47721">
        <w:rPr>
          <w:i/>
          <w:iCs/>
        </w:rPr>
        <w:t>Pinout</w:t>
      </w:r>
      <w:r w:rsidRPr="00CF1A1A">
        <w:t xml:space="preserve"> </w:t>
      </w:r>
      <w:r w:rsidR="004E3CB0">
        <w:t xml:space="preserve">do </w:t>
      </w:r>
      <w:r w:rsidRPr="00CF1A1A">
        <w:t>TL494</w:t>
      </w:r>
      <w:r w:rsidR="004E3CB0">
        <w:t>.</w:t>
      </w:r>
      <w:bookmarkEnd w:id="75"/>
    </w:p>
    <w:p w14:paraId="6C71D086" w14:textId="486C9BC4" w:rsidR="00BB7E3D" w:rsidRDefault="00BB7E3D" w:rsidP="00BB7E3D">
      <w:pPr>
        <w:pStyle w:val="PhDCorpo"/>
      </w:pPr>
      <w:r>
        <w:tab/>
        <w:t>O esquemático do c</w:t>
      </w:r>
      <w:r w:rsidRPr="00BB7E3D">
        <w:t xml:space="preserve">ircuito de </w:t>
      </w:r>
      <w:r>
        <w:t>a</w:t>
      </w:r>
      <w:r w:rsidRPr="00BB7E3D">
        <w:t xml:space="preserve">tuação dos </w:t>
      </w:r>
      <w:r>
        <w:t>s</w:t>
      </w:r>
      <w:r w:rsidRPr="00BB7E3D">
        <w:t>inais PWM</w:t>
      </w:r>
      <w:r>
        <w:t xml:space="preserve"> está ilustrado na </w:t>
      </w:r>
      <w:r w:rsidR="00104C03">
        <w:fldChar w:fldCharType="begin"/>
      </w:r>
      <w:r w:rsidR="00104C03">
        <w:instrText xml:space="preserve"> REF _Ref63613786 \h </w:instrText>
      </w:r>
      <w:r w:rsidR="00104C03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9</w:t>
      </w:r>
      <w:r w:rsidR="00104C03">
        <w:fldChar w:fldCharType="end"/>
      </w:r>
      <w:r w:rsidR="00104C03">
        <w:t>.</w:t>
      </w:r>
    </w:p>
    <w:p w14:paraId="29248738" w14:textId="77777777" w:rsidR="00BB7E3D" w:rsidRDefault="00BB7E3D" w:rsidP="00BB7E3D">
      <w:pPr>
        <w:pStyle w:val="PhDFigura"/>
      </w:pPr>
      <w:r>
        <w:rPr>
          <w:noProof/>
        </w:rPr>
        <w:drawing>
          <wp:inline distT="0" distB="0" distL="0" distR="0" wp14:anchorId="6DB0C354" wp14:editId="0DBE0588">
            <wp:extent cx="2273300" cy="2109151"/>
            <wp:effectExtent l="0" t="0" r="0" b="571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0690" cy="2116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6875B" w14:textId="5E4CF9F4" w:rsidR="00BB7E3D" w:rsidRDefault="00BB7E3D" w:rsidP="00BB7E3D">
      <w:pPr>
        <w:pStyle w:val="PhDLegendaFiguras"/>
      </w:pPr>
      <w:bookmarkStart w:id="76" w:name="_Ref63613786"/>
      <w:bookmarkStart w:id="77" w:name="_Toc63813250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2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9</w:t>
      </w:r>
      <w:r w:rsidR="001D0B72">
        <w:fldChar w:fldCharType="end"/>
      </w:r>
      <w:bookmarkEnd w:id="76"/>
      <w:r>
        <w:t xml:space="preserve"> - </w:t>
      </w:r>
      <w:r w:rsidRPr="002C2B3B">
        <w:t>Esquemático do circuito de atuação dos sinais PWM</w:t>
      </w:r>
      <w:r w:rsidR="004E3CB0">
        <w:t>.</w:t>
      </w:r>
      <w:bookmarkEnd w:id="77"/>
    </w:p>
    <w:p w14:paraId="5036BA74" w14:textId="42DB9F67" w:rsidR="00BB7E3D" w:rsidRDefault="00BB7E3D" w:rsidP="00BB7E3D">
      <w:pPr>
        <w:pStyle w:val="PhDCorpo"/>
      </w:pPr>
      <w:r>
        <w:tab/>
      </w:r>
      <w:r w:rsidRPr="00BB7E3D">
        <w:t xml:space="preserve">A entrada deste circuito </w:t>
      </w:r>
      <w:r>
        <w:t>está ligada</w:t>
      </w:r>
      <w:r w:rsidRPr="00BB7E3D">
        <w:t xml:space="preserve"> </w:t>
      </w:r>
      <w:r>
        <w:t>à</w:t>
      </w:r>
      <w:r w:rsidRPr="00BB7E3D">
        <w:t xml:space="preserve"> porta de feedback. Às entrad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BB7E3D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BB7E3D">
        <w:t xml:space="preserve"> ligou-se uma resistência de 12 kΩ e um condensador de 10 nF, respetivamente</w:t>
      </w:r>
      <w:r w:rsidR="00932F48">
        <w:t xml:space="preserve">, obtendo-se uma </w:t>
      </w:r>
      <w:r w:rsidR="00932F48" w:rsidRPr="00932F48">
        <w:t>frequência</w:t>
      </w:r>
      <w:r w:rsidR="00932F48">
        <w:t xml:space="preserve"> de 8,3 kHz</w:t>
      </w:r>
      <w:r w:rsidRPr="00BB7E3D">
        <w:t xml:space="preserve">. A saída tem uma resistência </w:t>
      </w:r>
      <w:r w:rsidRPr="00BB7E3D">
        <w:rPr>
          <w:i/>
          <w:iCs/>
        </w:rPr>
        <w:t>pull-up</w:t>
      </w:r>
      <w:r w:rsidRPr="00BB7E3D">
        <w:t xml:space="preserve"> ligada a 5 V para que a amplitude da onda PWM gerada tenha este valor. Para calcular a resistência </w:t>
      </w:r>
      <w:r w:rsidRPr="00BB7E3D">
        <w:rPr>
          <w:i/>
          <w:iCs/>
        </w:rPr>
        <w:t>pull-up</w:t>
      </w:r>
      <w:r w:rsidRPr="00BB7E3D">
        <w:t xml:space="preserve">, recorreu-se ao </w:t>
      </w:r>
      <w:r w:rsidRPr="00BB7E3D">
        <w:rPr>
          <w:i/>
          <w:iCs/>
        </w:rPr>
        <w:t>datasheet</w:t>
      </w:r>
      <w:r w:rsidR="004E3CB0">
        <w:rPr>
          <w:i/>
          <w:iCs/>
        </w:rPr>
        <w:t xml:space="preserve"> </w:t>
      </w:r>
      <w:r w:rsidR="004E3CB0">
        <w:t xml:space="preserve">do </w:t>
      </w:r>
      <w:r w:rsidR="004E3CB0" w:rsidRPr="004E3CB0">
        <w:t>TL494</w:t>
      </w:r>
      <w:r w:rsidR="009E2ABA" w:rsidRPr="004E3CB0">
        <w:rPr>
          <w:i/>
          <w:iCs/>
        </w:rPr>
        <w:t xml:space="preserve"> </w:t>
      </w:r>
      <w:sdt>
        <w:sdtPr>
          <w:rPr>
            <w:i/>
            <w:iCs/>
          </w:rPr>
          <w:id w:val="-109745134"/>
          <w:citation/>
        </w:sdtPr>
        <w:sdtContent>
          <w:r w:rsidR="004E3CB0" w:rsidRPr="004E3CB0">
            <w:rPr>
              <w:i/>
              <w:iCs/>
            </w:rPr>
            <w:fldChar w:fldCharType="begin"/>
          </w:r>
          <w:r w:rsidR="004E3CB0" w:rsidRPr="004E3CB0">
            <w:rPr>
              <w:u w:val="single"/>
            </w:rPr>
            <w:instrText xml:space="preserve"> CITATION Ins83 \l 2070 </w:instrText>
          </w:r>
          <w:r w:rsidR="004E3CB0" w:rsidRPr="004E3CB0">
            <w:rPr>
              <w:i/>
              <w:iCs/>
            </w:rPr>
            <w:fldChar w:fldCharType="separate"/>
          </w:r>
          <w:r w:rsidR="00071A16" w:rsidRPr="00071A16">
            <w:rPr>
              <w:noProof/>
            </w:rPr>
            <w:t>[5]</w:t>
          </w:r>
          <w:r w:rsidR="004E3CB0" w:rsidRPr="004E3CB0">
            <w:rPr>
              <w:i/>
              <w:iCs/>
            </w:rPr>
            <w:fldChar w:fldCharType="end"/>
          </w:r>
        </w:sdtContent>
      </w:sdt>
      <w:r w:rsidR="004E3CB0">
        <w:rPr>
          <w:i/>
          <w:iCs/>
        </w:rPr>
        <w:t xml:space="preserve"> </w:t>
      </w:r>
      <w:r w:rsidR="004E3CB0">
        <w:t>do qual se retirou</w:t>
      </w:r>
      <w:r w:rsidRPr="00BB7E3D">
        <w:t xml:space="preserve"> um valor máximo de</w:t>
      </w:r>
      <w:r>
        <w:t xml:space="preserve"> corrente de saída de</w:t>
      </w:r>
      <w:r w:rsidRPr="00BB7E3D">
        <w:t xml:space="preserve"> 200 mA</w:t>
      </w:r>
      <w:r>
        <w:t xml:space="preserve"> para cada coletor do transístor</w:t>
      </w:r>
      <w:r w:rsidRPr="00BB7E3D">
        <w:t>. Estipulando um valor de corrente de 10 mA e considerando que os</w:t>
      </w:r>
      <w:r w:rsidR="009E2ABA">
        <w:t xml:space="preserve"> </w:t>
      </w:r>
      <w:r w:rsidR="009E2ABA" w:rsidRPr="007939ED">
        <w:t>dois</w:t>
      </w:r>
      <w:r w:rsidRPr="00BB7E3D">
        <w:t xml:space="preserve"> coletores</w:t>
      </w:r>
      <w:r w:rsidR="007939ED">
        <w:t xml:space="preserve"> estão</w:t>
      </w:r>
      <w:r w:rsidRPr="00BB7E3D">
        <w:t xml:space="preserve"> curto</w:t>
      </w:r>
      <w:r w:rsidR="008205E6">
        <w:t>-</w:t>
      </w:r>
      <w:r w:rsidRPr="00BB7E3D">
        <w:t>circuitados (</w:t>
      </w:r>
      <w:r w:rsidR="00932F48">
        <w:t>duas</w:t>
      </w:r>
      <w:r w:rsidRPr="00BB7E3D">
        <w:t xml:space="preserve"> quedas de tensão </w:t>
      </w:r>
      <w:r>
        <w:t>de</w:t>
      </w:r>
      <w:r w:rsidRPr="00BB7E3D">
        <w:t xml:space="preserve"> </w:t>
      </w:r>
      <w:r w:rsidR="009E2ABA" w:rsidRPr="007939ED">
        <w:t>0,7</w:t>
      </w:r>
      <w:r w:rsidRPr="00BB7E3D">
        <w:t xml:space="preserve"> V)</w:t>
      </w:r>
      <w:r w:rsidR="007939ED">
        <w:t>,</w:t>
      </w:r>
      <w:r w:rsidRPr="00BB7E3D">
        <w:t xml:space="preserve"> chegou-se </w:t>
      </w:r>
      <w:r w:rsidR="00932F48">
        <w:t xml:space="preserve">à equação </w:t>
      </w:r>
      <w:r w:rsidR="00932F48">
        <w:fldChar w:fldCharType="begin"/>
      </w:r>
      <w:r w:rsidR="00932F48">
        <w:instrText xml:space="preserve"> REF _Ref63611846 \h </w:instrText>
      </w:r>
      <w:r w:rsidR="00932F48"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16</w:t>
      </w:r>
      <w:r w:rsidR="00071A16" w:rsidRPr="00B66544">
        <w:t>)</w:t>
      </w:r>
      <w:r w:rsidR="00932F48">
        <w:fldChar w:fldCharType="end"/>
      </w:r>
      <w:r w:rsidR="00932F48"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932F48" w:rsidRPr="00B66544" w14:paraId="074D8287" w14:textId="77777777" w:rsidTr="00932F48">
        <w:tc>
          <w:tcPr>
            <w:tcW w:w="8132" w:type="dxa"/>
            <w:vAlign w:val="center"/>
          </w:tcPr>
          <w:p w14:paraId="5C43EC43" w14:textId="68978FAD" w:rsidR="00932F48" w:rsidRDefault="00C06A72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34CBBE3A" w14:textId="00AB4F76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7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932F48" w:rsidRPr="00B66544" w14:paraId="71420ABF" w14:textId="77777777" w:rsidTr="00932F48">
        <w:tc>
          <w:tcPr>
            <w:tcW w:w="8132" w:type="dxa"/>
            <w:vAlign w:val="center"/>
          </w:tcPr>
          <w:p w14:paraId="76B5F137" w14:textId="4DC4D04F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5-0,7-0,7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3CF3D513" w14:textId="68C5E71B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8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7DD50788" w14:textId="77777777" w:rsidTr="00932F48">
        <w:tc>
          <w:tcPr>
            <w:tcW w:w="8132" w:type="dxa"/>
            <w:vAlign w:val="center"/>
          </w:tcPr>
          <w:p w14:paraId="4DBE35B8" w14:textId="059E5107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 xml:space="preserve">R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3,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10∙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3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151FBE52" w14:textId="0B410586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9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56858AB8" w14:textId="77777777" w:rsidTr="00932F48">
        <w:tc>
          <w:tcPr>
            <w:tcW w:w="8132" w:type="dxa"/>
            <w:vAlign w:val="center"/>
          </w:tcPr>
          <w:p w14:paraId="52F0276E" w14:textId="0B442673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R= 360 Ω</m:t>
                </m:r>
              </m:oMath>
            </m:oMathPara>
          </w:p>
        </w:tc>
        <w:tc>
          <w:tcPr>
            <w:tcW w:w="938" w:type="dxa"/>
            <w:vAlign w:val="center"/>
          </w:tcPr>
          <w:p w14:paraId="62259301" w14:textId="3363B0F1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0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</w:tbl>
    <w:p w14:paraId="3A09AF0F" w14:textId="5215DE5B" w:rsidR="00932F48" w:rsidRDefault="00932F48" w:rsidP="006B08DD">
      <w:pPr>
        <w:pStyle w:val="PhDCorpo"/>
        <w:spacing w:before="240"/>
      </w:pPr>
      <w:r>
        <w:tab/>
        <w:t xml:space="preserve">A potência dissipada pela </w:t>
      </w:r>
      <w:r w:rsidR="009E2ABA" w:rsidRPr="00BB7E3D">
        <w:t xml:space="preserve">resistência </w:t>
      </w:r>
      <w:r w:rsidR="009E2ABA" w:rsidRPr="006B08DD">
        <w:rPr>
          <w:i/>
          <w:iCs/>
        </w:rPr>
        <w:t>pull-up</w:t>
      </w:r>
      <w:r w:rsidR="009E2ABA">
        <w:t xml:space="preserve"> </w:t>
      </w:r>
      <w:r>
        <w:t xml:space="preserve">é calculada recorrendo à equação </w:t>
      </w:r>
      <w:r>
        <w:fldChar w:fldCharType="begin"/>
      </w:r>
      <w:r>
        <w:instrText xml:space="preserve"> REF _Ref63613239 \h </w:instrText>
      </w:r>
      <w: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21</w:t>
      </w:r>
      <w:r w:rsidR="00071A16" w:rsidRPr="00B66544">
        <w:t>)</w:t>
      </w:r>
      <w:r>
        <w:fldChar w:fldCharType="end"/>
      </w:r>
      <w: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932F48" w:rsidRPr="00B66544" w14:paraId="251237B8" w14:textId="77777777" w:rsidTr="00932F48">
        <w:tc>
          <w:tcPr>
            <w:tcW w:w="8132" w:type="dxa"/>
            <w:vAlign w:val="center"/>
          </w:tcPr>
          <w:p w14:paraId="07DC986A" w14:textId="4B446A50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P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∙R</m:t>
                </m:r>
              </m:oMath>
            </m:oMathPara>
          </w:p>
        </w:tc>
        <w:tc>
          <w:tcPr>
            <w:tcW w:w="938" w:type="dxa"/>
            <w:vAlign w:val="center"/>
          </w:tcPr>
          <w:p w14:paraId="34CFDB06" w14:textId="0890465E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bookmarkStart w:id="78" w:name="_Ref63613239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78"/>
          </w:p>
        </w:tc>
      </w:tr>
      <w:tr w:rsidR="00932F48" w:rsidRPr="00B66544" w14:paraId="38AE3FA3" w14:textId="77777777" w:rsidTr="00932F48">
        <w:tc>
          <w:tcPr>
            <w:tcW w:w="8132" w:type="dxa"/>
            <w:vAlign w:val="center"/>
          </w:tcPr>
          <w:p w14:paraId="46F04CB5" w14:textId="1196B238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P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10∙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10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-3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∙360</m:t>
                </m:r>
              </m:oMath>
            </m:oMathPara>
          </w:p>
        </w:tc>
        <w:tc>
          <w:tcPr>
            <w:tcW w:w="938" w:type="dxa"/>
            <w:vAlign w:val="center"/>
          </w:tcPr>
          <w:p w14:paraId="0BBBA4CF" w14:textId="14C3E2D6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2E345FB3" w14:textId="77777777" w:rsidTr="00932F48">
        <w:tc>
          <w:tcPr>
            <w:tcW w:w="8132" w:type="dxa"/>
            <w:vAlign w:val="center"/>
          </w:tcPr>
          <w:p w14:paraId="0FCC3107" w14:textId="675146B9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=0,036 W</m:t>
                </m:r>
              </m:oMath>
            </m:oMathPara>
          </w:p>
        </w:tc>
        <w:tc>
          <w:tcPr>
            <w:tcW w:w="938" w:type="dxa"/>
            <w:vAlign w:val="center"/>
          </w:tcPr>
          <w:p w14:paraId="278180BB" w14:textId="3C9F4CF4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bookmarkStart w:id="79" w:name="_Ref63613488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  <w:bookmarkEnd w:id="79"/>
          </w:p>
        </w:tc>
      </w:tr>
    </w:tbl>
    <w:p w14:paraId="3715D973" w14:textId="0A430447" w:rsidR="00932F48" w:rsidRDefault="00104C03" w:rsidP="006B08DD">
      <w:pPr>
        <w:pStyle w:val="PhDCorpo"/>
        <w:spacing w:before="240"/>
      </w:pPr>
      <w:r>
        <w:tab/>
        <w:t xml:space="preserve">Uma vez que são utilizadas </w:t>
      </w:r>
      <w:r w:rsidR="00932F48" w:rsidRPr="00932F48">
        <w:t>resistências de ¼ W</w:t>
      </w:r>
      <w:r>
        <w:t xml:space="preserve"> e que o valor calculado na equação </w:t>
      </w:r>
      <w:r>
        <w:fldChar w:fldCharType="begin"/>
      </w:r>
      <w:r>
        <w:instrText xml:space="preserve"> REF _Ref63613488 \h </w:instrText>
      </w:r>
      <w: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23)</w:t>
      </w:r>
      <w:r>
        <w:fldChar w:fldCharType="end"/>
      </w:r>
      <w:r>
        <w:t xml:space="preserve"> é inferior ao valor máximo admitido pela resistência (0,25 W) pode ser utilizado este valor.</w:t>
      </w:r>
    </w:p>
    <w:p w14:paraId="66CC348E" w14:textId="514F1CA6" w:rsidR="00AB77D0" w:rsidRPr="00AB77D0" w:rsidRDefault="00AB77D0" w:rsidP="00AB77D0">
      <w:pPr>
        <w:pStyle w:val="Ttulo2"/>
        <w:rPr>
          <w:rFonts w:ascii="NewsGotT" w:hAnsi="NewsGotT"/>
        </w:rPr>
      </w:pPr>
      <w:bookmarkStart w:id="80" w:name="_Ref63694279"/>
      <w:bookmarkStart w:id="81" w:name="_Ref63695868"/>
      <w:bookmarkStart w:id="82" w:name="_Ref63695895"/>
      <w:bookmarkStart w:id="83" w:name="_Toc63813214"/>
      <w:r w:rsidRPr="00AB77D0">
        <w:rPr>
          <w:rFonts w:ascii="NewsGotT" w:hAnsi="NewsGotT"/>
        </w:rPr>
        <w:t>Máquina de Estados</w:t>
      </w:r>
      <w:bookmarkEnd w:id="80"/>
      <w:bookmarkEnd w:id="81"/>
      <w:bookmarkEnd w:id="82"/>
      <w:bookmarkEnd w:id="83"/>
    </w:p>
    <w:p w14:paraId="5DB27FD8" w14:textId="148E8520" w:rsidR="00455D20" w:rsidRDefault="00455D20" w:rsidP="00455D20">
      <w:pPr>
        <w:pStyle w:val="PhDCorpo"/>
        <w:ind w:firstLine="567"/>
      </w:pPr>
      <w:r>
        <w:t>De forma a ser possível controlar o estado de funcionamento do robô, ou seja, fazê-lo seguir a linha, parar ou rodar 180</w:t>
      </w:r>
      <w:r w:rsidR="006B08DD">
        <w:t xml:space="preserve"> </w:t>
      </w:r>
      <w:r>
        <w:t xml:space="preserve">°, desenvolveu-se uma máquina de estados sequencial síncrona, mais especificamente uma máquina de Moore, representada na </w:t>
      </w:r>
      <w:r>
        <w:fldChar w:fldCharType="begin"/>
      </w:r>
      <w:r>
        <w:instrText xml:space="preserve"> REF _Ref63669573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10</w:t>
      </w:r>
      <w:r>
        <w:fldChar w:fldCharType="end"/>
      </w:r>
      <w:r>
        <w:t xml:space="preserve">, </w:t>
      </w:r>
      <w:r w:rsidR="006B08DD">
        <w:t>já que</w:t>
      </w:r>
      <w:r>
        <w:t xml:space="preserve"> as suas saídas dependem apenas do estado atual.</w:t>
      </w:r>
    </w:p>
    <w:p w14:paraId="23DF6DD1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25FA6F6A" wp14:editId="1390EEE8">
            <wp:extent cx="5399765" cy="1115165"/>
            <wp:effectExtent l="0" t="0" r="0" b="8890"/>
            <wp:docPr id="131" name="Imagem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31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765" cy="111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4B76D" w14:textId="0F32CFCA" w:rsidR="00455D20" w:rsidRDefault="00455D20" w:rsidP="00455D20">
      <w:pPr>
        <w:pStyle w:val="PhDLegendaFiguras"/>
      </w:pPr>
      <w:bookmarkStart w:id="84" w:name="_Ref63669573"/>
      <w:bookmarkStart w:id="85" w:name="_Toc63813251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2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0</w:t>
      </w:r>
      <w:r w:rsidR="001D0B72">
        <w:fldChar w:fldCharType="end"/>
      </w:r>
      <w:bookmarkEnd w:id="84"/>
      <w:r>
        <w:t xml:space="preserve"> - </w:t>
      </w:r>
      <w:r w:rsidRPr="004954F4">
        <w:t>Máquina de Moore</w:t>
      </w:r>
      <w:r w:rsidR="006B08DD">
        <w:t>.</w:t>
      </w:r>
      <w:bookmarkEnd w:id="85"/>
    </w:p>
    <w:p w14:paraId="777DBBE4" w14:textId="005B8D45" w:rsidR="00455D20" w:rsidRDefault="00455D20" w:rsidP="00455D20">
      <w:pPr>
        <w:pStyle w:val="PhDCorpo"/>
      </w:pPr>
      <w:r>
        <w:tab/>
        <w:t xml:space="preserve">Numa máquina de estados, o objetivo é determinar a “Lógica do Próximo Estado” e a “Lógica de Saída” do circuito. Como </w:t>
      </w:r>
      <w:r w:rsidR="006B08DD">
        <w:t>apresentado</w:t>
      </w:r>
      <w:r>
        <w:t>, a “Lógica de saída” depende apenas do estado atual. Já a “Lógica do Próximo Estado” depende do estado atual e das entradas do circuito.</w:t>
      </w:r>
      <w:r w:rsidRPr="007B6C09">
        <w:rPr>
          <w:rFonts w:ascii="Arial" w:hAnsi="Arial" w:cs="Arial"/>
          <w:noProof/>
        </w:rPr>
        <w:t xml:space="preserve"> </w:t>
      </w:r>
    </w:p>
    <w:p w14:paraId="24CC46B6" w14:textId="53235056" w:rsidR="00455D20" w:rsidRPr="003960C7" w:rsidRDefault="006B08DD" w:rsidP="003960C7">
      <w:pPr>
        <w:pStyle w:val="PhDCorpo"/>
        <w:spacing w:after="0"/>
        <w:ind w:firstLine="567"/>
        <w:rPr>
          <w:noProof/>
        </w:rPr>
      </w:pPr>
      <w:r>
        <w:t>O</w:t>
      </w:r>
      <w:r w:rsidR="00455D20">
        <w:t xml:space="preserve"> </w:t>
      </w:r>
      <w:r>
        <w:t xml:space="preserve">robô deve </w:t>
      </w:r>
      <w:r w:rsidR="00455D20">
        <w:t>parar sobre uma linha horizontal colocada no final do percurso</w:t>
      </w:r>
      <w:r w:rsidR="00E42E22">
        <w:t xml:space="preserve"> </w:t>
      </w:r>
      <w:r w:rsidR="00455D20">
        <w:t>e, nesse momento, o robô deve dar uma volta de 180 ° sobre o seu eixo. Após o acionamento de um botão, o robô deve reiniciar a marcha seguindo a linha em direção oposta.</w:t>
      </w:r>
      <w:r w:rsidR="00455D20" w:rsidRPr="00034F34">
        <w:rPr>
          <w:noProof/>
        </w:rPr>
        <w:t xml:space="preserve"> </w:t>
      </w:r>
      <w:bookmarkStart w:id="86" w:name="_Toc310408176"/>
      <w:bookmarkStart w:id="87" w:name="_Toc398112299"/>
    </w:p>
    <w:p w14:paraId="450A9C98" w14:textId="4D053E87" w:rsidR="00E2190A" w:rsidRDefault="00455D20" w:rsidP="003960C7">
      <w:pPr>
        <w:pStyle w:val="PhDCorpo"/>
        <w:spacing w:before="240"/>
        <w:ind w:firstLine="567"/>
      </w:pPr>
      <w:r w:rsidRPr="003960C7">
        <w:t xml:space="preserve">De modo a detetar a linha no final do percurso, usaram-se os dois sensores das pontas do </w:t>
      </w:r>
      <w:r w:rsidRPr="003960C7">
        <w:rPr>
          <w:i/>
          <w:iCs/>
        </w:rPr>
        <w:t>array</w:t>
      </w:r>
      <w:r w:rsidRPr="003960C7">
        <w:t xml:space="preserve"> de sensores (S1 e S8). Usou-se também </w:t>
      </w:r>
      <w:r w:rsidR="0096271C" w:rsidRPr="006B08DD">
        <w:t xml:space="preserve">um </w:t>
      </w:r>
      <w:r w:rsidRPr="006B08DD">
        <w:t xml:space="preserve">sensor do </w:t>
      </w:r>
      <w:r w:rsidR="0096271C" w:rsidRPr="006B08DD">
        <w:t>centro do QTR-8A</w:t>
      </w:r>
      <w:r w:rsidR="0096271C">
        <w:t xml:space="preserve"> </w:t>
      </w:r>
      <w:r w:rsidRPr="003960C7">
        <w:t>(S5) de forma a interromper a rotação quando este encontrar a linha preta.</w:t>
      </w:r>
      <w:r>
        <w:t xml:space="preserve"> Nesse momento, o robô poderá ser acionado através de um botão de pressão (B) para que este volte a seguir a linha.</w:t>
      </w:r>
    </w:p>
    <w:p w14:paraId="4326445E" w14:textId="03A3BA5F" w:rsidR="00455D20" w:rsidRDefault="00455D20" w:rsidP="00455D20">
      <w:pPr>
        <w:pStyle w:val="PhDCorpo"/>
      </w:pPr>
      <w:r w:rsidRPr="003960C7">
        <w:tab/>
        <w:t xml:space="preserve">Os motores são controlados por meio do </w:t>
      </w:r>
      <w:r w:rsidR="00E42E22" w:rsidRPr="003960C7">
        <w:t>módulo</w:t>
      </w:r>
      <w:r w:rsidR="000D2F60" w:rsidRPr="003960C7">
        <w:t xml:space="preserve"> </w:t>
      </w:r>
      <w:r w:rsidRPr="003960C7">
        <w:rPr>
          <w:i/>
          <w:iCs/>
        </w:rPr>
        <w:t>driver</w:t>
      </w:r>
      <w:r w:rsidRPr="003960C7">
        <w:t xml:space="preserve"> L298N</w:t>
      </w:r>
      <w:sdt>
        <w:sdtPr>
          <w:id w:val="-1724746053"/>
          <w:citation/>
        </w:sdtPr>
        <w:sdtContent>
          <w:r w:rsidR="007B26D1" w:rsidRPr="003960C7">
            <w:fldChar w:fldCharType="begin"/>
          </w:r>
          <w:r w:rsidR="007B26D1" w:rsidRPr="003960C7">
            <w:instrText xml:space="preserve"> CITATION STM00 \l 2070 </w:instrText>
          </w:r>
          <w:r w:rsidR="007B26D1" w:rsidRPr="003960C7">
            <w:fldChar w:fldCharType="separate"/>
          </w:r>
          <w:r w:rsidR="00071A16">
            <w:rPr>
              <w:noProof/>
            </w:rPr>
            <w:t xml:space="preserve"> </w:t>
          </w:r>
          <w:r w:rsidR="00071A16" w:rsidRPr="00071A16">
            <w:rPr>
              <w:noProof/>
            </w:rPr>
            <w:t>[6]</w:t>
          </w:r>
          <w:r w:rsidR="007B26D1" w:rsidRPr="003960C7">
            <w:fldChar w:fldCharType="end"/>
          </w:r>
        </w:sdtContent>
      </w:sdt>
      <w:r w:rsidRPr="003960C7">
        <w:t>, podendo estar parados, a rodar no sentido horário ou no sentido anti-horário. Para</w:t>
      </w:r>
      <w:r>
        <w:t xml:space="preserve"> isso, na máquina de estados existem duas saídas para cada motor, sendo que uma controla o movimento no sentido horário e outra no sentido anti-horário. Como o robô usa dois motores, existem quatro saídas, que quando estão ativas (nível lógico alto) despoletam as seguintes respostas: </w:t>
      </w:r>
    </w:p>
    <w:p w14:paraId="2E199920" w14:textId="77777777" w:rsidR="00455D20" w:rsidRDefault="00455D20" w:rsidP="00455D20">
      <w:pPr>
        <w:pStyle w:val="PhDCorpo"/>
        <w:ind w:left="993" w:hanging="426"/>
      </w:pPr>
      <w:r>
        <w:t>•</w:t>
      </w:r>
      <w:r>
        <w:tab/>
        <w:t>FWR – motor da direita roda no sentido horário (</w:t>
      </w:r>
      <w:r w:rsidRPr="000D4F14">
        <w:rPr>
          <w:i/>
          <w:iCs/>
        </w:rPr>
        <w:t>Forward</w:t>
      </w:r>
      <w:r>
        <w:t xml:space="preserve"> </w:t>
      </w:r>
      <w:r w:rsidRPr="000D4F14">
        <w:rPr>
          <w:i/>
          <w:iCs/>
        </w:rPr>
        <w:t>Right</w:t>
      </w:r>
      <w:r>
        <w:t xml:space="preserve">); </w:t>
      </w:r>
    </w:p>
    <w:p w14:paraId="27142556" w14:textId="77777777" w:rsidR="00455D20" w:rsidRDefault="00455D20" w:rsidP="00455D20">
      <w:pPr>
        <w:pStyle w:val="PhDCorpo"/>
        <w:ind w:left="993" w:hanging="426"/>
      </w:pPr>
      <w:r>
        <w:t>•</w:t>
      </w:r>
      <w:r>
        <w:tab/>
        <w:t>FWL – motor da esquerda roda no sentido horário (</w:t>
      </w:r>
      <w:r w:rsidRPr="000D4F14">
        <w:rPr>
          <w:i/>
          <w:iCs/>
        </w:rPr>
        <w:t>Forward</w:t>
      </w:r>
      <w:r>
        <w:t xml:space="preserve"> </w:t>
      </w:r>
      <w:r w:rsidRPr="000D4F14">
        <w:rPr>
          <w:i/>
          <w:iCs/>
        </w:rPr>
        <w:t>Left</w:t>
      </w:r>
      <w:r>
        <w:t xml:space="preserve">); </w:t>
      </w:r>
    </w:p>
    <w:p w14:paraId="4AE91D5F" w14:textId="77777777" w:rsidR="00455D20" w:rsidRDefault="00455D20" w:rsidP="00455D20">
      <w:pPr>
        <w:pStyle w:val="PhDCorpo"/>
        <w:ind w:left="993" w:hanging="426"/>
      </w:pPr>
      <w:r>
        <w:t>•</w:t>
      </w:r>
      <w:r>
        <w:tab/>
        <w:t>BWR – motor da direita roda no sentido anti-horário (</w:t>
      </w:r>
      <w:r w:rsidRPr="000D4F14">
        <w:rPr>
          <w:i/>
          <w:iCs/>
        </w:rPr>
        <w:t>Backward</w:t>
      </w:r>
      <w:r>
        <w:rPr>
          <w:i/>
          <w:iCs/>
        </w:rPr>
        <w:t>s</w:t>
      </w:r>
      <w:r>
        <w:t xml:space="preserve"> </w:t>
      </w:r>
      <w:r w:rsidRPr="000D4F14">
        <w:rPr>
          <w:i/>
          <w:iCs/>
        </w:rPr>
        <w:t>Right</w:t>
      </w:r>
      <w:r>
        <w:t xml:space="preserve">); </w:t>
      </w:r>
    </w:p>
    <w:p w14:paraId="6C18AA23" w14:textId="77777777" w:rsidR="00455D20" w:rsidRDefault="00455D20" w:rsidP="00455D20">
      <w:pPr>
        <w:pStyle w:val="PhDCorpo"/>
        <w:ind w:left="993" w:hanging="426"/>
      </w:pPr>
      <w:r>
        <w:t>•</w:t>
      </w:r>
      <w:r>
        <w:tab/>
        <w:t>BWL – motor da esquerda roda no sentido anti-horário (</w:t>
      </w:r>
      <w:r w:rsidRPr="000D4F14">
        <w:rPr>
          <w:i/>
          <w:iCs/>
        </w:rPr>
        <w:t>Backward</w:t>
      </w:r>
      <w:r>
        <w:rPr>
          <w:i/>
          <w:iCs/>
        </w:rPr>
        <w:t>s</w:t>
      </w:r>
      <w:r>
        <w:t xml:space="preserve"> </w:t>
      </w:r>
      <w:r w:rsidRPr="000D4F14">
        <w:rPr>
          <w:i/>
          <w:iCs/>
        </w:rPr>
        <w:t>Left</w:t>
      </w:r>
      <w:r>
        <w:t>).</w:t>
      </w:r>
    </w:p>
    <w:p w14:paraId="0943FEBF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67D19617" wp14:editId="6E77D641">
            <wp:extent cx="4726224" cy="3442914"/>
            <wp:effectExtent l="0" t="0" r="0" b="5715"/>
            <wp:docPr id="152" name="Imagem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52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6513" cy="3450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0ACF2" w14:textId="3CB1BAB0" w:rsidR="00455D20" w:rsidRPr="00B5701D" w:rsidRDefault="00455D20" w:rsidP="00455D20">
      <w:pPr>
        <w:pStyle w:val="PhDLegendaFiguras"/>
        <w:rPr>
          <w:i/>
          <w:iCs/>
        </w:rPr>
      </w:pPr>
      <w:bookmarkStart w:id="88" w:name="_Ref63669836"/>
      <w:bookmarkStart w:id="89" w:name="_Toc63286480"/>
      <w:bookmarkStart w:id="90" w:name="_Toc63813252"/>
      <w:r w:rsidRPr="00B5701D">
        <w:t>Figura</w:t>
      </w:r>
      <w:r>
        <w:t xml:space="preserve">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2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1</w:t>
      </w:r>
      <w:r w:rsidR="001D0B72">
        <w:fldChar w:fldCharType="end"/>
      </w:r>
      <w:bookmarkEnd w:id="88"/>
      <w:r w:rsidRPr="00B5701D">
        <w:t xml:space="preserve"> - Diagrama da máquina de estados</w:t>
      </w:r>
      <w:bookmarkEnd w:id="89"/>
      <w:r w:rsidR="006B08DD">
        <w:t>.</w:t>
      </w:r>
      <w:bookmarkEnd w:id="90"/>
    </w:p>
    <w:p w14:paraId="43F40B16" w14:textId="6E36504C" w:rsidR="00455D20" w:rsidRDefault="00455D20" w:rsidP="00455D20">
      <w:pPr>
        <w:pStyle w:val="PhDCorpo"/>
        <w:ind w:firstLine="567"/>
        <w:rPr>
          <w:rFonts w:ascii="Arial" w:hAnsi="Arial" w:cs="Arial"/>
          <w:noProof/>
        </w:rPr>
      </w:pPr>
      <w:r>
        <w:t xml:space="preserve">Na </w:t>
      </w:r>
      <w:r w:rsidRPr="00266713">
        <w:rPr>
          <w:highlight w:val="yellow"/>
        </w:rPr>
        <w:fldChar w:fldCharType="begin"/>
      </w:r>
      <w:r w:rsidRPr="00266713">
        <w:instrText xml:space="preserve"> REF _Ref63669836 \h </w:instrText>
      </w:r>
      <w:r>
        <w:rPr>
          <w:highlight w:val="yellow"/>
        </w:rPr>
        <w:instrText xml:space="preserve"> \* MERGEFORMAT </w:instrText>
      </w:r>
      <w:r w:rsidRPr="00266713">
        <w:rPr>
          <w:highlight w:val="yellow"/>
        </w:rPr>
      </w:r>
      <w:r w:rsidRPr="00266713">
        <w:rPr>
          <w:highlight w:val="yellow"/>
        </w:rPr>
        <w:fldChar w:fldCharType="separate"/>
      </w:r>
      <w:r w:rsidR="00071A16" w:rsidRPr="00B5701D">
        <w:t>Figura</w:t>
      </w:r>
      <w:r w:rsidR="00071A16">
        <w:t xml:space="preserve"> 2.11</w:t>
      </w:r>
      <w:r w:rsidRPr="00266713">
        <w:rPr>
          <w:highlight w:val="yellow"/>
        </w:rPr>
        <w:fldChar w:fldCharType="end"/>
      </w:r>
      <w:r w:rsidRPr="00266713">
        <w:t>,</w:t>
      </w:r>
      <w:r>
        <w:t xml:space="preserve"> mostra-se o diagrama da máquina de estados, usada para controlar o modo de funcionamento do robô. FW representa os valores de FWR e FWL e BW representa os valores de BWR e BWL.</w:t>
      </w:r>
      <w:r w:rsidRPr="009B4B80">
        <w:rPr>
          <w:rFonts w:ascii="Arial" w:hAnsi="Arial" w:cs="Arial"/>
          <w:noProof/>
        </w:rPr>
        <w:t xml:space="preserve"> </w:t>
      </w:r>
    </w:p>
    <w:p w14:paraId="1EA612B8" w14:textId="4A2D3917" w:rsidR="00455D20" w:rsidRPr="00455D20" w:rsidRDefault="00455D20" w:rsidP="00455D20">
      <w:pPr>
        <w:pStyle w:val="PhDCorpo"/>
        <w:ind w:firstLine="567"/>
        <w:rPr>
          <w:rFonts w:ascii="Arial" w:hAnsi="Arial" w:cs="Arial"/>
          <w:noProof/>
        </w:rPr>
      </w:pPr>
      <w:r>
        <w:t xml:space="preserve">Inicialmente, no estado “A”, o robô está parado (FW = 0 e BW = 0), e espera pelo acionamento do botão para iniciar a marcha. Após o acionamento do botão, B a nível lógico alto, no estado “B”, o robô inicia a sua trajetória, seguindo a linha com os dois motores a rodar no sentido horário (FW = 1 e BW = 0). Quando o </w:t>
      </w:r>
      <w:r w:rsidRPr="000D4F14">
        <w:rPr>
          <w:i/>
          <w:iCs/>
        </w:rPr>
        <w:t>array</w:t>
      </w:r>
      <w:r>
        <w:t xml:space="preserve"> de sensores estiver posicionado sobre a linha horizontal preta (fim do trajeto), os sensores S1 e S8 estarão a nível lógico alto, e ocorrerá a transição para o estado “C”. Neste estado, o robô inicia a rotação para a esquerda (FWR = 1, FWL = 0, BWR = 0 e BWL = 1) e não transita de estado enquanto os sensores S1 e S8 estiverem a nível lógico alto, isto é, enquanto o </w:t>
      </w:r>
      <w:r w:rsidRPr="000D4F14">
        <w:rPr>
          <w:i/>
          <w:iCs/>
        </w:rPr>
        <w:t>array</w:t>
      </w:r>
      <w:r>
        <w:t xml:space="preserve"> de sensores estiver sobre a linha horizontal. Quando o </w:t>
      </w:r>
      <w:r w:rsidRPr="000D4F14">
        <w:rPr>
          <w:i/>
          <w:iCs/>
        </w:rPr>
        <w:t>array</w:t>
      </w:r>
      <w:r>
        <w:t xml:space="preserve"> de sensores sair desta, S1 e S8 estarão a nível lógico baixo, avançando para o estado “D”, no qual o robô continua a rotação, mantendo as suas saídas, até que o sensor S5 esteja sobre a linha vertical, S5 a nível lógico alto. Assim posicionado, o robô volta ao estado inicial.</w:t>
      </w:r>
    </w:p>
    <w:p w14:paraId="6428E1B3" w14:textId="5576AC48" w:rsidR="00455D20" w:rsidRDefault="00455D20" w:rsidP="00455D20">
      <w:pPr>
        <w:pStyle w:val="PhDCorpo"/>
        <w:ind w:firstLine="567"/>
        <w:rPr>
          <w:rFonts w:ascii="Arial" w:hAnsi="Arial" w:cs="Arial"/>
          <w:noProof/>
        </w:rPr>
      </w:pPr>
      <w:r>
        <w:t xml:space="preserve">De forma a implementar a máquina de estados, de acordo com o diagrama de estados, determinou-se toda a lógica necessária, construindo a </w:t>
      </w:r>
      <w:r w:rsidRPr="00165BBE">
        <w:fldChar w:fldCharType="begin"/>
      </w:r>
      <w:r w:rsidRPr="00165BBE">
        <w:instrText xml:space="preserve"> REF _Ref63096255 \h  \* MERGEFORMAT </w:instrText>
      </w:r>
      <w:r w:rsidRPr="00165BBE">
        <w:fldChar w:fldCharType="separate"/>
      </w:r>
      <w:r w:rsidR="00071A16" w:rsidRPr="00B5701D">
        <w:t xml:space="preserve">Tabela </w:t>
      </w:r>
      <w:r w:rsidR="00071A16">
        <w:t>2.3</w:t>
      </w:r>
      <w:r w:rsidRPr="00165BBE">
        <w:fldChar w:fldCharType="end"/>
      </w:r>
      <w:r w:rsidRPr="00165BBE">
        <w:t>.</w:t>
      </w:r>
      <w:r w:rsidRPr="000D4F14">
        <w:rPr>
          <w:rFonts w:ascii="Arial" w:hAnsi="Arial" w:cs="Arial"/>
          <w:noProof/>
        </w:rPr>
        <w:t xml:space="preserve"> </w:t>
      </w:r>
    </w:p>
    <w:p w14:paraId="0F678D76" w14:textId="1390C5B1" w:rsidR="00455D20" w:rsidRPr="00B5701D" w:rsidRDefault="00455D20" w:rsidP="00455D20">
      <w:pPr>
        <w:pStyle w:val="PhDLegendaTabela"/>
        <w:rPr>
          <w:i/>
          <w:iCs/>
        </w:rPr>
      </w:pPr>
      <w:bookmarkStart w:id="91" w:name="_Ref63096255"/>
      <w:bookmarkStart w:id="92" w:name="_Ref63096249"/>
      <w:bookmarkStart w:id="93" w:name="_Toc63286520"/>
      <w:bookmarkStart w:id="94" w:name="_Toc63813305"/>
      <w:r w:rsidRPr="00B5701D">
        <w:t xml:space="preserve">Tabela </w:t>
      </w:r>
      <w:r w:rsidR="00071A16">
        <w:fldChar w:fldCharType="begin"/>
      </w:r>
      <w:r w:rsidR="00071A16">
        <w:instrText xml:space="preserve"> STYLEREF 1 \s </w:instrText>
      </w:r>
      <w:r w:rsidR="00071A16">
        <w:fldChar w:fldCharType="separate"/>
      </w:r>
      <w:r w:rsidR="00071A16">
        <w:rPr>
          <w:noProof/>
        </w:rPr>
        <w:t>2</w:t>
      </w:r>
      <w:r w:rsidR="00071A16">
        <w:fldChar w:fldCharType="end"/>
      </w:r>
      <w:r w:rsidR="00071A16">
        <w:t>.</w:t>
      </w:r>
      <w:r w:rsidR="00071A16">
        <w:fldChar w:fldCharType="begin"/>
      </w:r>
      <w:r w:rsidR="00071A16">
        <w:instrText xml:space="preserve"> SEQ Tabela \* ARABIC \s 1 </w:instrText>
      </w:r>
      <w:r w:rsidR="00071A16">
        <w:fldChar w:fldCharType="separate"/>
      </w:r>
      <w:r w:rsidR="00071A16">
        <w:rPr>
          <w:noProof/>
        </w:rPr>
        <w:t>3</w:t>
      </w:r>
      <w:r w:rsidR="00071A16">
        <w:fldChar w:fldCharType="end"/>
      </w:r>
      <w:bookmarkEnd w:id="91"/>
      <w:r w:rsidRPr="00B5701D">
        <w:t xml:space="preserve"> - Tabela completa para determinação da lógica completa da máquina de estados</w:t>
      </w:r>
      <w:bookmarkEnd w:id="92"/>
      <w:bookmarkEnd w:id="93"/>
      <w:r w:rsidR="006B08DD">
        <w:t>.</w:t>
      </w:r>
      <w:bookmarkEnd w:id="94"/>
    </w:p>
    <w:p w14:paraId="12AA9DE5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36780C3F" wp14:editId="367A8D40">
            <wp:extent cx="5400012" cy="7095532"/>
            <wp:effectExtent l="0" t="0" r="0" b="0"/>
            <wp:docPr id="157" name="Imagem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Imagem 157"/>
                    <pic:cNvPicPr>
                      <a:picLocks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12" cy="7095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AA43D" w14:textId="77777777" w:rsidR="00455D20" w:rsidRDefault="00455D20" w:rsidP="00455D20">
      <w:pPr>
        <w:pStyle w:val="PhDCorpo"/>
        <w:ind w:firstLine="567"/>
      </w:pPr>
    </w:p>
    <w:p w14:paraId="03F40F45" w14:textId="7B2B5FC8" w:rsidR="00455D20" w:rsidRDefault="00455D20" w:rsidP="00455D20">
      <w:pPr>
        <w:pStyle w:val="PhDCorpo"/>
        <w:ind w:firstLine="567"/>
      </w:pPr>
      <w:r>
        <w:t xml:space="preserve">Adicionaram-se duas colunas que indicam os bits do estado atual (B1 e B0) e também as entradas da máquina de estados (S1, S5, S8 e B). Como existem quatro entradas, </w:t>
      </w:r>
      <w:r w:rsidR="009C141E">
        <w:t>há</w:t>
      </w:r>
      <w:r>
        <w:t xml:space="preserve"> dezasseis </w:t>
      </w:r>
      <w:r w:rsidR="009C141E">
        <w:t>(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 w:rsidR="009C141E">
        <w:t xml:space="preserve">) </w:t>
      </w:r>
      <w:r>
        <w:t>combinações possíveis para cada estado, o que resulta em sessenta e quatro possibilidades no total (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4+2</m:t>
            </m:r>
          </m:sup>
        </m:sSup>
      </m:oMath>
      <w:r>
        <w:t xml:space="preserve"> = 64) que será o número de linhas da </w:t>
      </w:r>
      <w:r>
        <w:fldChar w:fldCharType="begin"/>
      </w:r>
      <w:r>
        <w:instrText xml:space="preserve"> REF _Ref63096255 \h  \* MERGEFORMAT </w:instrText>
      </w:r>
      <w:r>
        <w:fldChar w:fldCharType="separate"/>
      </w:r>
      <w:r w:rsidR="00071A16" w:rsidRPr="00B5701D">
        <w:t xml:space="preserve">Tabela </w:t>
      </w:r>
      <w:r w:rsidR="00071A16">
        <w:t>2.3</w:t>
      </w:r>
      <w:r>
        <w:fldChar w:fldCharType="end"/>
      </w:r>
      <w:r w:rsidR="006B08DD">
        <w:t>.</w:t>
      </w:r>
    </w:p>
    <w:p w14:paraId="44FA76A6" w14:textId="7DE1AE34" w:rsidR="00455D20" w:rsidRDefault="00455D20" w:rsidP="00455D20">
      <w:pPr>
        <w:pStyle w:val="PhDCorpo"/>
        <w:spacing w:after="0"/>
        <w:ind w:firstLine="567"/>
        <w:rPr>
          <w:rFonts w:ascii="Arial" w:hAnsi="Arial" w:cs="Arial"/>
          <w:noProof/>
        </w:rPr>
      </w:pPr>
      <w:r w:rsidRPr="009B4B80">
        <w:t>A seguir, “E” representa o estado atual e “E*” o estado seguinte. “B1*” e “B0*” representam os bits do estado seguinte. Estas colunas devem ser preenchidas de acordo com a</w:t>
      </w:r>
      <w:r>
        <w:t xml:space="preserve"> </w:t>
      </w:r>
      <w:r>
        <w:fldChar w:fldCharType="begin"/>
      </w:r>
      <w:r>
        <w:instrText xml:space="preserve"> REF _Ref63670088 \h </w:instrText>
      </w:r>
      <w:r>
        <w:fldChar w:fldCharType="separate"/>
      </w:r>
      <w:r w:rsidR="00071A16">
        <w:t xml:space="preserve">Tabel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4</w:t>
      </w:r>
      <w:r>
        <w:fldChar w:fldCharType="end"/>
      </w:r>
      <w:r w:rsidRPr="009B4B80">
        <w:t>.</w:t>
      </w:r>
      <w:r w:rsidRPr="009B4B80">
        <w:rPr>
          <w:rFonts w:ascii="Arial" w:hAnsi="Arial" w:cs="Arial"/>
          <w:noProof/>
        </w:rPr>
        <w:t xml:space="preserve"> </w:t>
      </w:r>
    </w:p>
    <w:p w14:paraId="57A69B11" w14:textId="3043D3D7" w:rsidR="00455D20" w:rsidRDefault="00455D20" w:rsidP="009C141E">
      <w:pPr>
        <w:pStyle w:val="PhDLegendaTabela"/>
        <w:spacing w:after="0" w:line="360" w:lineRule="auto"/>
      </w:pPr>
      <w:bookmarkStart w:id="95" w:name="_Ref63670088"/>
      <w:bookmarkStart w:id="96" w:name="_Toc63813306"/>
      <w:r>
        <w:t xml:space="preserve">Tabela </w:t>
      </w:r>
      <w:r w:rsidR="00071A16">
        <w:fldChar w:fldCharType="begin"/>
      </w:r>
      <w:r w:rsidR="00071A16">
        <w:instrText xml:space="preserve"> STYLEREF 1 \s </w:instrText>
      </w:r>
      <w:r w:rsidR="00071A16">
        <w:fldChar w:fldCharType="separate"/>
      </w:r>
      <w:r w:rsidR="00071A16">
        <w:rPr>
          <w:noProof/>
        </w:rPr>
        <w:t>2</w:t>
      </w:r>
      <w:r w:rsidR="00071A16">
        <w:fldChar w:fldCharType="end"/>
      </w:r>
      <w:r w:rsidR="00071A16">
        <w:t>.</w:t>
      </w:r>
      <w:r w:rsidR="00071A16">
        <w:fldChar w:fldCharType="begin"/>
      </w:r>
      <w:r w:rsidR="00071A16">
        <w:instrText xml:space="preserve"> SEQ Tabela \* ARABIC \s 1 </w:instrText>
      </w:r>
      <w:r w:rsidR="00071A16">
        <w:fldChar w:fldCharType="separate"/>
      </w:r>
      <w:r w:rsidR="00071A16">
        <w:rPr>
          <w:noProof/>
        </w:rPr>
        <w:t>4</w:t>
      </w:r>
      <w:r w:rsidR="00071A16">
        <w:fldChar w:fldCharType="end"/>
      </w:r>
      <w:bookmarkEnd w:id="95"/>
      <w:r>
        <w:t xml:space="preserve"> - </w:t>
      </w:r>
      <w:r w:rsidRPr="008D79AE">
        <w:t>Atribuição de estados</w:t>
      </w:r>
      <w:r w:rsidR="009C141E">
        <w:t>.</w:t>
      </w:r>
      <w:bookmarkEnd w:id="96"/>
    </w:p>
    <w:p w14:paraId="2D97B012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612F91FD" wp14:editId="790078B0">
            <wp:extent cx="1550035" cy="824230"/>
            <wp:effectExtent l="0" t="0" r="0" b="0"/>
            <wp:docPr id="161" name="Imagem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Imagem 161"/>
                    <pic:cNvPicPr>
                      <a:picLocks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35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4A74A9" w14:textId="21C658E2" w:rsidR="00455D20" w:rsidRDefault="00455D20" w:rsidP="00455D20">
      <w:pPr>
        <w:pStyle w:val="PhDCorpo"/>
        <w:spacing w:before="240" w:after="0"/>
        <w:ind w:firstLine="567"/>
      </w:pPr>
      <w:r w:rsidRPr="009B4B80">
        <w:t xml:space="preserve">Sabendo que cada </w:t>
      </w:r>
      <w:r w:rsidRPr="000D4F14">
        <w:rPr>
          <w:i/>
          <w:iCs/>
        </w:rPr>
        <w:t>flip-flop</w:t>
      </w:r>
      <w:r w:rsidRPr="009B4B80">
        <w:t xml:space="preserve"> permite a existência de dois estados e que existem quatro estados (A – D), selecionaram-se dois </w:t>
      </w:r>
      <w:r w:rsidRPr="000D4F14">
        <w:rPr>
          <w:i/>
          <w:iCs/>
        </w:rPr>
        <w:t>flip-flops</w:t>
      </w:r>
      <w:r w:rsidRPr="009B4B80">
        <w:t xml:space="preserve"> do tipo J-K, que apresentam a tabela de excitação </w:t>
      </w:r>
      <w:r>
        <w:t>-</w:t>
      </w:r>
      <w:r w:rsidR="009C141E">
        <w:t xml:space="preserve"> </w:t>
      </w:r>
      <w:r>
        <w:fldChar w:fldCharType="begin"/>
      </w:r>
      <w:r>
        <w:instrText xml:space="preserve"> REF _Ref63670096 \h </w:instrText>
      </w:r>
      <w:r>
        <w:fldChar w:fldCharType="separate"/>
      </w:r>
      <w:r w:rsidR="00071A16">
        <w:t xml:space="preserve">Tabel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5</w:t>
      </w:r>
      <w:r>
        <w:fldChar w:fldCharType="end"/>
      </w:r>
      <w:r w:rsidRPr="009B4B80">
        <w:t xml:space="preserve">. </w:t>
      </w:r>
    </w:p>
    <w:p w14:paraId="566A543B" w14:textId="60EA463C" w:rsidR="00455D20" w:rsidRDefault="00455D20" w:rsidP="009C141E">
      <w:pPr>
        <w:pStyle w:val="PhDLegendaFiguras"/>
        <w:spacing w:before="240" w:after="0"/>
      </w:pPr>
      <w:bookmarkStart w:id="97" w:name="_Ref63670096"/>
      <w:bookmarkStart w:id="98" w:name="_Toc63813307"/>
      <w:r>
        <w:t xml:space="preserve">Tabela </w:t>
      </w:r>
      <w:r w:rsidR="00071A16">
        <w:fldChar w:fldCharType="begin"/>
      </w:r>
      <w:r w:rsidR="00071A16">
        <w:instrText xml:space="preserve"> STYLEREF 1 \s </w:instrText>
      </w:r>
      <w:r w:rsidR="00071A16">
        <w:fldChar w:fldCharType="separate"/>
      </w:r>
      <w:r w:rsidR="00071A16">
        <w:rPr>
          <w:noProof/>
        </w:rPr>
        <w:t>2</w:t>
      </w:r>
      <w:r w:rsidR="00071A16">
        <w:fldChar w:fldCharType="end"/>
      </w:r>
      <w:r w:rsidR="00071A16">
        <w:t>.</w:t>
      </w:r>
      <w:r w:rsidR="00071A16">
        <w:fldChar w:fldCharType="begin"/>
      </w:r>
      <w:r w:rsidR="00071A16">
        <w:instrText xml:space="preserve"> SEQ Tabela \* ARABIC \s 1 </w:instrText>
      </w:r>
      <w:r w:rsidR="00071A16">
        <w:fldChar w:fldCharType="separate"/>
      </w:r>
      <w:r w:rsidR="00071A16">
        <w:rPr>
          <w:noProof/>
        </w:rPr>
        <w:t>5</w:t>
      </w:r>
      <w:r w:rsidR="00071A16">
        <w:fldChar w:fldCharType="end"/>
      </w:r>
      <w:bookmarkEnd w:id="97"/>
      <w:r>
        <w:t xml:space="preserve"> - </w:t>
      </w:r>
      <w:r w:rsidRPr="00B322DB">
        <w:t>Tabela de excitação do Flip-Flop JK</w:t>
      </w:r>
      <w:r w:rsidR="009C141E">
        <w:t>.</w:t>
      </w:r>
      <w:bookmarkEnd w:id="98"/>
    </w:p>
    <w:p w14:paraId="482E374C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2222F9B7" wp14:editId="32D2AC09">
            <wp:extent cx="2050639" cy="818500"/>
            <wp:effectExtent l="0" t="0" r="6985" b="1270"/>
            <wp:docPr id="163" name="Imagem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Imagem 163"/>
                    <pic:cNvPicPr>
                      <a:picLocks noChangeAspect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639" cy="81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38C84" w14:textId="76945601" w:rsidR="009E3854" w:rsidRDefault="00455D20" w:rsidP="00FD0540">
      <w:pPr>
        <w:pStyle w:val="PhDCorpo"/>
        <w:keepNext/>
        <w:ind w:firstLine="567"/>
      </w:pPr>
      <w:r w:rsidRPr="009B4B80">
        <w:t xml:space="preserve">De acordo com esta tabela, foram preenchidas as colunas “J” e “K” para cada </w:t>
      </w:r>
      <w:r w:rsidRPr="000D4F14">
        <w:rPr>
          <w:i/>
          <w:iCs/>
        </w:rPr>
        <w:t>flip-flop</w:t>
      </w:r>
      <w:r w:rsidRPr="009B4B80">
        <w:t xml:space="preserve"> (Ja e Ka, relativo a B0; Jb e Kb, relativo a B1). Para este efeito, determinou-se a lógica do próximo estado, em função das quatro entradas da máquina de estados, simplificada através de mapas de Karnaugh. Resolveram-se quatro mapas de Karnaugh (um para cada entrada J e K dos </w:t>
      </w:r>
      <w:r w:rsidRPr="000D4F14">
        <w:rPr>
          <w:i/>
          <w:iCs/>
        </w:rPr>
        <w:t>flip-flops</w:t>
      </w:r>
      <w:r w:rsidRPr="009B4B80">
        <w:t>) e obt</w:t>
      </w:r>
      <w:r w:rsidR="009C141E">
        <w:t>iveram</w:t>
      </w:r>
      <w:r w:rsidRPr="009B4B80">
        <w:t>-se os resultados apresentados na</w:t>
      </w:r>
      <w:r>
        <w:t xml:space="preserve"> </w:t>
      </w:r>
      <w:r w:rsidRPr="00266713">
        <w:fldChar w:fldCharType="begin"/>
      </w:r>
      <w:r w:rsidRPr="00266713">
        <w:instrText xml:space="preserve"> REF _Ref63096199 \h </w:instrText>
      </w:r>
      <w:r>
        <w:instrText xml:space="preserve"> \* MERGEFORMAT </w:instrText>
      </w:r>
      <w:r w:rsidRPr="00266713">
        <w:fldChar w:fldCharType="separate"/>
      </w:r>
      <w:r w:rsidR="00071A16" w:rsidRPr="00B5701D">
        <w:t xml:space="preserve">Figura </w:t>
      </w:r>
      <w:r w:rsidR="00071A16">
        <w:t>2.12</w:t>
      </w:r>
      <w:r w:rsidRPr="00266713">
        <w:fldChar w:fldCharType="end"/>
      </w:r>
      <w:r>
        <w:t>.</w:t>
      </w:r>
    </w:p>
    <w:p w14:paraId="11CCBF17" w14:textId="1F2AECF6" w:rsidR="009E3854" w:rsidRDefault="009E3854" w:rsidP="009E3854">
      <w:pPr>
        <w:pStyle w:val="PhDFigura"/>
      </w:pPr>
      <w:r>
        <w:rPr>
          <w:noProof/>
        </w:rPr>
        <w:drawing>
          <wp:inline distT="0" distB="0" distL="0" distR="0" wp14:anchorId="2C06D6A3" wp14:editId="602FA71D">
            <wp:extent cx="4285615" cy="664210"/>
            <wp:effectExtent l="0" t="0" r="635" b="2540"/>
            <wp:docPr id="271" name="Imagem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615" cy="664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716B71" w14:textId="00BBB85A" w:rsidR="00455D20" w:rsidRPr="00B5701D" w:rsidRDefault="00455D20" w:rsidP="009E3854">
      <w:pPr>
        <w:pStyle w:val="PhDLegendaFiguras"/>
      </w:pPr>
      <w:bookmarkStart w:id="99" w:name="_Ref63096199"/>
      <w:bookmarkStart w:id="100" w:name="_Ref63096194"/>
      <w:bookmarkStart w:id="101" w:name="_Toc63286481"/>
      <w:bookmarkStart w:id="102" w:name="_Toc63813253"/>
      <w:r w:rsidRPr="00B5701D"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2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2</w:t>
      </w:r>
      <w:r w:rsidR="001D0B72">
        <w:fldChar w:fldCharType="end"/>
      </w:r>
      <w:bookmarkEnd w:id="99"/>
      <w:r w:rsidRPr="00B5701D">
        <w:t xml:space="preserve"> - Lógica do </w:t>
      </w:r>
      <w:r>
        <w:t>p</w:t>
      </w:r>
      <w:r w:rsidRPr="00B5701D">
        <w:t xml:space="preserve">róximo </w:t>
      </w:r>
      <w:r>
        <w:t>e</w:t>
      </w:r>
      <w:r w:rsidRPr="00B5701D">
        <w:t>stado</w:t>
      </w:r>
      <w:bookmarkEnd w:id="100"/>
      <w:bookmarkEnd w:id="101"/>
      <w:r w:rsidR="009C141E">
        <w:t>.</w:t>
      </w:r>
      <w:bookmarkEnd w:id="102"/>
    </w:p>
    <w:p w14:paraId="3433ADCF" w14:textId="3CA530FA" w:rsidR="00455D20" w:rsidRDefault="00455D20" w:rsidP="00455D20">
      <w:pPr>
        <w:pStyle w:val="PhDCorpo"/>
        <w:spacing w:before="240"/>
        <w:ind w:firstLine="567"/>
      </w:pPr>
      <w:r w:rsidRPr="009B4B80">
        <w:t>Adicionaram-se as colunas das saídas (FWR, FWL, BWR e BWL), as quais foram preenchidas de acordo com o estado atual. Para cada uma destas determinou-se a lógica de saída, que também foi simplificada através de mapas de Karnaugh. Os resultados obtidos foram os da</w:t>
      </w:r>
      <w:r>
        <w:t xml:space="preserve"> </w:t>
      </w:r>
      <w:r w:rsidRPr="00266713">
        <w:fldChar w:fldCharType="begin"/>
      </w:r>
      <w:r w:rsidRPr="00266713">
        <w:instrText xml:space="preserve"> REF _Ref63096311 \h </w:instrText>
      </w:r>
      <w:r>
        <w:instrText xml:space="preserve"> \* MERGEFORMAT </w:instrText>
      </w:r>
      <w:r w:rsidRPr="00266713">
        <w:fldChar w:fldCharType="separate"/>
      </w:r>
      <w:r w:rsidR="00071A16" w:rsidRPr="009E3854">
        <w:t xml:space="preserve">Figura </w:t>
      </w:r>
      <w:r w:rsidR="00071A16">
        <w:t>2.13</w:t>
      </w:r>
      <w:r w:rsidRPr="00266713">
        <w:fldChar w:fldCharType="end"/>
      </w:r>
      <w:r w:rsidRPr="00266713">
        <w:t>.</w:t>
      </w:r>
    </w:p>
    <w:p w14:paraId="3D9FBD49" w14:textId="77777777" w:rsidR="00455D20" w:rsidRDefault="00455D20" w:rsidP="009E3854">
      <w:pPr>
        <w:pStyle w:val="PhDFigura"/>
      </w:pPr>
      <w:r>
        <w:rPr>
          <w:noProof/>
        </w:rPr>
        <w:drawing>
          <wp:inline distT="0" distB="0" distL="0" distR="0" wp14:anchorId="12690AD7" wp14:editId="62D19B5E">
            <wp:extent cx="4444365" cy="680720"/>
            <wp:effectExtent l="0" t="0" r="0" b="5080"/>
            <wp:docPr id="172" name="Imagem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Imagem 172"/>
                    <pic:cNvPicPr>
                      <a:picLocks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365" cy="68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D6041" w14:textId="7F823752" w:rsidR="00455D20" w:rsidRPr="009E3854" w:rsidRDefault="00455D20" w:rsidP="009E3854">
      <w:pPr>
        <w:pStyle w:val="PhDLegendaFiguras"/>
      </w:pPr>
      <w:bookmarkStart w:id="103" w:name="_Ref63096311"/>
      <w:bookmarkStart w:id="104" w:name="_Ref63096306"/>
      <w:bookmarkStart w:id="105" w:name="_Toc63286482"/>
      <w:bookmarkStart w:id="106" w:name="_Toc63813254"/>
      <w:r w:rsidRPr="009E3854"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2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3</w:t>
      </w:r>
      <w:r w:rsidR="001D0B72">
        <w:fldChar w:fldCharType="end"/>
      </w:r>
      <w:bookmarkEnd w:id="103"/>
      <w:r w:rsidRPr="009E3854">
        <w:t xml:space="preserve"> - Lógica de saída</w:t>
      </w:r>
      <w:bookmarkEnd w:id="104"/>
      <w:bookmarkEnd w:id="105"/>
      <w:r w:rsidR="009C141E">
        <w:t>.</w:t>
      </w:r>
      <w:bookmarkEnd w:id="106"/>
    </w:p>
    <w:p w14:paraId="4BD26312" w14:textId="44F7F05E" w:rsidR="00455D20" w:rsidRDefault="00455D20" w:rsidP="00455D20">
      <w:pPr>
        <w:spacing w:before="240" w:line="360" w:lineRule="auto"/>
        <w:ind w:firstLine="567"/>
        <w:jc w:val="both"/>
        <w:rPr>
          <w:rFonts w:ascii="NewsGotT" w:hAnsi="NewsGotT" w:cs="Arial"/>
          <w:noProof/>
          <w:sz w:val="24"/>
          <w:szCs w:val="24"/>
        </w:rPr>
      </w:pPr>
      <w:r w:rsidRPr="00D95B1A">
        <w:rPr>
          <w:rFonts w:ascii="NewsGotT" w:hAnsi="NewsGotT" w:cs="Arial"/>
          <w:noProof/>
          <w:sz w:val="24"/>
          <w:szCs w:val="24"/>
        </w:rPr>
        <w:t xml:space="preserve">Para implementar as expressões lógicas calculadas foram usados </w:t>
      </w:r>
      <w:r w:rsidRPr="007B26D1">
        <w:rPr>
          <w:rFonts w:ascii="NewsGotT" w:hAnsi="NewsGotT" w:cs="Arial"/>
          <w:noProof/>
          <w:sz w:val="24"/>
          <w:szCs w:val="24"/>
        </w:rPr>
        <w:t>integrados da família HCT</w:t>
      </w:r>
      <w:r w:rsidR="007B26D1" w:rsidRPr="007B26D1">
        <w:rPr>
          <w:rFonts w:ascii="NewsGotT" w:hAnsi="NewsGotT" w:cs="Arial"/>
          <w:noProof/>
          <w:sz w:val="24"/>
          <w:szCs w:val="24"/>
        </w:rPr>
        <w:t xml:space="preserve"> </w:t>
      </w:r>
      <w:sdt>
        <w:sdtPr>
          <w:rPr>
            <w:rFonts w:ascii="NewsGotT" w:hAnsi="NewsGotT" w:cs="Arial"/>
            <w:noProof/>
            <w:sz w:val="24"/>
            <w:szCs w:val="24"/>
          </w:rPr>
          <w:id w:val="1426077951"/>
          <w:citation/>
        </w:sdtPr>
        <w:sdtContent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fldChar w:fldCharType="begin"/>
          </w:r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instrText xml:space="preserve"> CITATION Tex96 \l 2070 </w:instrText>
          </w:r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fldChar w:fldCharType="separate"/>
          </w:r>
          <w:r w:rsidR="00071A16" w:rsidRPr="00071A16">
            <w:rPr>
              <w:rFonts w:ascii="NewsGotT" w:hAnsi="NewsGotT" w:cs="Arial"/>
              <w:noProof/>
              <w:sz w:val="24"/>
              <w:szCs w:val="24"/>
            </w:rPr>
            <w:t>[7]</w:t>
          </w:r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fldChar w:fldCharType="end"/>
          </w:r>
        </w:sdtContent>
      </w:sdt>
      <w:r w:rsidRPr="007B26D1">
        <w:rPr>
          <w:rFonts w:ascii="NewsGotT" w:hAnsi="NewsGotT" w:cs="Arial"/>
          <w:noProof/>
          <w:sz w:val="24"/>
          <w:szCs w:val="24"/>
        </w:rPr>
        <w:t>.</w:t>
      </w:r>
      <w:r>
        <w:rPr>
          <w:rFonts w:ascii="NewsGotT" w:hAnsi="NewsGotT" w:cs="Arial"/>
          <w:noProof/>
          <w:sz w:val="24"/>
          <w:szCs w:val="24"/>
        </w:rPr>
        <w:t xml:space="preserve"> </w:t>
      </w:r>
      <w:r w:rsidRPr="00D95B1A">
        <w:rPr>
          <w:rFonts w:ascii="NewsGotT" w:hAnsi="NewsGotT" w:cs="Arial"/>
          <w:noProof/>
          <w:sz w:val="24"/>
          <w:szCs w:val="24"/>
        </w:rPr>
        <w:t xml:space="preserve">Esta família de integrados apresenta elevada impedância </w:t>
      </w:r>
      <w:r>
        <w:rPr>
          <w:rFonts w:ascii="NewsGotT" w:hAnsi="NewsGotT" w:cs="Arial"/>
          <w:noProof/>
          <w:sz w:val="24"/>
          <w:szCs w:val="24"/>
        </w:rPr>
        <w:t>de entrada</w:t>
      </w:r>
      <w:r w:rsidRPr="00D95B1A">
        <w:rPr>
          <w:rFonts w:ascii="NewsGotT" w:hAnsi="NewsGotT" w:cs="Arial"/>
          <w:noProof/>
          <w:sz w:val="24"/>
          <w:szCs w:val="24"/>
        </w:rPr>
        <w:t>, e dessa forma, não a</w:t>
      </w:r>
      <w:r>
        <w:rPr>
          <w:rFonts w:ascii="NewsGotT" w:hAnsi="NewsGotT" w:cs="Arial"/>
          <w:noProof/>
          <w:sz w:val="24"/>
          <w:szCs w:val="24"/>
        </w:rPr>
        <w:t>fetam</w:t>
      </w:r>
      <w:r w:rsidRPr="00D95B1A">
        <w:rPr>
          <w:rFonts w:ascii="NewsGotT" w:hAnsi="NewsGotT" w:cs="Arial"/>
          <w:noProof/>
          <w:sz w:val="24"/>
          <w:szCs w:val="24"/>
        </w:rPr>
        <w:t xml:space="preserve"> a parte do circuito onde estão conectadas.</w:t>
      </w:r>
    </w:p>
    <w:p w14:paraId="6FF2DD7F" w14:textId="5173EB57" w:rsidR="009E3854" w:rsidRDefault="009E3854" w:rsidP="009E3854">
      <w:pPr>
        <w:pStyle w:val="PhDCorpo"/>
      </w:pPr>
      <w:r>
        <w:tab/>
      </w:r>
      <w:r w:rsidRPr="005A6D94">
        <w:t>De acordo com a lógica determinada, desenhou-se o circuito que implementa a máquina de estados</w:t>
      </w:r>
      <w:r>
        <w:t xml:space="preserve"> (</w:t>
      </w:r>
      <w:r w:rsidRPr="00266713">
        <w:fldChar w:fldCharType="begin"/>
      </w:r>
      <w:r w:rsidRPr="00266713">
        <w:instrText xml:space="preserve"> REF _Ref63670366 \h  \* MERGEFORMAT </w:instrText>
      </w:r>
      <w:r w:rsidRPr="00266713">
        <w:fldChar w:fldCharType="separate"/>
      </w:r>
      <w:r w:rsidR="00071A16" w:rsidRPr="00071A16">
        <w:t>Figura 2.14</w:t>
      </w:r>
      <w:r w:rsidRPr="00266713">
        <w:fldChar w:fldCharType="end"/>
      </w:r>
      <w:r w:rsidRPr="00266713">
        <w:t>)</w:t>
      </w:r>
      <w:r w:rsidRPr="005A6D94">
        <w:t>.</w:t>
      </w:r>
    </w:p>
    <w:p w14:paraId="532848A6" w14:textId="77777777" w:rsidR="009E3854" w:rsidRDefault="009E3854" w:rsidP="009E3854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F8D89BC" wp14:editId="03E9DCAC">
            <wp:extent cx="5760085" cy="4285615"/>
            <wp:effectExtent l="0" t="0" r="0" b="635"/>
            <wp:docPr id="272" name="Imagem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28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7D75B" w14:textId="5B24CD51" w:rsidR="009E3854" w:rsidRPr="00510A43" w:rsidRDefault="009E3854" w:rsidP="009E385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107" w:name="_Ref63670366"/>
      <w:bookmarkStart w:id="108" w:name="_Toc63286483"/>
      <w:bookmarkStart w:id="109" w:name="_Toc63813255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>Figura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</w:t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071A16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071A16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4</w:t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107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Desenho da máquina de estados</w:t>
      </w:r>
      <w:bookmarkEnd w:id="108"/>
      <w:r w:rsidR="009C141E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bookmarkEnd w:id="109"/>
    </w:p>
    <w:p w14:paraId="71C49436" w14:textId="0965E753" w:rsidR="009E3854" w:rsidRDefault="009E3854" w:rsidP="009E3854">
      <w:pPr>
        <w:pStyle w:val="PhDCorpo"/>
        <w:ind w:firstLine="567"/>
        <w:rPr>
          <w:rFonts w:ascii="Arial" w:hAnsi="Arial" w:cs="Arial"/>
          <w:noProof/>
        </w:rPr>
      </w:pPr>
      <w:r w:rsidRPr="005A6D94">
        <w:t xml:space="preserve">Tal </w:t>
      </w:r>
      <w:r w:rsidRPr="009E3854">
        <w:t xml:space="preserve">como mostra a </w:t>
      </w:r>
      <w:r w:rsidRPr="009E3854">
        <w:fldChar w:fldCharType="begin"/>
      </w:r>
      <w:r w:rsidRPr="009E3854">
        <w:instrText xml:space="preserve"> REF _Ref63096355 \h </w:instrText>
      </w:r>
      <w:r>
        <w:instrText xml:space="preserve"> \* MERGEFORMAT </w:instrText>
      </w:r>
      <w:r w:rsidRPr="009E3854">
        <w:fldChar w:fldCharType="separate"/>
      </w:r>
      <w:r w:rsidR="00071A16" w:rsidRPr="006017A3">
        <w:t xml:space="preserve">Figura </w:t>
      </w:r>
      <w:r w:rsidR="00071A16">
        <w:t>2.15</w:t>
      </w:r>
      <w:r w:rsidRPr="009E3854">
        <w:fldChar w:fldCharType="end"/>
      </w:r>
      <w:r w:rsidRPr="009E3854">
        <w:t xml:space="preserve">, cada </w:t>
      </w:r>
      <w:r w:rsidRPr="009C141E">
        <w:rPr>
          <w:i/>
          <w:iCs/>
        </w:rPr>
        <w:t>flip-flop</w:t>
      </w:r>
      <w:r w:rsidRPr="009C141E">
        <w:t xml:space="preserve"> J-K ne</w:t>
      </w:r>
      <w:r w:rsidRPr="005A6D94">
        <w:t xml:space="preserve">cessita de um sinal </w:t>
      </w:r>
      <w:r w:rsidRPr="005A6D94">
        <w:rPr>
          <w:i/>
          <w:iCs/>
        </w:rPr>
        <w:t>clock</w:t>
      </w:r>
      <w:r w:rsidRPr="005A6D94">
        <w:t xml:space="preserve"> como entrada. O </w:t>
      </w:r>
      <w:r w:rsidRPr="005A6D94">
        <w:rPr>
          <w:i/>
          <w:iCs/>
        </w:rPr>
        <w:t>clock</w:t>
      </w:r>
      <w:r w:rsidRPr="005A6D94">
        <w:t xml:space="preserve"> é um sinal em forma de onda quadrada com um </w:t>
      </w:r>
      <w:r w:rsidRPr="00E736CA">
        <w:rPr>
          <w:i/>
          <w:iCs/>
        </w:rPr>
        <w:t>duty</w:t>
      </w:r>
      <w:r>
        <w:t xml:space="preserve"> </w:t>
      </w:r>
      <w:r w:rsidRPr="005A6D94">
        <w:rPr>
          <w:i/>
          <w:iCs/>
        </w:rPr>
        <w:t>cycle</w:t>
      </w:r>
      <w:r w:rsidRPr="005A6D94">
        <w:t xml:space="preserve"> de, idealmente, 50 %. Dá-se uma transição entre estados sempre que, a cada pulso de </w:t>
      </w:r>
      <w:r w:rsidRPr="005A6D94">
        <w:rPr>
          <w:i/>
          <w:iCs/>
        </w:rPr>
        <w:t>clock</w:t>
      </w:r>
      <w:r w:rsidRPr="005A6D94">
        <w:t>, uma das entradas (J ou K) estiver a nível lógico alto.</w:t>
      </w:r>
      <w:r w:rsidRPr="005A6D94">
        <w:rPr>
          <w:rFonts w:ascii="Arial" w:hAnsi="Arial" w:cs="Arial"/>
          <w:noProof/>
        </w:rPr>
        <w:t xml:space="preserve"> </w:t>
      </w:r>
    </w:p>
    <w:p w14:paraId="1D76D873" w14:textId="77777777" w:rsidR="009E3854" w:rsidRDefault="009E3854" w:rsidP="009E3854">
      <w:pPr>
        <w:pStyle w:val="PhDFigura"/>
      </w:pPr>
      <w:r>
        <w:rPr>
          <w:noProof/>
        </w:rPr>
        <w:drawing>
          <wp:inline distT="0" distB="0" distL="0" distR="0" wp14:anchorId="13745183" wp14:editId="7067C7C2">
            <wp:extent cx="1511300" cy="1393749"/>
            <wp:effectExtent l="0" t="0" r="0" b="0"/>
            <wp:docPr id="227" name="Imagem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Imagem 227"/>
                    <pic:cNvPicPr>
                      <a:picLocks noChangeAspect="1"/>
                    </pic:cNvPicPr>
                  </pic:nvPicPr>
                  <pic:blipFill rotWithShape="1"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117" t="6251" r="25557" b="10532"/>
                    <a:stretch/>
                  </pic:blipFill>
                  <pic:spPr bwMode="auto">
                    <a:xfrm>
                      <a:off x="0" y="0"/>
                      <a:ext cx="1515307" cy="13974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5A7EED" w14:textId="44C5A545" w:rsidR="009E3854" w:rsidRPr="006017A3" w:rsidRDefault="009E3854" w:rsidP="009E3854">
      <w:pPr>
        <w:pStyle w:val="PhDLegendaFiguras"/>
        <w:rPr>
          <w:i/>
          <w:iCs/>
        </w:rPr>
      </w:pPr>
      <w:bookmarkStart w:id="110" w:name="_Ref63096355"/>
      <w:bookmarkStart w:id="111" w:name="_Toc63286484"/>
      <w:bookmarkStart w:id="112" w:name="_Ref63694914"/>
      <w:bookmarkStart w:id="113" w:name="_Toc63813256"/>
      <w:r w:rsidRPr="006017A3"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2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5</w:t>
      </w:r>
      <w:r w:rsidR="001D0B72">
        <w:fldChar w:fldCharType="end"/>
      </w:r>
      <w:bookmarkEnd w:id="110"/>
      <w:r w:rsidRPr="006017A3">
        <w:t xml:space="preserve"> - Esquema do Flip-Flop J-</w:t>
      </w:r>
      <w:bookmarkEnd w:id="111"/>
      <w:bookmarkEnd w:id="112"/>
      <w:r w:rsidR="009C141E">
        <w:t>K.</w:t>
      </w:r>
      <w:bookmarkEnd w:id="113"/>
    </w:p>
    <w:p w14:paraId="71C4516A" w14:textId="0D53FF48" w:rsidR="009E3854" w:rsidRPr="00B5701D" w:rsidRDefault="009E3854" w:rsidP="009E3854">
      <w:pPr>
        <w:pStyle w:val="PhDCorpo"/>
        <w:ind w:firstLine="567"/>
        <w:rPr>
          <w:rFonts w:cs="Arial"/>
          <w:noProof/>
        </w:rPr>
      </w:pPr>
      <w:r>
        <w:t xml:space="preserve">Para este efeito, implementou-se um oscilador usando o integrado NE555 numa montagem como multivibrador astável, como se apresenta na </w:t>
      </w:r>
      <w:r w:rsidRPr="00266713">
        <w:fldChar w:fldCharType="begin"/>
      </w:r>
      <w:r w:rsidRPr="00266713">
        <w:instrText xml:space="preserve"> REF _Ref63670489 \h </w:instrText>
      </w:r>
      <w:r>
        <w:instrText xml:space="preserve"> \* MERGEFORMAT </w:instrText>
      </w:r>
      <w:r w:rsidRPr="00266713">
        <w:fldChar w:fldCharType="separate"/>
      </w:r>
      <w:r w:rsidR="00071A16" w:rsidRPr="006017A3">
        <w:t xml:space="preserve">Figura </w:t>
      </w:r>
      <w:r w:rsidR="00071A16">
        <w:t>2.16</w:t>
      </w:r>
      <w:r w:rsidRPr="00266713">
        <w:fldChar w:fldCharType="end"/>
      </w:r>
      <w:r w:rsidRPr="00266713">
        <w:t>.</w:t>
      </w:r>
      <w:r>
        <w:t xml:space="preserve"> O condensador C1 carrega até</w:t>
      </w:r>
      <w:r w:rsidR="00E80777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.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cc</m:t>
            </m:r>
          </m:sub>
        </m:sSub>
      </m:oMath>
      <w:r w:rsidR="00E80777">
        <w:rPr>
          <w:rFonts w:eastAsiaTheme="minorEastAsia"/>
        </w:rPr>
        <w:t xml:space="preserve"> </w:t>
      </w:r>
      <w:r>
        <w:t xml:space="preserve">através das resistências RA e RB (saída = 1). Quando C1 atinge este valor, irá descarregar por RB (saída=0), até uma tensão d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.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cc</m:t>
            </m:r>
          </m:sub>
        </m:sSub>
      </m:oMath>
      <w:r w:rsidR="00E80777">
        <w:t>,</w:t>
      </w:r>
      <w:r>
        <w:t xml:space="preserve"> e o ciclo repete-se.</w:t>
      </w:r>
      <w:r w:rsidRPr="005A6D94">
        <w:rPr>
          <w:rFonts w:ascii="Arial" w:hAnsi="Arial" w:cs="Arial"/>
          <w:noProof/>
        </w:rPr>
        <w:t xml:space="preserve"> </w:t>
      </w:r>
    </w:p>
    <w:p w14:paraId="7E7A1F3C" w14:textId="77777777" w:rsidR="009E3854" w:rsidRDefault="009E3854" w:rsidP="009E3854">
      <w:pPr>
        <w:pStyle w:val="PhDFigura"/>
      </w:pPr>
      <w:r>
        <w:rPr>
          <w:noProof/>
        </w:rPr>
        <w:drawing>
          <wp:inline distT="0" distB="0" distL="0" distR="0" wp14:anchorId="4E327D73" wp14:editId="02038643">
            <wp:extent cx="2480807" cy="2219740"/>
            <wp:effectExtent l="0" t="0" r="0" b="0"/>
            <wp:docPr id="234" name="Imagem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Imagem 234"/>
                    <pic:cNvPicPr>
                      <a:picLocks noChangeAspect="1"/>
                    </pic:cNvPicPr>
                  </pic:nvPicPr>
                  <pic:blipFill rotWithShape="1"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19" t="4491" r="4889" b="6544"/>
                    <a:stretch/>
                  </pic:blipFill>
                  <pic:spPr bwMode="auto">
                    <a:xfrm>
                      <a:off x="0" y="0"/>
                      <a:ext cx="2491984" cy="2229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0D3D2E" w14:textId="54FA55CE" w:rsidR="009E3854" w:rsidRPr="006017A3" w:rsidRDefault="009E3854" w:rsidP="009E3854">
      <w:pPr>
        <w:pStyle w:val="PhDLegendaFiguras"/>
        <w:rPr>
          <w:i/>
          <w:iCs/>
        </w:rPr>
      </w:pPr>
      <w:bookmarkStart w:id="114" w:name="_Ref63670489"/>
      <w:bookmarkStart w:id="115" w:name="_Toc63286485"/>
      <w:bookmarkStart w:id="116" w:name="_Toc63813257"/>
      <w:r w:rsidRPr="006017A3"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2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6</w:t>
      </w:r>
      <w:r w:rsidR="001D0B72">
        <w:fldChar w:fldCharType="end"/>
      </w:r>
      <w:bookmarkEnd w:id="114"/>
      <w:r w:rsidRPr="006017A3">
        <w:t xml:space="preserve"> - Implementação do Oscilador</w:t>
      </w:r>
      <w:bookmarkEnd w:id="115"/>
      <w:r w:rsidR="00784B48">
        <w:t>.</w:t>
      </w:r>
      <w:bookmarkEnd w:id="116"/>
    </w:p>
    <w:p w14:paraId="4CF0D544" w14:textId="77777777" w:rsidR="009E3854" w:rsidRDefault="009E3854" w:rsidP="009E3854">
      <w:pPr>
        <w:pStyle w:val="PhDCorpo"/>
        <w:spacing w:before="240"/>
        <w:ind w:firstLine="567"/>
      </w:pPr>
      <w:r>
        <w:t xml:space="preserve">Através dos seguintes cálculos, dimensionaram-se os componentes para obter uma onda quadrada de frequência 1 kHz, </w:t>
      </w:r>
      <w:r w:rsidRPr="00E736CA">
        <w:rPr>
          <w:i/>
          <w:iCs/>
        </w:rPr>
        <w:t>duty cycle</w:t>
      </w:r>
      <w:r>
        <w:t xml:space="preserve"> de 50 %, aproximadamente.</w:t>
      </w:r>
    </w:p>
    <w:tbl>
      <w:tblPr>
        <w:tblW w:w="9209" w:type="dxa"/>
        <w:tblLook w:val="04A0" w:firstRow="1" w:lastRow="0" w:firstColumn="1" w:lastColumn="0" w:noHBand="0" w:noVBand="1"/>
      </w:tblPr>
      <w:tblGrid>
        <w:gridCol w:w="7766"/>
        <w:gridCol w:w="1443"/>
      </w:tblGrid>
      <w:tr w:rsidR="009E3854" w14:paraId="232580C1" w14:textId="77777777" w:rsidTr="009E3854">
        <w:trPr>
          <w:trHeight w:val="288"/>
        </w:trPr>
        <w:tc>
          <w:tcPr>
            <w:tcW w:w="7766" w:type="dxa"/>
          </w:tcPr>
          <w:p w14:paraId="1454758F" w14:textId="77777777" w:rsidR="009E3854" w:rsidRPr="00D04FD4" w:rsidRDefault="00C06A72" w:rsidP="009E3854">
            <w:pPr>
              <w:pStyle w:val="PhDEquao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R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 xml:space="preserve">       </m:t>
                    </m:r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693 (</m:t>
                </m:r>
                <m:r>
                  <w:rPr>
                    <w:rFonts w:ascii="Cambria Math" w:hAnsi="Cambria Math"/>
                  </w:rPr>
                  <m:t>R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)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072EA2BA" w14:textId="732BF504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1764222A" w14:textId="77777777" w:rsidTr="009E3854">
        <w:trPr>
          <w:trHeight w:val="485"/>
        </w:trPr>
        <w:tc>
          <w:tcPr>
            <w:tcW w:w="7766" w:type="dxa"/>
          </w:tcPr>
          <w:p w14:paraId="70C93504" w14:textId="57071CF3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cycl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50 %</m:t>
                </m:r>
              </m:oMath>
            </m:oMathPara>
          </w:p>
        </w:tc>
        <w:tc>
          <w:tcPr>
            <w:tcW w:w="1443" w:type="dxa"/>
          </w:tcPr>
          <w:p w14:paraId="7203D08A" w14:textId="63E432F1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1AE84115" w14:textId="77777777" w:rsidTr="009E3854">
        <w:trPr>
          <w:trHeight w:val="294"/>
        </w:trPr>
        <w:tc>
          <w:tcPr>
            <w:tcW w:w="7766" w:type="dxa"/>
          </w:tcPr>
          <w:p w14:paraId="777F6B9D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6E505560" w14:textId="19B5376D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48BC11C5" w14:textId="77777777" w:rsidTr="009E3854">
        <w:trPr>
          <w:trHeight w:val="288"/>
        </w:trPr>
        <w:tc>
          <w:tcPr>
            <w:tcW w:w="7766" w:type="dxa"/>
          </w:tcPr>
          <w:p w14:paraId="5B158A2F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646318D2" w14:textId="3E74823E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7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5F5E2B00" w14:textId="77777777" w:rsidTr="009E3854">
        <w:trPr>
          <w:trHeight w:val="288"/>
        </w:trPr>
        <w:tc>
          <w:tcPr>
            <w:tcW w:w="7766" w:type="dxa"/>
          </w:tcPr>
          <w:p w14:paraId="72029877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68A00EA1" w14:textId="455957F2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8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2B20B56D" w14:textId="77777777" w:rsidTr="009E3854">
        <w:trPr>
          <w:trHeight w:val="427"/>
        </w:trPr>
        <w:tc>
          <w:tcPr>
            <w:tcW w:w="7766" w:type="dxa"/>
          </w:tcPr>
          <w:p w14:paraId="3AA48A26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⇔ 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,44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</m:den>
                </m:f>
              </m:oMath>
            </m:oMathPara>
          </w:p>
        </w:tc>
        <w:tc>
          <w:tcPr>
            <w:tcW w:w="1443" w:type="dxa"/>
          </w:tcPr>
          <w:p w14:paraId="5554A3E7" w14:textId="66BD80DA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9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</w:tbl>
    <w:p w14:paraId="5A74080B" w14:textId="13C6A7D4" w:rsidR="009E3854" w:rsidRPr="009E3854" w:rsidRDefault="009E3854" w:rsidP="009E3854">
      <w:pPr>
        <w:pStyle w:val="PhDCorpo"/>
      </w:pPr>
      <w:r>
        <w:rPr>
          <w:rFonts w:ascii="Arial" w:hAnsi="Arial"/>
        </w:rPr>
        <w:tab/>
      </w:r>
      <w:r w:rsidRPr="009E3854">
        <w:t xml:space="preserve">Para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</w:rPr>
          <m:t>kHz</m:t>
        </m:r>
      </m:oMath>
      <w:r w:rsidRPr="009E3854">
        <w:t xml:space="preserve"> e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 xml:space="preserve">=4,7 </m:t>
        </m:r>
        <m:r>
          <w:rPr>
            <w:rFonts w:ascii="Cambria Math" w:hAnsi="Cambria Math"/>
          </w:rPr>
          <m:t>ηF</m:t>
        </m:r>
      </m:oMath>
      <w:r w:rsidRPr="009E3854">
        <w:t xml:space="preserve"> : </w:t>
      </w:r>
    </w:p>
    <w:tbl>
      <w:tblPr>
        <w:tblW w:w="9209" w:type="dxa"/>
        <w:tblLook w:val="04A0" w:firstRow="1" w:lastRow="0" w:firstColumn="1" w:lastColumn="0" w:noHBand="0" w:noVBand="1"/>
      </w:tblPr>
      <w:tblGrid>
        <w:gridCol w:w="7792"/>
        <w:gridCol w:w="1417"/>
      </w:tblGrid>
      <w:tr w:rsidR="009E3854" w14:paraId="7ED0E979" w14:textId="77777777" w:rsidTr="009E3854">
        <w:tc>
          <w:tcPr>
            <w:tcW w:w="7792" w:type="dxa"/>
          </w:tcPr>
          <w:p w14:paraId="3065768F" w14:textId="77777777" w:rsidR="009E3854" w:rsidRPr="00D04FD4" w:rsidRDefault="00C06A72" w:rsidP="009E3854">
            <w:pPr>
              <w:pStyle w:val="PhDEquao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3F8224F7" w14:textId="4DCB4BA8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0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1C25ED4C" w14:textId="77777777" w:rsidTr="009E3854">
        <w:tc>
          <w:tcPr>
            <w:tcW w:w="7792" w:type="dxa"/>
          </w:tcPr>
          <w:p w14:paraId="2F99CDAE" w14:textId="77777777" w:rsidR="009E3854" w:rsidRPr="00D04FD4" w:rsidRDefault="009E3854" w:rsidP="009E3854">
            <w:pPr>
              <w:pStyle w:val="PhDEquao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-</m:t>
                </m:r>
                <m:r>
                  <w:rPr>
                    <w:rFonts w:ascii="Cambria Math" w:eastAsiaTheme="minorEastAsia" w:hAnsi="Cambria Math"/>
                  </w:rPr>
                  <m:t>cyle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1-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 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417" w:type="dxa"/>
          </w:tcPr>
          <w:p w14:paraId="3A745677" w14:textId="73CC0A96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4BDBDD8F" w14:textId="77777777" w:rsidTr="009E3854">
        <w:tc>
          <w:tcPr>
            <w:tcW w:w="7792" w:type="dxa"/>
          </w:tcPr>
          <w:p w14:paraId="760D3CD2" w14:textId="77777777" w:rsidR="009E3854" w:rsidRPr="00D04FD4" w:rsidRDefault="00C06A72" w:rsidP="009E3854">
            <w:pPr>
              <w:pStyle w:val="PhDEquao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0,5 </m:t>
                </m:r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tc>
          <w:tcPr>
            <w:tcW w:w="1417" w:type="dxa"/>
          </w:tcPr>
          <w:p w14:paraId="74E337AD" w14:textId="11E6EE35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1E04795C" w14:textId="77777777" w:rsidTr="009E3854">
        <w:tc>
          <w:tcPr>
            <w:tcW w:w="7792" w:type="dxa"/>
          </w:tcPr>
          <w:p w14:paraId="4CCF9E93" w14:textId="77777777" w:rsidR="009E3854" w:rsidRDefault="009E3854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5 ×306383</m:t>
                </m:r>
              </m:oMath>
            </m:oMathPara>
          </w:p>
        </w:tc>
        <w:tc>
          <w:tcPr>
            <w:tcW w:w="1417" w:type="dxa"/>
          </w:tcPr>
          <w:p w14:paraId="54034F42" w14:textId="4322B6FB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24A56ECD" w14:textId="77777777" w:rsidTr="009E3854">
        <w:tc>
          <w:tcPr>
            <w:tcW w:w="7792" w:type="dxa"/>
          </w:tcPr>
          <w:p w14:paraId="2CB084DB" w14:textId="77777777" w:rsidR="009E3854" w:rsidRDefault="00C06A72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153,2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0AE59583" w14:textId="555C8E63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2DBE6E44" w14:textId="77777777" w:rsidTr="009E3854">
        <w:tc>
          <w:tcPr>
            <w:tcW w:w="7792" w:type="dxa"/>
          </w:tcPr>
          <w:p w14:paraId="79986864" w14:textId="77777777" w:rsidR="009E3854" w:rsidRDefault="00C06A72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66E9ADD3" w14:textId="6DA6EDCE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6FE190FF" w14:textId="77777777" w:rsidTr="009E3854">
        <w:tc>
          <w:tcPr>
            <w:tcW w:w="7792" w:type="dxa"/>
          </w:tcPr>
          <w:p w14:paraId="7D98EEC8" w14:textId="77777777" w:rsidR="009E3854" w:rsidRDefault="009E3854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6,4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6F0D64D1" w14:textId="19D194ED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</w:tbl>
    <w:p w14:paraId="3B847635" w14:textId="77777777" w:rsidR="009E3854" w:rsidRPr="007043BA" w:rsidRDefault="009E3854" w:rsidP="009E3854">
      <w:pPr>
        <w:pStyle w:val="PhDEquao"/>
        <w:rPr>
          <w:rFonts w:eastAsiaTheme="minorEastAsia"/>
        </w:rPr>
      </w:pPr>
    </w:p>
    <w:p w14:paraId="63B79490" w14:textId="77777777" w:rsidR="009E3854" w:rsidRDefault="009E3854" w:rsidP="009E3854">
      <w:pPr>
        <w:pStyle w:val="PhDCorpoTextoDepoisTabela"/>
      </w:pPr>
      <w:r>
        <w:tab/>
        <w:t xml:space="preserve">Foram selecionados os valores </w:t>
      </w:r>
      <w:r w:rsidRPr="00784B48">
        <w:rPr>
          <w:i/>
          <w:iCs/>
        </w:rPr>
        <w:t>standard</w:t>
      </w:r>
      <w:r>
        <w:t xml:space="preserve"> das resistências (Série E24) e do condensador (Série E12) mais próximos dos obtidos:</w:t>
      </w:r>
    </w:p>
    <w:p w14:paraId="14CB32D4" w14:textId="75D76DAF" w:rsidR="009E3854" w:rsidRPr="0096271C" w:rsidRDefault="00C06A72" w:rsidP="009E3854">
      <w:pPr>
        <w:pStyle w:val="PhDEquao"/>
        <w:rPr>
          <w:rFonts w:ascii="Arial" w:eastAsiaTheme="minorEastAsia" w:hAnsi="Arial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6,2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 xml:space="preserve">    </m:t>
              </m:r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150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  </m:t>
          </m:r>
          <m:r>
            <w:rPr>
              <w:rFonts w:ascii="Cambria Math" w:eastAsiaTheme="minorEastAsia" w:hAnsi="Cambria Math"/>
            </w:rPr>
            <m:t>C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=4,7 </m:t>
          </m:r>
          <m:r>
            <w:rPr>
              <w:rFonts w:ascii="Cambria Math" w:eastAsiaTheme="minorEastAsia" w:hAnsi="Cambria Math"/>
            </w:rPr>
            <m:t>ηF</m:t>
          </m:r>
        </m:oMath>
      </m:oMathPara>
    </w:p>
    <w:p w14:paraId="30DB64B7" w14:textId="06B65352" w:rsidR="002E0612" w:rsidRDefault="002E0612" w:rsidP="002E0612">
      <w:pPr>
        <w:pStyle w:val="PhDCorpo"/>
        <w:spacing w:before="240"/>
        <w:ind w:firstLine="567"/>
      </w:pPr>
      <w:r>
        <w:t xml:space="preserve">As entradas </w:t>
      </w:r>
      <w:r w:rsidRPr="00896DAC">
        <w:rPr>
          <w:i/>
        </w:rPr>
        <w:t>Clear</w:t>
      </w:r>
      <w:r>
        <w:t xml:space="preserve"> </w:t>
      </w:r>
      <w:r w:rsidRPr="00784B48">
        <w:t xml:space="preserve">dos </w:t>
      </w:r>
      <w:r w:rsidR="00784B48" w:rsidRPr="00784B48">
        <w:rPr>
          <w:i/>
          <w:iCs/>
        </w:rPr>
        <w:t>f</w:t>
      </w:r>
      <w:r w:rsidRPr="00784B48">
        <w:rPr>
          <w:i/>
          <w:iCs/>
        </w:rPr>
        <w:t>lip-</w:t>
      </w:r>
      <w:r w:rsidR="00784B48" w:rsidRPr="00784B48">
        <w:rPr>
          <w:i/>
          <w:iCs/>
        </w:rPr>
        <w:t>f</w:t>
      </w:r>
      <w:r w:rsidRPr="00784B48">
        <w:rPr>
          <w:i/>
          <w:iCs/>
        </w:rPr>
        <w:t>lops</w:t>
      </w:r>
      <w:r>
        <w:t xml:space="preserve"> J-K utilizados são ativas a nível lógico baixo, isto é, se ligarmos esta entrada ao </w:t>
      </w:r>
      <w:r w:rsidRPr="00E736CA">
        <w:rPr>
          <w:i/>
          <w:iCs/>
        </w:rPr>
        <w:t>ground</w:t>
      </w:r>
      <w:r>
        <w:t xml:space="preserve">, ocorrerá um </w:t>
      </w:r>
      <w:r w:rsidRPr="00E736CA">
        <w:rPr>
          <w:i/>
          <w:iCs/>
        </w:rPr>
        <w:t>reset</w:t>
      </w:r>
      <w:r>
        <w:t xml:space="preserve"> no </w:t>
      </w:r>
      <w:r w:rsidRPr="00E736CA">
        <w:rPr>
          <w:i/>
          <w:iCs/>
        </w:rPr>
        <w:t>flip-flop</w:t>
      </w:r>
      <w:r>
        <w:t xml:space="preserve"> e sua a saída Q virá a nível lógico baixo, independentemente das suas entradas J e K. Assim, se na máquina de estados as entradas </w:t>
      </w:r>
      <w:r w:rsidRPr="00E736CA">
        <w:rPr>
          <w:i/>
          <w:iCs/>
        </w:rPr>
        <w:t>Clear</w:t>
      </w:r>
      <w:r>
        <w:t xml:space="preserve"> forem ligadas ao </w:t>
      </w:r>
      <w:r w:rsidRPr="00E736CA">
        <w:rPr>
          <w:i/>
          <w:iCs/>
        </w:rPr>
        <w:t>GND</w:t>
      </w:r>
      <w:r>
        <w:t>, B0 e B1 ficarão a nível lógico baixo.</w:t>
      </w:r>
    </w:p>
    <w:tbl>
      <w:tblPr>
        <w:tblStyle w:val="TabelacomGrelha"/>
        <w:tblpPr w:leftFromText="141" w:rightFromText="141" w:vertAnchor="text" w:horzAnchor="margin" w:tblpY="1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2E0612" w14:paraId="1A0293D0" w14:textId="77777777" w:rsidTr="002E0612">
        <w:trPr>
          <w:trHeight w:val="2410"/>
        </w:trPr>
        <w:tc>
          <w:tcPr>
            <w:tcW w:w="4530" w:type="dxa"/>
          </w:tcPr>
          <w:p w14:paraId="6BB39C1E" w14:textId="77777777" w:rsidR="002E0612" w:rsidRPr="00193239" w:rsidRDefault="002E0612" w:rsidP="002E0612">
            <w:pPr>
              <w:pStyle w:val="PhDCorpo"/>
              <w:spacing w:after="0"/>
              <w:jc w:val="center"/>
              <w:rPr>
                <w:sz w:val="16"/>
                <w:szCs w:val="14"/>
              </w:rPr>
            </w:pPr>
          </w:p>
          <w:p w14:paraId="64790A5B" w14:textId="77777777" w:rsidR="002E0612" w:rsidRDefault="002E0612" w:rsidP="002E0612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6A784DDC" wp14:editId="6C10A28A">
                  <wp:extent cx="2184400" cy="1158441"/>
                  <wp:effectExtent l="0" t="0" r="6350" b="3810"/>
                  <wp:docPr id="244" name="Imagem 2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Imagem 244"/>
                          <pic:cNvPicPr>
                            <a:picLocks noChangeAspect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6928" cy="1165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28F2EC9" w14:textId="77777777" w:rsidR="002E0612" w:rsidRDefault="002E0612" w:rsidP="002E0612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291A6340" wp14:editId="5AD0298A">
                  <wp:extent cx="1733550" cy="1446188"/>
                  <wp:effectExtent l="0" t="0" r="0" b="1905"/>
                  <wp:docPr id="243" name="Imagem 2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" name="Imagem 243"/>
                          <pic:cNvPicPr>
                            <a:picLocks noChangeAspect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1228" cy="1452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0612" w14:paraId="398D6CB3" w14:textId="77777777" w:rsidTr="002E0612">
        <w:tc>
          <w:tcPr>
            <w:tcW w:w="4530" w:type="dxa"/>
          </w:tcPr>
          <w:p w14:paraId="6FED4E47" w14:textId="77777777" w:rsidR="002E0612" w:rsidRPr="00193239" w:rsidRDefault="002E0612" w:rsidP="002E0612">
            <w:pPr>
              <w:pStyle w:val="PhDCorpo"/>
              <w:spacing w:after="0"/>
              <w:jc w:val="center"/>
              <w:rPr>
                <w:sz w:val="16"/>
                <w:szCs w:val="14"/>
              </w:rPr>
            </w:pPr>
            <w:r w:rsidRPr="00193239">
              <w:rPr>
                <w:b/>
                <w:bCs/>
              </w:rPr>
              <w:t>(a)</w:t>
            </w:r>
          </w:p>
        </w:tc>
        <w:tc>
          <w:tcPr>
            <w:tcW w:w="4531" w:type="dxa"/>
          </w:tcPr>
          <w:p w14:paraId="7DE0F113" w14:textId="77777777" w:rsidR="002E0612" w:rsidRDefault="002E0612" w:rsidP="002E0612">
            <w:pPr>
              <w:pStyle w:val="PhDCorpo"/>
              <w:keepNext/>
              <w:spacing w:after="0"/>
              <w:jc w:val="center"/>
              <w:rPr>
                <w:noProof/>
              </w:rPr>
            </w:pPr>
            <w:r w:rsidRPr="00193239">
              <w:rPr>
                <w:b/>
                <w:bCs/>
              </w:rPr>
              <w:t>(</w:t>
            </w:r>
            <w:r>
              <w:rPr>
                <w:b/>
                <w:bCs/>
              </w:rPr>
              <w:t>b</w:t>
            </w:r>
            <w:r w:rsidRPr="00193239">
              <w:rPr>
                <w:b/>
                <w:bCs/>
              </w:rPr>
              <w:t>)</w:t>
            </w:r>
          </w:p>
        </w:tc>
      </w:tr>
    </w:tbl>
    <w:p w14:paraId="018FE02E" w14:textId="62C17E90" w:rsidR="002E0612" w:rsidRDefault="002E0612" w:rsidP="002E0612">
      <w:pPr>
        <w:pStyle w:val="PhDCorpo"/>
        <w:ind w:firstLine="567"/>
      </w:pPr>
      <w:r>
        <w:t xml:space="preserve">Experimentalmente, verificou-se que, quando alimentados, os </w:t>
      </w:r>
      <w:r w:rsidRPr="00784B48">
        <w:rPr>
          <w:i/>
          <w:iCs/>
        </w:rPr>
        <w:t>flip-flops</w:t>
      </w:r>
      <w:r>
        <w:t xml:space="preserve"> mantêm as saídas do estado anterior. Para que o robô inicie no primeiro estado de funcionamento (estado “A”), utilizou-se um circuito para efetuar um </w:t>
      </w:r>
      <w:r w:rsidRPr="00E736CA">
        <w:rPr>
          <w:i/>
          <w:iCs/>
        </w:rPr>
        <w:t>reset</w:t>
      </w:r>
      <w:r>
        <w:t xml:space="preserve"> aos </w:t>
      </w:r>
      <w:r w:rsidRPr="00E736CA">
        <w:rPr>
          <w:i/>
          <w:iCs/>
        </w:rPr>
        <w:t>flip-flops</w:t>
      </w:r>
      <w:r>
        <w:t xml:space="preserve">, tal como mostra </w:t>
      </w:r>
      <w:r w:rsidRPr="007B26D1">
        <w:t xml:space="preserve">a </w:t>
      </w:r>
      <w:r w:rsidRPr="007B26D1">
        <w:fldChar w:fldCharType="begin"/>
      </w:r>
      <w:r w:rsidRPr="007B26D1">
        <w:instrText xml:space="preserve"> REF _Ref63671064 \h  \* MERGEFORMAT </w:instrText>
      </w:r>
      <w:r w:rsidRPr="007B26D1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17</w:t>
      </w:r>
      <w:r w:rsidRPr="007B26D1">
        <w:fldChar w:fldCharType="end"/>
      </w:r>
      <w:r w:rsidRPr="007B26D1">
        <w:t xml:space="preserve"> (a).</w:t>
      </w:r>
    </w:p>
    <w:p w14:paraId="0797ED53" w14:textId="72666A13" w:rsidR="002E0612" w:rsidRDefault="002E0612" w:rsidP="002E0612">
      <w:pPr>
        <w:pStyle w:val="PhDLegendaFiguras"/>
      </w:pPr>
      <w:bookmarkStart w:id="117" w:name="_Ref63671064"/>
      <w:bookmarkStart w:id="118" w:name="_Toc63813258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2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7</w:t>
      </w:r>
      <w:r w:rsidR="001D0B72">
        <w:fldChar w:fldCharType="end"/>
      </w:r>
      <w:bookmarkEnd w:id="117"/>
      <w:r>
        <w:t xml:space="preserve"> - </w:t>
      </w:r>
      <w:r w:rsidRPr="00C92A5C">
        <w:t xml:space="preserve">Circuito RC de </w:t>
      </w:r>
      <w:r w:rsidRPr="002E0612">
        <w:rPr>
          <w:i/>
          <w:iCs/>
        </w:rPr>
        <w:t>reset</w:t>
      </w:r>
      <w:r w:rsidRPr="00C92A5C">
        <w:t xml:space="preserve"> e a sua </w:t>
      </w:r>
      <w:r w:rsidRPr="002E0612">
        <w:t>resposta</w:t>
      </w:r>
      <w:r w:rsidRPr="00C92A5C">
        <w:t xml:space="preserve"> no tempo</w:t>
      </w:r>
      <w:r w:rsidR="00784B48">
        <w:t>.</w:t>
      </w:r>
      <w:bookmarkEnd w:id="118"/>
    </w:p>
    <w:p w14:paraId="26B30DAD" w14:textId="152BEA2D" w:rsidR="002E0612" w:rsidRDefault="002E0612" w:rsidP="002E0612">
      <w:pPr>
        <w:pStyle w:val="PhDCorpo"/>
        <w:ind w:firstLine="567"/>
      </w:pPr>
      <w:r>
        <w:t xml:space="preserve">Sabendo que a saída deste circuito estará a nível lógico baixo enquanto o condensador não carregar, a entrada </w:t>
      </w:r>
      <w:r w:rsidRPr="00E736CA">
        <w:rPr>
          <w:i/>
          <w:iCs/>
        </w:rPr>
        <w:t>reset</w:t>
      </w:r>
      <w:r>
        <w:t xml:space="preserve"> dos </w:t>
      </w:r>
      <w:r w:rsidRPr="00E736CA">
        <w:rPr>
          <w:i/>
          <w:iCs/>
        </w:rPr>
        <w:t>flip-flops</w:t>
      </w:r>
      <w:r>
        <w:t xml:space="preserve"> estará também a nível lógico baixo, o que resulta na ação de </w:t>
      </w:r>
      <w:r w:rsidRPr="00E736CA">
        <w:rPr>
          <w:i/>
          <w:iCs/>
        </w:rPr>
        <w:t>reset</w:t>
      </w:r>
      <w:r>
        <w:t xml:space="preserve">. Assim, logo que se alimentar a máquina de estados, os </w:t>
      </w:r>
      <w:r w:rsidRPr="00E736CA">
        <w:rPr>
          <w:i/>
          <w:iCs/>
        </w:rPr>
        <w:t>flip-flops</w:t>
      </w:r>
      <w:r>
        <w:t xml:space="preserve"> apresentarão nas saídas “Q” o nível lógico baixo que representa o primeiro estado de funcionamento do robô. Após o condensador carregar </w:t>
      </w:r>
      <w:r w:rsidRPr="007B26D1">
        <w:t>(</w:t>
      </w:r>
      <w:r w:rsidRPr="007B26D1">
        <w:fldChar w:fldCharType="begin"/>
      </w:r>
      <w:r w:rsidRPr="007B26D1">
        <w:instrText xml:space="preserve"> REF _Ref63671064 \h  \* MERGEFORMAT </w:instrText>
      </w:r>
      <w:r w:rsidRPr="007B26D1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17</w:t>
      </w:r>
      <w:r w:rsidRPr="007B26D1">
        <w:fldChar w:fldCharType="end"/>
      </w:r>
      <w:r w:rsidRPr="007B26D1">
        <w:t xml:space="preserve"> (b)), a entrada </w:t>
      </w:r>
      <w:r w:rsidRPr="007B26D1">
        <w:rPr>
          <w:i/>
          <w:iCs/>
        </w:rPr>
        <w:t>reset</w:t>
      </w:r>
      <w:r w:rsidRPr="007B26D1">
        <w:t xml:space="preserve"> estará a nível lógico alto durante o resto do tempo de funcionamento,</w:t>
      </w:r>
      <w:r>
        <w:t xml:space="preserve"> não provocando um </w:t>
      </w:r>
      <w:r w:rsidRPr="00E736CA">
        <w:rPr>
          <w:i/>
          <w:iCs/>
        </w:rPr>
        <w:t>reset</w:t>
      </w:r>
      <w:r>
        <w:t xml:space="preserve"> indesejado. </w:t>
      </w:r>
    </w:p>
    <w:p w14:paraId="084B97ED" w14:textId="015C020E" w:rsidR="00EF64B1" w:rsidRDefault="00EF64B1" w:rsidP="00EF64B1">
      <w:pPr>
        <w:pStyle w:val="Ttulo2"/>
        <w:rPr>
          <w:rFonts w:ascii="NewsGotT" w:hAnsi="NewsGotT"/>
        </w:rPr>
      </w:pPr>
      <w:bookmarkStart w:id="119" w:name="_Toc63813215"/>
      <w:r>
        <w:rPr>
          <w:rFonts w:ascii="NewsGotT" w:hAnsi="NewsGotT"/>
        </w:rPr>
        <w:t xml:space="preserve">Circuito de </w:t>
      </w:r>
      <w:r w:rsidR="002E1BDD">
        <w:rPr>
          <w:rFonts w:ascii="NewsGotT" w:hAnsi="NewsGotT"/>
        </w:rPr>
        <w:t>A</w:t>
      </w:r>
      <w:r>
        <w:rPr>
          <w:rFonts w:ascii="NewsGotT" w:hAnsi="NewsGotT"/>
        </w:rPr>
        <w:t>limentação</w:t>
      </w:r>
      <w:bookmarkEnd w:id="119"/>
    </w:p>
    <w:p w14:paraId="655B876E" w14:textId="24F3D72B" w:rsidR="00541FB0" w:rsidRPr="00541FB0" w:rsidRDefault="00EF64B1" w:rsidP="00F26C7C">
      <w:pPr>
        <w:pStyle w:val="PhDCorpo"/>
        <w:spacing w:after="0"/>
      </w:pPr>
      <w:r>
        <w:tab/>
      </w:r>
      <w:r w:rsidRPr="00EF64B1">
        <w:t>Para alimentar os circuitos é necessária uma alimentação simétrica de 12 V e -12 V.</w:t>
      </w:r>
      <w:r>
        <w:t xml:space="preserve"> </w:t>
      </w:r>
      <w:r w:rsidR="00D4292F">
        <w:t>Foram utilizadas baterias recarregáveis LI-</w:t>
      </w:r>
      <w:r w:rsidR="00E16200">
        <w:t>I</w:t>
      </w:r>
      <w:r w:rsidR="00D4292F">
        <w:t>ON de 3.7 V</w:t>
      </w:r>
      <w:sdt>
        <w:sdtPr>
          <w:id w:val="1348676580"/>
          <w:citation/>
        </w:sdtPr>
        <w:sdtContent>
          <w:r w:rsidR="00D4292F">
            <w:fldChar w:fldCharType="begin"/>
          </w:r>
          <w:r w:rsidR="00D4292F">
            <w:instrText xml:space="preserve"> CITATION Battery \l 2070 </w:instrText>
          </w:r>
          <w:r w:rsidR="00D4292F">
            <w:fldChar w:fldCharType="separate"/>
          </w:r>
          <w:r w:rsidR="00071A16">
            <w:rPr>
              <w:noProof/>
            </w:rPr>
            <w:t xml:space="preserve"> </w:t>
          </w:r>
          <w:r w:rsidR="00071A16" w:rsidRPr="00071A16">
            <w:rPr>
              <w:noProof/>
            </w:rPr>
            <w:t>[8]</w:t>
          </w:r>
          <w:r w:rsidR="00D4292F">
            <w:fldChar w:fldCharType="end"/>
          </w:r>
        </w:sdtContent>
      </w:sdt>
      <w:r w:rsidR="00D4292F">
        <w:t>, sendo para isso necessárias seis destas. Para proteção das baterias e evitar problemas nos circuitos</w:t>
      </w:r>
      <w:r w:rsidR="00C30FDB">
        <w:t xml:space="preserve"> fo</w:t>
      </w:r>
      <w:r w:rsidR="00541FB0">
        <w:t>ram usados dois dispositivos de BMS</w:t>
      </w:r>
      <w:r w:rsidR="00A02D78">
        <w:t xml:space="preserve"> </w:t>
      </w:r>
      <w:sdt>
        <w:sdtPr>
          <w:id w:val="-274633158"/>
          <w:citation/>
        </w:sdtPr>
        <w:sdtContent>
          <w:r w:rsidR="00A02D78">
            <w:fldChar w:fldCharType="begin"/>
          </w:r>
          <w:r w:rsidR="00A02D78">
            <w:instrText xml:space="preserve"> CITATION BMS21 \l 2070 </w:instrText>
          </w:r>
          <w:r w:rsidR="00A02D78">
            <w:fldChar w:fldCharType="separate"/>
          </w:r>
          <w:r w:rsidR="00071A16" w:rsidRPr="00071A16">
            <w:rPr>
              <w:noProof/>
            </w:rPr>
            <w:t>[9]</w:t>
          </w:r>
          <w:r w:rsidR="00A02D78">
            <w:fldChar w:fldCharType="end"/>
          </w:r>
        </w:sdtContent>
      </w:sdt>
      <w:r w:rsidR="008D3A3F">
        <w:t xml:space="preserve">, ligados tal como mostra a </w:t>
      </w:r>
      <w:r w:rsidR="008D3A3F">
        <w:fldChar w:fldCharType="begin"/>
      </w:r>
      <w:r w:rsidR="008D3A3F">
        <w:instrText xml:space="preserve"> REF _Ref63760724 \h </w:instrText>
      </w:r>
      <w:r w:rsidR="008D3A3F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18</w:t>
      </w:r>
      <w:r w:rsidR="008D3A3F">
        <w:fldChar w:fldCharType="end"/>
      </w:r>
      <w:r w:rsidR="008D3A3F">
        <w:t>.</w:t>
      </w:r>
    </w:p>
    <w:p w14:paraId="66CD5D21" w14:textId="77777777" w:rsidR="008D3A3F" w:rsidRDefault="008D3A3F" w:rsidP="008D3A3F">
      <w:pPr>
        <w:pStyle w:val="PhDFigura"/>
      </w:pPr>
      <w:r w:rsidRPr="008D3A3F">
        <w:rPr>
          <w:noProof/>
        </w:rPr>
        <w:drawing>
          <wp:inline distT="0" distB="0" distL="0" distR="0" wp14:anchorId="063C37C4" wp14:editId="2C64AA69">
            <wp:extent cx="3286979" cy="2580516"/>
            <wp:effectExtent l="0" t="0" r="0" b="0"/>
            <wp:docPr id="238" name="Imagem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BMS.png"/>
                    <pic:cNvPicPr/>
                  </pic:nvPicPr>
                  <pic:blipFill rotWithShape="1"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71"/>
                    <a:stretch/>
                  </pic:blipFill>
                  <pic:spPr bwMode="auto">
                    <a:xfrm>
                      <a:off x="0" y="0"/>
                      <a:ext cx="3411492" cy="26782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9F3D54" w14:textId="55FCEA02" w:rsidR="00AC4E02" w:rsidRDefault="008D3A3F" w:rsidP="00935571">
      <w:pPr>
        <w:pStyle w:val="PhDLegendaFiguras"/>
      </w:pPr>
      <w:bookmarkStart w:id="120" w:name="_Ref63760724"/>
      <w:bookmarkStart w:id="121" w:name="_Toc63813259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2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8</w:t>
      </w:r>
      <w:r w:rsidR="001D0B72">
        <w:fldChar w:fldCharType="end"/>
      </w:r>
      <w:bookmarkEnd w:id="120"/>
      <w:r>
        <w:t xml:space="preserve"> - Esquema de ligação das baterias e BMS</w:t>
      </w:r>
      <w:r w:rsidR="00784B48">
        <w:t>.</w:t>
      </w:r>
      <w:bookmarkEnd w:id="121"/>
    </w:p>
    <w:p w14:paraId="2C278306" w14:textId="4AF766F3" w:rsidR="00AB0514" w:rsidRDefault="00AB0514" w:rsidP="00AB0514">
      <w:pPr>
        <w:pStyle w:val="PhDCorpo"/>
        <w:rPr>
          <w:noProof/>
        </w:rPr>
      </w:pPr>
      <w:r>
        <w:rPr>
          <w:noProof/>
        </w:rPr>
        <w:tab/>
        <w:t xml:space="preserve">Cada motor consome uma corrente de 580 mA </w:t>
      </w:r>
      <w:sdt>
        <w:sdtPr>
          <w:rPr>
            <w:noProof/>
          </w:rPr>
          <w:id w:val="-1947837078"/>
          <w:citation/>
        </w:sdtPr>
        <w:sdtContent>
          <w:r w:rsidR="00A02D78">
            <w:rPr>
              <w:noProof/>
            </w:rPr>
            <w:fldChar w:fldCharType="begin"/>
          </w:r>
          <w:r w:rsidR="00A02D78">
            <w:rPr>
              <w:noProof/>
            </w:rPr>
            <w:instrText xml:space="preserve"> CITATION motor \l 2070 </w:instrText>
          </w:r>
          <w:r w:rsidR="00A02D78">
            <w:rPr>
              <w:noProof/>
            </w:rPr>
            <w:fldChar w:fldCharType="separate"/>
          </w:r>
          <w:r w:rsidR="00071A16" w:rsidRPr="00071A16">
            <w:rPr>
              <w:noProof/>
            </w:rPr>
            <w:t>[10]</w:t>
          </w:r>
          <w:r w:rsidR="00A02D78">
            <w:rPr>
              <w:noProof/>
            </w:rPr>
            <w:fldChar w:fldCharType="end"/>
          </w:r>
        </w:sdtContent>
      </w:sdt>
      <w:r>
        <w:rPr>
          <w:noProof/>
        </w:rPr>
        <w:t>. Como o robô possui dois motores, a corrente total nos motores será 1160 mA. Assumindo que os restantes circuitos consomem 30 % deste valor, os circuitos consomem no total, apr</w:t>
      </w:r>
      <w:r w:rsidR="00600DD1">
        <w:rPr>
          <w:noProof/>
        </w:rPr>
        <w:t>o</w:t>
      </w:r>
      <w:r>
        <w:rPr>
          <w:noProof/>
        </w:rPr>
        <w:t xml:space="preserve">ximadamente, 1508 mA. </w:t>
      </w:r>
      <w:r w:rsidR="00600DD1">
        <w:rPr>
          <w:noProof/>
        </w:rPr>
        <w:t xml:space="preserve">Visto que o robô é alimentado por 6 células e cada uma possui 2200 mAh, conclui-se que a bateria do robô terá 13200 mAh. Assumindo que esta tem um rendimento de 80 %, existem disponíveis 10560 mAh. Assim, a autonomia da bateria será de 7 horas. </w:t>
      </w:r>
    </w:p>
    <w:p w14:paraId="02B79993" w14:textId="45B563EC" w:rsidR="00AB0514" w:rsidRPr="00921285" w:rsidRDefault="001D0B72" w:rsidP="00921285">
      <w:pPr>
        <w:pStyle w:val="PhDCorpo"/>
      </w:pPr>
      <w:r>
        <w:tab/>
      </w:r>
      <w:r w:rsidR="00921285">
        <w:t xml:space="preserve">De forma a </w:t>
      </w:r>
      <w:r>
        <w:t xml:space="preserve">obter tensões de 5 V, usou-se um regulador de tensão fixa (LM7805 </w:t>
      </w:r>
      <w:sdt>
        <w:sdtPr>
          <w:id w:val="905033178"/>
          <w:citation/>
        </w:sdtPr>
        <w:sdtContent>
          <w:r w:rsidR="00A02D78">
            <w:fldChar w:fldCharType="begin"/>
          </w:r>
          <w:r w:rsidR="00A02D78">
            <w:instrText xml:space="preserve"> CITATION Regulator \l 2070 </w:instrText>
          </w:r>
          <w:r w:rsidR="00A02D78">
            <w:fldChar w:fldCharType="separate"/>
          </w:r>
          <w:r w:rsidR="00071A16" w:rsidRPr="00071A16">
            <w:rPr>
              <w:noProof/>
            </w:rPr>
            <w:t>[11]</w:t>
          </w:r>
          <w:r w:rsidR="00A02D78">
            <w:fldChar w:fldCharType="end"/>
          </w:r>
        </w:sdtContent>
      </w:sdt>
      <w:r>
        <w:t>), alimentado com a tensão proveniente das baterias (+ 12 V). Este componente permite uma corrente de saída máxima de 1,5 A, que é suficiente para alimentar todos os componentes que necessitam de + 5 V.</w:t>
      </w:r>
    </w:p>
    <w:p w14:paraId="37D8FEA6" w14:textId="77777777" w:rsidR="001D0B72" w:rsidRDefault="001D0B72" w:rsidP="001D0B72">
      <w:pPr>
        <w:pStyle w:val="PhDFigura"/>
      </w:pPr>
      <w:r w:rsidRPr="001D0B72">
        <w:drawing>
          <wp:inline distT="0" distB="0" distL="0" distR="0" wp14:anchorId="359959C0" wp14:editId="47360E4B">
            <wp:extent cx="5698541" cy="2603949"/>
            <wp:effectExtent l="0" t="0" r="0" b="6350"/>
            <wp:docPr id="69" name="Imagem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Imagem 69"/>
                    <pic:cNvPicPr/>
                  </pic:nvPicPr>
                  <pic:blipFill>
                    <a:blip r:embed="rId63">
                      <a:extLst>
                        <a:ext uri="{BEBA8EAE-BF5A-486C-A8C5-ECC9F3942E4B}">
                          <a14:imgProps xmlns:a14="http://schemas.microsoft.com/office/drawing/2010/main">
                            <a14:imgLayer r:embed="rId64">
                              <a14:imgEffect>
                                <a14:backgroundRemoval t="7910" b="98117" l="2582" r="99656">
                                  <a14:foregroundMark x1="4905" y1="16008" x2="58348" y2="7910"/>
                                  <a14:foregroundMark x1="58348" y1="7910" x2="89759" y2="12053"/>
                                  <a14:foregroundMark x1="89759" y1="12053" x2="75043" y2="26177"/>
                                  <a14:foregroundMark x1="75043" y1="26177" x2="2582" y2="32392"/>
                                  <a14:foregroundMark x1="2582" y1="32392" x2="94148" y2="41055"/>
                                  <a14:foregroundMark x1="94148" y1="41055" x2="11360" y2="54426"/>
                                  <a14:foregroundMark x1="11360" y1="54426" x2="8864" y2="53107"/>
                                  <a14:foregroundMark x1="7487" y1="94350" x2="16265" y2="86064"/>
                                  <a14:foregroundMark x1="16265" y1="86064" x2="70740" y2="89642"/>
                                  <a14:foregroundMark x1="70740" y1="89642" x2="80465" y2="89642"/>
                                  <a14:foregroundMark x1="80465" y1="89642" x2="88038" y2="75330"/>
                                  <a14:foregroundMark x1="88038" y1="75330" x2="87177" y2="53672"/>
                                  <a14:foregroundMark x1="87177" y1="53672" x2="83563" y2="33710"/>
                                  <a14:foregroundMark x1="83563" y1="33710" x2="73236" y2="26554"/>
                                  <a14:foregroundMark x1="73236" y1="26554" x2="26076" y2="43691"/>
                                  <a14:foregroundMark x1="26076" y1="43691" x2="17986" y2="52166"/>
                                  <a14:foregroundMark x1="17986" y1="52166" x2="21429" y2="70621"/>
                                  <a14:foregroundMark x1="39676" y1="77930" x2="40706" y2="78343"/>
                                  <a14:foregroundMark x1="21429" y1="70621" x2="34091" y2="75694"/>
                                  <a14:foregroundMark x1="40706" y1="78343" x2="59983" y2="78343"/>
                                  <a14:foregroundMark x1="59983" y1="78343" x2="70138" y2="77213"/>
                                  <a14:foregroundMark x1="70138" y1="77213" x2="77539" y2="67420"/>
                                  <a14:foregroundMark x1="77539" y1="67420" x2="69966" y2="50847"/>
                                  <a14:foregroundMark x1="69966" y1="50847" x2="27883" y2="59510"/>
                                  <a14:foregroundMark x1="94234" y1="19021" x2="90534" y2="98493"/>
                                  <a14:foregroundMark x1="90534" y1="98493" x2="84768" y2="95857"/>
                                  <a14:foregroundMark x1="86833" y1="93597" x2="97762" y2="88889"/>
                                  <a14:foregroundMark x1="97762" y1="88889" x2="99656" y2="57439"/>
                                  <a14:foregroundMark x1="99656" y1="57439" x2="95009" y2="10169"/>
                                  <a14:foregroundMark x1="54475" y1="92655" x2="57745" y2="72693"/>
                                  <a14:foregroundMark x1="57745" y1="72693" x2="48709" y2="59887"/>
                                  <a14:foregroundMark x1="48709" y1="59887" x2="40275" y2="58945"/>
                                  <a14:foregroundMark x1="40275" y1="58945" x2="34509" y2="62335"/>
                                  <a14:foregroundMark x1="49656" y1="71375" x2="41910" y2="63089"/>
                                  <a14:foregroundMark x1="41910" y1="63089" x2="30034" y2="60452"/>
                                  <a14:foregroundMark x1="15318" y1="93032" x2="4733" y2="9228"/>
                                  <a14:foregroundMark x1="4733" y1="9228" x2="4733" y2="8475"/>
                                  <a14:foregroundMark x1="6713" y1="89266" x2="2582" y2="65160"/>
                                  <a14:foregroundMark x1="2582" y1="65160" x2="4217" y2="7910"/>
                                  <a14:foregroundMark x1="79088" y1="27307" x2="87780" y2="28625"/>
                                  <a14:foregroundMark x1="87780" y1="28625" x2="86919" y2="18832"/>
                                  <a14:backgroundMark x1="34940" y1="74765" x2="43546" y2="75518"/>
                                  <a14:backgroundMark x1="43546" y1="75518" x2="36231" y2="73635"/>
                                  <a14:backgroundMark x1="45869" y1="74200" x2="38898" y2="73635"/>
                                  <a14:backgroundMark x1="46127" y1="75330" x2="38038" y2="73823"/>
                                  <a14:backgroundMark x1="35714" y1="74765" x2="39329" y2="74200"/>
                                  <a14:backgroundMark x1="36317" y1="73823" x2="39415" y2="74765"/>
                                  <a14:backgroundMark x1="36231" y1="74765" x2="37522" y2="76648"/>
                                  <a14:backgroundMark x1="35026" y1="72505" x2="36231" y2="7815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3916" cy="2665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C4A8F" w14:textId="35177668" w:rsidR="001D09C2" w:rsidRPr="00AB0514" w:rsidRDefault="001D0B72" w:rsidP="00600DD1">
      <w:pPr>
        <w:pStyle w:val="PhDLegendaFiguras"/>
      </w:pPr>
      <w:bookmarkStart w:id="122" w:name="_Toc63813260"/>
      <w:r>
        <w:t xml:space="preserve">Figura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71A16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a \* ARABIC \s 1 </w:instrText>
      </w:r>
      <w:r>
        <w:fldChar w:fldCharType="separate"/>
      </w:r>
      <w:r w:rsidR="00071A16">
        <w:rPr>
          <w:noProof/>
        </w:rPr>
        <w:t>19</w:t>
      </w:r>
      <w:r>
        <w:fldChar w:fldCharType="end"/>
      </w:r>
      <w:r>
        <w:t xml:space="preserve"> - Esquema de ligação do regulador de tensão (LM7805)</w:t>
      </w:r>
      <w:r w:rsidR="00600DD1">
        <w:t>.</w:t>
      </w:r>
      <w:bookmarkEnd w:id="122"/>
    </w:p>
    <w:p w14:paraId="5AE0D56F" w14:textId="77777777" w:rsidR="001D0B72" w:rsidRDefault="001D0B72" w:rsidP="00AB0514">
      <w:pPr>
        <w:pStyle w:val="PhDCorpo"/>
      </w:pPr>
    </w:p>
    <w:p w14:paraId="42CB3654" w14:textId="37F8B266" w:rsidR="00AB0514" w:rsidRPr="00AB0514" w:rsidRDefault="00AB0514" w:rsidP="00AB0514">
      <w:pPr>
        <w:pStyle w:val="PhDCorpo"/>
        <w:sectPr w:rsidR="00AB0514" w:rsidRPr="00AB0514" w:rsidSect="00B748D3">
          <w:headerReference w:type="even" r:id="rId65"/>
          <w:headerReference w:type="default" r:id="rId66"/>
          <w:headerReference w:type="first" r:id="rId67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51841B00" w14:textId="621801B1" w:rsidR="00437DBF" w:rsidRPr="00B66544" w:rsidRDefault="00C6408E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123" w:name="_Toc63813216"/>
      <w:bookmarkEnd w:id="86"/>
      <w:bookmarkEnd w:id="87"/>
      <w:r w:rsidR="006A6AAA">
        <w:rPr>
          <w:rFonts w:ascii="NewsGotT" w:hAnsi="NewsGotT"/>
        </w:rPr>
        <w:t>Simulação dos Circuitos Eletrónicos</w:t>
      </w:r>
      <w:bookmarkEnd w:id="123"/>
      <w:r w:rsidR="006A6AAA">
        <w:rPr>
          <w:rFonts w:ascii="NewsGotT" w:hAnsi="NewsGotT"/>
        </w:rPr>
        <w:t xml:space="preserve"> </w:t>
      </w:r>
    </w:p>
    <w:p w14:paraId="540CB221" w14:textId="03967A24" w:rsidR="00437DBF" w:rsidRPr="00B66544" w:rsidRDefault="00437DBF" w:rsidP="00626C7F">
      <w:pPr>
        <w:pStyle w:val="Ttulo2"/>
        <w:rPr>
          <w:rFonts w:ascii="NewsGotT" w:hAnsi="NewsGotT"/>
        </w:rPr>
      </w:pPr>
      <w:bookmarkStart w:id="124" w:name="_Toc310408175"/>
      <w:bookmarkStart w:id="125" w:name="_Toc471578955"/>
      <w:bookmarkStart w:id="126" w:name="_Toc63813217"/>
      <w:r w:rsidRPr="00B66544">
        <w:rPr>
          <w:rFonts w:ascii="NewsGotT" w:hAnsi="NewsGotT"/>
        </w:rPr>
        <w:t>Introdução</w:t>
      </w:r>
      <w:bookmarkEnd w:id="124"/>
      <w:bookmarkEnd w:id="125"/>
      <w:bookmarkEnd w:id="126"/>
    </w:p>
    <w:p w14:paraId="0B129932" w14:textId="64D04793" w:rsidR="006A6AAA" w:rsidRPr="00180CD0" w:rsidRDefault="00180CD0" w:rsidP="00180CD0">
      <w:pPr>
        <w:pStyle w:val="PhDCorpo"/>
        <w:ind w:firstLine="567"/>
      </w:pPr>
      <w:r>
        <w:t xml:space="preserve">Neste capítulo são apresentadas as simulações dos circuitos de condicionamento de sinal, controlo da velocidade dos motores, </w:t>
      </w:r>
      <w:r w:rsidRPr="00180CD0">
        <w:t>circuito de atuação dos sinais PWM</w:t>
      </w:r>
      <w:r>
        <w:t xml:space="preserve"> e máquina de estados realizadas no simulador </w:t>
      </w:r>
      <w:r w:rsidRPr="00784B48">
        <w:rPr>
          <w:i/>
          <w:iCs/>
        </w:rPr>
        <w:t>M</w:t>
      </w:r>
      <w:r w:rsidR="00784B48">
        <w:rPr>
          <w:i/>
          <w:iCs/>
        </w:rPr>
        <w:t>ultisim</w:t>
      </w:r>
      <w:r>
        <w:rPr>
          <w:i/>
          <w:iCs/>
        </w:rPr>
        <w:t>.</w:t>
      </w:r>
    </w:p>
    <w:p w14:paraId="7869DE0D" w14:textId="50B849A6" w:rsidR="006A6AAA" w:rsidRPr="00B66544" w:rsidRDefault="006A6AAA" w:rsidP="006A6AAA">
      <w:pPr>
        <w:pStyle w:val="Ttulo2"/>
        <w:rPr>
          <w:rFonts w:ascii="NewsGotT" w:hAnsi="NewsGotT"/>
        </w:rPr>
      </w:pPr>
      <w:bookmarkStart w:id="127" w:name="_Toc63813218"/>
      <w:r>
        <w:rPr>
          <w:rFonts w:ascii="NewsGotT" w:hAnsi="NewsGotT"/>
        </w:rPr>
        <w:t>Condicionamento de Sinal</w:t>
      </w:r>
      <w:bookmarkEnd w:id="127"/>
    </w:p>
    <w:p w14:paraId="10787EDA" w14:textId="46B17622" w:rsidR="006A6AAA" w:rsidRPr="00246BCE" w:rsidRDefault="00246BCE" w:rsidP="00246BCE">
      <w:pPr>
        <w:pStyle w:val="PhDCorpo"/>
      </w:pPr>
      <w:r>
        <w:tab/>
        <w:t xml:space="preserve">A </w:t>
      </w:r>
      <w:r>
        <w:fldChar w:fldCharType="begin"/>
      </w:r>
      <w:r>
        <w:instrText xml:space="preserve"> REF _Ref63678410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</w:t>
      </w:r>
      <w:r>
        <w:fldChar w:fldCharType="end"/>
      </w:r>
      <w:r>
        <w:t xml:space="preserve"> mostra o </w:t>
      </w:r>
      <w:r w:rsidR="00784B48" w:rsidRPr="00784B48">
        <w:t>circuito de condicionamento dos sensores a serem usados como componentes analógicos</w:t>
      </w:r>
      <w:r>
        <w:t>.</w:t>
      </w:r>
      <w:r w:rsidR="00E61859">
        <w:t xml:space="preserve"> Como se pode </w:t>
      </w:r>
      <w:r w:rsidR="00E61859" w:rsidRPr="00784B48">
        <w:t>constatar</w:t>
      </w:r>
      <w:r w:rsidR="005D1658" w:rsidRPr="00784B48">
        <w:t>,</w:t>
      </w:r>
      <w:r w:rsidR="00E61859" w:rsidRPr="00784B48">
        <w:t xml:space="preserve"> a te</w:t>
      </w:r>
      <w:r w:rsidR="00E61859">
        <w:t>n</w:t>
      </w:r>
      <w:r w:rsidR="00784B48">
        <w:t>s</w:t>
      </w:r>
      <w:r w:rsidR="00E61859">
        <w:t xml:space="preserve">ão de saída é igual à tensão de entrada salvo limitações reais </w:t>
      </w:r>
      <w:r w:rsidR="00E61859" w:rsidRPr="000D2F60">
        <w:t>dos Amp</w:t>
      </w:r>
      <w:r w:rsidR="000D2F60" w:rsidRPr="000D2F60">
        <w:t>O</w:t>
      </w:r>
      <w:r w:rsidR="00E61859" w:rsidRPr="000D2F60">
        <w:t>ps.</w:t>
      </w:r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18"/>
        <w:gridCol w:w="3017"/>
        <w:gridCol w:w="3036"/>
      </w:tblGrid>
      <w:tr w:rsidR="000423D7" w14:paraId="3F1F7996" w14:textId="77777777" w:rsidTr="000423D7">
        <w:trPr>
          <w:jc w:val="center"/>
        </w:trPr>
        <w:tc>
          <w:tcPr>
            <w:tcW w:w="0" w:type="auto"/>
          </w:tcPr>
          <w:p w14:paraId="27A5C4F3" w14:textId="189CBC57" w:rsidR="000423D7" w:rsidRDefault="000423D7" w:rsidP="00246BCE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4FF217D7" wp14:editId="73DA735B">
                  <wp:extent cx="1911600" cy="1148647"/>
                  <wp:effectExtent l="0" t="0" r="0" b="0"/>
                  <wp:docPr id="15" name="Image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1600" cy="11486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1D816277" w14:textId="657C9595" w:rsidR="000423D7" w:rsidRDefault="000423D7" w:rsidP="00246BCE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778371A8" wp14:editId="0203D5DB">
                  <wp:extent cx="1910749" cy="1280160"/>
                  <wp:effectExtent l="0" t="0" r="0" b="0"/>
                  <wp:docPr id="22" name="Image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2867" cy="1281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7AB2DF3" w14:textId="3852E6B6" w:rsidR="000423D7" w:rsidRDefault="000423D7" w:rsidP="00246BCE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5F69A9AF" wp14:editId="2CBF154E">
                  <wp:extent cx="1916633" cy="1250988"/>
                  <wp:effectExtent l="0" t="0" r="7620" b="0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1826" cy="12543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23D7" w14:paraId="1D5F33B9" w14:textId="77777777" w:rsidTr="000423D7">
        <w:trPr>
          <w:jc w:val="center"/>
        </w:trPr>
        <w:tc>
          <w:tcPr>
            <w:tcW w:w="0" w:type="auto"/>
          </w:tcPr>
          <w:p w14:paraId="35884F8D" w14:textId="77777777" w:rsidR="000423D7" w:rsidRPr="008205E6" w:rsidRDefault="000423D7" w:rsidP="00246BCE">
            <w:pPr>
              <w:pStyle w:val="PhDFigura"/>
              <w:rPr>
                <w:rFonts w:ascii="NewsGotT" w:hAnsi="NewsGotT"/>
                <w:b/>
                <w:bCs w:val="0"/>
              </w:rPr>
            </w:pPr>
            <w:r w:rsidRPr="008205E6">
              <w:rPr>
                <w:rFonts w:ascii="NewsGotT" w:hAnsi="NewsGotT"/>
                <w:b/>
                <w:bCs w:val="0"/>
              </w:rPr>
              <w:t>(a)</w:t>
            </w:r>
          </w:p>
        </w:tc>
        <w:tc>
          <w:tcPr>
            <w:tcW w:w="0" w:type="auto"/>
          </w:tcPr>
          <w:p w14:paraId="4960A8D1" w14:textId="77777777" w:rsidR="000423D7" w:rsidRPr="008205E6" w:rsidRDefault="000423D7" w:rsidP="00246BCE">
            <w:pPr>
              <w:pStyle w:val="PhDFigura"/>
              <w:rPr>
                <w:rFonts w:ascii="NewsGotT" w:hAnsi="NewsGotT"/>
                <w:b/>
                <w:bCs w:val="0"/>
              </w:rPr>
            </w:pPr>
            <w:r w:rsidRPr="008205E6">
              <w:rPr>
                <w:rFonts w:ascii="NewsGotT" w:hAnsi="NewsGotT"/>
                <w:b/>
                <w:bCs w:val="0"/>
              </w:rPr>
              <w:t>(b)</w:t>
            </w:r>
          </w:p>
        </w:tc>
        <w:tc>
          <w:tcPr>
            <w:tcW w:w="0" w:type="auto"/>
          </w:tcPr>
          <w:p w14:paraId="1C39368A" w14:textId="77777777" w:rsidR="000423D7" w:rsidRPr="008205E6" w:rsidRDefault="000423D7" w:rsidP="00246BCE">
            <w:pPr>
              <w:pStyle w:val="PhDFigura"/>
              <w:rPr>
                <w:rFonts w:ascii="NewsGotT" w:hAnsi="NewsGotT"/>
                <w:b/>
                <w:bCs w:val="0"/>
              </w:rPr>
            </w:pPr>
            <w:r w:rsidRPr="008205E6">
              <w:rPr>
                <w:rFonts w:ascii="NewsGotT" w:hAnsi="NewsGotT"/>
                <w:b/>
                <w:bCs w:val="0"/>
              </w:rPr>
              <w:t>(c)</w:t>
            </w:r>
          </w:p>
        </w:tc>
      </w:tr>
    </w:tbl>
    <w:p w14:paraId="39ABF32E" w14:textId="28111966" w:rsidR="00246BCE" w:rsidRDefault="00246BCE" w:rsidP="00784B48">
      <w:pPr>
        <w:pStyle w:val="PhDLegendaFiguras"/>
      </w:pPr>
      <w:bookmarkStart w:id="128" w:name="_Ref63678410"/>
      <w:bookmarkStart w:id="129" w:name="_Ref63678266"/>
      <w:bookmarkStart w:id="130" w:name="_Toc63813261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3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</w:t>
      </w:r>
      <w:r w:rsidR="001D0B72">
        <w:fldChar w:fldCharType="end"/>
      </w:r>
      <w:bookmarkEnd w:id="128"/>
      <w:r>
        <w:t xml:space="preserve"> </w:t>
      </w:r>
      <w:r w:rsidR="00746DC6">
        <w:t>-</w:t>
      </w:r>
      <w:r>
        <w:t xml:space="preserve"> </w:t>
      </w:r>
      <w:bookmarkStart w:id="131" w:name="_Hlk63783862"/>
      <w:r>
        <w:t xml:space="preserve">Condicionamento de </w:t>
      </w:r>
      <w:r w:rsidRPr="00784B48">
        <w:t xml:space="preserve">sinal para </w:t>
      </w:r>
      <w:r w:rsidR="00784B48" w:rsidRPr="00784B48">
        <w:t>os</w:t>
      </w:r>
      <w:r w:rsidRPr="00784B48">
        <w:t xml:space="preserve"> sensores </w:t>
      </w:r>
      <w:r w:rsidR="00784B48" w:rsidRPr="00784B48">
        <w:t xml:space="preserve">a serem usados </w:t>
      </w:r>
      <w:bookmarkEnd w:id="129"/>
      <w:r w:rsidR="00784B48" w:rsidRPr="00784B48">
        <w:t>analogic</w:t>
      </w:r>
      <w:r w:rsidR="00784B48">
        <w:t>amente</w:t>
      </w:r>
      <w:r>
        <w:t xml:space="preserve"> </w:t>
      </w:r>
      <w:bookmarkEnd w:id="131"/>
      <w:r>
        <w:t>(a) Entrada 0 V; (b) Entrada 2 V; (c) Entrada 5 V</w:t>
      </w:r>
      <w:r w:rsidR="00784B48">
        <w:t>.</w:t>
      </w:r>
      <w:bookmarkEnd w:id="130"/>
    </w:p>
    <w:p w14:paraId="471E2135" w14:textId="2B48AB39" w:rsidR="00E61859" w:rsidRPr="00246BCE" w:rsidRDefault="00E61859" w:rsidP="00E61859">
      <w:pPr>
        <w:pStyle w:val="PhDCorpo"/>
      </w:pPr>
      <w:r>
        <w:tab/>
        <w:t xml:space="preserve">A </w:t>
      </w:r>
      <w:r>
        <w:fldChar w:fldCharType="begin"/>
      </w:r>
      <w:r>
        <w:instrText xml:space="preserve"> REF _Ref63679152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2</w:t>
      </w:r>
      <w:r>
        <w:fldChar w:fldCharType="end"/>
      </w:r>
      <w:r>
        <w:t xml:space="preserve"> mostra o circuito </w:t>
      </w:r>
      <w:r w:rsidR="005D1658" w:rsidRPr="00784B48">
        <w:t>de</w:t>
      </w:r>
      <w:r w:rsidR="005D1658">
        <w:t xml:space="preserve"> </w:t>
      </w:r>
      <w:r>
        <w:t xml:space="preserve">condicionamento </w:t>
      </w:r>
      <w:r w:rsidR="00784B48" w:rsidRPr="00784B48">
        <w:t xml:space="preserve">dos sensores a serem usados como componentes </w:t>
      </w:r>
      <w:r w:rsidR="00784B48">
        <w:t>digitais.</w:t>
      </w:r>
      <w:r>
        <w:t xml:space="preserve"> Como se pode observar, ao contrário do que se passa para os sinais analógicos, a saída não é igual à entrada. </w:t>
      </w:r>
      <w:r w:rsidR="008205E6">
        <w:t>A saída t</w:t>
      </w:r>
      <w:r>
        <w:t xml:space="preserve">em um valor </w:t>
      </w:r>
      <w:r w:rsidRPr="00784B48">
        <w:t>próxim</w:t>
      </w:r>
      <w:r w:rsidR="005D1658" w:rsidRPr="00784B48">
        <w:t>o</w:t>
      </w:r>
      <w:r>
        <w:t xml:space="preserve"> de 0 V </w:t>
      </w:r>
      <w:r w:rsidR="008205E6">
        <w:t xml:space="preserve">enquanto a entrada for </w:t>
      </w:r>
      <w:r w:rsidR="00527B31">
        <w:t xml:space="preserve">menor que </w:t>
      </w:r>
      <w:r w:rsidR="008205E6">
        <w:t>o valor de comparação superior</w:t>
      </w:r>
      <w:r w:rsidR="00527B31">
        <w:t xml:space="preserve">. Se a tensão de entrada aumentar, a saída comutará, passando </w:t>
      </w:r>
      <w:r w:rsidR="00C30FE3">
        <w:t xml:space="preserve">a ter o </w:t>
      </w:r>
      <w:r w:rsidR="00C30FE3" w:rsidRPr="008205E6">
        <w:t>valor da tensão de saturação do Amp</w:t>
      </w:r>
      <w:r w:rsidR="000D2F60" w:rsidRPr="008205E6">
        <w:t>O</w:t>
      </w:r>
      <w:r w:rsidR="00C30FE3" w:rsidRPr="008205E6">
        <w:t>p</w:t>
      </w:r>
      <w:r w:rsidR="00527B31">
        <w:t>. Este valor comutará para um valor próximo de 0 V assim que a tensão de entrada atinja a tensão de comparação inferior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818"/>
      </w:tblGrid>
      <w:tr w:rsidR="00E61859" w14:paraId="6DB7DF7D" w14:textId="77777777" w:rsidTr="00E61859">
        <w:trPr>
          <w:jc w:val="center"/>
        </w:trPr>
        <w:tc>
          <w:tcPr>
            <w:tcW w:w="0" w:type="auto"/>
          </w:tcPr>
          <w:p w14:paraId="4ACFFC37" w14:textId="3B198D50" w:rsidR="00E61859" w:rsidRDefault="00C30FE3" w:rsidP="00F9271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5E4F0C87" wp14:editId="19A0886A">
                  <wp:extent cx="4061194" cy="1800000"/>
                  <wp:effectExtent l="0" t="0" r="0" b="0"/>
                  <wp:docPr id="231" name="Imagem 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61194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859" w14:paraId="676A4DEE" w14:textId="77777777" w:rsidTr="00E61859">
        <w:trPr>
          <w:jc w:val="center"/>
        </w:trPr>
        <w:tc>
          <w:tcPr>
            <w:tcW w:w="0" w:type="auto"/>
          </w:tcPr>
          <w:p w14:paraId="4205A9A2" w14:textId="77777777" w:rsidR="00E61859" w:rsidRDefault="00E61859" w:rsidP="00F9271A">
            <w:pPr>
              <w:pStyle w:val="PhDFigura"/>
            </w:pPr>
            <w:r>
              <w:t>(a)</w:t>
            </w:r>
          </w:p>
        </w:tc>
      </w:tr>
      <w:tr w:rsidR="00E61859" w14:paraId="7644F9B1" w14:textId="77777777" w:rsidTr="00E61859">
        <w:trPr>
          <w:jc w:val="center"/>
        </w:trPr>
        <w:tc>
          <w:tcPr>
            <w:tcW w:w="0" w:type="auto"/>
          </w:tcPr>
          <w:p w14:paraId="0577B025" w14:textId="5DA7ECC2" w:rsidR="00E61859" w:rsidRDefault="00E61859" w:rsidP="00F9271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34A647BD" wp14:editId="6A1AF579">
                  <wp:extent cx="4192288" cy="1800000"/>
                  <wp:effectExtent l="0" t="0" r="0" b="0"/>
                  <wp:docPr id="232" name="Imagem 2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2288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859" w14:paraId="30AEF2DE" w14:textId="77777777" w:rsidTr="00E61859">
        <w:trPr>
          <w:jc w:val="center"/>
        </w:trPr>
        <w:tc>
          <w:tcPr>
            <w:tcW w:w="0" w:type="auto"/>
          </w:tcPr>
          <w:p w14:paraId="2A997793" w14:textId="3A2B48EB" w:rsidR="00E61859" w:rsidRDefault="00E61859" w:rsidP="00F9271A">
            <w:pPr>
              <w:pStyle w:val="PhDFigura"/>
            </w:pPr>
            <w:r>
              <w:t>(b)</w:t>
            </w:r>
            <w:r>
              <w:rPr>
                <w:noProof/>
              </w:rPr>
              <w:t xml:space="preserve"> </w:t>
            </w:r>
          </w:p>
        </w:tc>
      </w:tr>
      <w:tr w:rsidR="00E61859" w14:paraId="2EBAB48A" w14:textId="77777777" w:rsidTr="00E61859">
        <w:trPr>
          <w:jc w:val="center"/>
        </w:trPr>
        <w:tc>
          <w:tcPr>
            <w:tcW w:w="0" w:type="auto"/>
          </w:tcPr>
          <w:p w14:paraId="1B34A4A5" w14:textId="12FA224B" w:rsidR="00E61859" w:rsidRDefault="00C30FE3" w:rsidP="00F9271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2102445B" wp14:editId="6F0517DE">
                  <wp:extent cx="4102010" cy="1800000"/>
                  <wp:effectExtent l="0" t="0" r="0" b="0"/>
                  <wp:docPr id="233" name="Imagem 2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0201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859" w14:paraId="715EA4B7" w14:textId="77777777" w:rsidTr="00E61859">
        <w:trPr>
          <w:jc w:val="center"/>
        </w:trPr>
        <w:tc>
          <w:tcPr>
            <w:tcW w:w="0" w:type="auto"/>
          </w:tcPr>
          <w:p w14:paraId="2A3990E2" w14:textId="3A9F5AE2" w:rsidR="00E61859" w:rsidRDefault="00E61859" w:rsidP="00E61859">
            <w:pPr>
              <w:pStyle w:val="PhDFigura"/>
            </w:pPr>
            <w:r>
              <w:t>(c)</w:t>
            </w:r>
          </w:p>
        </w:tc>
      </w:tr>
    </w:tbl>
    <w:p w14:paraId="072F151B" w14:textId="7A72A705" w:rsidR="00E61859" w:rsidRDefault="00E61859" w:rsidP="00E61859">
      <w:pPr>
        <w:pStyle w:val="PhDLegendaFiguras"/>
      </w:pPr>
      <w:bookmarkStart w:id="132" w:name="_Ref63679152"/>
      <w:bookmarkStart w:id="133" w:name="_Toc63813262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3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2</w:t>
      </w:r>
      <w:r w:rsidR="001D0B72">
        <w:fldChar w:fldCharType="end"/>
      </w:r>
      <w:bookmarkEnd w:id="132"/>
      <w:r>
        <w:t xml:space="preserve"> - </w:t>
      </w:r>
      <w:r w:rsidR="00784B48" w:rsidRPr="00784B48">
        <w:t xml:space="preserve">Condicionamento de sinal para os sensores a serem usados </w:t>
      </w:r>
      <w:r w:rsidR="00784B48">
        <w:t>digital</w:t>
      </w:r>
      <w:r w:rsidR="00784B48" w:rsidRPr="00784B48">
        <w:t>mente</w:t>
      </w:r>
      <w:r w:rsidRPr="00DF638D">
        <w:t xml:space="preserve"> (a) Entrada 0 V; (b) Entrada 2 V; (c) Entrada 5 V</w:t>
      </w:r>
      <w:r w:rsidR="00784B48">
        <w:t>.</w:t>
      </w:r>
      <w:bookmarkEnd w:id="133"/>
    </w:p>
    <w:p w14:paraId="79A73AD9" w14:textId="4D35969B" w:rsidR="006A6AAA" w:rsidRDefault="006A6AAA" w:rsidP="006A6AAA">
      <w:pPr>
        <w:pStyle w:val="Ttulo2"/>
        <w:rPr>
          <w:rFonts w:ascii="NewsGotT" w:hAnsi="NewsGotT"/>
        </w:rPr>
      </w:pPr>
      <w:bookmarkStart w:id="134" w:name="_Toc63813219"/>
      <w:r>
        <w:rPr>
          <w:rFonts w:ascii="NewsGotT" w:hAnsi="NewsGotT"/>
        </w:rPr>
        <w:t>Circuito de Controlo da Velocidade dos Motores</w:t>
      </w:r>
      <w:bookmarkEnd w:id="134"/>
    </w:p>
    <w:p w14:paraId="279AC3DC" w14:textId="018BC7E0" w:rsidR="008424B8" w:rsidRPr="001918E8" w:rsidRDefault="00B477A7" w:rsidP="001918E8">
      <w:pPr>
        <w:pStyle w:val="PhDCorpo"/>
        <w:ind w:firstLine="567"/>
        <w:rPr>
          <w:rFonts w:eastAsiaTheme="minorEastAsia"/>
        </w:rPr>
      </w:pPr>
      <w:r>
        <w:t>Nas figuras deste subcapítulo (</w:t>
      </w:r>
      <w:r>
        <w:fldChar w:fldCharType="begin"/>
      </w:r>
      <w:r>
        <w:instrText xml:space="preserve"> REF _Ref63617724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3</w:t>
      </w:r>
      <w:r>
        <w:fldChar w:fldCharType="end"/>
      </w:r>
      <w:r>
        <w:t xml:space="preserve">, </w:t>
      </w:r>
      <w:r>
        <w:fldChar w:fldCharType="begin"/>
      </w:r>
      <w:r>
        <w:instrText xml:space="preserve"> REF _Ref63669953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5</w:t>
      </w:r>
      <w:r>
        <w:fldChar w:fldCharType="end"/>
      </w:r>
      <w:r>
        <w:t xml:space="preserve">, </w:t>
      </w:r>
      <w:r w:rsidR="007B26D1">
        <w:fldChar w:fldCharType="begin"/>
      </w:r>
      <w:r w:rsidR="007B26D1">
        <w:instrText xml:space="preserve"> REF _Ref63670452 \h </w:instrText>
      </w:r>
      <w:r w:rsidR="007B26D1"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6</w:t>
      </w:r>
      <w:r w:rsidR="007B26D1">
        <w:fldChar w:fldCharType="end"/>
      </w:r>
      <w:r>
        <w:t xml:space="preserve">, </w:t>
      </w:r>
      <w:r>
        <w:fldChar w:fldCharType="begin"/>
      </w:r>
      <w:r>
        <w:instrText xml:space="preserve"> REF _Ref6367044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7</w:t>
      </w:r>
      <w:r>
        <w:fldChar w:fldCharType="end"/>
      </w:r>
      <w:r>
        <w:t xml:space="preserve"> e </w:t>
      </w:r>
      <w:r>
        <w:fldChar w:fldCharType="begin"/>
      </w:r>
      <w:r>
        <w:instrText xml:space="preserve"> REF _Ref63670452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6</w:t>
      </w:r>
      <w:r>
        <w:fldChar w:fldCharType="end"/>
      </w:r>
      <w:r>
        <w:t xml:space="preserve">), os multímetros XMM1, XMM2, XMM3 e XMM4 mostram as tensõ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erro</m:t>
            </m:r>
          </m:sub>
        </m:sSub>
      </m:oMath>
      <w:r>
        <w:rPr>
          <w:rFonts w:eastAsiaTheme="minorEastAsia"/>
        </w:rPr>
        <w:t>,</w:t>
      </w:r>
      <w:r>
        <w:t xml:space="preserve"> </w:t>
      </w:r>
      <m:oMath>
        <m:r>
          <w:rPr>
            <w:rFonts w:ascii="Cambria Math" w:hAnsi="Cambria Math"/>
          </w:rPr>
          <m:t>Offse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Contro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neg</m:t>
                </m:r>
              </m:sub>
            </m:sSub>
          </m:sub>
        </m:sSub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Offse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ontrol</m:t>
            </m:r>
          </m:sub>
        </m:sSub>
      </m:oMath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comando</m:t>
            </m:r>
          </m:sub>
        </m:sSub>
      </m:oMath>
      <w:r>
        <w:rPr>
          <w:rFonts w:eastAsiaTheme="minorEastAsia"/>
        </w:rPr>
        <w:t xml:space="preserve">, respetivamente, e podem ser calculadas pelas equações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3668909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8</w:t>
      </w:r>
      <w:r w:rsidR="00071A16" w:rsidRPr="00B66544">
        <w:t>)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,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3607362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11</w:t>
      </w:r>
      <w:r w:rsidR="00071A16" w:rsidRPr="00B66544">
        <w:t>)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,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3669504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14)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 e </w:t>
      </w:r>
      <w:r w:rsidRPr="003A6499">
        <w:rPr>
          <w:rFonts w:eastAsiaTheme="minorEastAsia"/>
        </w:rPr>
        <w:fldChar w:fldCharType="begin"/>
      </w:r>
      <w:r w:rsidRPr="003A6499">
        <w:rPr>
          <w:rFonts w:eastAsiaTheme="minorEastAsia"/>
        </w:rPr>
        <w:instrText xml:space="preserve"> REF _Ref63607757 \h </w:instrText>
      </w:r>
      <w:r w:rsidR="003A6499">
        <w:rPr>
          <w:rFonts w:eastAsiaTheme="minorEastAsia"/>
        </w:rPr>
        <w:instrText xml:space="preserve"> \* MERGEFORMAT </w:instrText>
      </w:r>
      <w:r w:rsidRPr="003A6499">
        <w:rPr>
          <w:rFonts w:eastAsiaTheme="minorEastAsia"/>
        </w:rPr>
      </w:r>
      <w:r w:rsidRPr="003A6499">
        <w:rPr>
          <w:rFonts w:eastAsiaTheme="minorEastAsia"/>
        </w:rP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15</w:t>
      </w:r>
      <w:r w:rsidR="00071A16" w:rsidRPr="00B66544">
        <w:t>)</w:t>
      </w:r>
      <w:r w:rsidRPr="003A6499">
        <w:rPr>
          <w:rFonts w:eastAsiaTheme="minorEastAsia"/>
        </w:rPr>
        <w:fldChar w:fldCharType="end"/>
      </w:r>
      <w:r w:rsidRPr="003A6499">
        <w:rPr>
          <w:rFonts w:eastAsiaTheme="minorEastAsia"/>
        </w:rPr>
        <w:t>, pela mesma ordem.</w:t>
      </w:r>
      <w:r w:rsidR="00CC21D0" w:rsidRPr="003A6499">
        <w:rPr>
          <w:rFonts w:eastAsiaTheme="minorEastAsia"/>
        </w:rPr>
        <w:t xml:space="preserve"> Para efeitos de simulação, a</w:t>
      </w:r>
      <w:r w:rsidR="00CC21D0" w:rsidRPr="003A6499">
        <w:t xml:space="preserve">ssume-se </w:t>
      </w:r>
      <w:r w:rsidR="001918E8" w:rsidRPr="003A6499">
        <w:t xml:space="preserve">que a superfície ao redor </w:t>
      </w:r>
      <w:r w:rsidR="005D1658" w:rsidRPr="003A6499">
        <w:t>da linha preta</w:t>
      </w:r>
      <w:r w:rsidR="005D1658">
        <w:t xml:space="preserve"> </w:t>
      </w:r>
      <w:r w:rsidR="001918E8">
        <w:t xml:space="preserve">é branca e que </w:t>
      </w:r>
      <w:r w:rsidR="00CC21D0">
        <w:t xml:space="preserve">a leitura dos sensores é </w:t>
      </w:r>
      <w:r w:rsidR="001918E8">
        <w:t>ideal.</w:t>
      </w:r>
    </w:p>
    <w:p w14:paraId="1F63319C" w14:textId="7B5710AA" w:rsidR="008424B8" w:rsidRPr="00210D8C" w:rsidRDefault="00FA2E3C" w:rsidP="008424B8">
      <w:pPr>
        <w:pStyle w:val="PhDCorpo"/>
        <w:ind w:firstLine="567"/>
        <w:rPr>
          <w:rFonts w:eastAsiaTheme="minorEastAsia"/>
        </w:rPr>
      </w:pPr>
      <w:r>
        <w:t xml:space="preserve">Na </w:t>
      </w:r>
      <w:r>
        <w:fldChar w:fldCharType="begin"/>
      </w:r>
      <w:r>
        <w:instrText xml:space="preserve"> REF _Ref63617724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3</w:t>
      </w:r>
      <w:r>
        <w:fldChar w:fldCharType="end"/>
      </w:r>
      <w:r w:rsidR="003A6499">
        <w:t>,</w:t>
      </w:r>
      <w:r>
        <w:t xml:space="preserve"> </w:t>
      </w:r>
      <w:r w:rsidR="005D1658" w:rsidRPr="003A6499">
        <w:t>apresentam-se</w:t>
      </w:r>
      <w:r w:rsidRPr="003A6499">
        <w:t xml:space="preserve"> o</w:t>
      </w:r>
      <w:r w:rsidR="009C18E8" w:rsidRPr="003A6499">
        <w:t>s</w:t>
      </w:r>
      <w:r w:rsidRPr="003A6499">
        <w:t xml:space="preserve"> circuito</w:t>
      </w:r>
      <w:r w:rsidR="009C18E8" w:rsidRPr="003A6499">
        <w:t>s</w:t>
      </w:r>
      <w:r w:rsidRPr="00FA2E3C">
        <w:t xml:space="preserve"> de </w:t>
      </w:r>
      <w:r>
        <w:t>c</w:t>
      </w:r>
      <w:r w:rsidRPr="00FA2E3C">
        <w:t xml:space="preserve">ontrolo da </w:t>
      </w:r>
      <w:r>
        <w:t>v</w:t>
      </w:r>
      <w:r w:rsidRPr="00FA2E3C">
        <w:t xml:space="preserve">elocidade dos </w:t>
      </w:r>
      <w:r>
        <w:t>m</w:t>
      </w:r>
      <w:r w:rsidRPr="00FA2E3C">
        <w:t>otores</w:t>
      </w:r>
      <w:r>
        <w:t xml:space="preserve">, quando os sensores </w:t>
      </w:r>
      <w:r w:rsidR="001918E8">
        <w:t xml:space="preserve">(Sensor 3 e Sensor 6) </w:t>
      </w:r>
      <w:r>
        <w:t xml:space="preserve">se encontram fora </w:t>
      </w:r>
      <w:r w:rsidR="00210D8C">
        <w:t>da linha</w:t>
      </w:r>
      <w:r w:rsidR="001918E8">
        <w:t>, ou seja, S3 e S6 têm valor 0 V.</w:t>
      </w:r>
    </w:p>
    <w:p w14:paraId="40A00AE9" w14:textId="77777777" w:rsidR="008F24AF" w:rsidRDefault="003E2F4D" w:rsidP="008F24AF">
      <w:pPr>
        <w:pStyle w:val="PhDFigura"/>
      </w:pPr>
      <w:r w:rsidRPr="008F24AF">
        <w:rPr>
          <w:noProof/>
        </w:rPr>
        <w:drawing>
          <wp:inline distT="0" distB="0" distL="0" distR="0" wp14:anchorId="0869754E" wp14:editId="3176B7C8">
            <wp:extent cx="5760085" cy="2667000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43300" w14:textId="012C63C5" w:rsidR="00FF5444" w:rsidRDefault="008F24AF" w:rsidP="00FF5444">
      <w:pPr>
        <w:pStyle w:val="PhDLegendaFiguras"/>
      </w:pPr>
      <w:bookmarkStart w:id="135" w:name="_Ref63617724"/>
      <w:bookmarkStart w:id="136" w:name="_Toc63813263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3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3</w:t>
      </w:r>
      <w:r w:rsidR="001D0B72">
        <w:fldChar w:fldCharType="end"/>
      </w:r>
      <w:bookmarkEnd w:id="135"/>
      <w:r w:rsidR="002E1BDD">
        <w:t xml:space="preserve"> </w:t>
      </w:r>
      <w:r>
        <w:t>- C</w:t>
      </w:r>
      <w:r w:rsidRPr="002806CB">
        <w:t xml:space="preserve">ircuito de </w:t>
      </w:r>
      <w:r>
        <w:t>c</w:t>
      </w:r>
      <w:r w:rsidRPr="002806CB">
        <w:t xml:space="preserve">ontrolo da </w:t>
      </w:r>
      <w:r>
        <w:t>v</w:t>
      </w:r>
      <w:r w:rsidRPr="002806CB">
        <w:t xml:space="preserve">elocidade dos </w:t>
      </w:r>
      <w:r>
        <w:t>m</w:t>
      </w:r>
      <w:r w:rsidRPr="002806CB">
        <w:t>otores</w:t>
      </w:r>
      <w:r w:rsidR="003A6499">
        <w:t>,</w:t>
      </w:r>
      <w:r>
        <w:t xml:space="preserve"> com S3 e S6 iguais a 0 V</w:t>
      </w:r>
      <w:r w:rsidR="003A6499">
        <w:t>.</w:t>
      </w:r>
      <w:bookmarkEnd w:id="136"/>
    </w:p>
    <w:p w14:paraId="6E671AF5" w14:textId="4E09EA7C" w:rsidR="00DF7C90" w:rsidRDefault="00B477A7" w:rsidP="00ED226D">
      <w:pPr>
        <w:pStyle w:val="PhDCorpo"/>
        <w:ind w:firstLine="567"/>
      </w:pPr>
      <w:r>
        <w:t>Na</w:t>
      </w:r>
      <w:r w:rsidR="00246BCE">
        <w:t xml:space="preserve"> </w:t>
      </w:r>
      <w:r w:rsidR="00246BCE">
        <w:fldChar w:fldCharType="begin"/>
      </w:r>
      <w:r w:rsidR="00246BCE">
        <w:instrText xml:space="preserve"> REF _Ref63678396 \h </w:instrText>
      </w:r>
      <w:r w:rsidR="00246BCE"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4</w:t>
      </w:r>
      <w:r w:rsidR="00246BCE">
        <w:fldChar w:fldCharType="end"/>
      </w:r>
      <w:r w:rsidR="00DF7C90">
        <w:t xml:space="preserve"> e </w:t>
      </w:r>
      <w:r w:rsidR="00DF7C90">
        <w:fldChar w:fldCharType="begin"/>
      </w:r>
      <w:r w:rsidR="00DF7C90">
        <w:instrText xml:space="preserve"> REF _Ref63669953 \h </w:instrText>
      </w:r>
      <w:r w:rsidR="00DF7C90"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5</w:t>
      </w:r>
      <w:r w:rsidR="00DF7C90">
        <w:fldChar w:fldCharType="end"/>
      </w:r>
      <w:r w:rsidR="003A6499">
        <w:t xml:space="preserve">, </w:t>
      </w:r>
      <w:r w:rsidR="005D1658" w:rsidRPr="003A6499">
        <w:t>apresentam-se</w:t>
      </w:r>
      <w:r>
        <w:t xml:space="preserve"> os c</w:t>
      </w:r>
      <w:r w:rsidRPr="00FA2E3C">
        <w:t>ircuito</w:t>
      </w:r>
      <w:r>
        <w:t>s</w:t>
      </w:r>
      <w:r w:rsidRPr="00FA2E3C">
        <w:t xml:space="preserve"> de </w:t>
      </w:r>
      <w:r>
        <w:t>c</w:t>
      </w:r>
      <w:r w:rsidRPr="00FA2E3C">
        <w:t xml:space="preserve">ontrolo da </w:t>
      </w:r>
      <w:r>
        <w:t>v</w:t>
      </w:r>
      <w:r w:rsidRPr="00FA2E3C">
        <w:t xml:space="preserve">elocidade dos </w:t>
      </w:r>
      <w:r>
        <w:t>m</w:t>
      </w:r>
      <w:r w:rsidRPr="00FA2E3C">
        <w:t>otores</w:t>
      </w:r>
      <w:r>
        <w:t xml:space="preserve">, quando </w:t>
      </w:r>
      <w:r w:rsidR="00CC21D0">
        <w:t xml:space="preserve">um sensor (Sensor 3) se encontra </w:t>
      </w:r>
      <w:r w:rsidR="00ED226D">
        <w:t>fora da linha</w:t>
      </w:r>
      <w:r w:rsidR="00CC21D0">
        <w:t xml:space="preserve"> e outro (Sensor 6) sobre a linha. Assim</w:t>
      </w:r>
      <w:r w:rsidR="00ED226D">
        <w:t>,</w:t>
      </w:r>
      <w:r w:rsidR="00CC21D0">
        <w:t xml:space="preserve"> a</w:t>
      </w:r>
      <w:r w:rsidR="00ED226D">
        <w:t xml:space="preserve"> entrada S3 tem valor de 0 V e S6 de 5 V.</w:t>
      </w:r>
      <w:r w:rsidR="00FF5444">
        <w:t xml:space="preserve"> </w:t>
      </w:r>
    </w:p>
    <w:p w14:paraId="4BBAA64B" w14:textId="77777777" w:rsidR="00246BCE" w:rsidRDefault="00DF7C90" w:rsidP="00246BCE">
      <w:pPr>
        <w:pStyle w:val="PhDLegendaFiguras"/>
        <w:keepNext/>
      </w:pPr>
      <w:r>
        <w:rPr>
          <w:noProof/>
        </w:rPr>
        <w:drawing>
          <wp:inline distT="0" distB="0" distL="0" distR="0" wp14:anchorId="0AC3C64A" wp14:editId="56E1BD78">
            <wp:extent cx="5760085" cy="2797810"/>
            <wp:effectExtent l="0" t="0" r="0" b="254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9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A574C" w14:textId="77424125" w:rsidR="00246BCE" w:rsidRDefault="00246BCE" w:rsidP="00246BCE">
      <w:pPr>
        <w:pStyle w:val="PhDLegendaFiguras"/>
      </w:pPr>
      <w:bookmarkStart w:id="137" w:name="_Ref63678396"/>
      <w:bookmarkStart w:id="138" w:name="_Toc63813264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3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4</w:t>
      </w:r>
      <w:r w:rsidR="001D0B72">
        <w:fldChar w:fldCharType="end"/>
      </w:r>
      <w:bookmarkEnd w:id="137"/>
      <w:r>
        <w:t xml:space="preserve"> - </w:t>
      </w:r>
      <w:r w:rsidRPr="003D222A">
        <w:t xml:space="preserve">Circuito de controlo da velocidade </w:t>
      </w:r>
      <w:r w:rsidRPr="00527B31">
        <w:t>do motor</w:t>
      </w:r>
      <w:r w:rsidR="003A6499" w:rsidRPr="00527B31">
        <w:t xml:space="preserve"> direito,</w:t>
      </w:r>
      <w:r w:rsidRPr="00527B31">
        <w:t xml:space="preserve"> co</w:t>
      </w:r>
      <w:r w:rsidRPr="003D222A">
        <w:t>m S3 igual a 0 V e S6 igual a 5 V</w:t>
      </w:r>
      <w:r w:rsidR="003A6499">
        <w:t>.</w:t>
      </w:r>
      <w:bookmarkEnd w:id="138"/>
    </w:p>
    <w:p w14:paraId="6A6ABDF9" w14:textId="359D0CA7" w:rsidR="009133DE" w:rsidRDefault="009133DE" w:rsidP="009133DE">
      <w:pPr>
        <w:pStyle w:val="PhDCorpo"/>
      </w:pPr>
      <w:r>
        <w:tab/>
        <w:t xml:space="preserve">O valor de </w:t>
      </w:r>
      <m:oMath>
        <m:r>
          <w:rPr>
            <w:rFonts w:ascii="Cambria Math" w:eastAsiaTheme="minorEastAsia" w:hAnsi="Cambria Math"/>
          </w:rPr>
          <m:t>Offse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ontrol</m:t>
            </m:r>
          </m:sub>
        </m:sSub>
      </m:oMath>
      <w:r>
        <w:rPr>
          <w:rFonts w:eastAsiaTheme="minorEastAsia"/>
        </w:rPr>
        <w:t xml:space="preserve"> está limitado pela saturação do </w:t>
      </w:r>
      <w:r w:rsidRPr="000D2F60">
        <w:rPr>
          <w:rFonts w:eastAsiaTheme="minorEastAsia"/>
        </w:rPr>
        <w:t>Amp</w:t>
      </w:r>
      <w:r w:rsidR="000D2F60" w:rsidRPr="000D2F60">
        <w:rPr>
          <w:rFonts w:eastAsiaTheme="minorEastAsia"/>
        </w:rPr>
        <w:t>O</w:t>
      </w:r>
      <w:r w:rsidRPr="000D2F60">
        <w:rPr>
          <w:rFonts w:eastAsiaTheme="minorEastAsia"/>
        </w:rPr>
        <w:t>p</w:t>
      </w:r>
      <w:r>
        <w:rPr>
          <w:rFonts w:eastAsiaTheme="minorEastAsia"/>
        </w:rPr>
        <w:t>.</w:t>
      </w:r>
    </w:p>
    <w:p w14:paraId="109F9F2D" w14:textId="77777777" w:rsidR="008F24AF" w:rsidRDefault="008F24AF" w:rsidP="008F24AF">
      <w:pPr>
        <w:pStyle w:val="PhDFigura"/>
      </w:pPr>
      <w:r>
        <w:rPr>
          <w:noProof/>
        </w:rPr>
        <w:drawing>
          <wp:inline distT="0" distB="0" distL="0" distR="0" wp14:anchorId="4E07E287" wp14:editId="0CE4C27F">
            <wp:extent cx="5760085" cy="2592705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592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7E9F8" w14:textId="0522BA9E" w:rsidR="008F24AF" w:rsidRDefault="008F24AF" w:rsidP="009133DE">
      <w:pPr>
        <w:pStyle w:val="PhDLegendaFiguras"/>
      </w:pPr>
      <w:bookmarkStart w:id="139" w:name="_Ref63669953"/>
      <w:bookmarkStart w:id="140" w:name="_Toc63813265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3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5</w:t>
      </w:r>
      <w:r w:rsidR="001D0B72">
        <w:fldChar w:fldCharType="end"/>
      </w:r>
      <w:bookmarkEnd w:id="139"/>
      <w:r>
        <w:t xml:space="preserve"> - C</w:t>
      </w:r>
      <w:r w:rsidRPr="006A67E2">
        <w:t xml:space="preserve">ircuito de controlo da velocidade </w:t>
      </w:r>
      <w:r w:rsidR="003A6499" w:rsidRPr="00527B31">
        <w:t>do motor esquerdo,</w:t>
      </w:r>
      <w:r w:rsidRPr="00527B31">
        <w:t xml:space="preserve"> com</w:t>
      </w:r>
      <w:r w:rsidRPr="006A67E2">
        <w:t xml:space="preserve"> S3 </w:t>
      </w:r>
      <w:r>
        <w:t xml:space="preserve">igual a 0 V </w:t>
      </w:r>
      <w:r w:rsidRPr="006A67E2">
        <w:t>e S6 igua</w:t>
      </w:r>
      <w:r>
        <w:t>l</w:t>
      </w:r>
      <w:r w:rsidRPr="006A67E2">
        <w:t xml:space="preserve"> a </w:t>
      </w:r>
      <w:r>
        <w:t>5</w:t>
      </w:r>
      <w:r w:rsidRPr="006A67E2">
        <w:t xml:space="preserve"> V</w:t>
      </w:r>
      <w:r w:rsidR="003A6499">
        <w:t>.</w:t>
      </w:r>
      <w:bookmarkEnd w:id="140"/>
    </w:p>
    <w:p w14:paraId="6BE21BAE" w14:textId="5EE2B5FD" w:rsidR="008F24AF" w:rsidRDefault="00ED226D" w:rsidP="00907EED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70452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6</w:t>
      </w:r>
      <w:r>
        <w:fldChar w:fldCharType="end"/>
      </w:r>
      <w:r>
        <w:t xml:space="preserve"> </w:t>
      </w:r>
      <w:r w:rsidR="00DF7C90">
        <w:t xml:space="preserve">e </w:t>
      </w:r>
      <w:r w:rsidR="00DF7C90">
        <w:fldChar w:fldCharType="begin"/>
      </w:r>
      <w:r w:rsidR="00DF7C90">
        <w:instrText xml:space="preserve"> REF _Ref63670447 \h </w:instrText>
      </w:r>
      <w:r w:rsidR="00DF7C90"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7</w:t>
      </w:r>
      <w:r w:rsidR="00DF7C90">
        <w:fldChar w:fldCharType="end"/>
      </w:r>
      <w:r w:rsidR="003A6499">
        <w:t xml:space="preserve">, </w:t>
      </w:r>
      <w:r w:rsidR="00F50E35" w:rsidRPr="003A6499">
        <w:t>apresentam-se</w:t>
      </w:r>
      <w:r w:rsidRPr="003A6499">
        <w:t xml:space="preserve"> os</w:t>
      </w:r>
      <w:r>
        <w:t xml:space="preserve"> c</w:t>
      </w:r>
      <w:r w:rsidRPr="00FA2E3C">
        <w:t>ircuito</w:t>
      </w:r>
      <w:r>
        <w:t>s</w:t>
      </w:r>
      <w:r w:rsidRPr="00FA2E3C">
        <w:t xml:space="preserve"> de </w:t>
      </w:r>
      <w:r>
        <w:t>c</w:t>
      </w:r>
      <w:r w:rsidRPr="00FA2E3C">
        <w:t xml:space="preserve">ontrolo da </w:t>
      </w:r>
      <w:r>
        <w:t>v</w:t>
      </w:r>
      <w:r w:rsidRPr="00FA2E3C">
        <w:t xml:space="preserve">elocidade dos </w:t>
      </w:r>
      <w:r>
        <w:t>m</w:t>
      </w:r>
      <w:r w:rsidRPr="00FA2E3C">
        <w:t>otores</w:t>
      </w:r>
      <w:r>
        <w:t xml:space="preserve">, quando um sensor (Sensor 3) se </w:t>
      </w:r>
      <w:r w:rsidRPr="003A6499">
        <w:t xml:space="preserve">encontra </w:t>
      </w:r>
      <w:r w:rsidR="00F50E35" w:rsidRPr="003A6499">
        <w:t xml:space="preserve">entre </w:t>
      </w:r>
      <w:r w:rsidRPr="003A6499">
        <w:t xml:space="preserve">a linha </w:t>
      </w:r>
      <w:r w:rsidR="003A6499" w:rsidRPr="003A6499">
        <w:t xml:space="preserve">preta </w:t>
      </w:r>
      <w:r w:rsidRPr="003A6499">
        <w:t>e a superfície branca e o</w:t>
      </w:r>
      <w:r w:rsidR="00F50E35" w:rsidRPr="003A6499">
        <w:t>utro</w:t>
      </w:r>
      <w:r w:rsidRPr="003A6499">
        <w:t xml:space="preserve"> (Sensor 6) fora da linha. Assim, a entrada S3 tem valor</w:t>
      </w:r>
      <w:r>
        <w:t xml:space="preserve"> de 2,5 V e S6 de 0 V.</w:t>
      </w:r>
    </w:p>
    <w:p w14:paraId="214A1195" w14:textId="27527124" w:rsidR="00DF7C90" w:rsidRDefault="00DF7C90" w:rsidP="00DF7C90">
      <w:pPr>
        <w:pStyle w:val="PhDFigura"/>
        <w:rPr>
          <w:rFonts w:eastAsiaTheme="minorEastAsia"/>
        </w:rPr>
      </w:pPr>
      <w:r>
        <w:rPr>
          <w:noProof/>
        </w:rPr>
        <w:drawing>
          <wp:inline distT="0" distB="0" distL="0" distR="0" wp14:anchorId="0BAF7A5E" wp14:editId="0EA908F4">
            <wp:extent cx="5760085" cy="2787015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8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B4361" w14:textId="1F6913ED" w:rsidR="00DF7C90" w:rsidRPr="00907EED" w:rsidRDefault="00DF7C90" w:rsidP="00DF7C90">
      <w:pPr>
        <w:pStyle w:val="PhDLegendaFiguras"/>
        <w:rPr>
          <w:rFonts w:eastAsiaTheme="minorEastAsia"/>
        </w:rPr>
      </w:pPr>
      <w:bookmarkStart w:id="141" w:name="_Ref63670452"/>
      <w:bookmarkStart w:id="142" w:name="_Toc63813266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3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6</w:t>
      </w:r>
      <w:r w:rsidR="001D0B72">
        <w:fldChar w:fldCharType="end"/>
      </w:r>
      <w:bookmarkEnd w:id="141"/>
      <w:r>
        <w:t xml:space="preserve"> - </w:t>
      </w:r>
      <w:r w:rsidR="003A6499">
        <w:t>C</w:t>
      </w:r>
      <w:r w:rsidR="003A6499" w:rsidRPr="006A67E2">
        <w:t xml:space="preserve">ircuito de controlo da </w:t>
      </w:r>
      <w:r w:rsidR="003A6499" w:rsidRPr="00527B31">
        <w:t>velocidade do motor direito</w:t>
      </w:r>
      <w:r w:rsidR="003A6499">
        <w:t>,</w:t>
      </w:r>
      <w:r w:rsidR="003A6499" w:rsidRPr="009F1A80">
        <w:t xml:space="preserve"> </w:t>
      </w:r>
      <w:r w:rsidRPr="009F1A80">
        <w:t>com S3 igual a 2,5 V e S6 igual a 0 V</w:t>
      </w:r>
      <w:r w:rsidR="003A6499">
        <w:t>.</w:t>
      </w:r>
      <w:bookmarkEnd w:id="142"/>
    </w:p>
    <w:p w14:paraId="0FC5D2E7" w14:textId="77777777" w:rsidR="008F24AF" w:rsidRDefault="008F24AF" w:rsidP="008F24AF">
      <w:pPr>
        <w:pStyle w:val="PhDFigura"/>
      </w:pPr>
      <w:r>
        <w:rPr>
          <w:noProof/>
        </w:rPr>
        <w:drawing>
          <wp:inline distT="0" distB="0" distL="0" distR="0" wp14:anchorId="69DB03CC" wp14:editId="7FE598F5">
            <wp:extent cx="5760085" cy="2748280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4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F7E80" w14:textId="1EDF59CD" w:rsidR="008F24AF" w:rsidRDefault="008F24AF" w:rsidP="008F24AF">
      <w:pPr>
        <w:pStyle w:val="PhDLegendaFiguras"/>
      </w:pPr>
      <w:bookmarkStart w:id="143" w:name="_Ref63670447"/>
      <w:bookmarkStart w:id="144" w:name="_Toc63813267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3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7</w:t>
      </w:r>
      <w:r w:rsidR="001D0B72">
        <w:fldChar w:fldCharType="end"/>
      </w:r>
      <w:bookmarkEnd w:id="143"/>
      <w:r>
        <w:t xml:space="preserve"> - </w:t>
      </w:r>
      <w:r w:rsidR="003A6499">
        <w:t>C</w:t>
      </w:r>
      <w:r w:rsidR="003A6499" w:rsidRPr="006A67E2">
        <w:t xml:space="preserve">ircuito de controlo da </w:t>
      </w:r>
      <w:r w:rsidR="003A6499" w:rsidRPr="00527B31">
        <w:t>velocidade do motor esquerdo,</w:t>
      </w:r>
      <w:r w:rsidR="003A6499">
        <w:t xml:space="preserve"> </w:t>
      </w:r>
      <w:r w:rsidRPr="00D91294">
        <w:t xml:space="preserve">com S3 igual a </w:t>
      </w:r>
      <w:r>
        <w:t>2,5</w:t>
      </w:r>
      <w:r w:rsidRPr="00D91294">
        <w:t xml:space="preserve"> V e S6 igual a </w:t>
      </w:r>
      <w:r>
        <w:t>0</w:t>
      </w:r>
      <w:r w:rsidRPr="00D91294">
        <w:t xml:space="preserve"> V</w:t>
      </w:r>
      <w:r w:rsidR="003A6499">
        <w:t>.</w:t>
      </w:r>
      <w:bookmarkEnd w:id="144"/>
    </w:p>
    <w:p w14:paraId="4EC3F168" w14:textId="12A6B76C" w:rsidR="009133DE" w:rsidRPr="000D2F60" w:rsidRDefault="009133DE" w:rsidP="009133DE">
      <w:pPr>
        <w:pStyle w:val="PhDCorpo"/>
      </w:pPr>
      <w:r>
        <w:tab/>
        <w:t xml:space="preserve">O valor de </w:t>
      </w:r>
      <m:oMath>
        <m:r>
          <w:rPr>
            <w:rFonts w:ascii="Cambria Math" w:eastAsiaTheme="minorEastAsia" w:hAnsi="Cambria Math"/>
          </w:rPr>
          <m:t>Offse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ontrol</m:t>
            </m:r>
          </m:sub>
        </m:sSub>
      </m:oMath>
      <w:r>
        <w:rPr>
          <w:rFonts w:eastAsiaTheme="minorEastAsia"/>
        </w:rPr>
        <w:t xml:space="preserve"> está limitado pela saturação </w:t>
      </w:r>
      <w:r w:rsidRPr="000D2F60">
        <w:rPr>
          <w:rFonts w:eastAsiaTheme="minorEastAsia"/>
        </w:rPr>
        <w:t>do Amp</w:t>
      </w:r>
      <w:r w:rsidR="000D2F60" w:rsidRPr="000D2F60">
        <w:rPr>
          <w:rFonts w:eastAsiaTheme="minorEastAsia"/>
        </w:rPr>
        <w:t>O</w:t>
      </w:r>
      <w:r w:rsidRPr="000D2F60">
        <w:rPr>
          <w:rFonts w:eastAsiaTheme="minorEastAsia"/>
        </w:rPr>
        <w:t>p.</w:t>
      </w:r>
    </w:p>
    <w:p w14:paraId="7A146903" w14:textId="757506CE" w:rsidR="00032C3B" w:rsidRDefault="009133DE" w:rsidP="00032C3B">
      <w:pPr>
        <w:pStyle w:val="PhDCorpo"/>
      </w:pPr>
      <w:r>
        <w:tab/>
      </w:r>
      <w:r w:rsidR="000423D7">
        <w:t>Os resultados obtidos nas simulações estão sintetizados na</w:t>
      </w:r>
      <w:r w:rsidR="00F50E35">
        <w:t xml:space="preserve"> </w:t>
      </w:r>
      <w:r w:rsidR="00F50E35" w:rsidRPr="003A6499">
        <w:fldChar w:fldCharType="begin"/>
      </w:r>
      <w:r w:rsidR="00F50E35" w:rsidRPr="003A6499">
        <w:instrText xml:space="preserve"> REF _Ref63776950 \h  \* MERGEFORMAT </w:instrText>
      </w:r>
      <w:r w:rsidR="00F50E35" w:rsidRPr="003A6499">
        <w:fldChar w:fldCharType="separate"/>
      </w:r>
      <w:r w:rsidR="00071A16">
        <w:t xml:space="preserve">Tabel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</w:t>
      </w:r>
      <w:r w:rsidR="00F50E35" w:rsidRPr="003A6499">
        <w:fldChar w:fldCharType="end"/>
      </w:r>
      <w:r w:rsidR="000423D7" w:rsidRPr="003A6499">
        <w:t>.</w:t>
      </w:r>
    </w:p>
    <w:p w14:paraId="5A9119AE" w14:textId="0C5586D7" w:rsidR="00E50ED4" w:rsidRDefault="00E50ED4" w:rsidP="00E50ED4">
      <w:pPr>
        <w:pStyle w:val="PhDLegendaTabela"/>
      </w:pPr>
      <w:bookmarkStart w:id="145" w:name="_Ref63776950"/>
      <w:bookmarkStart w:id="146" w:name="_Toc63813308"/>
      <w:r>
        <w:t xml:space="preserve">Tabela </w:t>
      </w:r>
      <w:r w:rsidR="00071A16">
        <w:fldChar w:fldCharType="begin"/>
      </w:r>
      <w:r w:rsidR="00071A16">
        <w:instrText xml:space="preserve"> STYLEREF 1 \s </w:instrText>
      </w:r>
      <w:r w:rsidR="00071A16">
        <w:fldChar w:fldCharType="separate"/>
      </w:r>
      <w:r w:rsidR="00071A16">
        <w:rPr>
          <w:noProof/>
        </w:rPr>
        <w:t>3</w:t>
      </w:r>
      <w:r w:rsidR="00071A16">
        <w:fldChar w:fldCharType="end"/>
      </w:r>
      <w:r w:rsidR="00071A16">
        <w:t>.</w:t>
      </w:r>
      <w:r w:rsidR="00071A16">
        <w:fldChar w:fldCharType="begin"/>
      </w:r>
      <w:r w:rsidR="00071A16">
        <w:instrText xml:space="preserve"> SEQ Tabela \* ARABIC \s 1 </w:instrText>
      </w:r>
      <w:r w:rsidR="00071A16">
        <w:fldChar w:fldCharType="separate"/>
      </w:r>
      <w:r w:rsidR="00071A16">
        <w:rPr>
          <w:noProof/>
        </w:rPr>
        <w:t>1</w:t>
      </w:r>
      <w:r w:rsidR="00071A16">
        <w:fldChar w:fldCharType="end"/>
      </w:r>
      <w:bookmarkEnd w:id="145"/>
      <w:r>
        <w:t xml:space="preserve"> - </w:t>
      </w:r>
      <w:r w:rsidRPr="00E1282F">
        <w:t>Simulações dos circuitos de controlo de velocidade dos motores</w:t>
      </w:r>
      <w:r w:rsidR="004E5405">
        <w:t>.</w:t>
      </w:r>
      <w:bookmarkEnd w:id="146"/>
    </w:p>
    <w:tbl>
      <w:tblPr>
        <w:tblStyle w:val="TabelaSimples1"/>
        <w:tblW w:w="5000" w:type="pct"/>
        <w:jc w:val="center"/>
        <w:tblLook w:val="0620" w:firstRow="1" w:lastRow="0" w:firstColumn="0" w:lastColumn="0" w:noHBand="1" w:noVBand="1"/>
      </w:tblPr>
      <w:tblGrid>
        <w:gridCol w:w="846"/>
        <w:gridCol w:w="772"/>
        <w:gridCol w:w="877"/>
        <w:gridCol w:w="1642"/>
        <w:gridCol w:w="1399"/>
        <w:gridCol w:w="1414"/>
        <w:gridCol w:w="1250"/>
        <w:gridCol w:w="861"/>
      </w:tblGrid>
      <w:tr w:rsidR="00770DB1" w14:paraId="4A699354" w14:textId="77777777" w:rsidTr="004E54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467" w:type="pct"/>
            <w:vAlign w:val="center"/>
          </w:tcPr>
          <w:p w14:paraId="4D661788" w14:textId="5124228E" w:rsidR="009609FC" w:rsidRPr="002E5682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 w:rsidRPr="002E5682">
              <w:t>S3</w:t>
            </w:r>
          </w:p>
        </w:tc>
        <w:tc>
          <w:tcPr>
            <w:tcW w:w="426" w:type="pct"/>
            <w:vAlign w:val="center"/>
          </w:tcPr>
          <w:p w14:paraId="60A18DED" w14:textId="1CB6FDB3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S6</w:t>
            </w:r>
          </w:p>
        </w:tc>
        <w:tc>
          <w:tcPr>
            <w:tcW w:w="484" w:type="pct"/>
            <w:vAlign w:val="center"/>
          </w:tcPr>
          <w:p w14:paraId="2F8B3C42" w14:textId="56B229C3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Lado</w:t>
            </w:r>
          </w:p>
        </w:tc>
        <w:tc>
          <w:tcPr>
            <w:tcW w:w="906" w:type="pct"/>
            <w:vAlign w:val="center"/>
          </w:tcPr>
          <w:p w14:paraId="30CEAEEA" w14:textId="5DC02654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Xmm1</w:t>
            </w:r>
          </w:p>
        </w:tc>
        <w:tc>
          <w:tcPr>
            <w:tcW w:w="772" w:type="pct"/>
            <w:vAlign w:val="center"/>
          </w:tcPr>
          <w:p w14:paraId="04191D7B" w14:textId="77777777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Xmm2</w:t>
            </w:r>
          </w:p>
        </w:tc>
        <w:tc>
          <w:tcPr>
            <w:tcW w:w="780" w:type="pct"/>
            <w:vAlign w:val="center"/>
          </w:tcPr>
          <w:p w14:paraId="528C9C53" w14:textId="77777777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Xmm3</w:t>
            </w:r>
          </w:p>
        </w:tc>
        <w:tc>
          <w:tcPr>
            <w:tcW w:w="690" w:type="pct"/>
            <w:vAlign w:val="center"/>
          </w:tcPr>
          <w:p w14:paraId="7755EF2B" w14:textId="77777777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Xmm4</w:t>
            </w:r>
          </w:p>
        </w:tc>
        <w:tc>
          <w:tcPr>
            <w:tcW w:w="475" w:type="pct"/>
            <w:vAlign w:val="center"/>
          </w:tcPr>
          <w:p w14:paraId="36C54EB7" w14:textId="3F4CD722" w:rsidR="009609FC" w:rsidRDefault="004E5405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Ação</w:t>
            </w:r>
          </w:p>
        </w:tc>
      </w:tr>
      <w:tr w:rsidR="00770DB1" w14:paraId="34A39C33" w14:textId="6DE10F0F" w:rsidTr="004E5405">
        <w:trPr>
          <w:jc w:val="center"/>
        </w:trPr>
        <w:tc>
          <w:tcPr>
            <w:tcW w:w="467" w:type="pct"/>
            <w:vMerge w:val="restart"/>
            <w:shd w:val="clear" w:color="auto" w:fill="F2F2F2" w:themeFill="background1" w:themeFillShade="F2"/>
            <w:vAlign w:val="center"/>
          </w:tcPr>
          <w:p w14:paraId="4F45D6FB" w14:textId="1935722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26" w:type="pct"/>
            <w:vMerge w:val="restart"/>
            <w:shd w:val="clear" w:color="auto" w:fill="F2F2F2" w:themeFill="background1" w:themeFillShade="F2"/>
            <w:vAlign w:val="center"/>
          </w:tcPr>
          <w:p w14:paraId="45553061" w14:textId="3268D31A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34631C63" w14:textId="6061E814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R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702DC0DE" w14:textId="43D7AF0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350,38 µ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264CF75E" w14:textId="3AD3EB1A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rPr>
                <w:szCs w:val="24"/>
              </w:rPr>
              <w:t xml:space="preserve">- </w:t>
            </w:r>
            <w:r w:rsidRPr="009609FC">
              <w:rPr>
                <w:szCs w:val="24"/>
              </w:rPr>
              <w:t>5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71BA8838" w14:textId="6E37FB11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9,999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1C08B997" w14:textId="6FC32D42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3,388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15C4A967" w14:textId="7372F405" w:rsidR="00770DB1" w:rsidRP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  <w:rPr>
                <w:szCs w:val="24"/>
              </w:rPr>
            </w:pPr>
            <w:r w:rsidRPr="009609FC">
              <w:rPr>
                <w:szCs w:val="24"/>
              </w:rPr>
              <w:t>++</w:t>
            </w:r>
          </w:p>
        </w:tc>
      </w:tr>
      <w:tr w:rsidR="00770DB1" w14:paraId="4E218E06" w14:textId="77777777" w:rsidTr="004E5405">
        <w:trPr>
          <w:jc w:val="center"/>
        </w:trPr>
        <w:tc>
          <w:tcPr>
            <w:tcW w:w="467" w:type="pct"/>
            <w:vMerge/>
            <w:shd w:val="clear" w:color="auto" w:fill="F2F2F2" w:themeFill="background1" w:themeFillShade="F2"/>
            <w:vAlign w:val="center"/>
          </w:tcPr>
          <w:p w14:paraId="03AC2AD2" w14:textId="4C01AAD2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26" w:type="pct"/>
            <w:vMerge/>
            <w:shd w:val="clear" w:color="auto" w:fill="F2F2F2" w:themeFill="background1" w:themeFillShade="F2"/>
            <w:vAlign w:val="center"/>
          </w:tcPr>
          <w:p w14:paraId="7EF3690A" w14:textId="0C55A0AC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3E6145A9" w14:textId="27113663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L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5B11B205" w14:textId="6382DF6F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350,38 µ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50E760BA" w14:textId="4E89C2B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rPr>
                <w:szCs w:val="24"/>
              </w:rPr>
              <w:t xml:space="preserve">- </w:t>
            </w:r>
            <w:r w:rsidRPr="009609FC">
              <w:rPr>
                <w:szCs w:val="24"/>
              </w:rPr>
              <w:t>5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5776A386" w14:textId="781F0E35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9,999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7D6C315B" w14:textId="5A7111DF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3,388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3AAE5C8E" w14:textId="387EA6B8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+</w:t>
            </w:r>
          </w:p>
        </w:tc>
      </w:tr>
      <w:tr w:rsidR="00770DB1" w14:paraId="49AB1F44" w14:textId="77777777" w:rsidTr="004E5405">
        <w:trPr>
          <w:jc w:val="center"/>
        </w:trPr>
        <w:tc>
          <w:tcPr>
            <w:tcW w:w="467" w:type="pct"/>
            <w:vMerge w:val="restart"/>
            <w:vAlign w:val="center"/>
          </w:tcPr>
          <w:p w14:paraId="78525F3B" w14:textId="7A77683B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26" w:type="pct"/>
            <w:vMerge w:val="restart"/>
            <w:vAlign w:val="center"/>
          </w:tcPr>
          <w:p w14:paraId="0B1C5F96" w14:textId="51E68CD4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5 V</w:t>
            </w:r>
          </w:p>
        </w:tc>
        <w:tc>
          <w:tcPr>
            <w:tcW w:w="484" w:type="pct"/>
            <w:vAlign w:val="center"/>
          </w:tcPr>
          <w:p w14:paraId="66180ACE" w14:textId="5A6035C0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R</w:t>
            </w:r>
          </w:p>
        </w:tc>
        <w:tc>
          <w:tcPr>
            <w:tcW w:w="906" w:type="pct"/>
            <w:vAlign w:val="center"/>
          </w:tcPr>
          <w:p w14:paraId="5A8BA86D" w14:textId="4965D315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4,998V</w:t>
            </w:r>
          </w:p>
        </w:tc>
        <w:tc>
          <w:tcPr>
            <w:tcW w:w="772" w:type="pct"/>
            <w:vAlign w:val="center"/>
          </w:tcPr>
          <w:p w14:paraId="3AC93A82" w14:textId="625FB23B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7,49</w:t>
            </w:r>
            <w:r>
              <w:rPr>
                <w:szCs w:val="24"/>
              </w:rPr>
              <w:t>9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780" w:type="pct"/>
            <w:vAlign w:val="center"/>
          </w:tcPr>
          <w:p w14:paraId="54D6700E" w14:textId="0696A6B5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10,566 V</w:t>
            </w:r>
          </w:p>
        </w:tc>
        <w:tc>
          <w:tcPr>
            <w:tcW w:w="690" w:type="pct"/>
            <w:vAlign w:val="center"/>
          </w:tcPr>
          <w:p w14:paraId="4195B954" w14:textId="5C861205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3,572 V</w:t>
            </w:r>
          </w:p>
        </w:tc>
        <w:tc>
          <w:tcPr>
            <w:tcW w:w="475" w:type="pct"/>
            <w:vAlign w:val="center"/>
          </w:tcPr>
          <w:p w14:paraId="27F3A91A" w14:textId="76EF823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++</w:t>
            </w:r>
          </w:p>
        </w:tc>
      </w:tr>
      <w:tr w:rsidR="00770DB1" w14:paraId="3D60C99F" w14:textId="77777777" w:rsidTr="004E5405">
        <w:trPr>
          <w:jc w:val="center"/>
        </w:trPr>
        <w:tc>
          <w:tcPr>
            <w:tcW w:w="467" w:type="pct"/>
            <w:vMerge/>
            <w:vAlign w:val="center"/>
          </w:tcPr>
          <w:p w14:paraId="44DB3EDB" w14:textId="4A2E1E6C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26" w:type="pct"/>
            <w:vMerge/>
            <w:vAlign w:val="center"/>
          </w:tcPr>
          <w:p w14:paraId="2A073884" w14:textId="770306F0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84" w:type="pct"/>
            <w:vAlign w:val="center"/>
          </w:tcPr>
          <w:p w14:paraId="59B3A150" w14:textId="37FAF30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L</w:t>
            </w:r>
          </w:p>
        </w:tc>
        <w:tc>
          <w:tcPr>
            <w:tcW w:w="906" w:type="pct"/>
            <w:vAlign w:val="center"/>
          </w:tcPr>
          <w:p w14:paraId="720FFB70" w14:textId="4F8F87C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5 V</w:t>
            </w:r>
          </w:p>
        </w:tc>
        <w:tc>
          <w:tcPr>
            <w:tcW w:w="772" w:type="pct"/>
            <w:vAlign w:val="center"/>
          </w:tcPr>
          <w:p w14:paraId="6A2DEF92" w14:textId="494E0D33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2,</w:t>
            </w:r>
            <w:r w:rsidR="002E5682">
              <w:rPr>
                <w:szCs w:val="24"/>
              </w:rPr>
              <w:t>5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780" w:type="pct"/>
            <w:vAlign w:val="center"/>
          </w:tcPr>
          <w:p w14:paraId="7F4CA5DA" w14:textId="7E8CC545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5 V</w:t>
            </w:r>
          </w:p>
        </w:tc>
        <w:tc>
          <w:tcPr>
            <w:tcW w:w="690" w:type="pct"/>
            <w:vAlign w:val="center"/>
          </w:tcPr>
          <w:p w14:paraId="3A839907" w14:textId="2C8964F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1,694 V</w:t>
            </w:r>
          </w:p>
        </w:tc>
        <w:tc>
          <w:tcPr>
            <w:tcW w:w="475" w:type="pct"/>
            <w:vAlign w:val="center"/>
          </w:tcPr>
          <w:p w14:paraId="65926CB2" w14:textId="5D6366A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</w:t>
            </w:r>
          </w:p>
        </w:tc>
      </w:tr>
      <w:tr w:rsidR="00770DB1" w14:paraId="74543658" w14:textId="77777777" w:rsidTr="004E5405">
        <w:trPr>
          <w:jc w:val="center"/>
        </w:trPr>
        <w:tc>
          <w:tcPr>
            <w:tcW w:w="467" w:type="pct"/>
            <w:vMerge w:val="restart"/>
            <w:shd w:val="clear" w:color="auto" w:fill="F2F2F2" w:themeFill="background1" w:themeFillShade="F2"/>
            <w:vAlign w:val="center"/>
          </w:tcPr>
          <w:p w14:paraId="4523B440" w14:textId="14B5825A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2,5 V</w:t>
            </w:r>
          </w:p>
        </w:tc>
        <w:tc>
          <w:tcPr>
            <w:tcW w:w="426" w:type="pct"/>
            <w:vMerge w:val="restart"/>
            <w:shd w:val="clear" w:color="auto" w:fill="F2F2F2" w:themeFill="background1" w:themeFillShade="F2"/>
            <w:vAlign w:val="center"/>
          </w:tcPr>
          <w:p w14:paraId="05C6CCC7" w14:textId="1256684D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525A82FD" w14:textId="4953A86E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R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36AA9362" w14:textId="2EE38BD9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-2,5 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48E4ED12" w14:textId="39672BEF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-3,75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1167968C" w14:textId="5FA6C608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7,5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4E072584" w14:textId="438F1C29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2,541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03371CB0" w14:textId="569991A0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</w:t>
            </w:r>
          </w:p>
        </w:tc>
      </w:tr>
      <w:tr w:rsidR="00770DB1" w14:paraId="31B99F66" w14:textId="77777777" w:rsidTr="004E5405">
        <w:trPr>
          <w:jc w:val="center"/>
        </w:trPr>
        <w:tc>
          <w:tcPr>
            <w:tcW w:w="467" w:type="pct"/>
            <w:vMerge/>
            <w:shd w:val="clear" w:color="auto" w:fill="F2F2F2" w:themeFill="background1" w:themeFillShade="F2"/>
            <w:vAlign w:val="center"/>
          </w:tcPr>
          <w:p w14:paraId="74DEF560" w14:textId="7777777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26" w:type="pct"/>
            <w:vMerge/>
            <w:shd w:val="clear" w:color="auto" w:fill="F2F2F2" w:themeFill="background1" w:themeFillShade="F2"/>
            <w:vAlign w:val="center"/>
          </w:tcPr>
          <w:p w14:paraId="28784D60" w14:textId="7777777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1AEE6D7A" w14:textId="3C88263E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L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2A3D2C20" w14:textId="7255532D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2,499 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07D28FB6" w14:textId="7BA0D29D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-6,25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33DFE28E" w14:textId="4825BD68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10,566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2F032639" w14:textId="2952D6FE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3,572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26DE1ADF" w14:textId="23C62C92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++</w:t>
            </w:r>
          </w:p>
        </w:tc>
      </w:tr>
      <w:tr w:rsidR="002E5682" w14:paraId="266A1331" w14:textId="77777777" w:rsidTr="004E5405">
        <w:trPr>
          <w:jc w:val="center"/>
        </w:trPr>
        <w:tc>
          <w:tcPr>
            <w:tcW w:w="5000" w:type="pct"/>
            <w:gridSpan w:val="8"/>
            <w:vAlign w:val="bottom"/>
          </w:tcPr>
          <w:p w14:paraId="3924E359" w14:textId="47EAB145" w:rsidR="002E5682" w:rsidRDefault="002E5682" w:rsidP="004E5405">
            <w:pPr>
              <w:pStyle w:val="PhDCorpo"/>
              <w:tabs>
                <w:tab w:val="clear" w:pos="567"/>
                <w:tab w:val="left" w:pos="0"/>
                <w:tab w:val="left" w:pos="703"/>
              </w:tabs>
              <w:spacing w:after="0" w:line="240" w:lineRule="auto"/>
              <w:jc w:val="left"/>
            </w:pPr>
            <w:r>
              <w:t>Nota:</w:t>
            </w:r>
          </w:p>
          <w:p w14:paraId="57329842" w14:textId="5ADD6D03" w:rsidR="002E5682" w:rsidRDefault="002E5682" w:rsidP="004E5405">
            <w:pPr>
              <w:pStyle w:val="PhDCorpo"/>
              <w:tabs>
                <w:tab w:val="clear" w:pos="567"/>
                <w:tab w:val="left" w:pos="0"/>
                <w:tab w:val="left" w:pos="703"/>
              </w:tabs>
              <w:spacing w:after="0" w:line="240" w:lineRule="auto"/>
              <w:jc w:val="left"/>
            </w:pPr>
            <w:r>
              <w:t xml:space="preserve">R </w:t>
            </w:r>
            <w:r w:rsidRPr="00770DB1">
              <w:rPr>
                <w:i/>
                <w:iCs/>
              </w:rPr>
              <w:t>Right</w:t>
            </w:r>
          </w:p>
          <w:p w14:paraId="7BABFB6E" w14:textId="09F82031" w:rsidR="002E5682" w:rsidRDefault="002E5682" w:rsidP="004E5405">
            <w:pPr>
              <w:pStyle w:val="PhDCorpo"/>
              <w:tabs>
                <w:tab w:val="clear" w:pos="567"/>
                <w:tab w:val="left" w:pos="0"/>
                <w:tab w:val="left" w:pos="703"/>
              </w:tabs>
              <w:spacing w:after="0" w:line="240" w:lineRule="auto"/>
              <w:jc w:val="left"/>
            </w:pPr>
            <w:r>
              <w:t xml:space="preserve">L </w:t>
            </w:r>
            <w:r w:rsidRPr="00770DB1">
              <w:rPr>
                <w:i/>
                <w:iCs/>
              </w:rPr>
              <w:t>Left</w:t>
            </w:r>
          </w:p>
          <w:p w14:paraId="4B080E64" w14:textId="544188B6" w:rsidR="002E5682" w:rsidRPr="003A6499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 w:line="240" w:lineRule="auto"/>
              <w:jc w:val="left"/>
            </w:pPr>
            <w:r>
              <w:t xml:space="preserve">+ </w:t>
            </w:r>
            <w:r w:rsidRPr="003A6499">
              <w:t>velocidade</w:t>
            </w:r>
            <w:r w:rsidR="00F50E35" w:rsidRPr="003A6499">
              <w:t xml:space="preserve"> do motor</w:t>
            </w:r>
            <w:r w:rsidRPr="003A6499">
              <w:t xml:space="preserve"> reduzida</w:t>
            </w:r>
          </w:p>
          <w:p w14:paraId="0F1CFA2F" w14:textId="01E61164" w:rsidR="002E5682" w:rsidRPr="003A6499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 w:line="240" w:lineRule="auto"/>
              <w:jc w:val="left"/>
            </w:pPr>
            <w:r w:rsidRPr="003A6499">
              <w:t>++</w:t>
            </w:r>
            <w:r w:rsidR="004E5405">
              <w:t xml:space="preserve"> </w:t>
            </w:r>
            <w:r w:rsidRPr="003A6499">
              <w:t xml:space="preserve">velocidade </w:t>
            </w:r>
            <w:r w:rsidR="00F50E35" w:rsidRPr="003A6499">
              <w:t xml:space="preserve">do motor </w:t>
            </w:r>
            <w:r w:rsidRPr="003A6499">
              <w:t>moderada</w:t>
            </w:r>
          </w:p>
          <w:p w14:paraId="65B6871B" w14:textId="5A823F6C" w:rsidR="002E5682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 w:line="240" w:lineRule="auto"/>
              <w:jc w:val="left"/>
            </w:pPr>
            <w:r w:rsidRPr="003A6499">
              <w:t xml:space="preserve">+++ velocidade </w:t>
            </w:r>
            <w:r w:rsidR="00F50E35" w:rsidRPr="003A6499">
              <w:t xml:space="preserve">do motor </w:t>
            </w:r>
            <w:r w:rsidRPr="003A6499">
              <w:t>alta</w:t>
            </w:r>
          </w:p>
        </w:tc>
      </w:tr>
    </w:tbl>
    <w:p w14:paraId="354B139E" w14:textId="5B863A85" w:rsidR="008F24AF" w:rsidRDefault="008F24AF" w:rsidP="008F24AF">
      <w:pPr>
        <w:pStyle w:val="PhDFigura"/>
      </w:pPr>
    </w:p>
    <w:p w14:paraId="55374B1E" w14:textId="14129107" w:rsidR="00032C3B" w:rsidRDefault="00032C3B" w:rsidP="000423D7">
      <w:pPr>
        <w:pStyle w:val="PhDCorpo"/>
      </w:pPr>
    </w:p>
    <w:p w14:paraId="1D81B087" w14:textId="77777777" w:rsidR="00660538" w:rsidRDefault="00660538" w:rsidP="00660538">
      <w:pPr>
        <w:pStyle w:val="PhDCorpo"/>
      </w:pPr>
    </w:p>
    <w:p w14:paraId="0D85843A" w14:textId="77777777" w:rsidR="00180CD0" w:rsidRDefault="00180CD0" w:rsidP="00180CD0">
      <w:pPr>
        <w:pStyle w:val="Ttulo2"/>
        <w:rPr>
          <w:rFonts w:ascii="NewsGotT" w:hAnsi="NewsGotT"/>
        </w:rPr>
      </w:pPr>
      <w:bookmarkStart w:id="147" w:name="_Toc63813220"/>
      <w:r>
        <w:rPr>
          <w:rFonts w:ascii="NewsGotT" w:hAnsi="NewsGotT"/>
        </w:rPr>
        <w:t>Circuito de Atuação dos Sinais PWM</w:t>
      </w:r>
      <w:bookmarkEnd w:id="147"/>
    </w:p>
    <w:p w14:paraId="1E68D158" w14:textId="54616A55" w:rsidR="00032C3B" w:rsidRDefault="00090F0C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298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8</w:t>
      </w:r>
      <w:r>
        <w:fldChar w:fldCharType="end"/>
      </w:r>
      <w:r>
        <w:t xml:space="preserve"> pode-se observar no osciloscópio </w:t>
      </w:r>
      <w:r w:rsidR="00032C3B">
        <w:t>a</w:t>
      </w:r>
      <w:r>
        <w:t xml:space="preserve"> onda </w:t>
      </w:r>
      <w:r w:rsidR="00032C3B">
        <w:t>do sinal de saída,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 w:rsidR="00032C3B">
        <w:rPr>
          <w:rFonts w:eastAsiaTheme="minorEastAsia"/>
        </w:rPr>
        <w:t xml:space="preserve">, </w:t>
      </w:r>
      <w:r>
        <w:t>quando a entrad</w:t>
      </w:r>
      <w:r w:rsidR="00032C3B">
        <w:t xml:space="preserve">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032C3B">
        <w:rPr>
          <w:rFonts w:eastAsiaTheme="minorEastAsia"/>
        </w:rPr>
        <w:t xml:space="preserve">tem valor de </w:t>
      </w:r>
      <w:r w:rsidR="00032C3B" w:rsidRPr="0027224E">
        <w:rPr>
          <w:rFonts w:eastAsiaTheme="minorEastAsia"/>
        </w:rPr>
        <w:t>0</w:t>
      </w:r>
      <w:r w:rsidR="00F50E35" w:rsidRPr="0027224E">
        <w:rPr>
          <w:rFonts w:eastAsiaTheme="minorEastAsia"/>
        </w:rPr>
        <w:t xml:space="preserve"> </w:t>
      </w:r>
      <w:r w:rsidR="00032C3B" w:rsidRPr="0027224E">
        <w:rPr>
          <w:rFonts w:eastAsiaTheme="minorEastAsia"/>
        </w:rPr>
        <w:t>V.</w:t>
      </w:r>
      <w:r w:rsidR="00032C3B">
        <w:rPr>
          <w:rFonts w:eastAsiaTheme="minorEastAsia"/>
        </w:rPr>
        <w:t xml:space="preserve"> </w:t>
      </w:r>
      <w:r w:rsidR="00032C3B">
        <w:t xml:space="preserve">O valor de </w:t>
      </w:r>
      <w:r w:rsidR="0015794A">
        <w:rPr>
          <w:i/>
          <w:iCs/>
        </w:rPr>
        <w:t>duty cycle</w:t>
      </w:r>
      <w:r w:rsidR="00032C3B">
        <w:t xml:space="preserve"> </w:t>
      </w:r>
      <w:r w:rsidR="00B642C1" w:rsidRPr="0027224E">
        <w:t>do sinal de saída</w:t>
      </w:r>
      <w:r w:rsidR="00B642C1">
        <w:t xml:space="preserve"> </w:t>
      </w:r>
      <w:r w:rsidR="00032C3B">
        <w:t>é</w:t>
      </w:r>
      <w:r w:rsidR="0027224E">
        <w:t>,</w:t>
      </w:r>
      <w:r w:rsidR="00032C3B">
        <w:t xml:space="preserve"> praticamente</w:t>
      </w:r>
      <w:r w:rsidR="0027224E">
        <w:t>,</w:t>
      </w:r>
      <w:r w:rsidR="00032C3B">
        <w:t xml:space="preserve"> 0 %.</w:t>
      </w:r>
    </w:p>
    <w:p w14:paraId="58365D9C" w14:textId="77777777" w:rsidR="00090F0C" w:rsidRDefault="00090F0C" w:rsidP="00090F0C">
      <w:pPr>
        <w:pStyle w:val="PhDFigura"/>
      </w:pPr>
      <w:r>
        <w:rPr>
          <w:noProof/>
        </w:rPr>
        <w:drawing>
          <wp:inline distT="0" distB="0" distL="0" distR="0" wp14:anchorId="0A0B6BB9" wp14:editId="12F3CCD2">
            <wp:extent cx="5760085" cy="247650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F8FF7" w14:textId="0178D0A5" w:rsidR="00090F0C" w:rsidRDefault="00090F0C" w:rsidP="00090F0C">
      <w:pPr>
        <w:pStyle w:val="PhDLegendaFiguras"/>
      </w:pPr>
      <w:bookmarkStart w:id="148" w:name="_Ref63615298"/>
      <w:bookmarkStart w:id="149" w:name="_Toc63813268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3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8</w:t>
      </w:r>
      <w:r w:rsidR="001D0B72">
        <w:fldChar w:fldCharType="end"/>
      </w:r>
      <w:bookmarkEnd w:id="148"/>
      <w:r>
        <w:t xml:space="preserve"> - </w:t>
      </w:r>
      <w:r w:rsidRPr="00122648">
        <w:t xml:space="preserve">Circuito de </w:t>
      </w:r>
      <w:r>
        <w:t>a</w:t>
      </w:r>
      <w:r w:rsidRPr="00122648">
        <w:t xml:space="preserve">tuação dos </w:t>
      </w:r>
      <w:r>
        <w:t>s</w:t>
      </w:r>
      <w:r w:rsidRPr="00122648">
        <w:t>inais PWM</w:t>
      </w:r>
      <w:r>
        <w:t xml:space="preserve"> com entrada de 0 V</w:t>
      </w:r>
      <w:r w:rsidR="0027224E">
        <w:t>.</w:t>
      </w:r>
      <w:bookmarkEnd w:id="149"/>
    </w:p>
    <w:p w14:paraId="5CCF8C65" w14:textId="2EAAA659" w:rsidR="00090F0C" w:rsidRDefault="00032C3B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705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9</w:t>
      </w:r>
      <w:r>
        <w:fldChar w:fldCharType="end"/>
      </w:r>
      <w:r>
        <w:t xml:space="preserve"> pode-se observar no osciloscópio a onda do sinal de saída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>
        <w:rPr>
          <w:rFonts w:eastAsiaTheme="minorEastAsia"/>
        </w:rPr>
        <w:t xml:space="preserve">, </w:t>
      </w:r>
      <w:r>
        <w:t xml:space="preserve">quando a entrad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27224E">
        <w:rPr>
          <w:rFonts w:eastAsiaTheme="minorEastAsia"/>
        </w:rPr>
        <w:t>tem valor de 2,1</w:t>
      </w:r>
      <w:r w:rsidR="00B642C1" w:rsidRPr="0027224E">
        <w:rPr>
          <w:rFonts w:eastAsiaTheme="minorEastAsia"/>
        </w:rPr>
        <w:t xml:space="preserve"> </w:t>
      </w:r>
      <w:r w:rsidRPr="0027224E">
        <w:rPr>
          <w:rFonts w:eastAsiaTheme="minorEastAsia"/>
        </w:rPr>
        <w:t xml:space="preserve">V. </w:t>
      </w:r>
      <w:r w:rsidRPr="0027224E">
        <w:t xml:space="preserve">O valor de </w:t>
      </w:r>
      <w:r w:rsidRPr="0027224E">
        <w:rPr>
          <w:i/>
          <w:iCs/>
        </w:rPr>
        <w:t>duty</w:t>
      </w:r>
      <w:r w:rsidR="00B642C1" w:rsidRPr="0027224E">
        <w:rPr>
          <w:i/>
          <w:iCs/>
        </w:rPr>
        <w:t xml:space="preserve"> </w:t>
      </w:r>
      <w:r w:rsidRPr="0027224E">
        <w:rPr>
          <w:i/>
          <w:iCs/>
        </w:rPr>
        <w:t>cycle</w:t>
      </w:r>
      <w:r w:rsidRPr="0027224E">
        <w:t xml:space="preserve"> </w:t>
      </w:r>
      <w:r w:rsidR="00B642C1" w:rsidRPr="0027224E">
        <w:t xml:space="preserve">do sinal de saída </w:t>
      </w:r>
      <w:r w:rsidRPr="0027224E">
        <w:t>ronda</w:t>
      </w:r>
      <w:r>
        <w:t xml:space="preserve"> os 50 %.</w:t>
      </w:r>
    </w:p>
    <w:p w14:paraId="6F35F65F" w14:textId="77777777" w:rsidR="00090F0C" w:rsidRDefault="00090F0C" w:rsidP="001F66AE">
      <w:pPr>
        <w:pStyle w:val="PhDFigura"/>
      </w:pPr>
      <w:r w:rsidRPr="001F66AE">
        <w:rPr>
          <w:noProof/>
        </w:rPr>
        <w:drawing>
          <wp:inline distT="0" distB="0" distL="0" distR="0" wp14:anchorId="191CA307" wp14:editId="727BBA89">
            <wp:extent cx="5760085" cy="2473960"/>
            <wp:effectExtent l="0" t="0" r="0" b="254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47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9A224" w14:textId="544CDA0A" w:rsidR="00090F0C" w:rsidRDefault="00090F0C" w:rsidP="00090F0C">
      <w:pPr>
        <w:pStyle w:val="PhDLegendaFiguras"/>
      </w:pPr>
      <w:bookmarkStart w:id="150" w:name="_Ref63615705"/>
      <w:bookmarkStart w:id="151" w:name="_Toc63813269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3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9</w:t>
      </w:r>
      <w:r w:rsidR="001D0B72">
        <w:fldChar w:fldCharType="end"/>
      </w:r>
      <w:bookmarkEnd w:id="150"/>
      <w:r>
        <w:t xml:space="preserve"> - </w:t>
      </w:r>
      <w:r w:rsidRPr="004C6A08">
        <w:t xml:space="preserve">Circuito de </w:t>
      </w:r>
      <w:r>
        <w:t>a</w:t>
      </w:r>
      <w:r w:rsidRPr="004C6A08">
        <w:t xml:space="preserve">tuação dos </w:t>
      </w:r>
      <w:r>
        <w:t>s</w:t>
      </w:r>
      <w:r w:rsidRPr="004C6A08">
        <w:t xml:space="preserve">inais PWM com entrada de </w:t>
      </w:r>
      <w:r>
        <w:t>2,1</w:t>
      </w:r>
      <w:r w:rsidRPr="004C6A08">
        <w:t xml:space="preserve"> V</w:t>
      </w:r>
      <w:r w:rsidR="0027224E">
        <w:t>.</w:t>
      </w:r>
      <w:bookmarkEnd w:id="151"/>
    </w:p>
    <w:p w14:paraId="4D72AE66" w14:textId="4005ED23" w:rsidR="00032C3B" w:rsidRDefault="00032C3B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76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0</w:t>
      </w:r>
      <w:r>
        <w:fldChar w:fldCharType="end"/>
      </w:r>
      <w:r>
        <w:t xml:space="preserve"> pode-se observar no osciloscópio a onda do sinal de saída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>
        <w:rPr>
          <w:rFonts w:eastAsiaTheme="minorEastAsia"/>
        </w:rPr>
        <w:t xml:space="preserve">, </w:t>
      </w:r>
      <w:r>
        <w:t xml:space="preserve">quando a entrad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tem valor de </w:t>
      </w:r>
      <w:r w:rsidR="00B642C1" w:rsidRPr="00527B31">
        <w:rPr>
          <w:rFonts w:eastAsiaTheme="minorEastAsia"/>
        </w:rPr>
        <w:t xml:space="preserve">3,6 </w:t>
      </w:r>
      <w:r w:rsidRPr="00527B31">
        <w:rPr>
          <w:rFonts w:eastAsiaTheme="minorEastAsia"/>
        </w:rPr>
        <w:t>V</w:t>
      </w:r>
      <w:r>
        <w:rPr>
          <w:rFonts w:eastAsiaTheme="minorEastAsia"/>
        </w:rPr>
        <w:t xml:space="preserve">. </w:t>
      </w:r>
      <w:r w:rsidRPr="0027224E">
        <w:t xml:space="preserve">O valor de </w:t>
      </w:r>
      <w:r w:rsidR="0015794A" w:rsidRPr="0027224E">
        <w:rPr>
          <w:i/>
          <w:iCs/>
        </w:rPr>
        <w:t>duty cycle</w:t>
      </w:r>
      <w:r w:rsidRPr="0027224E">
        <w:t xml:space="preserve"> </w:t>
      </w:r>
      <w:r w:rsidR="00B642C1" w:rsidRPr="0027224E">
        <w:t>do sinal de saída</w:t>
      </w:r>
      <w:r w:rsidR="00B642C1">
        <w:t xml:space="preserve"> </w:t>
      </w:r>
      <w:r>
        <w:t>é praticamente 100 %.</w:t>
      </w:r>
    </w:p>
    <w:p w14:paraId="78D29F10" w14:textId="77777777" w:rsidR="00090F0C" w:rsidRDefault="00090F0C" w:rsidP="00090F0C">
      <w:pPr>
        <w:pStyle w:val="PhDFigura"/>
      </w:pPr>
      <w:r>
        <w:rPr>
          <w:noProof/>
        </w:rPr>
        <w:drawing>
          <wp:inline distT="0" distB="0" distL="0" distR="0" wp14:anchorId="31EAEE1F" wp14:editId="4621CBB1">
            <wp:extent cx="5760085" cy="2468245"/>
            <wp:effectExtent l="0" t="0" r="0" b="8255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46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2D7EC" w14:textId="35E328AA" w:rsidR="00090F0C" w:rsidRDefault="00090F0C" w:rsidP="00090F0C">
      <w:pPr>
        <w:pStyle w:val="PhDLegendaFiguras"/>
      </w:pPr>
      <w:bookmarkStart w:id="152" w:name="_Ref63615767"/>
      <w:bookmarkStart w:id="153" w:name="_Toc63813270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3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0</w:t>
      </w:r>
      <w:r w:rsidR="001D0B72">
        <w:fldChar w:fldCharType="end"/>
      </w:r>
      <w:bookmarkEnd w:id="152"/>
      <w:r>
        <w:t xml:space="preserve"> - </w:t>
      </w:r>
      <w:r w:rsidRPr="000C5000">
        <w:t xml:space="preserve">Circuito de </w:t>
      </w:r>
      <w:r>
        <w:t>a</w:t>
      </w:r>
      <w:r w:rsidRPr="000C5000">
        <w:t xml:space="preserve">tuação dos </w:t>
      </w:r>
      <w:r>
        <w:t>s</w:t>
      </w:r>
      <w:r w:rsidRPr="000C5000">
        <w:t xml:space="preserve">inais PWM com entrada de </w:t>
      </w:r>
      <w:r>
        <w:t>3,6</w:t>
      </w:r>
      <w:r w:rsidRPr="000C5000">
        <w:t xml:space="preserve"> V</w:t>
      </w:r>
      <w:r w:rsidR="0027224E">
        <w:t>.</w:t>
      </w:r>
      <w:bookmarkEnd w:id="153"/>
    </w:p>
    <w:p w14:paraId="54DFF646" w14:textId="77777777" w:rsidR="00B642C1" w:rsidRPr="007B0569" w:rsidRDefault="00032C3B" w:rsidP="00B642C1">
      <w:pPr>
        <w:pStyle w:val="PhDCorpo"/>
      </w:pPr>
      <w:r>
        <w:tab/>
        <w:t xml:space="preserve">Conclui-se que quando maior o valor à entrada do circuito maior o </w:t>
      </w:r>
      <w:r w:rsidR="0015794A">
        <w:rPr>
          <w:i/>
          <w:iCs/>
        </w:rPr>
        <w:t>duty cycle</w:t>
      </w:r>
      <w:r w:rsidR="00B642C1">
        <w:rPr>
          <w:i/>
          <w:iCs/>
        </w:rPr>
        <w:t xml:space="preserve"> </w:t>
      </w:r>
      <w:r w:rsidR="00B642C1" w:rsidRPr="00F34D6E">
        <w:t>do sinal de saída</w:t>
      </w:r>
      <w:r w:rsidR="007B0569">
        <w:rPr>
          <w:i/>
          <w:iCs/>
        </w:rPr>
        <w:t xml:space="preserve">, </w:t>
      </w:r>
      <w:r w:rsidR="007B0569">
        <w:t>ou seja, maior o valor DC do sinal de PWM gerado</w:t>
      </w:r>
      <w:r w:rsidR="00B642C1" w:rsidRPr="00F34D6E">
        <w:t>, logo maior vai ser a velocidade de rotação do motor.</w:t>
      </w:r>
    </w:p>
    <w:p w14:paraId="7418813F" w14:textId="62AA98BB" w:rsidR="00527B31" w:rsidRPr="00527B31" w:rsidRDefault="006A6AAA" w:rsidP="00527B31">
      <w:pPr>
        <w:pStyle w:val="Ttulo2"/>
        <w:rPr>
          <w:rFonts w:ascii="NewsGotT" w:hAnsi="NewsGotT"/>
        </w:rPr>
      </w:pPr>
      <w:bookmarkStart w:id="154" w:name="_Toc63813221"/>
      <w:r>
        <w:rPr>
          <w:rFonts w:ascii="NewsGotT" w:hAnsi="NewsGotT"/>
        </w:rPr>
        <w:t>Máquina de Estados</w:t>
      </w:r>
      <w:bookmarkEnd w:id="154"/>
    </w:p>
    <w:p w14:paraId="0287DEE6" w14:textId="20CCD400" w:rsidR="00527B31" w:rsidRDefault="00527B31" w:rsidP="00527B31">
      <w:pPr>
        <w:pStyle w:val="PhDCorpo"/>
      </w:pPr>
      <w:r>
        <w:tab/>
      </w:r>
      <w:r w:rsidRPr="00527B31">
        <w:t xml:space="preserve">O circuito de </w:t>
      </w:r>
      <w:r w:rsidRPr="00FD0540">
        <w:rPr>
          <w:i/>
          <w:iCs/>
        </w:rPr>
        <w:t>clock</w:t>
      </w:r>
      <w:r w:rsidRPr="00527B31">
        <w:t>, usado na máquina de estados, foi simulado através da ferramenta TINA,</w:t>
      </w:r>
      <w:r>
        <w:t xml:space="preserve"> </w:t>
      </w:r>
      <w:r w:rsidRPr="00527B31">
        <w:t>apresentando a seguinte resposta (</w:t>
      </w:r>
      <w:r w:rsidR="00FD0540">
        <w:fldChar w:fldCharType="begin"/>
      </w:r>
      <w:r w:rsidR="00FD0540">
        <w:instrText xml:space="preserve"> REF _Ref63670822 \h </w:instrText>
      </w:r>
      <w:r w:rsidR="00FD0540"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1</w:t>
      </w:r>
      <w:r w:rsidR="00FD0540">
        <w:fldChar w:fldCharType="end"/>
      </w:r>
      <w:r w:rsidRPr="00527B31">
        <w:t>):</w:t>
      </w:r>
    </w:p>
    <w:p w14:paraId="3C015051" w14:textId="77777777" w:rsidR="00527B31" w:rsidRDefault="00527B31" w:rsidP="00527B31">
      <w:pPr>
        <w:pStyle w:val="PhDFigura"/>
      </w:pPr>
      <w:r>
        <w:rPr>
          <w:noProof/>
        </w:rPr>
        <w:drawing>
          <wp:inline distT="0" distB="0" distL="0" distR="0" wp14:anchorId="03E84D0F" wp14:editId="304B6EAD">
            <wp:extent cx="5299232" cy="2465223"/>
            <wp:effectExtent l="0" t="0" r="0" b="0"/>
            <wp:docPr id="273" name="Imagem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Imagem 63"/>
                    <pic:cNvPicPr>
                      <a:picLocks noChangeAspect="1"/>
                    </pic:cNvPicPr>
                  </pic:nvPicPr>
                  <pic:blipFill rotWithShape="1"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" t="11790" r="1787" b="2813"/>
                    <a:stretch/>
                  </pic:blipFill>
                  <pic:spPr bwMode="auto">
                    <a:xfrm>
                      <a:off x="0" y="0"/>
                      <a:ext cx="5336027" cy="2482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72FFB5" w14:textId="00B791BB" w:rsidR="00527B31" w:rsidRDefault="00527B31" w:rsidP="00527B31">
      <w:pPr>
        <w:pStyle w:val="PhDLegendaFiguras"/>
      </w:pPr>
      <w:bookmarkStart w:id="155" w:name="_Ref63670822"/>
      <w:bookmarkStart w:id="156" w:name="_Toc63813271"/>
      <w:r>
        <w:t xml:space="preserve">Figura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71A16"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Figura \* ARABIC \s 1 </w:instrText>
      </w:r>
      <w:r>
        <w:fldChar w:fldCharType="separate"/>
      </w:r>
      <w:r w:rsidR="00071A16">
        <w:rPr>
          <w:noProof/>
        </w:rPr>
        <w:t>11</w:t>
      </w:r>
      <w:r>
        <w:fldChar w:fldCharType="end"/>
      </w:r>
      <w:bookmarkEnd w:id="155"/>
      <w:r>
        <w:t xml:space="preserve"> - </w:t>
      </w:r>
      <w:r w:rsidRPr="00295E5F">
        <w:t>Resposta do Oscilador de 1 kHz</w:t>
      </w:r>
      <w:r>
        <w:t>.</w:t>
      </w:r>
      <w:bookmarkEnd w:id="156"/>
    </w:p>
    <w:p w14:paraId="17C780FB" w14:textId="77777777" w:rsidR="00FD0540" w:rsidRDefault="00FD0540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61D09E99" w14:textId="1BE0D572" w:rsidR="002E0612" w:rsidRDefault="002E0612" w:rsidP="00FD0540">
      <w:pPr>
        <w:pStyle w:val="PhDCorpo"/>
        <w:spacing w:before="240" w:after="0"/>
        <w:ind w:firstLine="567"/>
      </w:pPr>
      <w:r>
        <w:t xml:space="preserve">Inicialmente, no estado 0, o robô está parado, pelo que todas as saídas da máquina de estados estão a nível lógico baixo, como mostra a </w:t>
      </w:r>
      <w:r>
        <w:fldChar w:fldCharType="begin"/>
      </w:r>
      <w:r>
        <w:instrText xml:space="preserve"> REF _Ref63673718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2</w:t>
      </w:r>
      <w:r>
        <w:fldChar w:fldCharType="end"/>
      </w:r>
      <w:r>
        <w:t>.</w:t>
      </w:r>
    </w:p>
    <w:p w14:paraId="1B613A63" w14:textId="77777777" w:rsidR="002E0612" w:rsidRDefault="002E0612" w:rsidP="002E0612">
      <w:pPr>
        <w:pStyle w:val="PhDFigura"/>
      </w:pPr>
      <w:r>
        <w:rPr>
          <w:noProof/>
        </w:rPr>
        <w:drawing>
          <wp:inline distT="0" distB="0" distL="0" distR="0" wp14:anchorId="18D381C2" wp14:editId="0785C5A1">
            <wp:extent cx="5292554" cy="3957523"/>
            <wp:effectExtent l="0" t="0" r="3810" b="5080"/>
            <wp:docPr id="274" name="Imagem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Imagem 247"/>
                    <pic:cNvPicPr>
                      <a:picLocks noChangeAspect="1"/>
                    </pic:cNvPicPr>
                  </pic:nvPicPr>
                  <pic:blipFill rotWithShape="1"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36"/>
                    <a:stretch/>
                  </pic:blipFill>
                  <pic:spPr bwMode="auto">
                    <a:xfrm>
                      <a:off x="0" y="0"/>
                      <a:ext cx="5299232" cy="3962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09A388" w14:textId="44C0DFB8" w:rsidR="002E0612" w:rsidRDefault="002E0612" w:rsidP="002E0612">
      <w:pPr>
        <w:pStyle w:val="PhDLegendaFiguras"/>
      </w:pPr>
      <w:bookmarkStart w:id="157" w:name="_Ref63673718"/>
      <w:bookmarkStart w:id="158" w:name="_Toc63813272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3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2</w:t>
      </w:r>
      <w:r w:rsidR="001D0B72">
        <w:fldChar w:fldCharType="end"/>
      </w:r>
      <w:bookmarkEnd w:id="157"/>
      <w:r>
        <w:t xml:space="preserve"> </w:t>
      </w:r>
      <w:r w:rsidR="00B642C1">
        <w:t>–</w:t>
      </w:r>
      <w:r>
        <w:t xml:space="preserve"> </w:t>
      </w:r>
      <w:r w:rsidR="00B642C1" w:rsidRPr="00F34D6E">
        <w:t>Máquina de estados no e</w:t>
      </w:r>
      <w:r w:rsidRPr="00CB3BE2">
        <w:t>stado 0 (Parado)</w:t>
      </w:r>
      <w:r w:rsidR="00F34D6E">
        <w:t>.</w:t>
      </w:r>
      <w:bookmarkEnd w:id="158"/>
    </w:p>
    <w:p w14:paraId="798F03F4" w14:textId="77777777" w:rsidR="00FD0540" w:rsidRDefault="00FD0540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10DA07A5" w14:textId="2A8B2181" w:rsidR="002E0612" w:rsidRDefault="002E0612" w:rsidP="002E0612">
      <w:pPr>
        <w:pStyle w:val="PhDCorpo"/>
        <w:ind w:firstLine="567"/>
      </w:pPr>
      <w:r>
        <w:t>Após pressionar o botão, a máquina de estados avança para o estado 1 com as saídas FWL e FWR ativas, fazendo com que o robô inicie o movimento, seguindo a linha</w:t>
      </w:r>
      <w:r w:rsidR="00B642C1">
        <w:t xml:space="preserve"> </w:t>
      </w:r>
      <w:r w:rsidR="00B642C1" w:rsidRPr="00F34D6E">
        <w:t>preta</w:t>
      </w:r>
      <w:r>
        <w:t xml:space="preserve"> - </w:t>
      </w:r>
      <w:r>
        <w:fldChar w:fldCharType="begin"/>
      </w:r>
      <w:r>
        <w:instrText xml:space="preserve"> REF _Ref63673913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3</w:t>
      </w:r>
      <w:r>
        <w:fldChar w:fldCharType="end"/>
      </w:r>
      <w:r>
        <w:t>.</w:t>
      </w:r>
    </w:p>
    <w:p w14:paraId="1763EF0E" w14:textId="77777777" w:rsidR="002E0612" w:rsidRDefault="002E0612" w:rsidP="002E0612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041EA5DD" wp14:editId="51257EBC">
            <wp:extent cx="5234528" cy="3869740"/>
            <wp:effectExtent l="0" t="0" r="4445" b="0"/>
            <wp:docPr id="275" name="Imagem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/>
                    <pic:cNvPicPr>
                      <a:picLocks noChangeAspect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805" cy="3876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A115F" w14:textId="05304743" w:rsidR="00FD0540" w:rsidRDefault="002E0612" w:rsidP="00FD0540">
      <w:pPr>
        <w:pStyle w:val="PhDLegendaFiguras"/>
      </w:pPr>
      <w:bookmarkStart w:id="159" w:name="_Ref63673913"/>
      <w:bookmarkStart w:id="160" w:name="_Toc63813273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3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3</w:t>
      </w:r>
      <w:r w:rsidR="001D0B72">
        <w:fldChar w:fldCharType="end"/>
      </w:r>
      <w:bookmarkEnd w:id="159"/>
      <w:r>
        <w:t xml:space="preserve"> - </w:t>
      </w:r>
      <w:r w:rsidR="00B642C1" w:rsidRPr="00F34D6E">
        <w:t>Máquina de estados no e</w:t>
      </w:r>
      <w:r w:rsidRPr="00F34D6E">
        <w:t>stado</w:t>
      </w:r>
      <w:r w:rsidRPr="000C777F">
        <w:t xml:space="preserve"> 1 (Anda para a frente) – Botão foi pressionado</w:t>
      </w:r>
      <w:r w:rsidR="00F34D6E">
        <w:t>.</w:t>
      </w:r>
      <w:bookmarkEnd w:id="160"/>
    </w:p>
    <w:p w14:paraId="511DCEF0" w14:textId="77777777" w:rsidR="00FD0540" w:rsidRDefault="00FD0540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182CE38E" w14:textId="6260937D" w:rsidR="002E0612" w:rsidRPr="00712200" w:rsidRDefault="002E0612" w:rsidP="002E0612">
      <w:pPr>
        <w:pStyle w:val="PhDCorpo"/>
      </w:pPr>
      <w:r>
        <w:t>O robô continua o seu movimento até encontrar a linha horizontal de fim de percurso. Nesse momento, S1 e S8 estão a nível lógico alto, fazendo a máquina de estados avançar para o estado 2. Neste estado, o robô inicia o movimento de rotação</w:t>
      </w:r>
      <w:r w:rsidR="00F34D6E">
        <w:t xml:space="preserve"> sobre o seu eixo</w:t>
      </w:r>
      <w:r>
        <w:t xml:space="preserve">, para a esquerda, com FWR e BWL a nível lógico alto - </w:t>
      </w:r>
      <w:r>
        <w:fldChar w:fldCharType="begin"/>
      </w:r>
      <w:r>
        <w:instrText xml:space="preserve"> REF _Ref63674184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4</w:t>
      </w:r>
      <w:r>
        <w:fldChar w:fldCharType="end"/>
      </w:r>
      <w:r>
        <w:t>.</w:t>
      </w:r>
    </w:p>
    <w:p w14:paraId="0D228459" w14:textId="77777777" w:rsidR="002E0612" w:rsidRDefault="002E0612" w:rsidP="002E0612">
      <w:pPr>
        <w:pStyle w:val="PhDCabealho2"/>
        <w:numPr>
          <w:ilvl w:val="0"/>
          <w:numId w:val="0"/>
        </w:numPr>
        <w:jc w:val="center"/>
        <w:outlineLvl w:val="9"/>
      </w:pPr>
      <w:r>
        <w:rPr>
          <w:rFonts w:ascii="Times New Roman" w:hAnsi="Times New Roman"/>
          <w:b w:val="0"/>
          <w:bCs w:val="0"/>
          <w:i/>
          <w:iCs/>
          <w:noProof/>
          <w:color w:val="44546A" w:themeColor="text2"/>
          <w:kern w:val="0"/>
          <w:sz w:val="18"/>
          <w:szCs w:val="18"/>
        </w:rPr>
        <w:drawing>
          <wp:inline distT="0" distB="0" distL="0" distR="0" wp14:anchorId="3D2BCD39" wp14:editId="546CE048">
            <wp:extent cx="5400000" cy="4018215"/>
            <wp:effectExtent l="0" t="0" r="0" b="1905"/>
            <wp:docPr id="276" name="Imagem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/>
                    <pic:cNvPicPr>
                      <a:picLocks noChangeAspect="1"/>
                    </pic:cNvPicPr>
                  </pic:nvPicPr>
                  <pic:blipFill rotWithShape="1"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82"/>
                    <a:stretch/>
                  </pic:blipFill>
                  <pic:spPr>
                    <a:xfrm>
                      <a:off x="0" y="0"/>
                      <a:ext cx="5400000" cy="401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C01EF" w14:textId="6A4B32BC" w:rsidR="002E0612" w:rsidRDefault="002E0612" w:rsidP="002E0612">
      <w:pPr>
        <w:pStyle w:val="PhDLegendaFiguras"/>
      </w:pPr>
      <w:bookmarkStart w:id="161" w:name="_Ref63674184"/>
      <w:bookmarkStart w:id="162" w:name="_Toc63813274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3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4</w:t>
      </w:r>
      <w:r w:rsidR="001D0B72">
        <w:fldChar w:fldCharType="end"/>
      </w:r>
      <w:bookmarkEnd w:id="161"/>
      <w:r>
        <w:t xml:space="preserve"> - </w:t>
      </w:r>
      <w:r w:rsidR="00B642C1" w:rsidRPr="00F34D6E">
        <w:t>Máquina de estados no e</w:t>
      </w:r>
      <w:r w:rsidRPr="00F34D6E">
        <w:t>stado</w:t>
      </w:r>
      <w:r w:rsidRPr="00343530">
        <w:t xml:space="preserve"> 2 (</w:t>
      </w:r>
      <w:r w:rsidR="00B642C1" w:rsidRPr="00F34D6E">
        <w:t>Inicia a rotação</w:t>
      </w:r>
      <w:r w:rsidRPr="00343530">
        <w:t xml:space="preserve"> para a esquerda) – S1 e S8 a nível lógico alto</w:t>
      </w:r>
      <w:r w:rsidR="00F34D6E">
        <w:t>.</w:t>
      </w:r>
      <w:bookmarkEnd w:id="162"/>
    </w:p>
    <w:p w14:paraId="3D769849" w14:textId="77777777" w:rsidR="00FD0540" w:rsidRDefault="00FD0540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1922D8C3" w14:textId="00DC214E" w:rsidR="002E0612" w:rsidRDefault="002E0612" w:rsidP="002E0612">
      <w:pPr>
        <w:pStyle w:val="PhDCorpo"/>
      </w:pPr>
      <w:r>
        <w:t xml:space="preserve">A máquina de estados avança para o estado 3 quando S1 e S8 voltam a nível lógico baixo - </w:t>
      </w:r>
      <w:r>
        <w:fldChar w:fldCharType="begin"/>
      </w:r>
      <w:r>
        <w:instrText xml:space="preserve"> REF _Ref63674578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5</w:t>
      </w:r>
      <w:r>
        <w:fldChar w:fldCharType="end"/>
      </w:r>
      <w:r>
        <w:t>. Neste estado, as saídas da máquina de estados permanecem iguais às saídas do estado 2.</w:t>
      </w:r>
    </w:p>
    <w:p w14:paraId="68E26763" w14:textId="77777777" w:rsidR="002E0612" w:rsidRDefault="002E0612" w:rsidP="002E0612">
      <w:pPr>
        <w:keepNext/>
        <w:jc w:val="center"/>
      </w:pPr>
      <w:r>
        <w:rPr>
          <w:noProof/>
        </w:rPr>
        <w:drawing>
          <wp:inline distT="0" distB="0" distL="0" distR="0" wp14:anchorId="6FE500C5" wp14:editId="3F5B84DF">
            <wp:extent cx="5400040" cy="3976357"/>
            <wp:effectExtent l="0" t="0" r="0" b="5715"/>
            <wp:docPr id="277" name="Imagem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/>
                    <pic:cNvPicPr>
                      <a:picLocks noChangeAspect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76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53229" w14:textId="4C93095B" w:rsidR="002E0612" w:rsidRDefault="002E0612" w:rsidP="002E0612">
      <w:pPr>
        <w:pStyle w:val="PhDLegendaFiguras"/>
      </w:pPr>
      <w:bookmarkStart w:id="163" w:name="_Ref63674578"/>
      <w:bookmarkStart w:id="164" w:name="_Toc63813275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3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5</w:t>
      </w:r>
      <w:r w:rsidR="001D0B72">
        <w:fldChar w:fldCharType="end"/>
      </w:r>
      <w:bookmarkEnd w:id="163"/>
      <w:r>
        <w:t xml:space="preserve"> </w:t>
      </w:r>
      <w:r w:rsidRPr="00AB7C3A">
        <w:t xml:space="preserve">- </w:t>
      </w:r>
      <w:r w:rsidR="00B642C1" w:rsidRPr="00F34D6E">
        <w:t>Máquina de estados no e</w:t>
      </w:r>
      <w:r w:rsidRPr="00F34D6E">
        <w:t>stado</w:t>
      </w:r>
      <w:r w:rsidRPr="00AB7C3A">
        <w:t xml:space="preserve"> 3 (</w:t>
      </w:r>
      <w:r w:rsidR="00B642C1" w:rsidRPr="00F34D6E">
        <w:t>Continua a rotação</w:t>
      </w:r>
      <w:r w:rsidRPr="00AB7C3A">
        <w:t>) - S1 e S8 a nível lógico baixo</w:t>
      </w:r>
      <w:r w:rsidR="00F34D6E">
        <w:t>.</w:t>
      </w:r>
      <w:bookmarkEnd w:id="164"/>
    </w:p>
    <w:p w14:paraId="6C824235" w14:textId="6169A0C3" w:rsidR="002E0612" w:rsidRDefault="002E0612" w:rsidP="002E0612">
      <w:pPr>
        <w:pStyle w:val="PhDCorpo"/>
      </w:pPr>
      <w:r>
        <w:t xml:space="preserve">O robô continua o seu movimento de rotação até que o sensor </w:t>
      </w:r>
      <w:r w:rsidR="00B642C1" w:rsidRPr="00F34D6E">
        <w:t xml:space="preserve">5 </w:t>
      </w:r>
      <w:r w:rsidRPr="00F34D6E">
        <w:t>esteja</w:t>
      </w:r>
      <w:r>
        <w:t xml:space="preserve"> sobre a linha vertical (S5 a nível lógico alto), perfazendo uma rotação de 180 </w:t>
      </w:r>
      <w:r>
        <w:rPr>
          <w:rFonts w:ascii="Times New Roman" w:hAnsi="Times New Roman"/>
        </w:rPr>
        <w:t>°</w:t>
      </w:r>
      <w:r>
        <w:t xml:space="preserve">. Nesse momento, a máquina de estados volta ao estado 0 e o robô para, como mostra a </w:t>
      </w:r>
      <w:r>
        <w:fldChar w:fldCharType="begin"/>
      </w:r>
      <w:r>
        <w:instrText xml:space="preserve"> REF _Ref63674820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6</w:t>
      </w:r>
      <w:r>
        <w:fldChar w:fldCharType="end"/>
      </w:r>
      <w:r>
        <w:t>.</w:t>
      </w:r>
    </w:p>
    <w:p w14:paraId="5C32D9FF" w14:textId="77777777" w:rsidR="002E0612" w:rsidRPr="00250B6F" w:rsidRDefault="002E0612" w:rsidP="002E0612">
      <w:pPr>
        <w:pStyle w:val="PhDCorpo"/>
      </w:pPr>
    </w:p>
    <w:p w14:paraId="25E1F776" w14:textId="77777777" w:rsidR="002E0612" w:rsidRDefault="002E0612" w:rsidP="002E0612">
      <w:pPr>
        <w:pStyle w:val="Legenda"/>
        <w:jc w:val="center"/>
        <w:rPr>
          <w:b/>
          <w:bCs/>
          <w:i w:val="0"/>
          <w:iCs w:val="0"/>
        </w:rPr>
      </w:pPr>
    </w:p>
    <w:p w14:paraId="68DF2BF4" w14:textId="77777777" w:rsidR="002E0612" w:rsidRDefault="002E0612" w:rsidP="002E0612">
      <w:pPr>
        <w:pStyle w:val="PhDCabealho2"/>
        <w:numPr>
          <w:ilvl w:val="0"/>
          <w:numId w:val="0"/>
        </w:numPr>
        <w:jc w:val="center"/>
        <w:outlineLvl w:val="9"/>
      </w:pPr>
      <w:r>
        <w:rPr>
          <w:noProof/>
        </w:rPr>
        <w:drawing>
          <wp:inline distT="0" distB="0" distL="0" distR="0" wp14:anchorId="350529DE" wp14:editId="2223EEBC">
            <wp:extent cx="5399844" cy="3984264"/>
            <wp:effectExtent l="0" t="0" r="0" b="0"/>
            <wp:docPr id="278" name="Imagem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/>
                    <pic:cNvPicPr>
                      <a:picLocks noChangeAspect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844" cy="3984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6116C" w14:textId="77E400BB" w:rsidR="002E0612" w:rsidRPr="00B66544" w:rsidRDefault="002E0612" w:rsidP="002E0612">
      <w:pPr>
        <w:pStyle w:val="PhDLegendaFiguras"/>
      </w:pPr>
      <w:bookmarkStart w:id="165" w:name="_Ref63674820"/>
      <w:bookmarkStart w:id="166" w:name="_Toc63813276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3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6</w:t>
      </w:r>
      <w:r w:rsidR="001D0B72">
        <w:fldChar w:fldCharType="end"/>
      </w:r>
      <w:bookmarkEnd w:id="165"/>
      <w:r>
        <w:t xml:space="preserve"> - </w:t>
      </w:r>
      <w:r w:rsidR="00B642C1" w:rsidRPr="00F34D6E">
        <w:t>Máquina de estados no e</w:t>
      </w:r>
      <w:r w:rsidRPr="00F34D6E">
        <w:t xml:space="preserve">stado 0 (Parado novamente) - S5 </w:t>
      </w:r>
      <w:r w:rsidR="00B642C1" w:rsidRPr="00F34D6E">
        <w:t>a nível lógico alto</w:t>
      </w:r>
      <w:r w:rsidR="00F34D6E">
        <w:t>.</w:t>
      </w:r>
      <w:bookmarkEnd w:id="166"/>
    </w:p>
    <w:p w14:paraId="01F737A7" w14:textId="1243FA1C" w:rsidR="002E0612" w:rsidRDefault="002E0612" w:rsidP="002E0612">
      <w:pPr>
        <w:pStyle w:val="PhDCorpo"/>
        <w:spacing w:before="240" w:after="0"/>
        <w:ind w:firstLine="567"/>
        <w:rPr>
          <w:noProof/>
        </w:rPr>
      </w:pPr>
      <w:r>
        <w:t>Assim, v</w:t>
      </w:r>
      <w:r w:rsidRPr="00430145">
        <w:t>erific</w:t>
      </w:r>
      <w:r>
        <w:t>a</w:t>
      </w:r>
      <w:r w:rsidRPr="00B25945">
        <w:t xml:space="preserve">-se </w:t>
      </w:r>
      <w:r w:rsidR="00B25945">
        <w:t>o</w:t>
      </w:r>
      <w:r w:rsidRPr="00B25945">
        <w:t xml:space="preserve"> bo</w:t>
      </w:r>
      <w:r w:rsidR="00B25945" w:rsidRPr="00B25945">
        <w:t>m</w:t>
      </w:r>
      <w:r w:rsidRPr="00B25945">
        <w:t xml:space="preserve"> funciona</w:t>
      </w:r>
      <w:r w:rsidR="00B25945" w:rsidRPr="00B25945">
        <w:t>mento</w:t>
      </w:r>
      <w:r w:rsidRPr="00430145">
        <w:t xml:space="preserve"> do </w:t>
      </w:r>
      <w:r w:rsidRPr="00B25945">
        <w:t>circuito d</w:t>
      </w:r>
      <w:r w:rsidRPr="00430145">
        <w:t>imensionado.</w:t>
      </w:r>
      <w:r w:rsidRPr="001A7FA2">
        <w:rPr>
          <w:noProof/>
        </w:rPr>
        <w:t xml:space="preserve"> </w:t>
      </w:r>
    </w:p>
    <w:p w14:paraId="798B3A4C" w14:textId="6D487DD4" w:rsidR="002E0612" w:rsidRDefault="002E0612" w:rsidP="002E0612">
      <w:pPr>
        <w:pStyle w:val="PhDCorpo"/>
      </w:pPr>
    </w:p>
    <w:p w14:paraId="1110108D" w14:textId="77777777" w:rsidR="002E0612" w:rsidRDefault="002E0612" w:rsidP="002E0612">
      <w:pPr>
        <w:pStyle w:val="PhDCorpo"/>
      </w:pPr>
    </w:p>
    <w:p w14:paraId="45A72CBF" w14:textId="77777777" w:rsidR="00DC42A8" w:rsidRPr="00B66544" w:rsidRDefault="00DC42A8" w:rsidP="00DB49D2">
      <w:pPr>
        <w:pStyle w:val="Corpodetexto"/>
        <w:rPr>
          <w:rFonts w:ascii="NewsGotT" w:hAnsi="NewsGotT"/>
        </w:rPr>
      </w:pPr>
    </w:p>
    <w:p w14:paraId="396C674A" w14:textId="77777777" w:rsidR="00DC42A8" w:rsidRPr="00B66544" w:rsidRDefault="00DC42A8" w:rsidP="00DB49D2">
      <w:pPr>
        <w:pStyle w:val="Corpodetexto"/>
        <w:rPr>
          <w:rFonts w:ascii="NewsGotT" w:hAnsi="NewsGotT"/>
        </w:rPr>
        <w:sectPr w:rsidR="00DC42A8" w:rsidRPr="00B66544" w:rsidSect="00B748D3">
          <w:headerReference w:type="even" r:id="rId88"/>
          <w:headerReference w:type="default" r:id="rId89"/>
          <w:footerReference w:type="even" r:id="rId90"/>
          <w:headerReference w:type="first" r:id="rId91"/>
          <w:footerReference w:type="first" r:id="rId92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0EC36744" w14:textId="69E801F8" w:rsidR="008055CE" w:rsidRPr="00B66544" w:rsidRDefault="00162EF6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t> </w:t>
      </w:r>
      <w:r w:rsidR="008055CE" w:rsidRPr="00B66544">
        <w:rPr>
          <w:rFonts w:ascii="NewsGotT" w:hAnsi="NewsGotT"/>
        </w:rPr>
        <w:br/>
      </w:r>
      <w:r w:rsidR="008055CE" w:rsidRPr="00B66544">
        <w:rPr>
          <w:rFonts w:ascii="NewsGotT" w:hAnsi="NewsGotT"/>
        </w:rPr>
        <w:br/>
      </w:r>
      <w:bookmarkStart w:id="167" w:name="_Toc63813222"/>
      <w:r w:rsidR="006A6AAA">
        <w:rPr>
          <w:rFonts w:ascii="NewsGotT" w:hAnsi="NewsGotT"/>
        </w:rPr>
        <w:t>Implementação dos Circuitos Eletrónicos</w:t>
      </w:r>
      <w:bookmarkEnd w:id="167"/>
    </w:p>
    <w:p w14:paraId="795D45F6" w14:textId="5476709C" w:rsidR="008055CE" w:rsidRDefault="00775910" w:rsidP="00626C7F">
      <w:pPr>
        <w:pStyle w:val="Ttulo2"/>
        <w:rPr>
          <w:rFonts w:ascii="NewsGotT" w:hAnsi="NewsGotT"/>
        </w:rPr>
      </w:pPr>
      <w:bookmarkStart w:id="168" w:name="_Toc310408201"/>
      <w:bookmarkStart w:id="169" w:name="_Toc471578975"/>
      <w:bookmarkStart w:id="170" w:name="_Toc63813223"/>
      <w:r w:rsidRPr="00B66544">
        <w:rPr>
          <w:rFonts w:ascii="NewsGotT" w:hAnsi="NewsGotT"/>
        </w:rPr>
        <w:t>Introdução</w:t>
      </w:r>
      <w:bookmarkEnd w:id="168"/>
      <w:bookmarkEnd w:id="169"/>
      <w:bookmarkEnd w:id="170"/>
    </w:p>
    <w:p w14:paraId="6DD2C607" w14:textId="0C4F1440" w:rsidR="001A61DB" w:rsidRDefault="001A61DB" w:rsidP="001A61DB">
      <w:pPr>
        <w:pStyle w:val="PhDCorpo"/>
      </w:pPr>
      <w:r>
        <w:tab/>
      </w:r>
      <w:r w:rsidRPr="001A61DB">
        <w:t>O produto final deve apresentar circuitos mais fiáveis e compactos. Uma implementação em PCB é</w:t>
      </w:r>
      <w:r>
        <w:t xml:space="preserve"> uma boa abordagem para cumprir estes requisitos. Usaram-se os </w:t>
      </w:r>
      <w:r w:rsidRPr="001A61DB">
        <w:rPr>
          <w:i/>
        </w:rPr>
        <w:t>softwares</w:t>
      </w:r>
      <w:r>
        <w:t xml:space="preserve"> PADS Logic</w:t>
      </w:r>
      <w:r w:rsidR="004F337C">
        <w:t xml:space="preserve"> e </w:t>
      </w:r>
      <w:r>
        <w:t xml:space="preserve">PADS </w:t>
      </w:r>
      <w:r w:rsidR="004F337C">
        <w:t xml:space="preserve">Layout para construção do esquemático e </w:t>
      </w:r>
      <w:r w:rsidR="004F337C" w:rsidRPr="004F337C">
        <w:rPr>
          <w:i/>
        </w:rPr>
        <w:t>design</w:t>
      </w:r>
      <w:r w:rsidR="004F337C">
        <w:t xml:space="preserve"> das PCBs e o KiCad para a sua visualização em 3D.</w:t>
      </w:r>
    </w:p>
    <w:p w14:paraId="7ECE0B1E" w14:textId="18CC3A3B" w:rsidR="004F337C" w:rsidRPr="001A61DB" w:rsidRDefault="004F337C" w:rsidP="001A61DB">
      <w:pPr>
        <w:pStyle w:val="PhDCorpo"/>
      </w:pPr>
      <w:r>
        <w:tab/>
        <w:t>Foram desenvolvidas três PCBs: AWR-19_SENSOR que implementa o circuito</w:t>
      </w:r>
      <w:r w:rsidRPr="004F337C">
        <w:t xml:space="preserve"> </w:t>
      </w:r>
      <w:r>
        <w:t>de c</w:t>
      </w:r>
      <w:r w:rsidRPr="004F337C">
        <w:t xml:space="preserve">ondicionamento de sinal dos </w:t>
      </w:r>
      <w:r>
        <w:t>s</w:t>
      </w:r>
      <w:r w:rsidRPr="004F337C">
        <w:t xml:space="preserve">ensores </w:t>
      </w:r>
      <w:r>
        <w:t>e converte</w:t>
      </w:r>
      <w:r w:rsidRPr="004F337C">
        <w:t xml:space="preserve"> 12</w:t>
      </w:r>
      <w:r>
        <w:t xml:space="preserve"> </w:t>
      </w:r>
      <w:r w:rsidRPr="004F337C">
        <w:t>V</w:t>
      </w:r>
      <w:r>
        <w:t xml:space="preserve"> em </w:t>
      </w:r>
      <w:r w:rsidRPr="004F337C">
        <w:t>5</w:t>
      </w:r>
      <w:r>
        <w:t xml:space="preserve"> </w:t>
      </w:r>
      <w:r w:rsidRPr="004F337C">
        <w:t>V</w:t>
      </w:r>
      <w:r>
        <w:t>; AWR-19_PWM que implementa o circuito</w:t>
      </w:r>
      <w:r w:rsidRPr="004F337C">
        <w:t xml:space="preserve"> </w:t>
      </w:r>
      <w:r>
        <w:t>de</w:t>
      </w:r>
      <w:r w:rsidRPr="004F337C">
        <w:t xml:space="preserve"> </w:t>
      </w:r>
      <w:r>
        <w:t>c</w:t>
      </w:r>
      <w:r w:rsidRPr="004F337C">
        <w:t xml:space="preserve">ontrolo de </w:t>
      </w:r>
      <w:r>
        <w:t>v</w:t>
      </w:r>
      <w:r w:rsidRPr="004F337C">
        <w:t xml:space="preserve">elocidade dos </w:t>
      </w:r>
      <w:r>
        <w:t>m</w:t>
      </w:r>
      <w:r w:rsidRPr="004F337C">
        <w:t xml:space="preserve">otores e </w:t>
      </w:r>
      <w:r>
        <w:t>a</w:t>
      </w:r>
      <w:r w:rsidRPr="004F337C">
        <w:t xml:space="preserve">tuação dos </w:t>
      </w:r>
      <w:r>
        <w:t>s</w:t>
      </w:r>
      <w:r w:rsidRPr="004F337C">
        <w:t>inais PWM</w:t>
      </w:r>
      <w:r>
        <w:t>; AWR-19_FSM que implementa o circuito</w:t>
      </w:r>
      <w:r w:rsidRPr="004F337C">
        <w:t xml:space="preserve"> </w:t>
      </w:r>
      <w:r>
        <w:t>de</w:t>
      </w:r>
      <w:r w:rsidRPr="004F337C">
        <w:t xml:space="preserve"> </w:t>
      </w:r>
      <w:r>
        <w:t>c</w:t>
      </w:r>
      <w:r w:rsidRPr="004F337C">
        <w:t xml:space="preserve">ondicionamento do </w:t>
      </w:r>
      <w:r>
        <w:t>b</w:t>
      </w:r>
      <w:r w:rsidRPr="004F337C">
        <w:t xml:space="preserve">otão e </w:t>
      </w:r>
      <w:r>
        <w:t>a m</w:t>
      </w:r>
      <w:r w:rsidRPr="004F337C">
        <w:t xml:space="preserve">áquina de </w:t>
      </w:r>
      <w:r>
        <w:t>e</w:t>
      </w:r>
      <w:r w:rsidRPr="004F337C">
        <w:t>stados</w:t>
      </w:r>
      <w:r>
        <w:t xml:space="preserve">. </w:t>
      </w:r>
    </w:p>
    <w:p w14:paraId="603C0765" w14:textId="1DC44D0A" w:rsidR="00F9271A" w:rsidRDefault="00F9271A" w:rsidP="00F9271A">
      <w:pPr>
        <w:pStyle w:val="Ttulo2"/>
        <w:rPr>
          <w:rFonts w:ascii="NewsGotT" w:hAnsi="NewsGotT"/>
        </w:rPr>
      </w:pPr>
      <w:bookmarkStart w:id="171" w:name="_Hlk63687793"/>
      <w:bookmarkStart w:id="172" w:name="_Toc63813224"/>
      <w:r>
        <w:rPr>
          <w:rFonts w:ascii="NewsGotT" w:hAnsi="NewsGotT"/>
        </w:rPr>
        <w:t xml:space="preserve">Circuito de Condicionamento de </w:t>
      </w:r>
      <w:r w:rsidR="004F337C">
        <w:rPr>
          <w:rFonts w:ascii="NewsGotT" w:hAnsi="NewsGotT"/>
        </w:rPr>
        <w:t>S</w:t>
      </w:r>
      <w:r>
        <w:rPr>
          <w:rFonts w:ascii="NewsGotT" w:hAnsi="NewsGotT"/>
        </w:rPr>
        <w:t>inal dos Sensores e Conversor 12</w:t>
      </w:r>
      <w:r w:rsidR="002E1BDD">
        <w:rPr>
          <w:rFonts w:ascii="NewsGotT" w:hAnsi="NewsGotT"/>
        </w:rPr>
        <w:t xml:space="preserve"> </w:t>
      </w:r>
      <w:r>
        <w:rPr>
          <w:rFonts w:ascii="NewsGotT" w:hAnsi="NewsGotT"/>
        </w:rPr>
        <w:t>V</w:t>
      </w:r>
      <w:r w:rsidR="002E1BDD">
        <w:rPr>
          <w:rFonts w:ascii="NewsGotT" w:hAnsi="NewsGotT"/>
        </w:rPr>
        <w:t xml:space="preserve"> </w:t>
      </w:r>
      <w:r>
        <w:rPr>
          <w:rFonts w:ascii="NewsGotT" w:hAnsi="NewsGotT"/>
        </w:rPr>
        <w:t>-</w:t>
      </w:r>
      <w:r w:rsidR="002E1BDD">
        <w:rPr>
          <w:rFonts w:ascii="NewsGotT" w:hAnsi="NewsGotT"/>
        </w:rPr>
        <w:t xml:space="preserve"> </w:t>
      </w:r>
      <w:r>
        <w:rPr>
          <w:rFonts w:ascii="NewsGotT" w:hAnsi="NewsGotT"/>
        </w:rPr>
        <w:t>5</w:t>
      </w:r>
      <w:r w:rsidR="002E1BDD">
        <w:rPr>
          <w:rFonts w:ascii="NewsGotT" w:hAnsi="NewsGotT"/>
        </w:rPr>
        <w:t xml:space="preserve"> </w:t>
      </w:r>
      <w:r>
        <w:rPr>
          <w:rFonts w:ascii="NewsGotT" w:hAnsi="NewsGotT"/>
        </w:rPr>
        <w:t>V</w:t>
      </w:r>
      <w:bookmarkEnd w:id="172"/>
    </w:p>
    <w:bookmarkEnd w:id="171"/>
    <w:p w14:paraId="78F707E4" w14:textId="35E63FB5" w:rsidR="0085745B" w:rsidRDefault="00AC55E8" w:rsidP="0085745B">
      <w:pPr>
        <w:pStyle w:val="PhDCorpo"/>
      </w:pPr>
      <w:r>
        <w:tab/>
        <w:t xml:space="preserve">Esta placa de circuito impresso além de estar encarregue do condicionamento de sinal dos sensores também converte um sinal de 12 V num sinal de </w:t>
      </w:r>
      <w:r w:rsidRPr="00F34D6E">
        <w:t>5</w:t>
      </w:r>
      <w:r w:rsidR="00AD0C9B" w:rsidRPr="00F34D6E">
        <w:t xml:space="preserve"> </w:t>
      </w:r>
      <w:r w:rsidRPr="00F34D6E">
        <w:t>V</w:t>
      </w:r>
      <w:r w:rsidR="001A6B07" w:rsidRPr="00F34D6E">
        <w:t xml:space="preserve"> - </w:t>
      </w:r>
      <w:r w:rsidR="0085745B" w:rsidRPr="00F34D6E">
        <w:fldChar w:fldCharType="begin"/>
      </w:r>
      <w:r w:rsidR="0085745B" w:rsidRPr="00F34D6E">
        <w:instrText xml:space="preserve"> REF _Ref63688030 \h </w:instrText>
      </w:r>
      <w:r w:rsidR="00F34D6E">
        <w:instrText xml:space="preserve"> \* MERGEFORMAT </w:instrText>
      </w:r>
      <w:r w:rsidR="0085745B" w:rsidRPr="00F34D6E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</w:t>
      </w:r>
      <w:r w:rsidR="0085745B" w:rsidRPr="00F34D6E">
        <w:fldChar w:fldCharType="end"/>
      </w:r>
      <w:r w:rsidR="0085745B" w:rsidRPr="00F34D6E">
        <w:t xml:space="preserve"> (c)</w:t>
      </w:r>
      <w:r w:rsidRPr="00F34D6E">
        <w:t>. Assim tem um conetor de dois pinos de entrada com +12</w:t>
      </w:r>
      <w:r w:rsidR="00AD0C9B" w:rsidRPr="00F34D6E">
        <w:t xml:space="preserve"> </w:t>
      </w:r>
      <w:r w:rsidRPr="00F34D6E">
        <w:t xml:space="preserve">V e </w:t>
      </w:r>
      <w:r w:rsidRPr="00F34D6E">
        <w:rPr>
          <w:i/>
          <w:iCs/>
        </w:rPr>
        <w:t>GND</w:t>
      </w:r>
      <w:r w:rsidR="00F34D6E">
        <w:t xml:space="preserve"> </w:t>
      </w:r>
      <w:r w:rsidR="001A6B07">
        <w:t xml:space="preserve">- </w:t>
      </w:r>
      <w:r w:rsidR="0085745B">
        <w:fldChar w:fldCharType="begin"/>
      </w:r>
      <w:r w:rsidR="0085745B">
        <w:instrText xml:space="preserve"> REF _Ref63688030 \h </w:instrText>
      </w:r>
      <w:r w:rsidR="0085745B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</w:t>
      </w:r>
      <w:r w:rsidR="0085745B">
        <w:fldChar w:fldCharType="end"/>
      </w:r>
      <w:r w:rsidR="0085745B">
        <w:t xml:space="preserve"> (a)</w:t>
      </w:r>
      <w:r>
        <w:t xml:space="preserve">. Como o sinal de 5 V tem como objetivo alimentar outras partes do circuito além desta placa, este sinal está ligado a um conetor de saída de 2 pinos com </w:t>
      </w:r>
      <w:r w:rsidRPr="00AC55E8">
        <w:rPr>
          <w:i/>
          <w:iCs/>
        </w:rPr>
        <w:t>GND</w:t>
      </w:r>
      <w:r w:rsidR="001A6B07">
        <w:t xml:space="preserve"> -</w:t>
      </w:r>
      <w:r w:rsidR="0085745B">
        <w:t xml:space="preserve"> </w:t>
      </w:r>
      <w:r w:rsidR="0085745B">
        <w:fldChar w:fldCharType="begin"/>
      </w:r>
      <w:r w:rsidR="0085745B">
        <w:instrText xml:space="preserve"> REF _Ref63688030 \h </w:instrText>
      </w:r>
      <w:r w:rsidR="0085745B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</w:t>
      </w:r>
      <w:r w:rsidR="0085745B">
        <w:fldChar w:fldCharType="end"/>
      </w:r>
      <w:r w:rsidR="0085745B">
        <w:t xml:space="preserve"> (b). Uma vez que o circuito possui cinco ICs são necessários cinco condensadores de desacoplamento para conferir maior estabilidade e robustez às alimentações</w:t>
      </w:r>
      <w:r w:rsidR="00F34D6E">
        <w:t xml:space="preserve"> -</w:t>
      </w:r>
      <w:r w:rsidR="0085745B">
        <w:t xml:space="preserve"> </w:t>
      </w:r>
      <w:r w:rsidR="0085745B">
        <w:fldChar w:fldCharType="begin"/>
      </w:r>
      <w:r w:rsidR="0085745B">
        <w:instrText xml:space="preserve"> REF _Ref63688030 \h </w:instrText>
      </w:r>
      <w:r w:rsidR="0085745B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</w:t>
      </w:r>
      <w:r w:rsidR="0085745B">
        <w:fldChar w:fldCharType="end"/>
      </w:r>
      <w:r w:rsidR="0085745B">
        <w:t xml:space="preserve"> (d). As entradas e saídas dos sensores</w:t>
      </w:r>
      <w:r w:rsidR="001A6B07">
        <w:t xml:space="preserve"> -</w:t>
      </w:r>
      <w:r w:rsidR="0085745B">
        <w:t xml:space="preserve"> </w:t>
      </w:r>
      <w:r w:rsidR="0085745B">
        <w:fldChar w:fldCharType="begin"/>
      </w:r>
      <w:r w:rsidR="0085745B">
        <w:instrText xml:space="preserve"> REF _Ref63688030 \h </w:instrText>
      </w:r>
      <w:r w:rsidR="0085745B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</w:t>
      </w:r>
      <w:r w:rsidR="0085745B">
        <w:fldChar w:fldCharType="end"/>
      </w:r>
      <w:r w:rsidR="0085745B">
        <w:t xml:space="preserve"> (e) e </w:t>
      </w:r>
      <w:r w:rsidR="0085745B">
        <w:fldChar w:fldCharType="begin"/>
      </w:r>
      <w:r w:rsidR="0085745B">
        <w:instrText xml:space="preserve"> REF _Ref63688030 \h </w:instrText>
      </w:r>
      <w:r w:rsidR="0085745B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</w:t>
      </w:r>
      <w:r w:rsidR="0085745B">
        <w:fldChar w:fldCharType="end"/>
      </w:r>
      <w:r w:rsidR="0085745B">
        <w:t xml:space="preserve"> (f), respetivamente, estão organizadas em conetores de dois pinos, contendo cada um deles uma entrada e a saída respetiva.</w:t>
      </w:r>
    </w:p>
    <w:p w14:paraId="716BF3AE" w14:textId="075A664B" w:rsidR="00512121" w:rsidRPr="00512121" w:rsidRDefault="00512121" w:rsidP="0085745B">
      <w:pPr>
        <w:pStyle w:val="Legenda"/>
        <w:jc w:val="both"/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047"/>
        <w:gridCol w:w="3046"/>
      </w:tblGrid>
      <w:tr w:rsidR="006540D1" w:rsidRPr="00512121" w14:paraId="5909F96B" w14:textId="77777777" w:rsidTr="0085745B">
        <w:trPr>
          <w:jc w:val="center"/>
        </w:trPr>
        <w:tc>
          <w:tcPr>
            <w:tcW w:w="0" w:type="auto"/>
            <w:vAlign w:val="center"/>
          </w:tcPr>
          <w:p w14:paraId="470A1E92" w14:textId="5C831A90" w:rsidR="006540D1" w:rsidRPr="00512121" w:rsidRDefault="006540D1" w:rsidP="00B44F41">
            <w:pPr>
              <w:pStyle w:val="PhDFigura"/>
            </w:pPr>
            <w:r w:rsidRPr="00512121">
              <w:rPr>
                <w:noProof/>
              </w:rPr>
              <w:drawing>
                <wp:inline distT="0" distB="0" distL="0" distR="0" wp14:anchorId="0328A808" wp14:editId="272ECDD5">
                  <wp:extent cx="1797983" cy="497941"/>
                  <wp:effectExtent l="0" t="0" r="0" b="0"/>
                  <wp:docPr id="24" name="Imagem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075" b="15868"/>
                          <a:stretch/>
                        </pic:blipFill>
                        <pic:spPr bwMode="auto">
                          <a:xfrm>
                            <a:off x="0" y="0"/>
                            <a:ext cx="1800000" cy="498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A439291" w14:textId="371E6055" w:rsidR="006540D1" w:rsidRPr="00512121" w:rsidRDefault="006540D1" w:rsidP="00B44F41">
            <w:pPr>
              <w:pStyle w:val="PhDFigura"/>
            </w:pPr>
            <w:r w:rsidRPr="00512121">
              <w:rPr>
                <w:noProof/>
              </w:rPr>
              <w:drawing>
                <wp:inline distT="0" distB="0" distL="0" distR="0" wp14:anchorId="0C65B0E5" wp14:editId="106A641A">
                  <wp:extent cx="1797464" cy="506384"/>
                  <wp:effectExtent l="0" t="0" r="0" b="8255"/>
                  <wp:docPr id="26" name="Imagem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504" b="12218"/>
                          <a:stretch/>
                        </pic:blipFill>
                        <pic:spPr bwMode="auto">
                          <a:xfrm>
                            <a:off x="0" y="0"/>
                            <a:ext cx="1800000" cy="5070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40D1" w:rsidRPr="00512121" w14:paraId="0B8E30B8" w14:textId="77777777" w:rsidTr="0085745B">
        <w:trPr>
          <w:jc w:val="center"/>
        </w:trPr>
        <w:tc>
          <w:tcPr>
            <w:tcW w:w="0" w:type="auto"/>
            <w:vAlign w:val="center"/>
          </w:tcPr>
          <w:p w14:paraId="6EB25144" w14:textId="77777777" w:rsidR="006540D1" w:rsidRPr="00F34D6E" w:rsidRDefault="006540D1" w:rsidP="0085745B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F34D6E">
              <w:rPr>
                <w:b/>
                <w:bCs/>
                <w:sz w:val="20"/>
                <w:szCs w:val="18"/>
              </w:rPr>
              <w:t>(a)</w:t>
            </w:r>
          </w:p>
        </w:tc>
        <w:tc>
          <w:tcPr>
            <w:tcW w:w="0" w:type="auto"/>
            <w:vAlign w:val="center"/>
          </w:tcPr>
          <w:p w14:paraId="49E47DE9" w14:textId="77777777" w:rsidR="006540D1" w:rsidRPr="00F34D6E" w:rsidRDefault="006540D1" w:rsidP="0085745B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F34D6E">
              <w:rPr>
                <w:b/>
                <w:bCs/>
                <w:sz w:val="20"/>
                <w:szCs w:val="18"/>
              </w:rPr>
              <w:t>(b)</w:t>
            </w:r>
          </w:p>
        </w:tc>
      </w:tr>
      <w:tr w:rsidR="006540D1" w:rsidRPr="00512121" w14:paraId="61C819A6" w14:textId="77777777" w:rsidTr="0085745B">
        <w:trPr>
          <w:jc w:val="center"/>
        </w:trPr>
        <w:tc>
          <w:tcPr>
            <w:tcW w:w="0" w:type="auto"/>
            <w:gridSpan w:val="2"/>
            <w:vAlign w:val="center"/>
          </w:tcPr>
          <w:p w14:paraId="6B1D6567" w14:textId="2C9BC795" w:rsidR="006540D1" w:rsidRPr="00512121" w:rsidRDefault="006540D1" w:rsidP="00B44F41">
            <w:pPr>
              <w:pStyle w:val="PhDFigura"/>
            </w:pPr>
            <w:r w:rsidRPr="00512121">
              <w:rPr>
                <w:noProof/>
              </w:rPr>
              <w:drawing>
                <wp:inline distT="0" distB="0" distL="0" distR="0" wp14:anchorId="55D77588" wp14:editId="2DE8E2B1">
                  <wp:extent cx="3173078" cy="1080000"/>
                  <wp:effectExtent l="0" t="0" r="0" b="6350"/>
                  <wp:docPr id="27" name="Imagem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13" t="11067" r="3913" b="14300"/>
                          <a:stretch/>
                        </pic:blipFill>
                        <pic:spPr bwMode="auto">
                          <a:xfrm>
                            <a:off x="0" y="0"/>
                            <a:ext cx="3173078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40D1" w:rsidRPr="00512121" w14:paraId="26C44CA5" w14:textId="77777777" w:rsidTr="0085745B">
        <w:trPr>
          <w:jc w:val="center"/>
        </w:trPr>
        <w:tc>
          <w:tcPr>
            <w:tcW w:w="0" w:type="auto"/>
            <w:gridSpan w:val="2"/>
            <w:vAlign w:val="center"/>
          </w:tcPr>
          <w:p w14:paraId="63614C98" w14:textId="039B3A72" w:rsidR="006540D1" w:rsidRPr="00F34D6E" w:rsidRDefault="006540D1" w:rsidP="0085745B">
            <w:pPr>
              <w:pStyle w:val="PhDCorpo"/>
              <w:jc w:val="center"/>
              <w:rPr>
                <w:b/>
                <w:bCs/>
              </w:rPr>
            </w:pPr>
            <w:r w:rsidRPr="00F34D6E">
              <w:rPr>
                <w:b/>
                <w:bCs/>
                <w:sz w:val="20"/>
                <w:szCs w:val="18"/>
              </w:rPr>
              <w:t>(c)</w:t>
            </w:r>
          </w:p>
        </w:tc>
      </w:tr>
      <w:tr w:rsidR="006540D1" w:rsidRPr="00512121" w14:paraId="0027DC6F" w14:textId="77777777" w:rsidTr="0085745B">
        <w:trPr>
          <w:jc w:val="center"/>
        </w:trPr>
        <w:tc>
          <w:tcPr>
            <w:tcW w:w="0" w:type="auto"/>
            <w:gridSpan w:val="2"/>
            <w:vAlign w:val="center"/>
          </w:tcPr>
          <w:p w14:paraId="2F2A2DB2" w14:textId="1AE97B47" w:rsidR="006540D1" w:rsidRPr="00512121" w:rsidRDefault="006540D1" w:rsidP="00B44F41">
            <w:pPr>
              <w:pStyle w:val="PhDFigura"/>
            </w:pPr>
            <w:r w:rsidRPr="00512121">
              <w:rPr>
                <w:noProof/>
              </w:rPr>
              <w:drawing>
                <wp:inline distT="0" distB="0" distL="0" distR="0" wp14:anchorId="551296C7" wp14:editId="2BD9C5A4">
                  <wp:extent cx="1510921" cy="1095174"/>
                  <wp:effectExtent l="0" t="0" r="0" b="0"/>
                  <wp:docPr id="29" name="Imagem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471" b="6554"/>
                          <a:stretch/>
                        </pic:blipFill>
                        <pic:spPr bwMode="auto">
                          <a:xfrm>
                            <a:off x="0" y="0"/>
                            <a:ext cx="1511897" cy="10958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40D1" w:rsidRPr="00512121" w14:paraId="75F3CBD2" w14:textId="77777777" w:rsidTr="0085745B">
        <w:trPr>
          <w:jc w:val="center"/>
        </w:trPr>
        <w:tc>
          <w:tcPr>
            <w:tcW w:w="0" w:type="auto"/>
            <w:gridSpan w:val="2"/>
            <w:vAlign w:val="center"/>
          </w:tcPr>
          <w:p w14:paraId="06D35F18" w14:textId="60E07995" w:rsidR="006540D1" w:rsidRPr="00F34D6E" w:rsidRDefault="006540D1" w:rsidP="0085745B">
            <w:pPr>
              <w:pStyle w:val="PhDCorpo"/>
              <w:jc w:val="center"/>
              <w:rPr>
                <w:b/>
                <w:bCs/>
              </w:rPr>
            </w:pPr>
            <w:r w:rsidRPr="00F34D6E">
              <w:rPr>
                <w:b/>
                <w:bCs/>
                <w:sz w:val="20"/>
                <w:szCs w:val="18"/>
              </w:rPr>
              <w:t>(</w:t>
            </w:r>
            <w:r w:rsidR="0085745B" w:rsidRPr="00F34D6E">
              <w:rPr>
                <w:b/>
                <w:bCs/>
                <w:sz w:val="20"/>
                <w:szCs w:val="18"/>
              </w:rPr>
              <w:t>d</w:t>
            </w:r>
            <w:r w:rsidRPr="00F34D6E">
              <w:rPr>
                <w:b/>
                <w:bCs/>
                <w:sz w:val="20"/>
                <w:szCs w:val="18"/>
              </w:rPr>
              <w:t>)</w:t>
            </w:r>
          </w:p>
        </w:tc>
      </w:tr>
      <w:tr w:rsidR="006540D1" w:rsidRPr="00512121" w14:paraId="6B8A0BB4" w14:textId="77777777" w:rsidTr="0085745B">
        <w:trPr>
          <w:jc w:val="center"/>
        </w:trPr>
        <w:tc>
          <w:tcPr>
            <w:tcW w:w="0" w:type="auto"/>
            <w:vAlign w:val="center"/>
          </w:tcPr>
          <w:p w14:paraId="279E1E53" w14:textId="68370037" w:rsidR="006540D1" w:rsidRPr="00512121" w:rsidRDefault="00DD6A03" w:rsidP="00B44F41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1A6849FC" wp14:editId="2BC78AA1">
                  <wp:extent cx="1587050" cy="1260000"/>
                  <wp:effectExtent l="0" t="0" r="0" b="0"/>
                  <wp:docPr id="267" name="Imagem 2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7050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7FE22CD" w14:textId="0F667677" w:rsidR="006540D1" w:rsidRPr="00512121" w:rsidRDefault="00DD6A03" w:rsidP="00B44F41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6383E758" wp14:editId="1166B09B">
                  <wp:extent cx="1406038" cy="1260000"/>
                  <wp:effectExtent l="0" t="0" r="3810" b="0"/>
                  <wp:docPr id="268" name="Imagem 2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6038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40D1" w:rsidRPr="00512121" w14:paraId="4C413D3C" w14:textId="77777777" w:rsidTr="0085745B">
        <w:trPr>
          <w:jc w:val="center"/>
        </w:trPr>
        <w:tc>
          <w:tcPr>
            <w:tcW w:w="0" w:type="auto"/>
            <w:vAlign w:val="center"/>
          </w:tcPr>
          <w:p w14:paraId="0412194F" w14:textId="449C6354" w:rsidR="006540D1" w:rsidRPr="00F34D6E" w:rsidRDefault="006540D1" w:rsidP="0085745B">
            <w:pPr>
              <w:pStyle w:val="PhDCorpo"/>
              <w:jc w:val="center"/>
              <w:rPr>
                <w:b/>
                <w:bCs/>
                <w:noProof/>
                <w:sz w:val="20"/>
                <w:szCs w:val="18"/>
              </w:rPr>
            </w:pPr>
            <w:r w:rsidRPr="00F34D6E">
              <w:rPr>
                <w:b/>
                <w:bCs/>
                <w:noProof/>
                <w:sz w:val="20"/>
                <w:szCs w:val="18"/>
              </w:rPr>
              <w:t>(</w:t>
            </w:r>
            <w:r w:rsidR="0085745B" w:rsidRPr="00F34D6E">
              <w:rPr>
                <w:b/>
                <w:bCs/>
                <w:noProof/>
                <w:sz w:val="20"/>
                <w:szCs w:val="18"/>
              </w:rPr>
              <w:t>e</w:t>
            </w:r>
            <w:r w:rsidRPr="00F34D6E">
              <w:rPr>
                <w:b/>
                <w:bCs/>
                <w:noProof/>
                <w:sz w:val="20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45619941" w14:textId="6B62D985" w:rsidR="006540D1" w:rsidRPr="00F34D6E" w:rsidRDefault="006540D1" w:rsidP="0085745B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F34D6E">
              <w:rPr>
                <w:b/>
                <w:bCs/>
                <w:sz w:val="20"/>
                <w:szCs w:val="18"/>
              </w:rPr>
              <w:t>(</w:t>
            </w:r>
            <w:r w:rsidR="0085745B" w:rsidRPr="00F34D6E">
              <w:rPr>
                <w:b/>
                <w:bCs/>
                <w:sz w:val="20"/>
                <w:szCs w:val="18"/>
              </w:rPr>
              <w:t>f</w:t>
            </w:r>
            <w:r w:rsidRPr="00F34D6E">
              <w:rPr>
                <w:b/>
                <w:bCs/>
                <w:sz w:val="20"/>
                <w:szCs w:val="18"/>
              </w:rPr>
              <w:t>)</w:t>
            </w:r>
          </w:p>
        </w:tc>
      </w:tr>
    </w:tbl>
    <w:p w14:paraId="01157735" w14:textId="2722F976" w:rsidR="0085745B" w:rsidRDefault="00AC55E8" w:rsidP="0085745B">
      <w:pPr>
        <w:pStyle w:val="PhDLegendaFiguras"/>
      </w:pPr>
      <w:bookmarkStart w:id="173" w:name="_Ref63688030"/>
      <w:bookmarkStart w:id="174" w:name="_Toc63813277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4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</w:t>
      </w:r>
      <w:r w:rsidR="001D0B72">
        <w:fldChar w:fldCharType="end"/>
      </w:r>
      <w:bookmarkEnd w:id="173"/>
      <w:r>
        <w:t xml:space="preserve"> - Esquemático </w:t>
      </w:r>
      <w:r w:rsidR="00F34D6E">
        <w:t xml:space="preserve">da </w:t>
      </w:r>
      <w:r>
        <w:t xml:space="preserve">PCB </w:t>
      </w:r>
      <w:r w:rsidRPr="00AC55E8">
        <w:t xml:space="preserve">de </w:t>
      </w:r>
      <w:r>
        <w:t>c</w:t>
      </w:r>
      <w:r w:rsidRPr="00AC55E8">
        <w:t xml:space="preserve">ondicionamento de sinal dos </w:t>
      </w:r>
      <w:r>
        <w:t>s</w:t>
      </w:r>
      <w:r w:rsidRPr="00AC55E8">
        <w:t xml:space="preserve">ensores e </w:t>
      </w:r>
      <w:r w:rsidR="0085745B">
        <w:t>c</w:t>
      </w:r>
      <w:r w:rsidRPr="00AC55E8">
        <w:t>onversor 12</w:t>
      </w:r>
      <w:r w:rsidR="004F337C">
        <w:t xml:space="preserve"> </w:t>
      </w:r>
      <w:r w:rsidRPr="00AC55E8">
        <w:t>V</w:t>
      </w:r>
      <w:r w:rsidR="004F337C">
        <w:t xml:space="preserve"> – </w:t>
      </w:r>
      <w:r w:rsidRPr="00AC55E8">
        <w:t>5</w:t>
      </w:r>
      <w:r w:rsidR="004F337C">
        <w:t xml:space="preserve"> </w:t>
      </w:r>
      <w:r w:rsidRPr="00AC55E8">
        <w:t>V</w:t>
      </w:r>
      <w:r w:rsidR="00F34D6E">
        <w:t>:</w:t>
      </w:r>
      <w:r w:rsidR="0085745B">
        <w:t xml:space="preserve"> (a) </w:t>
      </w:r>
      <w:r w:rsidR="00F34D6E">
        <w:t xml:space="preserve">Conector de </w:t>
      </w:r>
      <w:r w:rsidR="0085745B">
        <w:t>alimentação</w:t>
      </w:r>
      <w:r w:rsidR="00866D85">
        <w:t xml:space="preserve"> de entrada</w:t>
      </w:r>
      <w:r w:rsidR="0085745B">
        <w:t xml:space="preserve">; (b) </w:t>
      </w:r>
      <w:r w:rsidR="00F34D6E">
        <w:t xml:space="preserve">Conector de </w:t>
      </w:r>
      <w:r w:rsidR="0085745B">
        <w:t>saída de alimentação; (c) conversor 12</w:t>
      </w:r>
      <w:r w:rsidR="004F337C">
        <w:t xml:space="preserve"> </w:t>
      </w:r>
      <w:r w:rsidR="0085745B">
        <w:t>V</w:t>
      </w:r>
      <w:r w:rsidR="004F337C">
        <w:t xml:space="preserve"> – </w:t>
      </w:r>
      <w:r w:rsidR="0085745B">
        <w:t>5</w:t>
      </w:r>
      <w:r w:rsidR="004F337C">
        <w:t xml:space="preserve"> </w:t>
      </w:r>
      <w:r w:rsidR="0085745B">
        <w:t xml:space="preserve">V; (d) condensadores de desacoplamento; (e) </w:t>
      </w:r>
      <w:r w:rsidR="00F34D6E">
        <w:t xml:space="preserve">Conector de </w:t>
      </w:r>
      <w:r w:rsidR="0085745B">
        <w:t xml:space="preserve">entrada </w:t>
      </w:r>
      <w:r w:rsidR="00F34D6E">
        <w:t xml:space="preserve">para os </w:t>
      </w:r>
      <w:r w:rsidR="0085745B">
        <w:t xml:space="preserve">sensores; (f) </w:t>
      </w:r>
      <w:r w:rsidR="00F34D6E">
        <w:t xml:space="preserve">Conector de </w:t>
      </w:r>
      <w:r w:rsidR="0085745B">
        <w:t xml:space="preserve">saída </w:t>
      </w:r>
      <w:r w:rsidR="00F34D6E">
        <w:t>dos sinais condicionados.</w:t>
      </w:r>
      <w:bookmarkEnd w:id="174"/>
    </w:p>
    <w:p w14:paraId="4AA35979" w14:textId="69D15D15" w:rsidR="0085745B" w:rsidRDefault="001A6B07" w:rsidP="0085745B">
      <w:pPr>
        <w:pStyle w:val="PhDCorpo"/>
      </w:pPr>
      <w:r>
        <w:tab/>
        <w:t xml:space="preserve">Como referido no </w:t>
      </w:r>
      <w:r>
        <w:fldChar w:fldCharType="begin"/>
      </w:r>
      <w:r>
        <w:instrText xml:space="preserve"> REF _Ref63688657 \w \h </w:instrText>
      </w:r>
      <w:r>
        <w:fldChar w:fldCharType="separate"/>
      </w:r>
      <w:r w:rsidR="00071A16">
        <w:t>Capítulo 2</w:t>
      </w:r>
      <w:r>
        <w:fldChar w:fldCharType="end"/>
      </w:r>
      <w:r>
        <w:t xml:space="preserve"> – </w:t>
      </w:r>
      <w:r>
        <w:fldChar w:fldCharType="begin"/>
      </w:r>
      <w:r>
        <w:instrText xml:space="preserve"> REF _Ref63688663 \h </w:instrText>
      </w:r>
      <w:r>
        <w:fldChar w:fldCharType="separate"/>
      </w:r>
      <w:r w:rsidR="00071A16">
        <w:t>Desenho dos Circuitos Eletrónicos</w:t>
      </w:r>
      <w:r>
        <w:fldChar w:fldCharType="end"/>
      </w:r>
      <w:r>
        <w:t xml:space="preserve"> – os sensores 3 e 6 são usados como saída analógica -</w:t>
      </w:r>
      <w:r w:rsidR="00151C26">
        <w:t xml:space="preserve"> </w:t>
      </w:r>
      <w:r w:rsidR="00151C26">
        <w:fldChar w:fldCharType="begin"/>
      </w:r>
      <w:r w:rsidR="00151C26">
        <w:instrText xml:space="preserve"> REF _Ref63788540 \h </w:instrText>
      </w:r>
      <w:r w:rsidR="00151C26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2</w:t>
      </w:r>
      <w:r w:rsidR="00151C26">
        <w:fldChar w:fldCharType="end"/>
      </w:r>
      <w: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6"/>
        <w:gridCol w:w="4505"/>
      </w:tblGrid>
      <w:tr w:rsidR="00151C26" w14:paraId="314C468C" w14:textId="77777777" w:rsidTr="00151C26">
        <w:tc>
          <w:tcPr>
            <w:tcW w:w="4530" w:type="dxa"/>
          </w:tcPr>
          <w:p w14:paraId="4EE3F3D6" w14:textId="339F7C23" w:rsidR="00151C26" w:rsidRDefault="00151C26" w:rsidP="00151C26">
            <w:pPr>
              <w:pStyle w:val="PhDCorpo"/>
              <w:spacing w:after="0"/>
            </w:pPr>
            <w:r w:rsidRPr="00DD6A03">
              <w:rPr>
                <w:noProof/>
              </w:rPr>
              <w:drawing>
                <wp:inline distT="0" distB="0" distL="0" distR="0" wp14:anchorId="086A0995" wp14:editId="68B725BC">
                  <wp:extent cx="2753248" cy="844550"/>
                  <wp:effectExtent l="0" t="0" r="9525" b="0"/>
                  <wp:docPr id="66" name="Imagem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0">
                                    <a14:imgEffect>
                                      <a14:backgroundRemoval t="8989" b="95506" l="0" r="54286">
                                        <a14:foregroundMark x1="8952" y1="82022" x2="24381" y2="80899"/>
                                        <a14:foregroundMark x1="24381" y1="80899" x2="34857" y2="87640"/>
                                        <a14:foregroundMark x1="34857" y1="87640" x2="54286" y2="69663"/>
                                        <a14:foregroundMark x1="54286" y1="69663" x2="39619" y2="60674"/>
                                        <a14:foregroundMark x1="41143" y1="83146" x2="20381" y2="95506"/>
                                        <a14:foregroundMark x1="20381" y1="95506" x2="9905" y2="88764"/>
                                        <a14:foregroundMark x1="9905" y1="88764" x2="15048" y2="33708"/>
                                        <a14:foregroundMark x1="15048" y1="33708" x2="24381" y2="20225"/>
                                        <a14:foregroundMark x1="24381" y1="20225" x2="16762" y2="59551"/>
                                        <a14:foregroundMark x1="16762" y1="59551" x2="29905" y2="46067"/>
                                        <a14:foregroundMark x1="29905" y1="46067" x2="20762" y2="88764"/>
                                        <a14:foregroundMark x1="20762" y1="88764" x2="43619" y2="41573"/>
                                        <a14:foregroundMark x1="40381" y1="56180" x2="31048" y2="94382"/>
                                        <a14:foregroundMark x1="31048" y1="94382" x2="36571" y2="73034"/>
                                        <a14:foregroundMark x1="37714" y1="79775" x2="43810" y2="87640"/>
                                        <a14:foregroundMark x1="43238" y1="86517" x2="30286" y2="87640"/>
                                        <a14:foregroundMark x1="33143" y1="95506" x2="36190" y2="95506"/>
                                        <a14:foregroundMark x1="36952" y1="73034" x2="39810" y2="26966"/>
                                        <a14:foregroundMark x1="40381" y1="25843" x2="12381" y2="30337"/>
                                        <a14:foregroundMark x1="17905" y1="20225" x2="43619" y2="20225"/>
                                        <a14:foregroundMark x1="41905" y1="22472" x2="41905" y2="41573"/>
                                        <a14:foregroundMark x1="41524" y1="38202" x2="39429" y2="10112"/>
                                        <a14:foregroundMark x1="28762" y1="16854" x2="14667" y2="16854"/>
                                        <a14:foregroundMark x1="14667" y1="16854" x2="11429" y2="26966"/>
                                        <a14:foregroundMark x1="16762" y1="22472" x2="7429" y2="39326"/>
                                        <a14:foregroundMark x1="7429" y1="39326" x2="14286" y2="73034"/>
                                        <a14:foregroundMark x1="12952" y1="76404" x2="0" y2="76404"/>
                                        <a14:foregroundMark x1="4381" y1="78652" x2="11429" y2="79775"/>
                                        <a14:foregroundMark x1="7238" y1="79775" x2="2286" y2="80899"/>
                                        <a14:foregroundMark x1="2857" y1="80899" x2="12000" y2="88764"/>
                                        <a14:foregroundMark x1="9333" y1="88764" x2="2286" y2="83146"/>
                                        <a14:foregroundMark x1="3048" y1="78652" x2="13524" y2="60674"/>
                                        <a14:foregroundMark x1="13524" y1="60674" x2="13714" y2="60674"/>
                                        <a14:foregroundMark x1="18667" y1="67416" x2="27238" y2="69663"/>
                                        <a14:foregroundMark x1="41524" y1="66292" x2="40571" y2="38202"/>
                                        <a14:foregroundMark x1="51048" y1="74157" x2="53524" y2="59551"/>
                                        <a14:foregroundMark x1="48190" y1="64045" x2="51619" y2="61798"/>
                                        <a14:foregroundMark x1="45905" y1="64045" x2="54286" y2="66292"/>
                                        <a14:foregroundMark x1="53524" y1="64045" x2="50095" y2="58427"/>
                                        <a14:foregroundMark x1="45333" y1="61798" x2="50095" y2="66292"/>
                                        <a14:foregroundMark x1="49714" y1="75281" x2="51619" y2="75281"/>
                                        <a14:foregroundMark x1="24762" y1="50562" x2="28000" y2="57303"/>
                                        <a14:foregroundMark x1="27048" y1="53933" x2="19810" y2="65169"/>
                                        <a14:foregroundMark x1="21333" y1="66292" x2="27238" y2="56180"/>
                                        <a14:foregroundMark x1="24000" y1="56180" x2="20571" y2="6292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4977"/>
                          <a:stretch/>
                        </pic:blipFill>
                        <pic:spPr bwMode="auto">
                          <a:xfrm>
                            <a:off x="0" y="0"/>
                            <a:ext cx="2753248" cy="844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A0E4A7C" w14:textId="0451EA34" w:rsidR="00151C26" w:rsidRDefault="00151C26" w:rsidP="00151C26">
            <w:pPr>
              <w:pStyle w:val="PhDCorpo"/>
              <w:spacing w:after="0"/>
            </w:pPr>
            <w:r w:rsidRPr="00DD6A03">
              <w:rPr>
                <w:noProof/>
              </w:rPr>
              <w:drawing>
                <wp:inline distT="0" distB="0" distL="0" distR="0" wp14:anchorId="55926ED5" wp14:editId="6DB2C614">
                  <wp:extent cx="2673985" cy="844550"/>
                  <wp:effectExtent l="0" t="0" r="0" b="0"/>
                  <wp:docPr id="264" name="Imagem 2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0">
                                    <a14:imgEffect>
                                      <a14:backgroundRemoval t="8989" b="95506" l="46667" r="99810">
                                        <a14:foregroundMark x1="48952" y1="84270" x2="54857" y2="84270"/>
                                        <a14:foregroundMark x1="47619" y1="84270" x2="48688" y2="84270"/>
                                        <a14:foregroundMark x1="48732" y1="85200" x2="54095" y2="84270"/>
                                        <a14:foregroundMark x1="47619" y1="85393" x2="48614" y2="85220"/>
                                        <a14:foregroundMark x1="48762" y1="83319" x2="46667" y2="84270"/>
                                        <a14:foregroundMark x1="54095" y1="80899" x2="49228" y2="83108"/>
                                        <a14:foregroundMark x1="48605" y1="85735" x2="54095" y2="87640"/>
                                        <a14:foregroundMark x1="47619" y1="85393" x2="48575" y2="85725"/>
                                        <a14:foregroundMark x1="54095" y1="87640" x2="53714" y2="79775"/>
                                        <a14:foregroundMark x1="50667" y1="96629" x2="47619" y2="91011"/>
                                        <a14:foregroundMark x1="47619" y1="91011" x2="47048" y2="83146"/>
                                        <a14:foregroundMark x1="49147" y1="83450" x2="54286" y2="84270"/>
                                        <a14:foregroundMark x1="47238" y1="83146" x2="48756" y2="83388"/>
                                        <a14:foregroundMark x1="48787" y1="82986" x2="48381" y2="83146"/>
                                        <a14:foregroundMark x1="54095" y1="80899" x2="49305" y2="82782"/>
                                        <a14:foregroundMark x1="51429" y1="88764" x2="57333" y2="82022"/>
                                        <a14:foregroundMark x1="54667" y1="85393" x2="83429" y2="84270"/>
                                        <a14:foregroundMark x1="83429" y1="84270" x2="84952" y2="80899"/>
                                        <a14:foregroundMark x1="83619" y1="82022" x2="66476" y2="82022"/>
                                        <a14:foregroundMark x1="66476" y1="82022" x2="75429" y2="50562"/>
                                        <a14:foregroundMark x1="75429" y1="50562" x2="63048" y2="48315"/>
                                        <a14:foregroundMark x1="63048" y1="48315" x2="74476" y2="19101"/>
                                        <a14:foregroundMark x1="74476" y1="19101" x2="81524" y2="57303"/>
                                        <a14:foregroundMark x1="81524" y1="57303" x2="90667" y2="41573"/>
                                        <a14:foregroundMark x1="90667" y1="41573" x2="83238" y2="82022"/>
                                        <a14:foregroundMark x1="83238" y1="82022" x2="93333" y2="73034"/>
                                        <a14:foregroundMark x1="93333" y1="73034" x2="96952" y2="82022"/>
                                        <a14:foregroundMark x1="95048" y1="79775" x2="88762" y2="32584"/>
                                        <a14:foregroundMark x1="88762" y1="32584" x2="68000" y2="14607"/>
                                        <a14:foregroundMark x1="68000" y1="14607" x2="58095" y2="20225"/>
                                        <a14:foregroundMark x1="58095" y1="20225" x2="57143" y2="29213"/>
                                        <a14:foregroundMark x1="57905" y1="25843" x2="57524" y2="83146"/>
                                        <a14:foregroundMark x1="57524" y1="83146" x2="57524" y2="84270"/>
                                        <a14:foregroundMark x1="57333" y1="80899" x2="63810" y2="29213"/>
                                        <a14:foregroundMark x1="63810" y1="29213" x2="66667" y2="21348"/>
                                        <a14:foregroundMark x1="64381" y1="35955" x2="59238" y2="85393"/>
                                        <a14:foregroundMark x1="59238" y1="85393" x2="59238" y2="85393"/>
                                        <a14:foregroundMark x1="59810" y1="82022" x2="84381" y2="52809"/>
                                        <a14:foregroundMark x1="80571" y1="61798" x2="62476" y2="75281"/>
                                        <a14:foregroundMark x1="56190" y1="89888" x2="82476" y2="89888"/>
                                        <a14:foregroundMark x1="82476" y1="89888" x2="84762" y2="88764"/>
                                        <a14:foregroundMark x1="82286" y1="96629" x2="91238" y2="74157"/>
                                        <a14:foregroundMark x1="91238" y1="74157" x2="91429" y2="71910"/>
                                        <a14:foregroundMark x1="95048" y1="62921" x2="97333" y2="69663"/>
                                        <a14:foregroundMark x1="99048" y1="73034" x2="92952" y2="55056"/>
                                        <a14:foregroundMark x1="93905" y1="58427" x2="98857" y2="83146"/>
                                        <a14:foregroundMark x1="98667" y1="78652" x2="85524" y2="95506"/>
                                        <a14:foregroundMark x1="87619" y1="89888" x2="97143" y2="76404"/>
                                        <a14:foregroundMark x1="97143" y1="76404" x2="92571" y2="48315"/>
                                        <a14:foregroundMark x1="94095" y1="57303" x2="99810" y2="74157"/>
                                        <a14:foregroundMark x1="99238" y1="69663" x2="96381" y2="50562"/>
                                        <a14:foregroundMark x1="58286" y1="76404" x2="50095" y2="78652"/>
                                        <a14:foregroundMark x1="47429" y1="80899" x2="47429" y2="80899"/>
                                        <a14:foregroundMark x1="47429" y1="80899" x2="48949" y2="80899"/>
                                        <a14:foregroundMark x1="48190" y1="79775" x2="47048" y2="79775"/>
                                        <a14:foregroundMark x1="55619" y1="79775" x2="59619" y2="39326"/>
                                        <a14:foregroundMark x1="84571" y1="28090" x2="83429" y2="8989"/>
                                        <a14:foregroundMark x1="83429" y1="25843" x2="78095" y2="25843"/>
                                        <a14:foregroundMark x1="79810" y1="24719" x2="84952" y2="17978"/>
                                        <a14:foregroundMark x1="81524" y1="19101" x2="72952" y2="21348"/>
                                        <a14:foregroundMark x1="66857" y1="21348" x2="70095" y2="23596"/>
                                        <a14:foregroundMark x1="70095" y1="22472" x2="63810" y2="15730"/>
                                        <a14:foregroundMark x1="61905" y1="20225" x2="61333" y2="32584"/>
                                        <a14:foregroundMark x1="59619" y1="43820" x2="58476" y2="21348"/>
                                        <a14:foregroundMark x1="60762" y1="33708" x2="61714" y2="28090"/>
                                        <a14:foregroundMark x1="60762" y1="28090" x2="60381" y2="39326"/>
                                        <a14:foregroundMark x1="59810" y1="33708" x2="60190" y2="19101"/>
                                        <a14:foregroundMark x1="60000" y1="29213" x2="60571" y2="60674"/>
                                        <a14:foregroundMark x1="77524" y1="67416" x2="85143" y2="73034"/>
                                        <a14:foregroundMark x1="84381" y1="71910" x2="83048" y2="55056"/>
                                        <a14:foregroundMark x1="56952" y1="86517" x2="63048" y2="84270"/>
                                        <a14:foregroundMark x1="56381" y1="87640" x2="56381" y2="74157"/>
                                        <a14:foregroundMark x1="56190" y1="78652" x2="57524" y2="88764"/>
                                        <a14:foregroundMark x1="55810" y1="85393" x2="65333" y2="78652"/>
                                        <a14:foregroundMark x1="65333" y1="78652" x2="70286" y2="79775"/>
                                        <a14:foregroundMark x1="69143" y1="89888" x2="72762" y2="55056"/>
                                        <a14:backgroundMark x1="49905" y1="68539" x2="51238" y2="62921"/>
                                        <a14:backgroundMark x1="51048" y1="64045" x2="50857" y2="6966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561"/>
                          <a:stretch/>
                        </pic:blipFill>
                        <pic:spPr bwMode="auto">
                          <a:xfrm>
                            <a:off x="0" y="0"/>
                            <a:ext cx="2673985" cy="844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1C26" w14:paraId="73D1EC0D" w14:textId="77777777" w:rsidTr="00151C26">
        <w:tc>
          <w:tcPr>
            <w:tcW w:w="4530" w:type="dxa"/>
          </w:tcPr>
          <w:p w14:paraId="563B37FC" w14:textId="40EEE2A6" w:rsidR="00151C26" w:rsidRPr="00151C26" w:rsidRDefault="00151C26" w:rsidP="00151C26">
            <w:pPr>
              <w:pStyle w:val="PhDCorpo"/>
              <w:spacing w:after="0"/>
              <w:jc w:val="center"/>
              <w:rPr>
                <w:b/>
                <w:bCs/>
                <w:sz w:val="20"/>
                <w:szCs w:val="20"/>
              </w:rPr>
            </w:pPr>
            <w:r w:rsidRPr="00151C26">
              <w:rPr>
                <w:b/>
                <w:bCs/>
                <w:sz w:val="20"/>
                <w:szCs w:val="20"/>
              </w:rPr>
              <w:t>(a)</w:t>
            </w:r>
          </w:p>
        </w:tc>
        <w:tc>
          <w:tcPr>
            <w:tcW w:w="4531" w:type="dxa"/>
          </w:tcPr>
          <w:p w14:paraId="38DF9132" w14:textId="766CBF46" w:rsidR="00151C26" w:rsidRPr="00151C26" w:rsidRDefault="00151C26" w:rsidP="00151C26">
            <w:pPr>
              <w:pStyle w:val="PhDCorpo"/>
              <w:keepNext/>
              <w:spacing w:after="0"/>
              <w:jc w:val="center"/>
              <w:rPr>
                <w:b/>
                <w:bCs/>
                <w:sz w:val="20"/>
                <w:szCs w:val="20"/>
              </w:rPr>
            </w:pPr>
            <w:r w:rsidRPr="00151C26">
              <w:rPr>
                <w:b/>
                <w:bCs/>
                <w:sz w:val="20"/>
                <w:szCs w:val="20"/>
              </w:rPr>
              <w:t>(b)</w:t>
            </w:r>
          </w:p>
        </w:tc>
      </w:tr>
    </w:tbl>
    <w:p w14:paraId="3778A77E" w14:textId="15249298" w:rsidR="00151C26" w:rsidRDefault="00151C26" w:rsidP="00151C26">
      <w:pPr>
        <w:pStyle w:val="PhDLegendaFiguras"/>
      </w:pPr>
      <w:bookmarkStart w:id="175" w:name="_Ref63788540"/>
      <w:bookmarkStart w:id="176" w:name="_Toc63813278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4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2</w:t>
      </w:r>
      <w:r w:rsidR="001D0B72">
        <w:fldChar w:fldCharType="end"/>
      </w:r>
      <w:bookmarkEnd w:id="175"/>
      <w:r>
        <w:t xml:space="preserve"> - </w:t>
      </w:r>
      <w:r w:rsidRPr="00D3460C">
        <w:t>Esquemático da PCB de condicionamento dos sensores a serem usados como componentes analógicos:</w:t>
      </w:r>
      <w:r>
        <w:t xml:space="preserve"> (a)</w:t>
      </w:r>
      <w:r w:rsidRPr="00D3460C">
        <w:t xml:space="preserve"> Sensor 3</w:t>
      </w:r>
      <w:r>
        <w:t>; (b)</w:t>
      </w:r>
      <w:r w:rsidRPr="00D3460C">
        <w:t xml:space="preserve"> Sensor 6</w:t>
      </w:r>
      <w:r>
        <w:t>.</w:t>
      </w:r>
      <w:bookmarkEnd w:id="176"/>
    </w:p>
    <w:p w14:paraId="6D891E8D" w14:textId="77777777" w:rsidR="001D1DC3" w:rsidRDefault="001D1DC3" w:rsidP="00151C26">
      <w:pPr>
        <w:pStyle w:val="PhDLegendaFiguras"/>
      </w:pPr>
    </w:p>
    <w:p w14:paraId="486E7089" w14:textId="2C4DE496" w:rsidR="001A6B07" w:rsidRDefault="001A6B07" w:rsidP="001A6B07">
      <w:pPr>
        <w:pStyle w:val="PhDCorpo"/>
      </w:pPr>
      <w:r>
        <w:tab/>
        <w:t xml:space="preserve">Já os sensores 1, 5 e 8 são usados como saída digital. </w:t>
      </w:r>
      <w:r w:rsidRPr="00DE19B3">
        <w:t>Adicionou-se ainda o sensor 6 também como sensor</w:t>
      </w:r>
      <w:r w:rsidR="00DE19B3" w:rsidRPr="00DE19B3">
        <w:t xml:space="preserve"> de saída digital</w:t>
      </w:r>
      <w:r w:rsidR="00DE19B3">
        <w:t xml:space="preserve"> caso venha a ser útil no futuro - </w:t>
      </w:r>
      <w:r w:rsidR="00DE19B3">
        <w:fldChar w:fldCharType="begin"/>
      </w:r>
      <w:r w:rsidR="00DE19B3">
        <w:instrText xml:space="preserve"> REF _Ref63689417 \h </w:instrText>
      </w:r>
      <w:r w:rsidR="00DE19B3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3</w:t>
      </w:r>
      <w:r w:rsidR="00DE19B3">
        <w:fldChar w:fldCharType="end"/>
      </w:r>
      <w:r w:rsidR="00DE19B3">
        <w:t xml:space="preserve"> (b). A tensão de referência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ef</m:t>
            </m:r>
          </m:sub>
        </m:sSub>
      </m:oMath>
      <w:r w:rsidR="00DE19B3">
        <w:rPr>
          <w:rFonts w:eastAsiaTheme="minorEastAsia"/>
        </w:rPr>
        <w:t>)</w:t>
      </w:r>
      <w:r w:rsidR="00DE19B3">
        <w:t xml:space="preserve"> é obtida por um divisor de tensão com um potenciómetro - </w:t>
      </w:r>
      <w:r w:rsidR="00DE19B3">
        <w:fldChar w:fldCharType="begin"/>
      </w:r>
      <w:r w:rsidR="00DE19B3">
        <w:instrText xml:space="preserve"> REF _Ref63689417 \h </w:instrText>
      </w:r>
      <w:r w:rsidR="00DE19B3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3</w:t>
      </w:r>
      <w:r w:rsidR="00DE19B3">
        <w:fldChar w:fldCharType="end"/>
      </w:r>
      <w:r w:rsidR="00DE19B3">
        <w:t xml:space="preserve"> (a)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226"/>
      </w:tblGrid>
      <w:tr w:rsidR="001A6B07" w:rsidRPr="00512121" w14:paraId="15E73E4F" w14:textId="77777777" w:rsidTr="00DD6A03">
        <w:trPr>
          <w:trHeight w:val="2268"/>
          <w:jc w:val="center"/>
        </w:trPr>
        <w:tc>
          <w:tcPr>
            <w:tcW w:w="0" w:type="auto"/>
          </w:tcPr>
          <w:p w14:paraId="3DF5B32B" w14:textId="408A0815" w:rsidR="001A6B07" w:rsidRPr="00512121" w:rsidRDefault="001A6B07" w:rsidP="00B44F41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7386338C" wp14:editId="5D3BC3C5">
                  <wp:extent cx="2016000" cy="1260000"/>
                  <wp:effectExtent l="0" t="0" r="3810" b="0"/>
                  <wp:docPr id="236" name="Imagem 2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6000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6B07" w:rsidRPr="00512121" w14:paraId="446224EF" w14:textId="77777777" w:rsidTr="00DD6A03">
        <w:trPr>
          <w:jc w:val="center"/>
        </w:trPr>
        <w:tc>
          <w:tcPr>
            <w:tcW w:w="0" w:type="auto"/>
          </w:tcPr>
          <w:p w14:paraId="634E0D53" w14:textId="59FFD00F" w:rsidR="001A6B07" w:rsidRPr="00512121" w:rsidRDefault="001A6B07" w:rsidP="00DD6A03">
            <w:pPr>
              <w:pStyle w:val="PhDCorpo"/>
              <w:jc w:val="center"/>
            </w:pPr>
            <w:r w:rsidRPr="00512121">
              <w:t>(</w:t>
            </w:r>
            <w:r>
              <w:t>a</w:t>
            </w:r>
            <w:r w:rsidRPr="00512121">
              <w:t>)</w:t>
            </w:r>
          </w:p>
        </w:tc>
      </w:tr>
      <w:tr w:rsidR="001A6B07" w:rsidRPr="00512121" w14:paraId="3719CCC6" w14:textId="77777777" w:rsidTr="00DD6A03">
        <w:trPr>
          <w:trHeight w:val="5810"/>
          <w:jc w:val="center"/>
        </w:trPr>
        <w:tc>
          <w:tcPr>
            <w:tcW w:w="0" w:type="auto"/>
          </w:tcPr>
          <w:p w14:paraId="042FC15D" w14:textId="79BE3E51" w:rsidR="001A6B07" w:rsidRPr="00512121" w:rsidRDefault="00DD6A03" w:rsidP="00B44F41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457BCBBF" wp14:editId="19160FC2">
                  <wp:extent cx="3816690" cy="3600000"/>
                  <wp:effectExtent l="0" t="0" r="0" b="635"/>
                  <wp:docPr id="266" name="Imagem 2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6690" cy="36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6B07" w:rsidRPr="00512121" w14:paraId="4CEA0C38" w14:textId="77777777" w:rsidTr="00DD6A03">
        <w:trPr>
          <w:jc w:val="center"/>
        </w:trPr>
        <w:tc>
          <w:tcPr>
            <w:tcW w:w="0" w:type="auto"/>
          </w:tcPr>
          <w:p w14:paraId="73D1A669" w14:textId="081B3C79" w:rsidR="001A6B07" w:rsidRPr="00512121" w:rsidRDefault="001A6B07" w:rsidP="00DE19B3">
            <w:pPr>
              <w:pStyle w:val="PhDCorpo"/>
              <w:keepNext/>
              <w:jc w:val="center"/>
            </w:pPr>
            <w:r w:rsidRPr="00512121">
              <w:t>(</w:t>
            </w:r>
            <w:r>
              <w:t>b</w:t>
            </w:r>
            <w:r w:rsidRPr="00512121">
              <w:t>)</w:t>
            </w:r>
          </w:p>
        </w:tc>
      </w:tr>
    </w:tbl>
    <w:p w14:paraId="28725578" w14:textId="5086F5FE" w:rsidR="001A6B07" w:rsidRDefault="00DE19B3" w:rsidP="00DE19B3">
      <w:pPr>
        <w:pStyle w:val="PhDLegendaFiguras"/>
      </w:pPr>
      <w:bookmarkStart w:id="177" w:name="_Ref63689417"/>
      <w:bookmarkStart w:id="178" w:name="_Toc63813279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4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3</w:t>
      </w:r>
      <w:r w:rsidR="001D0B72">
        <w:fldChar w:fldCharType="end"/>
      </w:r>
      <w:bookmarkEnd w:id="177"/>
      <w:r>
        <w:t xml:space="preserve"> - Esquemático </w:t>
      </w:r>
      <w:r w:rsidR="00151C26">
        <w:t xml:space="preserve">da </w:t>
      </w:r>
      <w:r>
        <w:t xml:space="preserve">PCB </w:t>
      </w:r>
      <w:r w:rsidRPr="00AC55E8">
        <w:t xml:space="preserve">de </w:t>
      </w:r>
      <w:r>
        <w:t>c</w:t>
      </w:r>
      <w:r w:rsidRPr="00AC55E8">
        <w:t xml:space="preserve">ondicionamento de sinal dos </w:t>
      </w:r>
      <w:r>
        <w:t>s</w:t>
      </w:r>
      <w:r w:rsidRPr="00AC55E8">
        <w:t xml:space="preserve">ensores e </w:t>
      </w:r>
      <w:r>
        <w:t>c</w:t>
      </w:r>
      <w:r w:rsidRPr="00AC55E8">
        <w:t>onversor 12</w:t>
      </w:r>
      <w:r w:rsidR="004F337C">
        <w:t xml:space="preserve"> </w:t>
      </w:r>
      <w:r w:rsidRPr="00AC55E8">
        <w:t>V</w:t>
      </w:r>
      <w:r w:rsidR="004F337C">
        <w:t xml:space="preserve"> </w:t>
      </w:r>
      <w:r w:rsidRPr="00AC55E8">
        <w:t>-</w:t>
      </w:r>
      <w:r w:rsidR="004F337C">
        <w:t xml:space="preserve"> </w:t>
      </w:r>
      <w:r w:rsidRPr="00AC55E8">
        <w:t>5</w:t>
      </w:r>
      <w:r w:rsidR="004F337C">
        <w:t xml:space="preserve"> </w:t>
      </w:r>
      <w:r w:rsidRPr="00AC55E8">
        <w:t>V</w:t>
      </w:r>
      <w:r w:rsidR="00202F63">
        <w:t>:</w:t>
      </w:r>
      <w:r>
        <w:t xml:space="preserve"> (a) Tensão de referência; (b) sensores usados como saída digital</w:t>
      </w:r>
      <w:r w:rsidR="00151C26">
        <w:t>.</w:t>
      </w:r>
      <w:bookmarkEnd w:id="178"/>
    </w:p>
    <w:p w14:paraId="6584B3C4" w14:textId="7D2C734E" w:rsidR="00DE19B3" w:rsidRDefault="00DE19B3" w:rsidP="00DE19B3">
      <w:pPr>
        <w:pStyle w:val="PhDCorpo"/>
      </w:pPr>
      <w:r>
        <w:tab/>
      </w:r>
      <w:r w:rsidR="002E1BDD">
        <w:t>Esta</w:t>
      </w:r>
      <w:r>
        <w:t xml:space="preserve"> PCB</w:t>
      </w:r>
      <w:r w:rsidR="002E1BDD">
        <w:t xml:space="preserve">, denominada </w:t>
      </w:r>
      <w:bookmarkStart w:id="179" w:name="_Hlk63788714"/>
      <w:r w:rsidR="002E1BDD">
        <w:t>AWR-19_SENSOR</w:t>
      </w:r>
      <w:bookmarkEnd w:id="179"/>
      <w:r w:rsidR="002E1BDD">
        <w:t>,</w:t>
      </w:r>
      <w:r>
        <w:t xml:space="preserve"> </w:t>
      </w:r>
      <w:r w:rsidR="002E1BDD">
        <w:t xml:space="preserve">tem o </w:t>
      </w:r>
      <w:r w:rsidR="002E1BDD" w:rsidRPr="002E1BDD">
        <w:rPr>
          <w:i/>
        </w:rPr>
        <w:t>layout</w:t>
      </w:r>
      <w:r>
        <w:t xml:space="preserve"> apresentado na </w:t>
      </w:r>
      <w:r w:rsidR="00B25945">
        <w:fldChar w:fldCharType="begin"/>
      </w:r>
      <w:r w:rsidR="00B25945">
        <w:instrText xml:space="preserve"> REF _Ref63710625 \h </w:instrText>
      </w:r>
      <w:r w:rsidR="00B25945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4</w:t>
      </w:r>
      <w:r w:rsidR="00B25945">
        <w:fldChar w:fldCharType="end"/>
      </w:r>
      <w:r w:rsidR="00B31F1C">
        <w:t xml:space="preserve"> e a sua representação 3D na </w:t>
      </w:r>
      <w:r w:rsidR="00B25945">
        <w:fldChar w:fldCharType="begin"/>
      </w:r>
      <w:r w:rsidR="00B25945">
        <w:instrText xml:space="preserve"> REF _Ref63710631 \h </w:instrText>
      </w:r>
      <w:r w:rsidR="00B25945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5</w:t>
      </w:r>
      <w:r w:rsidR="00B25945">
        <w:fldChar w:fldCharType="end"/>
      </w:r>
      <w:r w:rsidR="00B25945">
        <w:t>.</w:t>
      </w:r>
    </w:p>
    <w:p w14:paraId="6E4D4E2C" w14:textId="77777777" w:rsidR="00F619B1" w:rsidRDefault="00F619B1" w:rsidP="00F619B1">
      <w:pPr>
        <w:pStyle w:val="PhDFigura"/>
      </w:pPr>
      <w:r>
        <w:rPr>
          <w:noProof/>
        </w:rPr>
        <w:drawing>
          <wp:inline distT="0" distB="0" distL="0" distR="0" wp14:anchorId="40857AFE" wp14:editId="53C78B09">
            <wp:extent cx="4993211" cy="2520000"/>
            <wp:effectExtent l="0" t="0" r="0" b="0"/>
            <wp:docPr id="93" name="Imagem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3211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DE037" w14:textId="661DF0A4" w:rsidR="00DE19B3" w:rsidRDefault="00F619B1" w:rsidP="00F619B1">
      <w:pPr>
        <w:pStyle w:val="PhDLegendaFiguras"/>
      </w:pPr>
      <w:bookmarkStart w:id="180" w:name="_Ref63710625"/>
      <w:bookmarkStart w:id="181" w:name="_Toc63813280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4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4</w:t>
      </w:r>
      <w:r w:rsidR="001D0B72">
        <w:fldChar w:fldCharType="end"/>
      </w:r>
      <w:bookmarkEnd w:id="180"/>
      <w:r>
        <w:t xml:space="preserve"> - </w:t>
      </w:r>
      <w:r w:rsidRPr="001D1DC3">
        <w:rPr>
          <w:i/>
          <w:iCs/>
        </w:rPr>
        <w:t>Layout</w:t>
      </w:r>
      <w:r w:rsidRPr="004573E1">
        <w:t xml:space="preserve"> </w:t>
      </w:r>
      <w:r w:rsidR="001D1DC3">
        <w:t xml:space="preserve">da </w:t>
      </w:r>
      <w:r w:rsidRPr="004573E1">
        <w:t>PCB</w:t>
      </w:r>
      <w:r w:rsidR="001D1DC3" w:rsidRPr="001D1DC3">
        <w:t xml:space="preserve"> AWR-19_SENSOR</w:t>
      </w:r>
      <w:r w:rsidR="001D1DC3">
        <w:t>.</w:t>
      </w:r>
      <w:bookmarkEnd w:id="181"/>
    </w:p>
    <w:p w14:paraId="27B32D6E" w14:textId="77777777" w:rsidR="00F619B1" w:rsidRDefault="00F619B1" w:rsidP="00F619B1">
      <w:pPr>
        <w:pStyle w:val="PhDFigura"/>
      </w:pPr>
      <w:r>
        <w:rPr>
          <w:noProof/>
        </w:rPr>
        <w:drawing>
          <wp:inline distT="0" distB="0" distL="0" distR="0" wp14:anchorId="49FDF4B9" wp14:editId="7F8809F3">
            <wp:extent cx="4903114" cy="2520000"/>
            <wp:effectExtent l="0" t="0" r="0" b="0"/>
            <wp:docPr id="59" name="Image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105">
                      <a:extLst>
                        <a:ext uri="{BEBA8EAE-BF5A-486C-A8C5-ECC9F3942E4B}">
                          <a14:imgProps xmlns:a14="http://schemas.microsoft.com/office/drawing/2010/main">
                            <a14:imgLayer r:embed="rId106">
                              <a14:imgEffect>
                                <a14:backgroundRemoval t="18750" b="84375" l="20920" r="81454">
                                  <a14:foregroundMark x1="24184" y1="27303" x2="64021" y2="35033"/>
                                  <a14:foregroundMark x1="64021" y1="35033" x2="51409" y2="50822"/>
                                  <a14:foregroundMark x1="51409" y1="50822" x2="45475" y2="67270"/>
                                  <a14:foregroundMark x1="45475" y1="67270" x2="45252" y2="67599"/>
                                  <a14:foregroundMark x1="20920" y1="20724" x2="20920" y2="44243"/>
                                  <a14:foregroundMark x1="20920" y1="19901" x2="20920" y2="20724"/>
                                  <a14:foregroundMark x1="20920" y1="44243" x2="23813" y2="65296"/>
                                  <a14:foregroundMark x1="23813" y1="65296" x2="32715" y2="75000"/>
                                  <a14:foregroundMark x1="32715" y1="75000" x2="45920" y2="76974"/>
                                  <a14:foregroundMark x1="45920" y1="76974" x2="54377" y2="76480"/>
                                  <a14:foregroundMark x1="54377" y1="76480" x2="64392" y2="78618"/>
                                  <a14:foregroundMark x1="64392" y1="78618" x2="75148" y2="73684"/>
                                  <a14:foregroundMark x1="75148" y1="73684" x2="79548" y2="56414"/>
                                  <a14:foregroundMark x1="80378" y1="48355" x2="80466" y2="47416"/>
                                  <a14:foregroundMark x1="78725" y1="27482" x2="72033" y2="21546"/>
                                  <a14:foregroundMark x1="72033" y1="21546" x2="37537" y2="20888"/>
                                  <a14:foregroundMark x1="37537" y1="20888" x2="32493" y2="24178"/>
                                  <a14:foregroundMark x1="21944" y1="20724" x2="21513" y2="78618"/>
                                  <a14:foregroundMark x1="21949" y1="20066" x2="21944" y2="20724"/>
                                  <a14:foregroundMark x1="21953" y1="19572" x2="21949" y2="20066"/>
                                  <a14:foregroundMark x1="21958" y1="18914" x2="21956" y2="19243"/>
                                  <a14:foregroundMark x1="23841" y1="81414" x2="47923" y2="86513"/>
                                  <a14:foregroundMark x1="20245" y1="80653" x2="22291" y2="81086"/>
                                  <a14:foregroundMark x1="47923" y1="86513" x2="56306" y2="84539"/>
                                  <a14:foregroundMark x1="56306" y1="84539" x2="64911" y2="76151"/>
                                  <a14:foregroundMark x1="64911" y1="76151" x2="75223" y2="77632"/>
                                  <a14:foregroundMark x1="79112" y1="81743" x2="81602" y2="84375"/>
                                  <a14:foregroundMark x1="78801" y1="81414" x2="79112" y2="81743"/>
                                  <a14:foregroundMark x1="77557" y1="80099" x2="78023" y2="80592"/>
                                  <a14:foregroundMark x1="75223" y1="77632" x2="77557" y2="80099"/>
                                  <a14:foregroundMark x1="21291" y1="79276" x2="21291" y2="79276"/>
                                  <a14:foregroundMark x1="20920" y1="82237" x2="21068" y2="83059"/>
                                  <a14:backgroundMark x1="22033" y1="18750" x2="22033" y2="18750"/>
                                  <a14:backgroundMark x1="21588" y1="18257" x2="21588" y2="18257"/>
                                  <a14:backgroundMark x1="21736" y1="19572" x2="21736" y2="19572"/>
                                  <a14:backgroundMark x1="22329" y1="19572" x2="22329" y2="19572"/>
                                  <a14:backgroundMark x1="22181" y1="20066" x2="22181" y2="20066"/>
                                  <a14:backgroundMark x1="21884" y1="20066" x2="21884" y2="20066"/>
                                  <a14:backgroundMark x1="21958" y1="20724" x2="21958" y2="20724"/>
                                  <a14:backgroundMark x1="22107" y1="18914" x2="22107" y2="18914"/>
                                  <a14:backgroundMark x1="21810" y1="19572" x2="21810" y2="19572"/>
                                  <a14:backgroundMark x1="22033" y1="19408" x2="22033" y2="19408"/>
                                  <a14:backgroundMark x1="22033" y1="19408" x2="22033" y2="19408"/>
                                  <a14:backgroundMark x1="22033" y1="19408" x2="22033" y2="19408"/>
                                  <a14:backgroundMark x1="22033" y1="19737" x2="22033" y2="19737"/>
                                  <a14:backgroundMark x1="22033" y1="19737" x2="22033" y2="19737"/>
                                  <a14:backgroundMark x1="21810" y1="18914" x2="21810" y2="18914"/>
                                  <a14:backgroundMark x1="22033" y1="19243" x2="22033" y2="19243"/>
                                  <a14:backgroundMark x1="22033" y1="19243" x2="22033" y2="19243"/>
                                  <a14:backgroundMark x1="22033" y1="19243" x2="22033" y2="19737"/>
                                  <a14:backgroundMark x1="22033" y1="80263" x2="22033" y2="80263"/>
                                  <a14:backgroundMark x1="21884" y1="80263" x2="21884" y2="80263"/>
                                  <a14:backgroundMark x1="77967" y1="18914" x2="77967" y2="18914"/>
                                  <a14:backgroundMark x1="81380" y1="32566" x2="81380" y2="32566"/>
                                  <a14:backgroundMark x1="80341" y1="27303" x2="80786" y2="47039"/>
                                  <a14:backgroundMark x1="79525" y1="65132" x2="79970" y2="71546"/>
                                  <a14:backgroundMark x1="80341" y1="48355" x2="80341" y2="52138"/>
                                  <a14:backgroundMark x1="80119" y1="50329" x2="80119" y2="56414"/>
                                  <a14:backgroundMark x1="81009" y1="46711" x2="80861" y2="47697"/>
                                  <a14:backgroundMark x1="80490" y1="48684" x2="80490" y2="46053"/>
                                  <a14:backgroundMark x1="80341" y1="81743" x2="80341" y2="81743"/>
                                  <a14:backgroundMark x1="78042" y1="81086" x2="78042" y2="81086"/>
                                  <a14:backgroundMark x1="78190" y1="81086" x2="78190" y2="81086"/>
                                  <a14:backgroundMark x1="78042" y1="80592" x2="78042" y2="80592"/>
                                  <a14:backgroundMark x1="78190" y1="80757" x2="78190" y2="80757"/>
                                  <a14:backgroundMark x1="21736" y1="80592" x2="21736" y2="80592"/>
                                  <a14:backgroundMark x1="22033" y1="79112" x2="22255" y2="79934"/>
                                  <a14:backgroundMark x1="21736" y1="81414" x2="21736" y2="81414"/>
                                  <a14:backgroundMark x1="22033" y1="81250" x2="22033" y2="81250"/>
                                  <a14:backgroundMark x1="21662" y1="80263" x2="21662" y2="80263"/>
                                  <a14:backgroundMark x1="21365" y1="80263" x2="21365" y2="80263"/>
                                  <a14:backgroundMark x1="21439" y1="80757" x2="21439" y2="80757"/>
                                  <a14:backgroundMark x1="21736" y1="80757" x2="21736" y2="80757"/>
                                  <a14:backgroundMark x1="21662" y1="80757" x2="21662" y2="80757"/>
                                  <a14:backgroundMark x1="22181" y1="81086" x2="22181" y2="81086"/>
                                  <a14:backgroundMark x1="21958" y1="81086" x2="21958" y2="81086"/>
                                  <a14:backgroundMark x1="22478" y1="80921" x2="22478" y2="80921"/>
                                  <a14:backgroundMark x1="22478" y1="81086" x2="22478" y2="81086"/>
                                  <a14:backgroundMark x1="22329" y1="81250" x2="22329" y2="81250"/>
                                  <a14:backgroundMark x1="21662" y1="80921" x2="21662" y2="80921"/>
                                  <a14:backgroundMark x1="21513" y1="81250" x2="21513" y2="81250"/>
                                  <a14:backgroundMark x1="21662" y1="81086" x2="21662" y2="81086"/>
                                  <a14:backgroundMark x1="21662" y1="80921" x2="21662" y2="80921"/>
                                  <a14:backgroundMark x1="21588" y1="81086" x2="21588" y2="81086"/>
                                  <a14:backgroundMark x1="21291" y1="80921" x2="21291" y2="80921"/>
                                  <a14:backgroundMark x1="21513" y1="81579" x2="21513" y2="81579"/>
                                  <a14:backgroundMark x1="22404" y1="80757" x2="22404" y2="80757"/>
                                  <a14:backgroundMark x1="22329" y1="80921" x2="22329" y2="80921"/>
                                  <a14:backgroundMark x1="21958" y1="80921" x2="21958" y2="80921"/>
                                  <a14:backgroundMark x1="21884" y1="80921" x2="21884" y2="80921"/>
                                  <a14:backgroundMark x1="21588" y1="80921" x2="21588" y2="80921"/>
                                  <a14:backgroundMark x1="21439" y1="81086" x2="21439" y2="81086"/>
                                  <a14:backgroundMark x1="77819" y1="80428" x2="77819" y2="80428"/>
                                  <a14:backgroundMark x1="77522" y1="80428" x2="77522" y2="80428"/>
                                  <a14:backgroundMark x1="77671" y1="80099" x2="77671" y2="80099"/>
                                  <a14:backgroundMark x1="77522" y1="80263" x2="77522" y2="80263"/>
                                  <a14:backgroundMark x1="77893" y1="79934" x2="77893" y2="79934"/>
                                  <a14:backgroundMark x1="77819" y1="80263" x2="77819" y2="80263"/>
                                  <a14:backgroundMark x1="77819" y1="80263" x2="77819" y2="80263"/>
                                  <a14:backgroundMark x1="78338" y1="81086" x2="78338" y2="81086"/>
                                  <a14:backgroundMark x1="78709" y1="80921" x2="78709" y2="80921"/>
                                  <a14:backgroundMark x1="78487" y1="81579" x2="78487" y2="81579"/>
                                  <a14:backgroundMark x1="78635" y1="81579" x2="78487" y2="81579"/>
                                  <a14:backgroundMark x1="78561" y1="81086" x2="78561" y2="81086"/>
                                  <a14:backgroundMark x1="78412" y1="80921" x2="78412" y2="80921"/>
                                  <a14:backgroundMark x1="78709" y1="80921" x2="78709" y2="80921"/>
                                  <a14:backgroundMark x1="78783" y1="81414" x2="78783" y2="81414"/>
                                  <a14:backgroundMark x1="78412" y1="81414" x2="78412" y2="81414"/>
                                  <a14:backgroundMark x1="78338" y1="81250" x2="78338" y2="81250"/>
                                  <a14:backgroundMark x1="78042" y1="80757" x2="78042" y2="80757"/>
                                  <a14:backgroundMark x1="77671" y1="80428" x2="77671" y2="80428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45" t="16542" r="20867" b="16992"/>
                    <a:stretch/>
                  </pic:blipFill>
                  <pic:spPr bwMode="auto">
                    <a:xfrm>
                      <a:off x="0" y="0"/>
                      <a:ext cx="4903114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FD3271" w14:textId="32C58ABE" w:rsidR="00B31F1C" w:rsidRDefault="00F619B1" w:rsidP="00F619B1">
      <w:pPr>
        <w:pStyle w:val="PhDLegendaFiguras"/>
      </w:pPr>
      <w:bookmarkStart w:id="182" w:name="_Ref63710631"/>
      <w:bookmarkStart w:id="183" w:name="_Toc63813281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4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5</w:t>
      </w:r>
      <w:r w:rsidR="001D0B72">
        <w:fldChar w:fldCharType="end"/>
      </w:r>
      <w:bookmarkEnd w:id="182"/>
      <w:r>
        <w:t xml:space="preserve"> - </w:t>
      </w:r>
      <w:r w:rsidRPr="003410EF">
        <w:t xml:space="preserve">Representação 3D </w:t>
      </w:r>
      <w:r w:rsidR="001D1DC3">
        <w:t xml:space="preserve">da PCB </w:t>
      </w:r>
      <w:r w:rsidR="001D1DC3" w:rsidRPr="001D1DC3">
        <w:t>AWR-19_SENSOR</w:t>
      </w:r>
      <w:r w:rsidR="001D1DC3">
        <w:t>.</w:t>
      </w:r>
      <w:bookmarkEnd w:id="183"/>
    </w:p>
    <w:p w14:paraId="79F4A007" w14:textId="73741162" w:rsidR="00F9271A" w:rsidRDefault="00F9271A" w:rsidP="00F9271A">
      <w:pPr>
        <w:pStyle w:val="Ttulo2"/>
        <w:rPr>
          <w:rFonts w:ascii="NewsGotT" w:hAnsi="NewsGotT"/>
        </w:rPr>
      </w:pPr>
      <w:bookmarkStart w:id="184" w:name="_Toc63813225"/>
      <w:r>
        <w:rPr>
          <w:rFonts w:ascii="NewsGotT" w:hAnsi="NewsGotT"/>
        </w:rPr>
        <w:t>Circuito Controlo de Velocidade dos Motores e Atuação dos Sinais PWM</w:t>
      </w:r>
      <w:bookmarkEnd w:id="184"/>
    </w:p>
    <w:p w14:paraId="46CBCE1E" w14:textId="17D5A65D" w:rsidR="00866D85" w:rsidRPr="00866D85" w:rsidRDefault="00DD6A03" w:rsidP="00866D85">
      <w:pPr>
        <w:pStyle w:val="PhDCorpo"/>
      </w:pPr>
      <w:r>
        <w:tab/>
        <w:t xml:space="preserve">Esta placa de circuito impresso </w:t>
      </w:r>
      <w:r w:rsidR="00B44F41">
        <w:t>engloba os c</w:t>
      </w:r>
      <w:r w:rsidR="00B44F41" w:rsidRPr="00B44F41">
        <w:t>ircuito</w:t>
      </w:r>
      <w:r w:rsidR="00B44F41">
        <w:t>s</w:t>
      </w:r>
      <w:r w:rsidR="00B44F41" w:rsidRPr="00B44F41">
        <w:t xml:space="preserve"> </w:t>
      </w:r>
      <w:r w:rsidR="00B44F41">
        <w:t>de c</w:t>
      </w:r>
      <w:r w:rsidR="00B44F41" w:rsidRPr="00B44F41">
        <w:t xml:space="preserve">ontrolo de </w:t>
      </w:r>
      <w:r w:rsidR="00B44F41">
        <w:t>v</w:t>
      </w:r>
      <w:r w:rsidR="00B44F41" w:rsidRPr="00B44F41">
        <w:t xml:space="preserve">elocidade dos </w:t>
      </w:r>
      <w:r w:rsidR="00B44F41">
        <w:t>mo</w:t>
      </w:r>
      <w:r w:rsidR="00B44F41" w:rsidRPr="00B44F41">
        <w:t xml:space="preserve">tores e </w:t>
      </w:r>
      <w:r w:rsidR="00B44F41">
        <w:t>a</w:t>
      </w:r>
      <w:r w:rsidR="00B44F41" w:rsidRPr="00B44F41">
        <w:t xml:space="preserve">tuação dos </w:t>
      </w:r>
      <w:r w:rsidR="00B44F41">
        <w:t>s</w:t>
      </w:r>
      <w:r w:rsidR="00B44F41" w:rsidRPr="00B44F41">
        <w:t>inais PWM</w:t>
      </w:r>
      <w:r w:rsidR="00B44F41">
        <w:t xml:space="preserve">. Possui um conetor </w:t>
      </w:r>
      <w:r w:rsidR="00B44F41" w:rsidRPr="001D1DC3">
        <w:t xml:space="preserve">de </w:t>
      </w:r>
      <w:r w:rsidR="006E0FE7" w:rsidRPr="001D1DC3">
        <w:t>quatro</w:t>
      </w:r>
      <w:r w:rsidR="00B44F41">
        <w:t xml:space="preserve"> pinos para alimentação com tensões de</w:t>
      </w:r>
      <w:r>
        <w:t xml:space="preserve"> </w:t>
      </w:r>
      <w:r w:rsidR="00B44F41">
        <w:t>+</w:t>
      </w:r>
      <w:r>
        <w:t>12 V</w:t>
      </w:r>
      <w:r w:rsidR="00B44F41">
        <w:t>, -12</w:t>
      </w:r>
      <w:r w:rsidR="004F337C">
        <w:t xml:space="preserve"> </w:t>
      </w:r>
      <w:r w:rsidR="00B44F41">
        <w:t xml:space="preserve">V, </w:t>
      </w:r>
      <w:r>
        <w:t>5</w:t>
      </w:r>
      <w:r w:rsidR="004F337C">
        <w:t xml:space="preserve"> </w:t>
      </w:r>
      <w:r>
        <w:t xml:space="preserve">V e </w:t>
      </w:r>
      <w:r w:rsidRPr="00AC55E8">
        <w:rPr>
          <w:i/>
          <w:iCs/>
        </w:rPr>
        <w:t>GND</w:t>
      </w:r>
      <w:r>
        <w:t xml:space="preserve"> -</w:t>
      </w:r>
      <w:r w:rsidR="00B44F41">
        <w:t xml:space="preserve"> </w:t>
      </w:r>
      <w:r w:rsidR="00B44F41">
        <w:fldChar w:fldCharType="begin"/>
      </w:r>
      <w:r w:rsidR="00B44F41">
        <w:instrText xml:space="preserve"> REF _Ref63692005 \h </w:instrText>
      </w:r>
      <w:r w:rsidR="00B44F41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6</w:t>
      </w:r>
      <w:r w:rsidR="00B44F41">
        <w:fldChar w:fldCharType="end"/>
      </w:r>
      <w:r w:rsidR="00B44F41">
        <w:t xml:space="preserve"> (a). </w:t>
      </w:r>
      <w:r>
        <w:t xml:space="preserve">Uma vez que o circuito possui </w:t>
      </w:r>
      <w:r w:rsidR="00B44F41">
        <w:t>quatro</w:t>
      </w:r>
      <w:r>
        <w:t xml:space="preserve"> ICs </w:t>
      </w:r>
      <w:r w:rsidR="00B44F41">
        <w:t>e estes têm tensões simétricas</w:t>
      </w:r>
      <w:r w:rsidR="004F1C30">
        <w:t xml:space="preserve"> </w:t>
      </w:r>
      <w:r>
        <w:t xml:space="preserve">são necessários </w:t>
      </w:r>
      <w:r w:rsidR="00B44F41">
        <w:t>oito</w:t>
      </w:r>
      <w:r>
        <w:t xml:space="preserve"> condensadores de desacoplamento </w:t>
      </w:r>
      <w:r w:rsidR="004F1C30">
        <w:t xml:space="preserve">- </w:t>
      </w:r>
      <w:r w:rsidR="004F1C30">
        <w:fldChar w:fldCharType="begin"/>
      </w:r>
      <w:r w:rsidR="004F1C30">
        <w:instrText xml:space="preserve"> REF _Ref63692005 \h </w:instrText>
      </w:r>
      <w:r w:rsidR="004F1C30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6</w:t>
      </w:r>
      <w:r w:rsidR="004F1C30">
        <w:fldChar w:fldCharType="end"/>
      </w:r>
      <w:r w:rsidR="004F1C30">
        <w:t xml:space="preserve"> (b). Tem duas entradas para os sensores - </w:t>
      </w:r>
      <w:r w:rsidR="004F1C30">
        <w:fldChar w:fldCharType="begin"/>
      </w:r>
      <w:r w:rsidR="004F1C30">
        <w:instrText xml:space="preserve"> REF _Ref63692005 \h </w:instrText>
      </w:r>
      <w:r w:rsidR="004F1C30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6</w:t>
      </w:r>
      <w:r w:rsidR="004F1C30">
        <w:fldChar w:fldCharType="end"/>
      </w:r>
      <w:r w:rsidR="004F1C30">
        <w:t xml:space="preserve"> (c) e duas saídas para os motores </w:t>
      </w:r>
      <w:r w:rsidR="004F1C30">
        <w:fldChar w:fldCharType="begin"/>
      </w:r>
      <w:r w:rsidR="004F1C30">
        <w:instrText xml:space="preserve"> REF _Ref63692005 \h </w:instrText>
      </w:r>
      <w:r w:rsidR="004F1C30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6</w:t>
      </w:r>
      <w:r w:rsidR="004F1C30">
        <w:fldChar w:fldCharType="end"/>
      </w:r>
      <w:r w:rsidR="004F1C30">
        <w:t xml:space="preserve"> (d). 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050"/>
        <w:gridCol w:w="4184"/>
      </w:tblGrid>
      <w:tr w:rsidR="00F619B1" w:rsidRPr="00866D85" w14:paraId="53D3B7FD" w14:textId="41C84698" w:rsidTr="00DD6A03">
        <w:trPr>
          <w:jc w:val="center"/>
        </w:trPr>
        <w:tc>
          <w:tcPr>
            <w:tcW w:w="0" w:type="auto"/>
            <w:vAlign w:val="center"/>
          </w:tcPr>
          <w:p w14:paraId="0858E7DD" w14:textId="36567FC8" w:rsidR="00F619B1" w:rsidRPr="00866D85" w:rsidRDefault="00F619B1" w:rsidP="00B44F41">
            <w:pPr>
              <w:pStyle w:val="PhDFigura"/>
            </w:pPr>
            <w:r w:rsidRPr="00866D85">
              <w:rPr>
                <w:noProof/>
              </w:rPr>
              <w:drawing>
                <wp:inline distT="0" distB="0" distL="0" distR="0" wp14:anchorId="604017E7" wp14:editId="1B0B405F">
                  <wp:extent cx="1800000" cy="1016389"/>
                  <wp:effectExtent l="0" t="0" r="0" b="0"/>
                  <wp:docPr id="247" name="Imagem 2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0163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5C3CE71" w14:textId="5C6F0E41" w:rsidR="00F619B1" w:rsidRPr="00866D85" w:rsidRDefault="00866D85" w:rsidP="00B44F41">
            <w:pPr>
              <w:pStyle w:val="PhDFigura"/>
            </w:pPr>
            <w:r w:rsidRPr="00866D85">
              <w:rPr>
                <w:noProof/>
              </w:rPr>
              <w:drawing>
                <wp:inline distT="0" distB="0" distL="0" distR="0" wp14:anchorId="74211178" wp14:editId="7607AA4B">
                  <wp:extent cx="2520000" cy="1525725"/>
                  <wp:effectExtent l="0" t="0" r="0" b="0"/>
                  <wp:docPr id="248" name="Imagem 2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525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19B1" w:rsidRPr="00866D85" w14:paraId="443A69FB" w14:textId="7DF2F72F" w:rsidTr="00DD6A03">
        <w:trPr>
          <w:jc w:val="center"/>
        </w:trPr>
        <w:tc>
          <w:tcPr>
            <w:tcW w:w="0" w:type="auto"/>
            <w:vAlign w:val="center"/>
          </w:tcPr>
          <w:p w14:paraId="7C46572C" w14:textId="77777777" w:rsidR="00F619B1" w:rsidRPr="00071A16" w:rsidRDefault="00F619B1" w:rsidP="00071A16">
            <w:pPr>
              <w:pStyle w:val="PhDCorpo"/>
              <w:spacing w:after="0"/>
              <w:jc w:val="center"/>
              <w:rPr>
                <w:b/>
                <w:bCs/>
                <w:sz w:val="20"/>
                <w:szCs w:val="18"/>
              </w:rPr>
            </w:pPr>
            <w:r w:rsidRPr="00071A16">
              <w:rPr>
                <w:b/>
                <w:bCs/>
                <w:sz w:val="20"/>
                <w:szCs w:val="18"/>
              </w:rPr>
              <w:t>(a)</w:t>
            </w:r>
          </w:p>
        </w:tc>
        <w:tc>
          <w:tcPr>
            <w:tcW w:w="0" w:type="auto"/>
            <w:vAlign w:val="center"/>
          </w:tcPr>
          <w:p w14:paraId="318B3343" w14:textId="77777777" w:rsidR="00F619B1" w:rsidRPr="00071A16" w:rsidRDefault="00F619B1" w:rsidP="00071A16">
            <w:pPr>
              <w:pStyle w:val="PhDCorpo"/>
              <w:spacing w:after="0"/>
              <w:jc w:val="center"/>
              <w:rPr>
                <w:b/>
                <w:bCs/>
                <w:sz w:val="20"/>
                <w:szCs w:val="18"/>
              </w:rPr>
            </w:pPr>
            <w:r w:rsidRPr="00071A16">
              <w:rPr>
                <w:b/>
                <w:bCs/>
                <w:sz w:val="20"/>
                <w:szCs w:val="18"/>
              </w:rPr>
              <w:t>(b)</w:t>
            </w:r>
          </w:p>
        </w:tc>
      </w:tr>
      <w:tr w:rsidR="00866D85" w:rsidRPr="00866D85" w14:paraId="0086B2F5" w14:textId="77777777" w:rsidTr="00DD6A03">
        <w:trPr>
          <w:jc w:val="center"/>
        </w:trPr>
        <w:tc>
          <w:tcPr>
            <w:tcW w:w="0" w:type="auto"/>
            <w:vAlign w:val="center"/>
          </w:tcPr>
          <w:p w14:paraId="35647566" w14:textId="09A650F1" w:rsidR="00866D85" w:rsidRPr="00866D85" w:rsidRDefault="00866D85" w:rsidP="00B44F41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0FD2C981" wp14:editId="76C28B90">
                  <wp:extent cx="1800000" cy="658065"/>
                  <wp:effectExtent l="0" t="0" r="0" b="8890"/>
                  <wp:docPr id="254" name="Imagem 2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658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9F8955B" w14:textId="029C6A18" w:rsidR="00866D85" w:rsidRPr="00866D85" w:rsidRDefault="00866D85" w:rsidP="00B44F41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45B6E8A3" wp14:editId="788723C4">
                  <wp:extent cx="1800000" cy="560204"/>
                  <wp:effectExtent l="0" t="0" r="0" b="0"/>
                  <wp:docPr id="32" name="Imagem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5602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6D85" w:rsidRPr="00866D85" w14:paraId="4E9F84A8" w14:textId="77777777" w:rsidTr="00DD6A03">
        <w:trPr>
          <w:jc w:val="center"/>
        </w:trPr>
        <w:tc>
          <w:tcPr>
            <w:tcW w:w="0" w:type="auto"/>
            <w:vAlign w:val="center"/>
          </w:tcPr>
          <w:p w14:paraId="0F801589" w14:textId="0689D083" w:rsidR="00866D85" w:rsidRPr="00071A16" w:rsidRDefault="00866D85" w:rsidP="00071A16">
            <w:pPr>
              <w:pStyle w:val="PhDCorpo"/>
              <w:spacing w:after="0"/>
              <w:jc w:val="center"/>
              <w:rPr>
                <w:b/>
                <w:bCs/>
                <w:sz w:val="20"/>
                <w:szCs w:val="18"/>
              </w:rPr>
            </w:pPr>
            <w:r w:rsidRPr="00071A16">
              <w:rPr>
                <w:b/>
                <w:bCs/>
                <w:sz w:val="20"/>
                <w:szCs w:val="18"/>
              </w:rPr>
              <w:t>(c)</w:t>
            </w:r>
          </w:p>
        </w:tc>
        <w:tc>
          <w:tcPr>
            <w:tcW w:w="0" w:type="auto"/>
            <w:vAlign w:val="center"/>
          </w:tcPr>
          <w:p w14:paraId="3FC6F486" w14:textId="17240742" w:rsidR="00866D85" w:rsidRPr="00071A16" w:rsidRDefault="00866D85" w:rsidP="00071A16">
            <w:pPr>
              <w:pStyle w:val="PhDCorpo"/>
              <w:keepNext/>
              <w:spacing w:after="0"/>
              <w:jc w:val="center"/>
              <w:rPr>
                <w:b/>
                <w:bCs/>
                <w:sz w:val="20"/>
                <w:szCs w:val="18"/>
              </w:rPr>
            </w:pPr>
            <w:r w:rsidRPr="00071A16">
              <w:rPr>
                <w:b/>
                <w:bCs/>
                <w:sz w:val="20"/>
                <w:szCs w:val="18"/>
              </w:rPr>
              <w:t>(d)</w:t>
            </w:r>
          </w:p>
        </w:tc>
      </w:tr>
    </w:tbl>
    <w:p w14:paraId="69E3FD42" w14:textId="7D654E60" w:rsidR="00F9271A" w:rsidRDefault="00866D85" w:rsidP="00071A16">
      <w:pPr>
        <w:pStyle w:val="PhDLegendaFiguras"/>
        <w:spacing w:before="240"/>
      </w:pPr>
      <w:bookmarkStart w:id="185" w:name="_Ref63692005"/>
      <w:bookmarkStart w:id="186" w:name="_Toc63813282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4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6</w:t>
      </w:r>
      <w:r w:rsidR="001D0B72">
        <w:fldChar w:fldCharType="end"/>
      </w:r>
      <w:bookmarkEnd w:id="185"/>
      <w:r w:rsidR="002E1BDD">
        <w:t xml:space="preserve"> -</w:t>
      </w:r>
      <w:r>
        <w:t xml:space="preserve"> Esquemático </w:t>
      </w:r>
      <w:r w:rsidR="001D1DC3">
        <w:t xml:space="preserve">da </w:t>
      </w:r>
      <w:r>
        <w:t>PCB</w:t>
      </w:r>
      <w:r w:rsidR="001D1DC3">
        <w:t xml:space="preserve"> d</w:t>
      </w:r>
      <w:r w:rsidR="00202F63">
        <w:t>o</w:t>
      </w:r>
      <w:r w:rsidRPr="00866D85">
        <w:t xml:space="preserve"> </w:t>
      </w:r>
      <w:r>
        <w:t>c</w:t>
      </w:r>
      <w:r w:rsidRPr="00866D85">
        <w:t xml:space="preserve">ontrolo de </w:t>
      </w:r>
      <w:r>
        <w:t>v</w:t>
      </w:r>
      <w:r w:rsidRPr="00866D85">
        <w:t xml:space="preserve">elocidade dos </w:t>
      </w:r>
      <w:r>
        <w:t>m</w:t>
      </w:r>
      <w:r w:rsidRPr="00866D85">
        <w:t xml:space="preserve">otores e </w:t>
      </w:r>
      <w:r>
        <w:t>a</w:t>
      </w:r>
      <w:r w:rsidRPr="00866D85">
        <w:t xml:space="preserve">tuação dos </w:t>
      </w:r>
      <w:r>
        <w:t>s</w:t>
      </w:r>
      <w:r w:rsidRPr="00866D85">
        <w:t>inais PWM</w:t>
      </w:r>
      <w:r w:rsidR="00202F63">
        <w:t>:</w:t>
      </w:r>
      <w:r>
        <w:t xml:space="preserve"> (a) alimentação de entrada; (b) condensadores de desacoplamento; (c) entradas dos sensores; (d) Saídas para os motores</w:t>
      </w:r>
      <w:r w:rsidR="00202F63">
        <w:t>.</w:t>
      </w:r>
      <w:bookmarkEnd w:id="186"/>
    </w:p>
    <w:p w14:paraId="3784DA07" w14:textId="143050F2" w:rsidR="00DD6A03" w:rsidRDefault="004F1C30" w:rsidP="00AD7455">
      <w:pPr>
        <w:pStyle w:val="PhDCorpo"/>
        <w:spacing w:after="0"/>
      </w:pPr>
      <w:r>
        <w:tab/>
        <w:t>O esquemático do circuito c</w:t>
      </w:r>
      <w:r w:rsidRPr="00866D85">
        <w:t xml:space="preserve">ontrolo de </w:t>
      </w:r>
      <w:r>
        <w:t>v</w:t>
      </w:r>
      <w:r w:rsidRPr="00866D85">
        <w:t xml:space="preserve">elocidade dos </w:t>
      </w:r>
      <w:r>
        <w:t>m</w:t>
      </w:r>
      <w:r w:rsidRPr="00866D85">
        <w:t>otores</w:t>
      </w:r>
      <w:r>
        <w:t xml:space="preserve"> está representado na </w:t>
      </w:r>
      <w:r>
        <w:fldChar w:fldCharType="begin"/>
      </w:r>
      <w:r>
        <w:instrText xml:space="preserve"> REF _Ref63692741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7</w:t>
      </w:r>
      <w:r>
        <w:fldChar w:fldCharType="end"/>
      </w:r>
      <w:r>
        <w:t xml:space="preserve"> (a) e o esquemático do circuito de a</w:t>
      </w:r>
      <w:r w:rsidRPr="00866D85">
        <w:t xml:space="preserve">tuação dos </w:t>
      </w:r>
      <w:r>
        <w:t>s</w:t>
      </w:r>
      <w:r w:rsidRPr="00866D85">
        <w:t>inais PWM</w:t>
      </w:r>
      <w:r>
        <w:t xml:space="preserve"> na </w:t>
      </w:r>
      <w:r>
        <w:fldChar w:fldCharType="begin"/>
      </w:r>
      <w:r>
        <w:instrText xml:space="preserve"> REF _Ref63692741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7</w:t>
      </w:r>
      <w:r>
        <w:fldChar w:fldCharType="end"/>
      </w:r>
      <w:r>
        <w:t xml:space="preserve"> (b)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5"/>
        <w:gridCol w:w="4536"/>
      </w:tblGrid>
      <w:tr w:rsidR="00866D85" w:rsidRPr="00866D85" w14:paraId="5E5A49E9" w14:textId="77777777" w:rsidTr="00AD7455">
        <w:trPr>
          <w:trHeight w:val="3846"/>
        </w:trPr>
        <w:tc>
          <w:tcPr>
            <w:tcW w:w="0" w:type="auto"/>
            <w:gridSpan w:val="2"/>
          </w:tcPr>
          <w:p w14:paraId="15B1BADC" w14:textId="06B7D17F" w:rsidR="00866D85" w:rsidRPr="00866D85" w:rsidRDefault="00866D85" w:rsidP="00F23A79">
            <w:pPr>
              <w:pStyle w:val="PhDFigura"/>
              <w:spacing w:after="0"/>
            </w:pPr>
            <w:r>
              <w:rPr>
                <w:noProof/>
              </w:rPr>
              <w:drawing>
                <wp:inline distT="0" distB="0" distL="0" distR="0" wp14:anchorId="75FCEEED" wp14:editId="30CD0B1D">
                  <wp:extent cx="5760085" cy="2457450"/>
                  <wp:effectExtent l="0" t="0" r="0" b="0"/>
                  <wp:docPr id="63" name="Imagem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016" b="7193"/>
                          <a:stretch/>
                        </pic:blipFill>
                        <pic:spPr bwMode="auto">
                          <a:xfrm>
                            <a:off x="0" y="0"/>
                            <a:ext cx="5760085" cy="2457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6D85" w:rsidRPr="00866D85" w14:paraId="37C27075" w14:textId="77777777" w:rsidTr="00AD7455">
        <w:tc>
          <w:tcPr>
            <w:tcW w:w="0" w:type="auto"/>
            <w:gridSpan w:val="2"/>
          </w:tcPr>
          <w:p w14:paraId="470C23B3" w14:textId="463389B3" w:rsidR="00866D85" w:rsidRPr="00F23A79" w:rsidRDefault="00866D85" w:rsidP="00F23A79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F23A79">
              <w:rPr>
                <w:b/>
                <w:bCs/>
                <w:sz w:val="20"/>
                <w:szCs w:val="18"/>
              </w:rPr>
              <w:t>(a)</w:t>
            </w:r>
          </w:p>
        </w:tc>
      </w:tr>
      <w:tr w:rsidR="00DD6A03" w:rsidRPr="00866D85" w14:paraId="2D0D4101" w14:textId="77777777" w:rsidTr="00AD7455">
        <w:tc>
          <w:tcPr>
            <w:tcW w:w="0" w:type="auto"/>
          </w:tcPr>
          <w:p w14:paraId="18598063" w14:textId="093B0478" w:rsidR="00DD6A03" w:rsidRPr="00866D85" w:rsidRDefault="00DD6A03" w:rsidP="00AD7455">
            <w:pPr>
              <w:pStyle w:val="PhDFigura"/>
              <w:spacing w:after="0"/>
            </w:pPr>
            <w:r>
              <w:rPr>
                <w:noProof/>
              </w:rPr>
              <w:drawing>
                <wp:inline distT="0" distB="0" distL="0" distR="0" wp14:anchorId="394BB803" wp14:editId="2B372CC9">
                  <wp:extent cx="2520000" cy="1830472"/>
                  <wp:effectExtent l="0" t="0" r="0" b="0"/>
                  <wp:docPr id="258" name="Imagem 2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06" b="-1"/>
                          <a:stretch/>
                        </pic:blipFill>
                        <pic:spPr bwMode="auto">
                          <a:xfrm>
                            <a:off x="0" y="0"/>
                            <a:ext cx="2520000" cy="18304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80759CF" w14:textId="33BC4762" w:rsidR="00DD6A03" w:rsidRPr="00866D85" w:rsidRDefault="00DD6A03" w:rsidP="00AD7455">
            <w:pPr>
              <w:pStyle w:val="PhDFigura"/>
              <w:spacing w:after="0"/>
            </w:pPr>
            <w:r>
              <w:rPr>
                <w:noProof/>
              </w:rPr>
              <w:drawing>
                <wp:inline distT="0" distB="0" distL="0" distR="0" wp14:anchorId="555A23E0" wp14:editId="6FAF47C0">
                  <wp:extent cx="2520000" cy="1703521"/>
                  <wp:effectExtent l="0" t="0" r="0" b="0"/>
                  <wp:docPr id="263" name="Imagem 2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035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6A03" w:rsidRPr="00866D85" w14:paraId="1EE74307" w14:textId="77777777" w:rsidTr="00AD7455">
        <w:tc>
          <w:tcPr>
            <w:tcW w:w="0" w:type="auto"/>
            <w:gridSpan w:val="2"/>
          </w:tcPr>
          <w:p w14:paraId="7FA959CE" w14:textId="734DEBC5" w:rsidR="00DD6A03" w:rsidRPr="00F23A79" w:rsidRDefault="00DD6A03" w:rsidP="00AD7455">
            <w:pPr>
              <w:pStyle w:val="PhDCorpo"/>
              <w:keepNext/>
              <w:spacing w:after="0"/>
              <w:jc w:val="center"/>
              <w:rPr>
                <w:b/>
                <w:bCs/>
              </w:rPr>
            </w:pPr>
            <w:r w:rsidRPr="00F23A79">
              <w:rPr>
                <w:b/>
                <w:bCs/>
                <w:sz w:val="20"/>
                <w:szCs w:val="18"/>
              </w:rPr>
              <w:t>(b)</w:t>
            </w:r>
          </w:p>
        </w:tc>
      </w:tr>
    </w:tbl>
    <w:p w14:paraId="1F4342DC" w14:textId="1A693240" w:rsidR="00A93DB9" w:rsidRPr="00B66544" w:rsidRDefault="004F1C30" w:rsidP="004F1C30">
      <w:pPr>
        <w:pStyle w:val="PhDLegendaFiguras"/>
      </w:pPr>
      <w:bookmarkStart w:id="187" w:name="_Ref63692741"/>
      <w:bookmarkStart w:id="188" w:name="_Toc63813283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4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7</w:t>
      </w:r>
      <w:r w:rsidR="001D0B72">
        <w:fldChar w:fldCharType="end"/>
      </w:r>
      <w:bookmarkEnd w:id="187"/>
      <w:r>
        <w:t xml:space="preserve"> -</w:t>
      </w:r>
      <w:r w:rsidRPr="004F1C30">
        <w:t xml:space="preserve"> </w:t>
      </w:r>
      <w:r>
        <w:t xml:space="preserve">Esquemático </w:t>
      </w:r>
      <w:r w:rsidR="00202F63">
        <w:t xml:space="preserve">da </w:t>
      </w:r>
      <w:r>
        <w:t>PCB</w:t>
      </w:r>
      <w:r w:rsidR="00202F63">
        <w:t xml:space="preserve"> do</w:t>
      </w:r>
      <w:r w:rsidRPr="00866D85">
        <w:t xml:space="preserve"> </w:t>
      </w:r>
      <w:r>
        <w:t>c</w:t>
      </w:r>
      <w:r w:rsidRPr="00866D85">
        <w:t xml:space="preserve">ontrolo de </w:t>
      </w:r>
      <w:r>
        <w:t>v</w:t>
      </w:r>
      <w:r w:rsidRPr="00866D85">
        <w:t xml:space="preserve">elocidade dos </w:t>
      </w:r>
      <w:r>
        <w:t>m</w:t>
      </w:r>
      <w:r w:rsidRPr="00866D85">
        <w:t xml:space="preserve">otores e </w:t>
      </w:r>
      <w:r>
        <w:t>a</w:t>
      </w:r>
      <w:r w:rsidRPr="00866D85">
        <w:t xml:space="preserve">tuação dos </w:t>
      </w:r>
      <w:r>
        <w:t>s</w:t>
      </w:r>
      <w:r w:rsidRPr="00866D85">
        <w:t>inais PWM</w:t>
      </w:r>
      <w:r w:rsidR="00202F63">
        <w:t>:</w:t>
      </w:r>
      <w:r>
        <w:t xml:space="preserve"> (a) c</w:t>
      </w:r>
      <w:r w:rsidRPr="00866D85">
        <w:t xml:space="preserve">ontrolo de </w:t>
      </w:r>
      <w:r>
        <w:t>v</w:t>
      </w:r>
      <w:r w:rsidRPr="00866D85">
        <w:t xml:space="preserve">elocidade dos </w:t>
      </w:r>
      <w:r>
        <w:t>m</w:t>
      </w:r>
      <w:r w:rsidRPr="00866D85">
        <w:t>otores</w:t>
      </w:r>
      <w:r>
        <w:t>; (b) a</w:t>
      </w:r>
      <w:r w:rsidRPr="00866D85">
        <w:t xml:space="preserve">tuação dos </w:t>
      </w:r>
      <w:r>
        <w:t>s</w:t>
      </w:r>
      <w:r w:rsidRPr="00866D85">
        <w:t>inais PWM</w:t>
      </w:r>
      <w:r w:rsidR="00202F63">
        <w:t>.</w:t>
      </w:r>
      <w:bookmarkEnd w:id="188"/>
    </w:p>
    <w:p w14:paraId="2075AF49" w14:textId="26EA1F71" w:rsidR="00B451AF" w:rsidRDefault="002E1BDD" w:rsidP="004F1C30">
      <w:pPr>
        <w:pStyle w:val="PhDCorpo"/>
      </w:pPr>
      <w:r>
        <w:tab/>
        <w:t>Esta PCB, denominada AWR-19_PWM, tem o</w:t>
      </w:r>
      <w:r w:rsidR="00202F63">
        <w:t xml:space="preserve"> </w:t>
      </w:r>
      <w:r w:rsidR="004F1C30" w:rsidRPr="00DE19B3">
        <w:rPr>
          <w:i/>
          <w:iCs/>
        </w:rPr>
        <w:t>layout</w:t>
      </w:r>
      <w:r w:rsidR="004F1C30">
        <w:rPr>
          <w:i/>
          <w:iCs/>
        </w:rPr>
        <w:t xml:space="preserve"> </w:t>
      </w:r>
      <w:r w:rsidR="004F1C30">
        <w:t xml:space="preserve">apresentado na </w:t>
      </w:r>
      <w:r w:rsidR="009425D3">
        <w:fldChar w:fldCharType="begin"/>
      </w:r>
      <w:r w:rsidR="009425D3">
        <w:instrText xml:space="preserve"> REF _Ref63693306 \h </w:instrText>
      </w:r>
      <w:r w:rsidR="009425D3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8</w:t>
      </w:r>
      <w:r w:rsidR="009425D3">
        <w:fldChar w:fldCharType="end"/>
      </w:r>
      <w:r w:rsidR="004F1C30">
        <w:t xml:space="preserve"> e a sua representação 3D na </w:t>
      </w:r>
      <w:r w:rsidR="009425D3">
        <w:fldChar w:fldCharType="begin"/>
      </w:r>
      <w:r w:rsidR="009425D3">
        <w:instrText xml:space="preserve"> REF _Ref63693314 \h </w:instrText>
      </w:r>
      <w:r w:rsidR="009425D3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9</w:t>
      </w:r>
      <w:r w:rsidR="009425D3">
        <w:fldChar w:fldCharType="end"/>
      </w:r>
      <w:r w:rsidR="009425D3">
        <w:t>.</w:t>
      </w:r>
    </w:p>
    <w:p w14:paraId="1963D47C" w14:textId="77777777" w:rsidR="009425D3" w:rsidRDefault="004F1C30" w:rsidP="009425D3">
      <w:pPr>
        <w:pStyle w:val="PhDFigura"/>
      </w:pPr>
      <w:r>
        <w:rPr>
          <w:noProof/>
        </w:rPr>
        <w:drawing>
          <wp:inline distT="0" distB="0" distL="0" distR="0" wp14:anchorId="4A847743" wp14:editId="51545D18">
            <wp:extent cx="3356848" cy="5637600"/>
            <wp:effectExtent l="2540" t="0" r="0" b="0"/>
            <wp:docPr id="87" name="Imagem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18" t="2500" r="4470" b="3155"/>
                    <a:stretch/>
                  </pic:blipFill>
                  <pic:spPr bwMode="auto">
                    <a:xfrm rot="16200000">
                      <a:off x="0" y="0"/>
                      <a:ext cx="3356848" cy="563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30B5CC" w14:textId="663EEC97" w:rsidR="004F1C30" w:rsidRDefault="009425D3" w:rsidP="009425D3">
      <w:pPr>
        <w:pStyle w:val="PhDLegendaFiguras"/>
      </w:pPr>
      <w:bookmarkStart w:id="189" w:name="_Ref63693306"/>
      <w:bookmarkStart w:id="190" w:name="_Toc63813284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4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8</w:t>
      </w:r>
      <w:r w:rsidR="001D0B72">
        <w:fldChar w:fldCharType="end"/>
      </w:r>
      <w:bookmarkEnd w:id="189"/>
      <w:r>
        <w:t xml:space="preserve"> </w:t>
      </w:r>
      <w:r w:rsidR="002E1BDD">
        <w:t>-</w:t>
      </w:r>
      <w:r>
        <w:t xml:space="preserve"> </w:t>
      </w:r>
      <w:r w:rsidRPr="00202F63">
        <w:rPr>
          <w:i/>
          <w:iCs/>
        </w:rPr>
        <w:t>Layout</w:t>
      </w:r>
      <w:r w:rsidRPr="004573E1">
        <w:t xml:space="preserve"> </w:t>
      </w:r>
      <w:r w:rsidR="00202F63">
        <w:t xml:space="preserve">da </w:t>
      </w:r>
      <w:r>
        <w:t>PCB</w:t>
      </w:r>
      <w:r w:rsidRPr="00866D85">
        <w:t xml:space="preserve"> </w:t>
      </w:r>
      <w:r w:rsidR="00202F63">
        <w:t>AWR-19_PWM.</w:t>
      </w:r>
      <w:bookmarkEnd w:id="190"/>
    </w:p>
    <w:p w14:paraId="760AD75B" w14:textId="77777777" w:rsidR="009425D3" w:rsidRDefault="009425D3" w:rsidP="009425D3">
      <w:pPr>
        <w:pStyle w:val="PhDFigura"/>
      </w:pPr>
      <w:r>
        <w:rPr>
          <w:noProof/>
        </w:rPr>
        <w:drawing>
          <wp:inline distT="0" distB="0" distL="0" distR="0" wp14:anchorId="0FE4F94E" wp14:editId="2D8FBEFF">
            <wp:extent cx="5522976" cy="3857802"/>
            <wp:effectExtent l="0" t="0" r="1905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5">
                      <a:extLst>
                        <a:ext uri="{BEBA8EAE-BF5A-486C-A8C5-ECC9F3942E4B}">
                          <a14:imgProps xmlns:a14="http://schemas.microsoft.com/office/drawing/2010/main">
                            <a14:imgLayer r:embed="rId116">
                              <a14:imgEffect>
                                <a14:backgroundRemoval t="3454" b="95724" l="19733" r="79525">
                                  <a14:foregroundMark x1="20158" y1="6908" x2="20178" y2="7237"/>
                                  <a14:foregroundMark x1="20138" y1="6579" x2="20158" y2="6908"/>
                                  <a14:foregroundMark x1="20107" y1="6086" x2="20138" y2="6579"/>
                                  <a14:foregroundMark x1="20087" y1="5757" x2="20107" y2="6086"/>
                                  <a14:foregroundMark x1="19955" y1="3618" x2="20087" y2="5757"/>
                                  <a14:foregroundMark x1="22289" y1="6908" x2="22464" y2="7566"/>
                                  <a14:foregroundMark x1="22201" y1="6579" x2="22289" y2="6908"/>
                                  <a14:foregroundMark x1="22113" y1="6250" x2="22201" y2="6579"/>
                                  <a14:foregroundMark x1="21982" y1="5757" x2="22113" y2="6250"/>
                                  <a14:foregroundMark x1="21588" y1="4276" x2="21982" y2="5757"/>
                                  <a14:foregroundMark x1="20178" y1="7895" x2="21662" y2="12007"/>
                                  <a14:foregroundMark x1="22774" y1="7895" x2="21439" y2="11842"/>
                                  <a14:foregroundMark x1="22626" y1="11678" x2="34792" y2="13322"/>
                                  <a14:foregroundMark x1="21365" y1="17928" x2="21068" y2="47039"/>
                                  <a14:foregroundMark x1="22626" y1="87664" x2="31528" y2="88158"/>
                                  <a14:foregroundMark x1="31528" y1="88158" x2="35460" y2="87993"/>
                                  <a14:foregroundMark x1="19955" y1="92434" x2="23071" y2="95724"/>
                                  <a14:foregroundMark x1="53412" y1="92928" x2="64466" y2="89803"/>
                                  <a14:foregroundMark x1="76187" y1="59539" x2="74703" y2="88487"/>
                                  <a14:foregroundMark x1="79525" y1="94572" x2="79525" y2="94572"/>
                                  <a14:backgroundMark x1="11795" y1="6908" x2="18257" y2="7060"/>
                                  <a14:backgroundMark x1="18531" y1="7731" x2="14614" y2="18586"/>
                                  <a14:backgroundMark x1="14614" y1="18586" x2="19441" y2="20978"/>
                                  <a14:backgroundMark x1="21291" y1="91612" x2="21291" y2="91612"/>
                                  <a14:backgroundMark x1="21513" y1="92105" x2="21513" y2="92105"/>
                                  <a14:backgroundMark x1="21513" y1="6908" x2="21513" y2="6908"/>
                                  <a14:backgroundMark x1="22033" y1="6579" x2="22033" y2="6579"/>
                                  <a14:backgroundMark x1="21958" y1="5757" x2="21958" y2="5757"/>
                                  <a14:backgroundMark x1="22255" y1="6908" x2="22255" y2="6908"/>
                                  <a14:backgroundMark x1="22255" y1="6908" x2="22255" y2="6908"/>
                                  <a14:backgroundMark x1="22255" y1="6579" x2="22255" y2="6579"/>
                                  <a14:backgroundMark x1="22181" y1="6250" x2="22181" y2="6250"/>
                                  <a14:backgroundMark x1="21958" y1="6086" x2="21958" y2="6086"/>
                                  <a14:backgroundMark x1="22033" y1="6086" x2="22033" y2="6086"/>
                                  <a14:backgroundMark x1="22181" y1="7566" x2="22181" y2="7566"/>
                                  <a14:backgroundMark x1="22107" y1="5921" x2="22107" y2="5921"/>
                                  <a14:backgroundMark x1="22329" y1="7730" x2="22329" y2="7730"/>
                                  <a14:backgroundMark x1="22255" y1="7566" x2="22255" y2="7566"/>
                                  <a14:backgroundMark x1="78635" y1="92928" x2="78635" y2="92928"/>
                                  <a14:backgroundMark x1="78412" y1="92599" x2="78412" y2="92599"/>
                                  <a14:backgroundMark x1="78338" y1="7072" x2="78338" y2="707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791" t="3178" r="19744" b="3202"/>
                    <a:stretch/>
                  </pic:blipFill>
                  <pic:spPr bwMode="auto">
                    <a:xfrm>
                      <a:off x="0" y="0"/>
                      <a:ext cx="5530674" cy="3863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884213" w14:textId="254ED019" w:rsidR="009425D3" w:rsidRDefault="009425D3" w:rsidP="009425D3">
      <w:pPr>
        <w:pStyle w:val="PhDLegendaFiguras"/>
      </w:pPr>
      <w:bookmarkStart w:id="191" w:name="_Ref63693314"/>
      <w:bookmarkStart w:id="192" w:name="_Toc63813285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4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9</w:t>
      </w:r>
      <w:r w:rsidR="001D0B72">
        <w:fldChar w:fldCharType="end"/>
      </w:r>
      <w:bookmarkEnd w:id="191"/>
      <w:r>
        <w:t xml:space="preserve"> - </w:t>
      </w:r>
      <w:r w:rsidRPr="003410EF">
        <w:t xml:space="preserve">Representação 3D </w:t>
      </w:r>
      <w:r w:rsidR="00202F63">
        <w:t xml:space="preserve">da </w:t>
      </w:r>
      <w:r w:rsidRPr="003410EF">
        <w:t>PCB</w:t>
      </w:r>
      <w:r>
        <w:t xml:space="preserve"> </w:t>
      </w:r>
      <w:r w:rsidR="00202F63">
        <w:t>AWR-19_PWM.</w:t>
      </w:r>
      <w:bookmarkEnd w:id="192"/>
    </w:p>
    <w:p w14:paraId="0519DF8B" w14:textId="63B24C4F" w:rsidR="00095149" w:rsidRDefault="00095149" w:rsidP="00095149">
      <w:pPr>
        <w:pStyle w:val="Ttulo2"/>
        <w:rPr>
          <w:rFonts w:ascii="NewsGotT" w:hAnsi="NewsGotT"/>
        </w:rPr>
      </w:pPr>
      <w:bookmarkStart w:id="193" w:name="_Toc63813226"/>
      <w:r>
        <w:rPr>
          <w:rFonts w:ascii="NewsGotT" w:hAnsi="NewsGotT"/>
        </w:rPr>
        <w:t>Circuito de Condicionamento do Botão e Máquina de Estados</w:t>
      </w:r>
      <w:bookmarkEnd w:id="193"/>
    </w:p>
    <w:p w14:paraId="7FE9B366" w14:textId="61C8E6E6" w:rsidR="0039099A" w:rsidRDefault="002E0612" w:rsidP="002E0612">
      <w:pPr>
        <w:pStyle w:val="PhDCorpo"/>
        <w:ind w:firstLine="567"/>
      </w:pPr>
      <w:r>
        <w:t xml:space="preserve">De forma a alimentar os circuitos da máquina de estados, é necessário um conector de dois pinos, com +5 V e </w:t>
      </w:r>
      <w:r w:rsidRPr="00886CA6">
        <w:rPr>
          <w:i/>
          <w:iCs/>
        </w:rPr>
        <w:t>GND</w:t>
      </w:r>
      <w:r>
        <w:t xml:space="preserve"> </w:t>
      </w:r>
      <w:r w:rsidRPr="007B26D1">
        <w:t>–</w:t>
      </w:r>
      <w:r w:rsidR="00527B31">
        <w:t xml:space="preserve"> </w:t>
      </w:r>
      <w:r w:rsidR="00527B31">
        <w:fldChar w:fldCharType="begin"/>
      </w:r>
      <w:r w:rsidR="00527B31">
        <w:instrText xml:space="preserve"> REF _Ref63810594 \h </w:instrText>
      </w:r>
      <w:r w:rsidR="00527B31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0</w:t>
      </w:r>
      <w:r w:rsidR="00527B31">
        <w:fldChar w:fldCharType="end"/>
      </w:r>
      <w:r w:rsidR="00527B31">
        <w:t xml:space="preserve"> </w:t>
      </w:r>
      <w:r w:rsidRPr="007B26D1">
        <w:t>(a).</w:t>
      </w:r>
      <w:r>
        <w:t xml:space="preserve"> </w:t>
      </w:r>
    </w:p>
    <w:tbl>
      <w:tblPr>
        <w:tblStyle w:val="TabelacomGrelha"/>
        <w:tblpPr w:leftFromText="141" w:rightFromText="141" w:vertAnchor="text" w:horzAnchor="margin" w:tblpXSpec="center" w:tblpY="2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3208"/>
        <w:gridCol w:w="3296"/>
        <w:gridCol w:w="2557"/>
      </w:tblGrid>
      <w:tr w:rsidR="0039099A" w14:paraId="3323B7FF" w14:textId="77777777" w:rsidTr="0039099A">
        <w:tc>
          <w:tcPr>
            <w:tcW w:w="3208" w:type="dxa"/>
            <w:vAlign w:val="center"/>
          </w:tcPr>
          <w:p w14:paraId="443B438E" w14:textId="77777777" w:rsidR="0039099A" w:rsidRDefault="0039099A" w:rsidP="0039099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746F0270" wp14:editId="61BD801E">
                  <wp:extent cx="1300480" cy="643836"/>
                  <wp:effectExtent l="0" t="0" r="0" b="4445"/>
                  <wp:docPr id="279" name="Imagem 2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m 2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310" t="45448" r="23914" b="4715"/>
                          <a:stretch/>
                        </pic:blipFill>
                        <pic:spPr bwMode="auto">
                          <a:xfrm>
                            <a:off x="0" y="0"/>
                            <a:ext cx="1300480" cy="643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6" w:type="dxa"/>
            <w:vAlign w:val="center"/>
          </w:tcPr>
          <w:p w14:paraId="309B6492" w14:textId="77777777" w:rsidR="0039099A" w:rsidRDefault="0039099A" w:rsidP="0039099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3DE8DB6F" wp14:editId="293717AE">
                  <wp:extent cx="1223563" cy="1106000"/>
                  <wp:effectExtent l="0" t="0" r="0" b="0"/>
                  <wp:docPr id="280" name="Imagem 2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12" t="38476" r="63899" b="3046"/>
                          <a:stretch/>
                        </pic:blipFill>
                        <pic:spPr bwMode="auto">
                          <a:xfrm>
                            <a:off x="0" y="0"/>
                            <a:ext cx="1224453" cy="1106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46E018A" w14:textId="77777777" w:rsidR="0039099A" w:rsidRDefault="0039099A" w:rsidP="0039099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41942655" wp14:editId="6B8F6697">
                  <wp:extent cx="1406882" cy="652007"/>
                  <wp:effectExtent l="0" t="0" r="3175" b="0"/>
                  <wp:docPr id="281" name="Imagem 2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495" t="38476" r="13004" b="27056"/>
                          <a:stretch/>
                        </pic:blipFill>
                        <pic:spPr bwMode="auto">
                          <a:xfrm>
                            <a:off x="0" y="0"/>
                            <a:ext cx="1407690" cy="652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7" w:type="dxa"/>
            <w:vAlign w:val="center"/>
          </w:tcPr>
          <w:p w14:paraId="1B3DF66F" w14:textId="77777777" w:rsidR="0039099A" w:rsidRDefault="0039099A" w:rsidP="0039099A">
            <w:pPr>
              <w:pStyle w:val="PhDFigura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75F9548" wp14:editId="28EED0B0">
                  <wp:extent cx="1486894" cy="1444784"/>
                  <wp:effectExtent l="0" t="0" r="0" b="0"/>
                  <wp:docPr id="282" name="Imagem 2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Imagem 2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90" t="24551" r="11438"/>
                          <a:stretch/>
                        </pic:blipFill>
                        <pic:spPr bwMode="auto">
                          <a:xfrm>
                            <a:off x="0" y="0"/>
                            <a:ext cx="1495790" cy="14534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099A" w14:paraId="49239098" w14:textId="77777777" w:rsidTr="0039099A">
        <w:tc>
          <w:tcPr>
            <w:tcW w:w="3208" w:type="dxa"/>
            <w:vAlign w:val="center"/>
          </w:tcPr>
          <w:p w14:paraId="7C5689E6" w14:textId="77777777" w:rsidR="0039099A" w:rsidRPr="00071A16" w:rsidRDefault="0039099A" w:rsidP="0039099A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071A16">
              <w:rPr>
                <w:b/>
                <w:bCs/>
                <w:sz w:val="20"/>
                <w:szCs w:val="18"/>
              </w:rPr>
              <w:t>(a)</w:t>
            </w:r>
          </w:p>
        </w:tc>
        <w:tc>
          <w:tcPr>
            <w:tcW w:w="3296" w:type="dxa"/>
            <w:vAlign w:val="center"/>
          </w:tcPr>
          <w:p w14:paraId="1EF53BB6" w14:textId="77777777" w:rsidR="0039099A" w:rsidRPr="00071A16" w:rsidRDefault="0039099A" w:rsidP="0039099A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071A16">
              <w:rPr>
                <w:b/>
                <w:bCs/>
                <w:sz w:val="20"/>
                <w:szCs w:val="18"/>
              </w:rPr>
              <w:t>(b)</w:t>
            </w:r>
          </w:p>
        </w:tc>
        <w:tc>
          <w:tcPr>
            <w:tcW w:w="2557" w:type="dxa"/>
            <w:vAlign w:val="center"/>
          </w:tcPr>
          <w:p w14:paraId="41007209" w14:textId="77777777" w:rsidR="0039099A" w:rsidRPr="00071A16" w:rsidRDefault="0039099A" w:rsidP="0039099A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071A16">
              <w:rPr>
                <w:b/>
                <w:bCs/>
                <w:sz w:val="20"/>
                <w:szCs w:val="18"/>
              </w:rPr>
              <w:t>(c)</w:t>
            </w:r>
          </w:p>
        </w:tc>
      </w:tr>
    </w:tbl>
    <w:p w14:paraId="6FB29640" w14:textId="02E153BB" w:rsidR="0039099A" w:rsidRDefault="0039099A" w:rsidP="0039099A">
      <w:pPr>
        <w:pStyle w:val="PhDLegendaFiguras"/>
      </w:pPr>
      <w:bookmarkStart w:id="194" w:name="_Ref63810594"/>
      <w:bookmarkStart w:id="195" w:name="_Toc63813286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4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0</w:t>
      </w:r>
      <w:r w:rsidR="001D0B72">
        <w:fldChar w:fldCharType="end"/>
      </w:r>
      <w:bookmarkEnd w:id="194"/>
      <w:r>
        <w:t xml:space="preserve"> - Conectores: (a) Conectores de alimentação; (b) Conectores de entrada; (c) Conectores de saída</w:t>
      </w:r>
      <w:r w:rsidR="00202F63">
        <w:t>.</w:t>
      </w:r>
      <w:bookmarkEnd w:id="195"/>
    </w:p>
    <w:p w14:paraId="39FC5C04" w14:textId="46C3E7EF" w:rsidR="00202F63" w:rsidRDefault="002E0612" w:rsidP="002E0612">
      <w:pPr>
        <w:pStyle w:val="PhDCorpo"/>
        <w:ind w:firstLine="567"/>
      </w:pPr>
      <w:r w:rsidRPr="007B26D1">
        <w:t xml:space="preserve">Como foi apresentado anteriormente, a máquina de estados tem quatro entradas (S1, S5, S8 e B_IN) – </w:t>
      </w:r>
      <w:r w:rsidRPr="007B26D1">
        <w:fldChar w:fldCharType="begin"/>
      </w:r>
      <w:r w:rsidRPr="007B26D1">
        <w:instrText xml:space="preserve"> REF _Ref63676564 \h  \* MERGEFORMAT </w:instrText>
      </w:r>
      <w:r w:rsidRPr="007B26D1">
        <w:fldChar w:fldCharType="separate"/>
      </w:r>
      <w:r w:rsidR="00071A16">
        <w:rPr>
          <w:b/>
          <w:bCs/>
        </w:rPr>
        <w:t>Erro! A origem da referência não foi encontrada.</w:t>
      </w:r>
      <w:r w:rsidRPr="007B26D1">
        <w:fldChar w:fldCharType="end"/>
      </w:r>
      <w:r w:rsidRPr="007B26D1">
        <w:t xml:space="preserve">  (b) – e quatro saídas (FWL, FWR, BWL e BWR, representados respetivamente na </w:t>
      </w:r>
      <w:r w:rsidR="00527B31">
        <w:fldChar w:fldCharType="begin"/>
      </w:r>
      <w:r w:rsidR="00527B31">
        <w:instrText xml:space="preserve"> REF _Ref63810594 \h </w:instrText>
      </w:r>
      <w:r w:rsidR="00527B31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0</w:t>
      </w:r>
      <w:r w:rsidR="00527B31">
        <w:fldChar w:fldCharType="end"/>
      </w:r>
      <w:r w:rsidRPr="007B26D1">
        <w:t xml:space="preserve"> (c)</w:t>
      </w:r>
      <w:r w:rsidR="00527B31">
        <w:t>)</w:t>
      </w:r>
      <w:r w:rsidRPr="007B26D1">
        <w:t>.</w:t>
      </w:r>
      <w:r>
        <w:t xml:space="preserve"> Para as entradas da máquina de estados foram usados dois conectores separados, o conector J3 para os sensores (S1, S5 e S8) e o conector J8 para o botão (B_IN). Para garantir o encapsulamento do robô, utilizou-se um botão na parte exterior da sua armadura, sendo, para isso, necessário conectar esse botão ao circuito da máquina de estados. </w:t>
      </w:r>
    </w:p>
    <w:p w14:paraId="079FF993" w14:textId="6D283168" w:rsidR="002E0612" w:rsidRDefault="006E0FE7" w:rsidP="002E0612">
      <w:pPr>
        <w:pStyle w:val="PhDCorpo"/>
        <w:ind w:firstLine="567"/>
      </w:pPr>
      <w:r>
        <w:t xml:space="preserve">Uma vez que o circuito possui </w:t>
      </w:r>
      <w:r w:rsidR="00202F63">
        <w:t>sete</w:t>
      </w:r>
      <w:r>
        <w:t xml:space="preserve"> ICs são necessários </w:t>
      </w:r>
      <w:r w:rsidR="00202F63">
        <w:t>sete</w:t>
      </w:r>
      <w:r>
        <w:t xml:space="preserve"> condensadores de desacoplamento para conferir maior estabilidade e robustez às alimentações</w:t>
      </w:r>
      <w:r w:rsidR="0039099A">
        <w:t>.</w:t>
      </w:r>
    </w:p>
    <w:p w14:paraId="2BD58D96" w14:textId="77777777" w:rsidR="00202F63" w:rsidRDefault="00202F63" w:rsidP="00202F63">
      <w:pPr>
        <w:pStyle w:val="PhDCorpo"/>
        <w:keepNext/>
        <w:spacing w:after="0"/>
        <w:ind w:firstLine="567"/>
        <w:jc w:val="center"/>
      </w:pPr>
      <w:r>
        <w:rPr>
          <w:noProof/>
        </w:rPr>
        <w:drawing>
          <wp:inline distT="0" distB="0" distL="0" distR="0" wp14:anchorId="34F7BB72" wp14:editId="5EFBE0F5">
            <wp:extent cx="4228831" cy="1657350"/>
            <wp:effectExtent l="0" t="0" r="635" b="0"/>
            <wp:docPr id="67" name="Imagem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Imagem 67"/>
                    <pic:cNvPicPr/>
                  </pic:nvPicPr>
                  <pic:blipFill rotWithShape="1"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907"/>
                    <a:stretch/>
                  </pic:blipFill>
                  <pic:spPr bwMode="auto">
                    <a:xfrm>
                      <a:off x="0" y="0"/>
                      <a:ext cx="4335035" cy="16989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F2E9FE" w14:textId="5A76D557" w:rsidR="002E0612" w:rsidRDefault="00202F63" w:rsidP="00202F63">
      <w:pPr>
        <w:pStyle w:val="PhDLegendaFiguras"/>
      </w:pPr>
      <w:bookmarkStart w:id="196" w:name="_Toc63813287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4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1</w:t>
      </w:r>
      <w:r w:rsidR="001D0B72">
        <w:fldChar w:fldCharType="end"/>
      </w:r>
      <w:r>
        <w:t xml:space="preserve"> - Condensadores de desacoplamento dos ICs.</w:t>
      </w:r>
      <w:bookmarkEnd w:id="196"/>
    </w:p>
    <w:p w14:paraId="01076CCD" w14:textId="7866B5C6" w:rsidR="002E0612" w:rsidRPr="000F5A80" w:rsidRDefault="002E0612" w:rsidP="002E0612">
      <w:pPr>
        <w:pStyle w:val="PhDCorpo"/>
        <w:spacing w:after="0"/>
        <w:ind w:firstLine="567"/>
      </w:pPr>
      <w:r w:rsidRPr="003B14F2">
        <w:t xml:space="preserve">Tal como foi visto no </w:t>
      </w:r>
      <w:r>
        <w:t xml:space="preserve">subcapítulo </w:t>
      </w:r>
      <w:r>
        <w:fldChar w:fldCharType="begin"/>
      </w:r>
      <w:r>
        <w:instrText xml:space="preserve"> REF _Ref63695868 \r \h </w:instrText>
      </w:r>
      <w:r>
        <w:fldChar w:fldCharType="separate"/>
      </w:r>
      <w:r w:rsidR="00071A16">
        <w:t>2.5</w:t>
      </w:r>
      <w:r>
        <w:fldChar w:fldCharType="end"/>
      </w:r>
      <w:r w:rsidRPr="003B14F2">
        <w:t xml:space="preserve">, o botão precisa de um circuito de </w:t>
      </w:r>
      <w:r w:rsidRPr="00B35B24">
        <w:rPr>
          <w:i/>
          <w:iCs/>
        </w:rPr>
        <w:t>debounce</w:t>
      </w:r>
      <w:r w:rsidRPr="003B14F2">
        <w:t xml:space="preserve"> - </w:t>
      </w:r>
      <w:r w:rsidRPr="003B14F2">
        <w:fldChar w:fldCharType="begin"/>
      </w:r>
      <w:r w:rsidRPr="003B14F2">
        <w:instrText xml:space="preserve"> REF _Ref63677901 \h  \* MERGEFORMAT </w:instrText>
      </w:r>
      <w:r w:rsidRPr="003B14F2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2</w:t>
      </w:r>
      <w:r w:rsidRPr="003B14F2">
        <w:fldChar w:fldCharType="end"/>
      </w:r>
      <w:r w:rsidRPr="003B14F2">
        <w:t>. Além disso, acrescentou-se outro botão (B2)</w:t>
      </w:r>
      <w:r>
        <w:t xml:space="preserve"> </w:t>
      </w:r>
      <w:r w:rsidRPr="003B14F2">
        <w:t>que auxilia na tarefa de testes ao circuito.</w:t>
      </w:r>
      <w:r>
        <w:t xml:space="preserve"> O sinal de saída deste circuito, o sinal B, é o sinal condicionado do botão, que será usado no circuito da máquina de estados (</w:t>
      </w:r>
      <w:r>
        <w:fldChar w:fldCharType="begin"/>
      </w:r>
      <w:r>
        <w:instrText xml:space="preserve"> REF _Ref6368738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5</w:t>
      </w:r>
      <w:r>
        <w:fldChar w:fldCharType="end"/>
      </w:r>
      <w:r>
        <w:t>).</w:t>
      </w:r>
    </w:p>
    <w:p w14:paraId="14E59871" w14:textId="77777777" w:rsidR="002E0612" w:rsidRDefault="002E0612" w:rsidP="00E854BD">
      <w:pPr>
        <w:pStyle w:val="PhDFigura"/>
      </w:pPr>
      <w:r>
        <w:rPr>
          <w:noProof/>
        </w:rPr>
        <w:drawing>
          <wp:inline distT="0" distB="0" distL="0" distR="0" wp14:anchorId="13BCC12F" wp14:editId="4B4BDAA7">
            <wp:extent cx="2560320" cy="2389340"/>
            <wp:effectExtent l="0" t="0" r="0" b="0"/>
            <wp:docPr id="283" name="Imagem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/>
                    <pic:cNvPicPr>
                      <a:picLocks noChangeAspect="1"/>
                    </pic:cNvPicPr>
                  </pic:nvPicPr>
                  <pic:blipFill rotWithShape="1">
                    <a:blip r:embed="rId121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82"/>
                    <a:stretch/>
                  </pic:blipFill>
                  <pic:spPr bwMode="auto">
                    <a:xfrm>
                      <a:off x="0" y="0"/>
                      <a:ext cx="2565113" cy="2393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15E1B8" w14:textId="32D4F9B9" w:rsidR="002E0612" w:rsidRDefault="002E0612" w:rsidP="002E0612">
      <w:pPr>
        <w:pStyle w:val="PhDLegendaFiguras"/>
      </w:pPr>
      <w:bookmarkStart w:id="197" w:name="_Ref63677901"/>
      <w:bookmarkStart w:id="198" w:name="_Toc63813288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4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2</w:t>
      </w:r>
      <w:r w:rsidR="001D0B72">
        <w:fldChar w:fldCharType="end"/>
      </w:r>
      <w:bookmarkEnd w:id="197"/>
      <w:r>
        <w:t xml:space="preserve"> - Circuito de </w:t>
      </w:r>
      <w:r w:rsidRPr="00B35B24">
        <w:rPr>
          <w:i/>
          <w:iCs/>
        </w:rPr>
        <w:t>debounce</w:t>
      </w:r>
      <w:r w:rsidR="00202F63">
        <w:rPr>
          <w:i/>
          <w:iCs/>
        </w:rPr>
        <w:t>.</w:t>
      </w:r>
      <w:bookmarkEnd w:id="198"/>
    </w:p>
    <w:p w14:paraId="2D813DCD" w14:textId="575475CF" w:rsidR="002E0612" w:rsidRPr="00002802" w:rsidRDefault="002E0612" w:rsidP="002E0612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86188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3</w:t>
      </w:r>
      <w:r>
        <w:fldChar w:fldCharType="end"/>
      </w:r>
      <w:r>
        <w:t xml:space="preserve">, foi acrescentado ao circuito de </w:t>
      </w:r>
      <w:r w:rsidRPr="003B14F2">
        <w:rPr>
          <w:i/>
          <w:iCs/>
        </w:rPr>
        <w:t>reset</w:t>
      </w:r>
      <w:r>
        <w:t xml:space="preserve"> (subcapítulo</w:t>
      </w:r>
      <w:r w:rsidR="00E854BD">
        <w:t xml:space="preserve"> </w:t>
      </w:r>
      <w:r w:rsidR="00E854BD">
        <w:fldChar w:fldCharType="begin"/>
      </w:r>
      <w:r w:rsidR="00E854BD">
        <w:instrText xml:space="preserve"> REF _Ref63695895 \r \h </w:instrText>
      </w:r>
      <w:r w:rsidR="00E854BD">
        <w:fldChar w:fldCharType="separate"/>
      </w:r>
      <w:r w:rsidR="00071A16">
        <w:t>2.5</w:t>
      </w:r>
      <w:r w:rsidR="00E854BD">
        <w:fldChar w:fldCharType="end"/>
      </w:r>
      <w:r>
        <w:t xml:space="preserve">) um botão de pressão (B1) que permite, sempre que necessário em testes, fazer </w:t>
      </w:r>
      <w:r>
        <w:rPr>
          <w:i/>
          <w:iCs/>
        </w:rPr>
        <w:t>reset</w:t>
      </w:r>
      <w:r>
        <w:t xml:space="preserve"> à máquina de estados. O conector J9 possibilita o uso de um outro botão. O sinal de saída deste circuito é o sinal RESET que será usado nos </w:t>
      </w:r>
      <w:r>
        <w:rPr>
          <w:i/>
          <w:iCs/>
        </w:rPr>
        <w:t xml:space="preserve">flip-flops </w:t>
      </w:r>
      <w:r>
        <w:t>da máquina de estados (</w:t>
      </w:r>
      <w:r>
        <w:fldChar w:fldCharType="begin"/>
      </w:r>
      <w:r>
        <w:instrText xml:space="preserve"> REF _Ref6368738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5</w:t>
      </w:r>
      <w:r>
        <w:fldChar w:fldCharType="end"/>
      </w:r>
      <w:r>
        <w:t>).</w:t>
      </w:r>
    </w:p>
    <w:p w14:paraId="522CBD7C" w14:textId="77777777" w:rsidR="002E0612" w:rsidRDefault="002E0612" w:rsidP="00E854BD">
      <w:pPr>
        <w:pStyle w:val="PhDFigura"/>
      </w:pPr>
      <w:r>
        <w:rPr>
          <w:noProof/>
        </w:rPr>
        <w:drawing>
          <wp:inline distT="0" distB="0" distL="0" distR="0" wp14:anchorId="38100372" wp14:editId="596110E4">
            <wp:extent cx="3013075" cy="1664831"/>
            <wp:effectExtent l="0" t="0" r="0" b="0"/>
            <wp:docPr id="284" name="Imagem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/>
                    <pic:cNvPicPr>
                      <a:picLocks noChangeAspect="1"/>
                    </pic:cNvPicPr>
                  </pic:nvPicPr>
                  <pic:blipFill rotWithShape="1">
                    <a:blip r:embed="rId122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821"/>
                    <a:stretch/>
                  </pic:blipFill>
                  <pic:spPr bwMode="auto">
                    <a:xfrm>
                      <a:off x="0" y="0"/>
                      <a:ext cx="3013075" cy="1664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6E19FD" w14:textId="3E6B9048" w:rsidR="002E0612" w:rsidRDefault="002E0612" w:rsidP="002E0612">
      <w:pPr>
        <w:pStyle w:val="PhDLegendaFiguras"/>
      </w:pPr>
      <w:bookmarkStart w:id="199" w:name="_Ref63686188"/>
      <w:bookmarkStart w:id="200" w:name="_Ref63686183"/>
      <w:bookmarkStart w:id="201" w:name="_Toc63813289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4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3</w:t>
      </w:r>
      <w:r w:rsidR="001D0B72">
        <w:fldChar w:fldCharType="end"/>
      </w:r>
      <w:bookmarkEnd w:id="199"/>
      <w:r>
        <w:t xml:space="preserve"> - Circuito de </w:t>
      </w:r>
      <w:r w:rsidRPr="00B35B24">
        <w:rPr>
          <w:i/>
          <w:iCs/>
        </w:rPr>
        <w:t>reset</w:t>
      </w:r>
      <w:bookmarkEnd w:id="200"/>
      <w:r w:rsidR="00202F63">
        <w:rPr>
          <w:i/>
          <w:iCs/>
        </w:rPr>
        <w:t>.</w:t>
      </w:r>
      <w:bookmarkEnd w:id="201"/>
    </w:p>
    <w:p w14:paraId="2FE7AD84" w14:textId="2A132D59" w:rsidR="002E0612" w:rsidRPr="00F84F4B" w:rsidRDefault="002E0612" w:rsidP="002E0612">
      <w:pPr>
        <w:pStyle w:val="PhDCorpo"/>
        <w:ind w:firstLine="567"/>
      </w:pPr>
      <w:r>
        <w:t xml:space="preserve">A </w:t>
      </w:r>
      <w:r>
        <w:fldChar w:fldCharType="begin"/>
      </w:r>
      <w:r>
        <w:instrText xml:space="preserve"> REF _Ref63687114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4</w:t>
      </w:r>
      <w:r>
        <w:fldChar w:fldCharType="end"/>
      </w:r>
      <w:r>
        <w:t xml:space="preserve"> representa o esquemático que implementa o circuito oscilador (</w:t>
      </w:r>
      <w:r w:rsidRPr="00F84F4B">
        <w:rPr>
          <w:i/>
          <w:iCs/>
        </w:rPr>
        <w:t>clock</w:t>
      </w:r>
      <w:r>
        <w:t>) necessário para sincronizar as transições de estado da máquina de estados. O sinal de saída deste circuito é o sinal CLK.</w:t>
      </w:r>
    </w:p>
    <w:p w14:paraId="65F87A0A" w14:textId="77777777" w:rsidR="002E0612" w:rsidRDefault="002E0612" w:rsidP="00E854BD">
      <w:pPr>
        <w:pStyle w:val="PhDFigura"/>
      </w:pPr>
      <w:r>
        <w:rPr>
          <w:noProof/>
        </w:rPr>
        <w:drawing>
          <wp:inline distT="0" distB="0" distL="0" distR="0" wp14:anchorId="7BD1EAEB" wp14:editId="3F2E2F62">
            <wp:extent cx="2796540" cy="2417879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m 25"/>
                    <pic:cNvPicPr>
                      <a:picLocks noChangeAspect="1"/>
                    </pic:cNvPicPr>
                  </pic:nvPicPr>
                  <pic:blipFill rotWithShape="1">
                    <a:blip r:embed="rId123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57"/>
                    <a:stretch/>
                  </pic:blipFill>
                  <pic:spPr bwMode="auto">
                    <a:xfrm>
                      <a:off x="0" y="0"/>
                      <a:ext cx="2796540" cy="2417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6ED0B7" w14:textId="051D9293" w:rsidR="002E0612" w:rsidRDefault="002E0612" w:rsidP="002E0612">
      <w:pPr>
        <w:pStyle w:val="PhDLegendaFiguras"/>
      </w:pPr>
      <w:bookmarkStart w:id="202" w:name="_Ref63687114"/>
      <w:bookmarkStart w:id="203" w:name="_Toc63813290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4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4</w:t>
      </w:r>
      <w:r w:rsidR="001D0B72">
        <w:fldChar w:fldCharType="end"/>
      </w:r>
      <w:bookmarkEnd w:id="202"/>
      <w:r>
        <w:t xml:space="preserve"> </w:t>
      </w:r>
      <w:r w:rsidR="002E1BDD">
        <w:t>-</w:t>
      </w:r>
      <w:r>
        <w:t xml:space="preserve"> Circuito de </w:t>
      </w:r>
      <w:r w:rsidRPr="00C07F4A">
        <w:rPr>
          <w:i/>
          <w:iCs/>
        </w:rPr>
        <w:t>clock</w:t>
      </w:r>
      <w:r w:rsidR="00202F63">
        <w:rPr>
          <w:i/>
          <w:iCs/>
        </w:rPr>
        <w:t>.</w:t>
      </w:r>
      <w:bookmarkEnd w:id="203"/>
    </w:p>
    <w:p w14:paraId="1E49B25B" w14:textId="7E91FA9F" w:rsidR="002E0612" w:rsidRPr="00F84F4B" w:rsidRDefault="002E0612" w:rsidP="002E0612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8738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5</w:t>
      </w:r>
      <w:r>
        <w:fldChar w:fldCharType="end"/>
      </w:r>
      <w:r>
        <w:t xml:space="preserve"> é mostrado o esquemático relativo ao circuito que implementa a máquina de estados. </w:t>
      </w:r>
    </w:p>
    <w:p w14:paraId="0C4C178A" w14:textId="77777777" w:rsidR="002E0612" w:rsidRDefault="002E0612" w:rsidP="00E854BD">
      <w:pPr>
        <w:pStyle w:val="PhDFigura"/>
      </w:pPr>
      <w:r>
        <w:rPr>
          <w:noProof/>
        </w:rPr>
        <w:drawing>
          <wp:inline distT="0" distB="0" distL="0" distR="0" wp14:anchorId="69DC9FBC" wp14:editId="4FE8E708">
            <wp:extent cx="5730240" cy="2414069"/>
            <wp:effectExtent l="0" t="0" r="3810" b="5715"/>
            <wp:docPr id="285" name="Imagem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m 29"/>
                    <pic:cNvPicPr>
                      <a:picLocks noChangeAspect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414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E19DF" w14:textId="0DBBD1B3" w:rsidR="002E1BDD" w:rsidRDefault="002E0612" w:rsidP="002E1BDD">
      <w:pPr>
        <w:pStyle w:val="PhDLegendaFiguras"/>
      </w:pPr>
      <w:bookmarkStart w:id="204" w:name="_Ref63687387"/>
      <w:bookmarkStart w:id="205" w:name="_Toc63813291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4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5</w:t>
      </w:r>
      <w:r w:rsidR="001D0B72">
        <w:fldChar w:fldCharType="end"/>
      </w:r>
      <w:bookmarkEnd w:id="204"/>
      <w:r>
        <w:t xml:space="preserve"> - Circuito da máquina de estados</w:t>
      </w:r>
      <w:r w:rsidR="00202F63">
        <w:t>.</w:t>
      </w:r>
      <w:bookmarkEnd w:id="205"/>
    </w:p>
    <w:p w14:paraId="7FE571C2" w14:textId="493AE40D" w:rsidR="002E1BDD" w:rsidRDefault="002E1BDD" w:rsidP="002E1BDD">
      <w:pPr>
        <w:pStyle w:val="PhDCorpo"/>
      </w:pPr>
      <w:r>
        <w:tab/>
        <w:t xml:space="preserve">Esta PCB, denominada AWR-19_FSM, tem o </w:t>
      </w:r>
      <w:r w:rsidRPr="00DE19B3">
        <w:rPr>
          <w:i/>
          <w:iCs/>
        </w:rPr>
        <w:t>layout</w:t>
      </w:r>
      <w:r>
        <w:rPr>
          <w:i/>
          <w:iCs/>
        </w:rPr>
        <w:t xml:space="preserve"> </w:t>
      </w:r>
      <w:r>
        <w:t xml:space="preserve">apresentado na </w:t>
      </w:r>
      <w:r>
        <w:fldChar w:fldCharType="begin"/>
      </w:r>
      <w:r>
        <w:instrText xml:space="preserve"> REF _Ref63763785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6</w:t>
      </w:r>
      <w:r>
        <w:fldChar w:fldCharType="end"/>
      </w:r>
      <w:r>
        <w:t xml:space="preserve"> e a sua representação 3D na </w:t>
      </w:r>
      <w:r w:rsidRPr="002E1BDD">
        <w:fldChar w:fldCharType="begin"/>
      </w:r>
      <w:r w:rsidRPr="002E1BDD">
        <w:instrText xml:space="preserve"> REF _Ref63763791 \h </w:instrText>
      </w:r>
      <w:r>
        <w:instrText xml:space="preserve"> \* MERGEFORMAT </w:instrText>
      </w:r>
      <w:r w:rsidRPr="002E1BDD">
        <w:fldChar w:fldCharType="separate"/>
      </w:r>
      <w:r w:rsidR="00071A16" w:rsidRPr="00071A16">
        <w:t>Figura 4.17</w:t>
      </w:r>
      <w:r w:rsidRPr="002E1BDD">
        <w:fldChar w:fldCharType="end"/>
      </w:r>
      <w:r>
        <w:t>.</w:t>
      </w:r>
    </w:p>
    <w:p w14:paraId="45837486" w14:textId="77777777" w:rsidR="002E0612" w:rsidRDefault="002E0612" w:rsidP="00E854BD">
      <w:pPr>
        <w:pStyle w:val="PhDFigura"/>
      </w:pPr>
      <w:r>
        <w:rPr>
          <w:noProof/>
        </w:rPr>
        <w:drawing>
          <wp:inline distT="0" distB="0" distL="0" distR="0" wp14:anchorId="34F401C9" wp14:editId="079382BC">
            <wp:extent cx="5330615" cy="4031311"/>
            <wp:effectExtent l="0" t="0" r="3810" b="762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m 31"/>
                    <pic:cNvPicPr>
                      <a:picLocks noChangeAspect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447" cy="4042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A23E7" w14:textId="3E895881" w:rsidR="002E0612" w:rsidRDefault="002E0612" w:rsidP="002E0612">
      <w:pPr>
        <w:pStyle w:val="PhDLegendaFiguras"/>
      </w:pPr>
      <w:bookmarkStart w:id="206" w:name="_Ref63763785"/>
      <w:bookmarkStart w:id="207" w:name="_Toc63813292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4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6</w:t>
      </w:r>
      <w:r w:rsidR="001D0B72">
        <w:fldChar w:fldCharType="end"/>
      </w:r>
      <w:bookmarkEnd w:id="206"/>
      <w:r>
        <w:t xml:space="preserve"> - </w:t>
      </w:r>
      <w:r w:rsidRPr="00202F63">
        <w:rPr>
          <w:i/>
          <w:iCs/>
        </w:rPr>
        <w:t>Layout</w:t>
      </w:r>
      <w:r>
        <w:t xml:space="preserve"> da PCB </w:t>
      </w:r>
      <w:bookmarkStart w:id="208" w:name="_Hlk63789513"/>
      <w:r w:rsidR="00202F63">
        <w:t>AWR-19_FSM</w:t>
      </w:r>
      <w:bookmarkEnd w:id="208"/>
      <w:r w:rsidR="00202F63">
        <w:t>.</w:t>
      </w:r>
      <w:bookmarkEnd w:id="207"/>
    </w:p>
    <w:p w14:paraId="08E02BFD" w14:textId="77777777" w:rsidR="002E0612" w:rsidRDefault="002E0612" w:rsidP="00E854BD">
      <w:pPr>
        <w:pStyle w:val="PhDFigura"/>
      </w:pPr>
      <w:r>
        <w:rPr>
          <w:noProof/>
        </w:rPr>
        <w:drawing>
          <wp:inline distT="0" distB="0" distL="0" distR="0" wp14:anchorId="52A68230" wp14:editId="0CA8E3DC">
            <wp:extent cx="5312980" cy="3827148"/>
            <wp:effectExtent l="0" t="0" r="2540" b="1905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 rotWithShape="1">
                    <a:blip r:embed="rId12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7">
                              <a14:imgEffect>
                                <a14:backgroundRemoval t="6250" b="91496" l="16376" r="81386">
                                  <a14:foregroundMark x1="22775" y1="10840" x2="51255" y2="16291"/>
                                  <a14:foregroundMark x1="51255" y1="16291" x2="16703" y2="24898"/>
                                  <a14:foregroundMark x1="16703" y1="24898" x2="75273" y2="44160"/>
                                  <a14:foregroundMark x1="75273" y1="44160" x2="34389" y2="68648"/>
                                  <a14:foregroundMark x1="34389" y1="68648" x2="48908" y2="70082"/>
                                  <a14:foregroundMark x1="48908" y1="70082" x2="35426" y2="86066"/>
                                  <a14:foregroundMark x1="35426" y1="86066" x2="60808" y2="86578"/>
                                  <a14:foregroundMark x1="60808" y1="86578" x2="60644" y2="87500"/>
                                  <a14:foregroundMark x1="19920" y1="13440" x2="19159" y2="72643"/>
                                  <a14:foregroundMark x1="19953" y1="10840" x2="19922" y2="13230"/>
                                  <a14:foregroundMark x1="19962" y1="10163" x2="19953" y2="10840"/>
                                  <a14:foregroundMark x1="19967" y1="9756" x2="19962" y2="10163"/>
                                  <a14:foregroundMark x1="19978" y1="8914" x2="19967" y2="9756"/>
                                  <a14:foregroundMark x1="19159" y1="72643" x2="22162" y2="34939"/>
                                  <a14:foregroundMark x1="22162" y1="34939" x2="18068" y2="82070"/>
                                  <a14:foregroundMark x1="18068" y1="82070" x2="36026" y2="20389"/>
                                  <a14:foregroundMark x1="36026" y1="20389" x2="37009" y2="57992"/>
                                  <a14:foregroundMark x1="37009" y1="57992" x2="36627" y2="29611"/>
                                  <a14:foregroundMark x1="36627" y1="29611" x2="30404" y2="78893"/>
                                  <a14:foregroundMark x1="30404" y1="78893" x2="54258" y2="42316"/>
                                  <a14:foregroundMark x1="54258" y1="42316" x2="63810" y2="60041"/>
                                  <a14:foregroundMark x1="63810" y1="60041" x2="79203" y2="23873"/>
                                  <a14:foregroundMark x1="79203" y1="23873" x2="72817" y2="63832"/>
                                  <a14:foregroundMark x1="72817" y1="63832" x2="73472" y2="41291"/>
                                  <a14:foregroundMark x1="73472" y1="41291" x2="74891" y2="63320"/>
                                  <a14:foregroundMark x1="74891" y1="63320" x2="71070" y2="89037"/>
                                  <a14:foregroundMark x1="71070" y1="89037" x2="77238" y2="57070"/>
                                  <a14:foregroundMark x1="77238" y1="57070" x2="78493" y2="78484"/>
                                  <a14:foregroundMark x1="78493" y1="78484" x2="77402" y2="75102"/>
                                  <a14:foregroundMark x1="77402" y1="73258" x2="77402" y2="73258"/>
                                  <a14:foregroundMark x1="78930" y1="87500" x2="78930" y2="87500"/>
                                  <a14:foregroundMark x1="21373" y1="10275" x2="48417" y2="9529"/>
                                  <a14:foregroundMark x1="18723" y1="10348" x2="20720" y2="10293"/>
                                  <a14:foregroundMark x1="48417" y1="9529" x2="68941" y2="10758"/>
                                  <a14:foregroundMark x1="78177" y1="8907" x2="78657" y2="8811"/>
                                  <a14:foregroundMark x1="68941" y1="10758" x2="78102" y2="8922"/>
                                  <a14:foregroundMark x1="78940" y1="10434" x2="81550" y2="25410"/>
                                  <a14:foregroundMark x1="78657" y1="8811" x2="78940" y2="10434"/>
                                  <a14:foregroundMark x1="81550" y1="25410" x2="82041" y2="81865"/>
                                  <a14:foregroundMark x1="77912" y1="88542" x2="74945" y2="93340"/>
                                  <a14:foregroundMark x1="82041" y1="81865" x2="78147" y2="88162"/>
                                  <a14:foregroundMark x1="74945" y1="93340" x2="18395" y2="94467"/>
                                  <a14:foregroundMark x1="18395" y1="94467" x2="16430" y2="78791"/>
                                  <a14:foregroundMark x1="16430" y1="78791" x2="18723" y2="12602"/>
                                  <a14:foregroundMark x1="19828" y1="7413" x2="25491" y2="7275"/>
                                  <a14:foregroundMark x1="17085" y1="7480" x2="19753" y2="7415"/>
                                  <a14:foregroundMark x1="25491" y1="7275" x2="42904" y2="9939"/>
                                  <a14:foregroundMark x1="42904" y1="9939" x2="80349" y2="6250"/>
                                  <a14:foregroundMark x1="80349" y1="6250" x2="81114" y2="6250"/>
                                  <a14:foregroundMark x1="21570" y1="92704" x2="36354" y2="91086"/>
                                  <a14:foregroundMark x1="17631" y1="93135" x2="21521" y2="92709"/>
                                  <a14:foregroundMark x1="36354" y1="91086" x2="55622" y2="94160"/>
                                  <a14:foregroundMark x1="55622" y1="94160" x2="63974" y2="93135"/>
                                  <a14:foregroundMark x1="63974" y1="93135" x2="72434" y2="93135"/>
                                  <a14:foregroundMark x1="79595" y1="91168" x2="81386" y2="90676"/>
                                  <a14:foregroundMark x1="72434" y1="93135" x2="79224" y2="91270"/>
                                  <a14:foregroundMark x1="81386" y1="90676" x2="79705" y2="91398"/>
                                  <a14:foregroundMark x1="22527" y1="21545" x2="22527" y2="21545"/>
                                  <a14:foregroundMark x1="20144" y1="20054" x2="20144" y2="20054"/>
                                  <a14:foregroundMark x1="22166" y1="18835" x2="22166" y2="18835"/>
                                  <a14:foregroundMark x1="33069" y1="82385" x2="32130" y2="87940"/>
                                  <a14:foregroundMark x1="79350" y1="36314" x2="79350" y2="36314"/>
                                  <a14:foregroundMark x1="79061" y1="47425" x2="79061" y2="47425"/>
                                  <a14:foregroundMark x1="33502" y1="86450" x2="33502" y2="86450"/>
                                  <a14:foregroundMark x1="34224" y1="81978" x2="31913" y2="88618"/>
                                  <a14:foregroundMark x1="78123" y1="52304" x2="78123" y2="52304"/>
                                  <a14:backgroundMark x1="21083" y1="10163" x2="21083" y2="10163"/>
                                  <a14:backgroundMark x1="21444" y1="10840" x2="21444" y2="10840"/>
                                  <a14:backgroundMark x1="21444" y1="10298" x2="21444" y2="10298"/>
                                  <a14:backgroundMark x1="21155" y1="10705" x2="21155" y2="10705"/>
                                  <a14:backgroundMark x1="21300" y1="10163" x2="21300" y2="10163"/>
                                  <a14:backgroundMark x1="21588" y1="9756" x2="21588" y2="9756"/>
                                  <a14:backgroundMark x1="21588" y1="10434" x2="21588" y2="10434"/>
                                  <a14:backgroundMark x1="21588" y1="10705" x2="21588" y2="10705"/>
                                  <a14:backgroundMark x1="21011" y1="10569" x2="21011" y2="10569"/>
                                  <a14:backgroundMark x1="20794" y1="10569" x2="20794" y2="10569"/>
                                  <a14:backgroundMark x1="21733" y1="10298" x2="21733" y2="10298"/>
                                  <a14:backgroundMark x1="20939" y1="10705" x2="20939" y2="10705"/>
                                  <a14:backgroundMark x1="20794" y1="10705" x2="20794" y2="10705"/>
                                  <a14:backgroundMark x1="21011" y1="10027" x2="20722" y2="10298"/>
                                  <a14:backgroundMark x1="78628" y1="11111" x2="78412" y2="10434"/>
                                  <a14:backgroundMark x1="78628" y1="89160" x2="78339" y2="89431"/>
                                  <a14:backgroundMark x1="21011" y1="89702" x2="21011" y2="88889"/>
                                  <a14:backgroundMark x1="20722" y1="10434" x2="21444" y2="10027"/>
                                  <a14:backgroundMark x1="78845" y1="10434" x2="78845" y2="1043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18" t="6620" r="17539" b="5442"/>
                    <a:stretch/>
                  </pic:blipFill>
                  <pic:spPr bwMode="auto">
                    <a:xfrm>
                      <a:off x="0" y="0"/>
                      <a:ext cx="5333356" cy="3841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DCD89D" w14:textId="40B3674E" w:rsidR="009425D3" w:rsidRDefault="002E0612" w:rsidP="00202F63">
      <w:pPr>
        <w:pStyle w:val="Legenda"/>
        <w:jc w:val="center"/>
      </w:pPr>
      <w:bookmarkStart w:id="209" w:name="_Ref63763791"/>
      <w:bookmarkStart w:id="210" w:name="_Toc63813293"/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Figura </w:t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TYLEREF 1 \s </w:instrText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071A16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4</w:t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EQ Figura \* ARABIC \s 1 </w:instrText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071A16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7</w:t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bookmarkEnd w:id="209"/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</w:t>
      </w:r>
      <w:r w:rsid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–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</w:t>
      </w:r>
      <w:r w:rsid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Representação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3D </w:t>
      </w:r>
      <w:r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da 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PCB </w:t>
      </w:r>
      <w:r w:rsidR="00E16200" w:rsidRP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AWR-19_FSM</w:t>
      </w:r>
      <w:r w:rsid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bookmarkEnd w:id="210"/>
    </w:p>
    <w:p w14:paraId="024F85A9" w14:textId="77777777" w:rsidR="009425D3" w:rsidRPr="00B66544" w:rsidRDefault="009425D3" w:rsidP="009425D3">
      <w:pPr>
        <w:pStyle w:val="PhDCorpo"/>
        <w:jc w:val="left"/>
        <w:sectPr w:rsidR="009425D3" w:rsidRPr="00B66544" w:rsidSect="00B748D3">
          <w:headerReference w:type="even" r:id="rId128"/>
          <w:headerReference w:type="default" r:id="rId129"/>
          <w:footerReference w:type="even" r:id="rId130"/>
          <w:headerReference w:type="first" r:id="rId131"/>
          <w:footerReference w:type="first" r:id="rId132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FC748CF" w14:textId="45154379" w:rsidR="00B451AF" w:rsidRPr="00B66544" w:rsidRDefault="00B451AF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211" w:name="_Toc63813227"/>
      <w:r w:rsidR="006A6AAA">
        <w:rPr>
          <w:rFonts w:ascii="NewsGotT" w:hAnsi="NewsGotT"/>
        </w:rPr>
        <w:t>Lista de Componentes</w:t>
      </w:r>
      <w:bookmarkEnd w:id="211"/>
    </w:p>
    <w:p w14:paraId="170A6B02" w14:textId="2B45FA4D" w:rsidR="000423D7" w:rsidRDefault="000423D7" w:rsidP="000423D7">
      <w:pPr>
        <w:pStyle w:val="PhDLegendaTabela"/>
      </w:pPr>
      <w:bookmarkStart w:id="212" w:name="_Toc63813309"/>
      <w:r>
        <w:t xml:space="preserve">Tabela </w:t>
      </w:r>
      <w:r w:rsidR="00071A16">
        <w:fldChar w:fldCharType="begin"/>
      </w:r>
      <w:r w:rsidR="00071A16">
        <w:instrText xml:space="preserve"> STYLEREF 1 \s </w:instrText>
      </w:r>
      <w:r w:rsidR="00071A16">
        <w:fldChar w:fldCharType="separate"/>
      </w:r>
      <w:r w:rsidR="00071A16">
        <w:rPr>
          <w:noProof/>
        </w:rPr>
        <w:t>5</w:t>
      </w:r>
      <w:r w:rsidR="00071A16">
        <w:fldChar w:fldCharType="end"/>
      </w:r>
      <w:r w:rsidR="00071A16">
        <w:t>.</w:t>
      </w:r>
      <w:r w:rsidR="00071A16">
        <w:fldChar w:fldCharType="begin"/>
      </w:r>
      <w:r w:rsidR="00071A16">
        <w:instrText xml:space="preserve"> SEQ Tabela \* ARABIC \s 1 </w:instrText>
      </w:r>
      <w:r w:rsidR="00071A16">
        <w:fldChar w:fldCharType="separate"/>
      </w:r>
      <w:r w:rsidR="00071A16">
        <w:rPr>
          <w:noProof/>
        </w:rPr>
        <w:t>1</w:t>
      </w:r>
      <w:r w:rsidR="00071A16">
        <w:fldChar w:fldCharType="end"/>
      </w:r>
      <w:r>
        <w:t xml:space="preserve"> - Lista de componentes</w:t>
      </w:r>
      <w:r w:rsidR="00E16200">
        <w:t>.</w:t>
      </w:r>
      <w:bookmarkEnd w:id="212"/>
    </w:p>
    <w:tbl>
      <w:tblPr>
        <w:tblStyle w:val="TabelaSimples1"/>
        <w:tblW w:w="0" w:type="auto"/>
        <w:jc w:val="center"/>
        <w:tblLook w:val="0420" w:firstRow="1" w:lastRow="0" w:firstColumn="0" w:lastColumn="0" w:noHBand="0" w:noVBand="1"/>
      </w:tblPr>
      <w:tblGrid>
        <w:gridCol w:w="454"/>
        <w:gridCol w:w="2364"/>
        <w:gridCol w:w="2034"/>
        <w:gridCol w:w="1072"/>
        <w:gridCol w:w="1217"/>
        <w:gridCol w:w="993"/>
        <w:gridCol w:w="927"/>
      </w:tblGrid>
      <w:tr w:rsidR="00152035" w:rsidRPr="006A6AAA" w14:paraId="3A832C07" w14:textId="77777777" w:rsidTr="00E162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134"/>
          <w:tblHeader/>
          <w:jc w:val="center"/>
        </w:trPr>
        <w:tc>
          <w:tcPr>
            <w:tcW w:w="454" w:type="dxa"/>
            <w:vAlign w:val="center"/>
          </w:tcPr>
          <w:p w14:paraId="3676605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</w:p>
        </w:tc>
        <w:tc>
          <w:tcPr>
            <w:tcW w:w="4469" w:type="dxa"/>
            <w:gridSpan w:val="2"/>
            <w:vAlign w:val="center"/>
          </w:tcPr>
          <w:p w14:paraId="765B752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Material</w:t>
            </w:r>
          </w:p>
        </w:tc>
        <w:tc>
          <w:tcPr>
            <w:tcW w:w="0" w:type="auto"/>
            <w:vAlign w:val="center"/>
          </w:tcPr>
          <w:p w14:paraId="2DAB0B5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oja</w:t>
            </w:r>
          </w:p>
        </w:tc>
        <w:tc>
          <w:tcPr>
            <w:tcW w:w="0" w:type="auto"/>
            <w:vAlign w:val="center"/>
          </w:tcPr>
          <w:p w14:paraId="15DE503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uantidade</w:t>
            </w:r>
          </w:p>
        </w:tc>
        <w:tc>
          <w:tcPr>
            <w:tcW w:w="0" w:type="auto"/>
            <w:vAlign w:val="center"/>
          </w:tcPr>
          <w:p w14:paraId="0CB6FD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unitário</w:t>
            </w:r>
          </w:p>
        </w:tc>
        <w:tc>
          <w:tcPr>
            <w:tcW w:w="0" w:type="auto"/>
            <w:vAlign w:val="center"/>
          </w:tcPr>
          <w:p w14:paraId="632917C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total</w:t>
            </w:r>
          </w:p>
        </w:tc>
      </w:tr>
      <w:tr w:rsidR="00152035" w:rsidRPr="006A6AAA" w14:paraId="0B28E3F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553CDB7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1</w:t>
            </w:r>
          </w:p>
        </w:tc>
        <w:tc>
          <w:tcPr>
            <w:tcW w:w="0" w:type="auto"/>
            <w:vAlign w:val="center"/>
          </w:tcPr>
          <w:p w14:paraId="1ABD272D" w14:textId="444616DF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otor Bot'n Roll ONE 300</w:t>
            </w:r>
            <w:r w:rsidR="00B25945">
              <w:rPr>
                <w:rFonts w:ascii="NewsGotT" w:hAnsi="NewsGotT"/>
                <w:lang w:val="en-GB"/>
              </w:rPr>
              <w:t xml:space="preserve"> </w:t>
            </w:r>
            <w:r w:rsidRPr="006A6AAA">
              <w:rPr>
                <w:rFonts w:ascii="NewsGotT" w:hAnsi="NewsGotT"/>
                <w:lang w:val="en-GB"/>
              </w:rPr>
              <w:t>rpm</w:t>
            </w:r>
          </w:p>
        </w:tc>
        <w:tc>
          <w:tcPr>
            <w:tcW w:w="2034" w:type="dxa"/>
            <w:vAlign w:val="center"/>
          </w:tcPr>
          <w:p w14:paraId="659497E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F9217BF" wp14:editId="52A5E6A8">
                  <wp:extent cx="1145407" cy="637953"/>
                  <wp:effectExtent l="0" t="0" r="0" b="0"/>
                  <wp:docPr id="249" name="Imagem 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1" t="19474" r="21" b="24829"/>
                          <a:stretch/>
                        </pic:blipFill>
                        <pic:spPr bwMode="auto">
                          <a:xfrm>
                            <a:off x="0" y="0"/>
                            <a:ext cx="1146517" cy="6385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09364D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019128C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2</w:t>
            </w:r>
          </w:p>
        </w:tc>
        <w:tc>
          <w:tcPr>
            <w:tcW w:w="0" w:type="auto"/>
            <w:vAlign w:val="center"/>
          </w:tcPr>
          <w:p w14:paraId="38D5765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17,50 </w:t>
            </w:r>
            <w:r w:rsidRPr="006A6AAA">
              <w:rPr>
                <w:lang w:val="en-GB"/>
              </w:rPr>
              <w:t>€</w:t>
            </w:r>
          </w:p>
        </w:tc>
        <w:tc>
          <w:tcPr>
            <w:tcW w:w="0" w:type="auto"/>
            <w:vAlign w:val="center"/>
          </w:tcPr>
          <w:p w14:paraId="7029B59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35,00 </w:t>
            </w:r>
            <w:r w:rsidRPr="006A6AAA">
              <w:rPr>
                <w:lang w:val="en-GB"/>
              </w:rPr>
              <w:t>€</w:t>
            </w:r>
          </w:p>
        </w:tc>
      </w:tr>
      <w:tr w:rsidR="00152035" w:rsidRPr="006A6AAA" w14:paraId="3DB04A4B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3ABF0AF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4E13BBE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EA0717">
              <w:rPr>
                <w:rFonts w:ascii="NewsGotT" w:hAnsi="NewsGotT"/>
              </w:rPr>
              <w:t>Par de rodas Bot'n Roll ONE A</w:t>
            </w:r>
            <w:r>
              <w:rPr>
                <w:rFonts w:ascii="NewsGotT" w:hAnsi="NewsGotT"/>
              </w:rPr>
              <w:t xml:space="preserve"> (D67 mm)</w:t>
            </w:r>
          </w:p>
        </w:tc>
        <w:tc>
          <w:tcPr>
            <w:tcW w:w="2034" w:type="dxa"/>
            <w:vAlign w:val="center"/>
          </w:tcPr>
          <w:p w14:paraId="661D876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18EA701" wp14:editId="18A9A164">
                  <wp:extent cx="1155062" cy="647700"/>
                  <wp:effectExtent l="0" t="0" r="0" b="0"/>
                  <wp:docPr id="252" name="Imagem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626" b="24299"/>
                          <a:stretch/>
                        </pic:blipFill>
                        <pic:spPr bwMode="auto">
                          <a:xfrm>
                            <a:off x="0" y="0"/>
                            <a:ext cx="1206565" cy="67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5DF7F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3A3DC80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F2F9A7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044E27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</w:tr>
      <w:tr w:rsidR="00152035" w:rsidRPr="006A6AAA" w14:paraId="766FE70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2F1EE40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4F1ED70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 de hubs Bot'n Roll ONE A</w:t>
            </w:r>
          </w:p>
        </w:tc>
        <w:tc>
          <w:tcPr>
            <w:tcW w:w="2034" w:type="dxa"/>
            <w:vAlign w:val="center"/>
          </w:tcPr>
          <w:p w14:paraId="6D2B21D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EA12C81" wp14:editId="48352D06">
                  <wp:extent cx="692150" cy="692150"/>
                  <wp:effectExtent l="0" t="0" r="0" b="0"/>
                  <wp:docPr id="253" name="Imagem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6">
                                    <a14:imgEffect>
                                      <a14:backgroundRemoval t="10000" b="90000" l="10000" r="90000">
                                        <a14:foregroundMark x1="62875" y1="43375" x2="62875" y2="43375"/>
                                        <a14:backgroundMark x1="51875" y1="49500" x2="51875" y2="49500"/>
                                        <a14:backgroundMark x1="33125" y1="50500" x2="33125" y2="50500"/>
                                        <a14:backgroundMark x1="52625" y1="48375" x2="52625" y2="4837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562" cy="7005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ABF400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06091D0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6AC25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528B9E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</w:tr>
      <w:tr w:rsidR="00152035" w:rsidRPr="006A6AAA" w14:paraId="3DCAB1B8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3DFE957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6AB7D5C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Rodas </w:t>
            </w:r>
            <w:r>
              <w:rPr>
                <w:rFonts w:ascii="NewsGotT" w:hAnsi="NewsGotT"/>
              </w:rPr>
              <w:t>l</w:t>
            </w:r>
            <w:r w:rsidRPr="006A6AAA">
              <w:rPr>
                <w:rFonts w:ascii="NewsGotT" w:hAnsi="NewsGotT"/>
              </w:rPr>
              <w:t>ivres</w:t>
            </w:r>
          </w:p>
          <w:p w14:paraId="2992442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(D25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mm)</w:t>
            </w:r>
          </w:p>
        </w:tc>
        <w:tc>
          <w:tcPr>
            <w:tcW w:w="2034" w:type="dxa"/>
            <w:vAlign w:val="center"/>
          </w:tcPr>
          <w:p w14:paraId="6B4DAA3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B0D290E" wp14:editId="02ECCAD1">
                  <wp:extent cx="692150" cy="692150"/>
                  <wp:effectExtent l="0" t="0" r="0" b="0"/>
                  <wp:docPr id="38" name="Imagem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628" cy="6986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D86F6B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</w:rPr>
              <w:t>Leroy Merlin</w:t>
            </w:r>
          </w:p>
        </w:tc>
        <w:tc>
          <w:tcPr>
            <w:tcW w:w="0" w:type="auto"/>
            <w:vAlign w:val="center"/>
          </w:tcPr>
          <w:p w14:paraId="5DB386F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4B4CE22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69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F8CF61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38 </w:t>
            </w:r>
            <w:r w:rsidRPr="006A6AAA">
              <w:t>€</w:t>
            </w:r>
          </w:p>
        </w:tc>
      </w:tr>
      <w:tr w:rsidR="00152035" w:rsidRPr="006A6AAA" w14:paraId="5F1C04D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2410AB0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2E7CD998" w14:textId="6F531751" w:rsidR="009C6BB5" w:rsidRPr="006A6AAA" w:rsidRDefault="00E16200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 xml:space="preserve">Módulo </w:t>
            </w:r>
            <w:r w:rsidR="009C6BB5" w:rsidRPr="006A6AAA">
              <w:rPr>
                <w:rFonts w:ascii="NewsGotT" w:hAnsi="NewsGotT"/>
                <w:i/>
                <w:iCs/>
              </w:rPr>
              <w:t>driver</w:t>
            </w:r>
            <w:r w:rsidR="009C6BB5" w:rsidRPr="006A6AAA">
              <w:rPr>
                <w:rFonts w:ascii="NewsGotT" w:hAnsi="NewsGotT"/>
              </w:rPr>
              <w:t xml:space="preserve"> de motores L298N</w:t>
            </w:r>
          </w:p>
        </w:tc>
        <w:tc>
          <w:tcPr>
            <w:tcW w:w="2034" w:type="dxa"/>
            <w:vAlign w:val="center"/>
          </w:tcPr>
          <w:p w14:paraId="06B477B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12D6767" wp14:editId="55E4AC17">
                  <wp:extent cx="787264" cy="614320"/>
                  <wp:effectExtent l="0" t="0" r="0" b="0"/>
                  <wp:docPr id="28" name="Image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18" t="19334" r="9350" b="19854"/>
                          <a:stretch/>
                        </pic:blipFill>
                        <pic:spPr bwMode="auto">
                          <a:xfrm>
                            <a:off x="0" y="0"/>
                            <a:ext cx="826499" cy="644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4612C4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2EEC6B3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3EDB265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85B3C0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</w:tr>
      <w:tr w:rsidR="00152035" w:rsidRPr="006A6AAA" w14:paraId="0C2D2839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50F2431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790559F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TR-8A</w:t>
            </w:r>
          </w:p>
        </w:tc>
        <w:tc>
          <w:tcPr>
            <w:tcW w:w="2034" w:type="dxa"/>
            <w:vAlign w:val="center"/>
          </w:tcPr>
          <w:p w14:paraId="5D586B6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0AADEC0" wp14:editId="763030E8">
                  <wp:extent cx="1075055" cy="840740"/>
                  <wp:effectExtent l="0" t="0" r="0" b="0"/>
                  <wp:docPr id="33" name="Imagem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919" b="9875"/>
                          <a:stretch/>
                        </pic:blipFill>
                        <pic:spPr bwMode="auto">
                          <a:xfrm>
                            <a:off x="0" y="0"/>
                            <a:ext cx="1180954" cy="9235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41D74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190C79F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EB0F76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60F834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</w:tr>
      <w:tr w:rsidR="00152035" w:rsidRPr="006A6AAA" w14:paraId="1B784AE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3B6CC0D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7</w:t>
            </w:r>
          </w:p>
        </w:tc>
        <w:tc>
          <w:tcPr>
            <w:tcW w:w="0" w:type="auto"/>
            <w:vAlign w:val="center"/>
          </w:tcPr>
          <w:p w14:paraId="562FB3E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Suporte para uma pilha 18650 c/fios</w:t>
            </w:r>
          </w:p>
        </w:tc>
        <w:tc>
          <w:tcPr>
            <w:tcW w:w="2034" w:type="dxa"/>
            <w:vAlign w:val="center"/>
          </w:tcPr>
          <w:p w14:paraId="7F167C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1D12739" wp14:editId="3FDA81C2">
                  <wp:extent cx="699247" cy="699247"/>
                  <wp:effectExtent l="0" t="0" r="5715" b="5715"/>
                  <wp:docPr id="34" name="Imagem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1742" cy="7117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CB4942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56A348F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5132440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068B1C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10 </w:t>
            </w:r>
            <w:r w:rsidRPr="006A6AAA">
              <w:t>€</w:t>
            </w:r>
          </w:p>
        </w:tc>
      </w:tr>
      <w:tr w:rsidR="00152035" w:rsidRPr="006A6AAA" w14:paraId="64266D26" w14:textId="77777777" w:rsidTr="00E16200">
        <w:trPr>
          <w:trHeight w:hRule="exact" w:val="1333"/>
          <w:jc w:val="center"/>
        </w:trPr>
        <w:tc>
          <w:tcPr>
            <w:tcW w:w="454" w:type="dxa"/>
            <w:vAlign w:val="center"/>
          </w:tcPr>
          <w:p w14:paraId="70DF2BB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8</w:t>
            </w:r>
          </w:p>
        </w:tc>
        <w:tc>
          <w:tcPr>
            <w:tcW w:w="0" w:type="auto"/>
            <w:vAlign w:val="center"/>
          </w:tcPr>
          <w:p w14:paraId="3C9C8EC7" w14:textId="77777777" w:rsidR="009C6BB5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BMS para proteção baterias 18650 3S </w:t>
            </w:r>
          </w:p>
          <w:p w14:paraId="5D1E41D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,6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V 20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A</w:t>
            </w:r>
          </w:p>
        </w:tc>
        <w:tc>
          <w:tcPr>
            <w:tcW w:w="2034" w:type="dxa"/>
            <w:vAlign w:val="center"/>
          </w:tcPr>
          <w:p w14:paraId="6CD0648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CB0D754" wp14:editId="674181E9">
                  <wp:extent cx="728586" cy="728586"/>
                  <wp:effectExtent l="0" t="0" r="0" b="0"/>
                  <wp:docPr id="35" name="Imagem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38" cy="735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1ADEC0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5843D58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3D637CD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CB984B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00 </w:t>
            </w:r>
            <w:r w:rsidRPr="006A6AAA">
              <w:t>€</w:t>
            </w:r>
          </w:p>
        </w:tc>
      </w:tr>
      <w:tr w:rsidR="00152035" w:rsidRPr="006A6AAA" w14:paraId="3D2B801B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31363BD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9</w:t>
            </w:r>
          </w:p>
        </w:tc>
        <w:tc>
          <w:tcPr>
            <w:tcW w:w="0" w:type="auto"/>
            <w:vAlign w:val="center"/>
          </w:tcPr>
          <w:p w14:paraId="08A3B78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ilha LI-ION 18650 3,7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V 2200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mAh 18X65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 xml:space="preserve">mm </w:t>
            </w:r>
            <w:r>
              <w:rPr>
                <w:rFonts w:ascii="NewsGotT" w:hAnsi="NewsGotT"/>
              </w:rPr>
              <w:t>–</w:t>
            </w:r>
            <w:r w:rsidRPr="006A6AAA">
              <w:rPr>
                <w:rFonts w:ascii="NewsGotT" w:hAnsi="NewsGotT"/>
              </w:rPr>
              <w:t xml:space="preserve"> 22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A MAX</w:t>
            </w:r>
          </w:p>
        </w:tc>
        <w:tc>
          <w:tcPr>
            <w:tcW w:w="2034" w:type="dxa"/>
            <w:vAlign w:val="center"/>
          </w:tcPr>
          <w:p w14:paraId="0BC45D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721C406" wp14:editId="456A0819">
                  <wp:extent cx="1017515" cy="436098"/>
                  <wp:effectExtent l="0" t="0" r="0" b="0"/>
                  <wp:docPr id="37" name="Imagem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3">
                                    <a14:imgEffect>
                                      <a14:backgroundRemoval t="40040" b="57344" l="28457" r="72745">
                                        <a14:foregroundMark x1="28457" y1="49698" x2="28457" y2="49698"/>
                                        <a14:foregroundMark x1="72745" y1="50503" x2="72745" y2="5050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335" t="38167" r="25375" b="40278"/>
                          <a:stretch/>
                        </pic:blipFill>
                        <pic:spPr bwMode="auto">
                          <a:xfrm>
                            <a:off x="0" y="0"/>
                            <a:ext cx="1042153" cy="446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744F9A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7C2B68C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286012C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8BC5C3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3,40 </w:t>
            </w:r>
            <w:r w:rsidRPr="006A6AAA">
              <w:t>€</w:t>
            </w:r>
          </w:p>
        </w:tc>
      </w:tr>
      <w:tr w:rsidR="00152035" w:rsidRPr="006A6AAA" w14:paraId="631BA6AC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8DE4D8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0</w:t>
            </w:r>
          </w:p>
        </w:tc>
        <w:tc>
          <w:tcPr>
            <w:tcW w:w="0" w:type="auto"/>
            <w:vAlign w:val="center"/>
          </w:tcPr>
          <w:p w14:paraId="1350CC9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7805</w:t>
            </w:r>
          </w:p>
        </w:tc>
        <w:tc>
          <w:tcPr>
            <w:tcW w:w="2034" w:type="dxa"/>
            <w:vAlign w:val="center"/>
          </w:tcPr>
          <w:p w14:paraId="1DC6B96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FC592D5" wp14:editId="299EB080">
                  <wp:extent cx="674798" cy="674798"/>
                  <wp:effectExtent l="0" t="0" r="0" b="0"/>
                  <wp:docPr id="61" name="Imagem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5">
                                    <a14:imgEffect>
                                      <a14:backgroundRemoval t="9800" b="90000" l="10000" r="90000">
                                        <a14:foregroundMark x1="49800" y1="15400" x2="49800" y2="15400"/>
                                        <a14:foregroundMark x1="52800" y1="12400" x2="52800" y2="12400"/>
                                        <a14:foregroundMark x1="49200" y1="9800" x2="49200" y2="9800"/>
                                        <a14:foregroundMark x1="49200" y1="11200" x2="49200" y2="11200"/>
                                        <a14:foregroundMark x1="51800" y1="12400" x2="51800" y2="12400"/>
                                        <a14:foregroundMark x1="47600" y1="17000" x2="47600" y2="17000"/>
                                        <a14:backgroundMark x1="46600" y1="18400" x2="46600" y2="184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0859" cy="6808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BC4068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u w:val="single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5A3C306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219CFE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349039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</w:tr>
      <w:tr w:rsidR="00152035" w:rsidRPr="006A6AAA" w14:paraId="5FCCECC3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36D6072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1</w:t>
            </w:r>
          </w:p>
        </w:tc>
        <w:tc>
          <w:tcPr>
            <w:tcW w:w="0" w:type="auto"/>
            <w:vAlign w:val="center"/>
          </w:tcPr>
          <w:p w14:paraId="4BDC2D0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TL494</w:t>
            </w:r>
          </w:p>
        </w:tc>
        <w:tc>
          <w:tcPr>
            <w:tcW w:w="2034" w:type="dxa"/>
            <w:vAlign w:val="center"/>
          </w:tcPr>
          <w:p w14:paraId="58B7DCD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7E5DE0A" wp14:editId="588400AB">
                  <wp:extent cx="914400" cy="833951"/>
                  <wp:effectExtent l="0" t="0" r="0" b="0"/>
                  <wp:docPr id="44" name="Imagem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6" cstate="print">
                            <a:clrChange>
                              <a:clrFrom>
                                <a:srgbClr val="FBFBFB"/>
                              </a:clrFrom>
                              <a:clrTo>
                                <a:srgbClr val="FBFBFB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11" t="22607" r="17404" b="18582"/>
                          <a:stretch/>
                        </pic:blipFill>
                        <pic:spPr bwMode="auto">
                          <a:xfrm>
                            <a:off x="0" y="0"/>
                            <a:ext cx="941090" cy="858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0A06E5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45B5BC9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8110DE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14E317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40 </w:t>
            </w:r>
            <w:r w:rsidRPr="006A6AAA">
              <w:t>€</w:t>
            </w:r>
          </w:p>
        </w:tc>
      </w:tr>
      <w:tr w:rsidR="00152035" w:rsidRPr="006A6AAA" w14:paraId="73717857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53A3CDC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4E1A3C6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24</w:t>
            </w:r>
          </w:p>
        </w:tc>
        <w:tc>
          <w:tcPr>
            <w:tcW w:w="2034" w:type="dxa"/>
            <w:vAlign w:val="center"/>
          </w:tcPr>
          <w:p w14:paraId="5F8D52C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B1A948F" wp14:editId="25C21621">
                  <wp:extent cx="728586" cy="728586"/>
                  <wp:effectExtent l="0" t="0" r="0" b="0"/>
                  <wp:docPr id="45" name="Imagem 45" descr="Texas Instruments LM324 LM324N DIP14 Quadruple Operational Amplifier DIP14  1 Pack: Amazon.com: Industrial &amp; Scientif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xas Instruments LM324 LM324N DIP14 Quadruple Operational Amplifier DIP14  1 Pack: Amazon.com: Industrial &amp; Scientif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95" cy="735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BAE729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E6DF45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5B42F13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9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22C95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</w:tr>
      <w:tr w:rsidR="00152035" w:rsidRPr="006A6AAA" w14:paraId="0F879EAB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63229E0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3</w:t>
            </w:r>
          </w:p>
        </w:tc>
        <w:tc>
          <w:tcPr>
            <w:tcW w:w="0" w:type="auto"/>
            <w:vAlign w:val="center"/>
          </w:tcPr>
          <w:p w14:paraId="42169A6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58</w:t>
            </w:r>
          </w:p>
        </w:tc>
        <w:tc>
          <w:tcPr>
            <w:tcW w:w="2034" w:type="dxa"/>
            <w:vAlign w:val="center"/>
          </w:tcPr>
          <w:p w14:paraId="782E9CB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1D7C436" wp14:editId="6D8F0562">
                  <wp:extent cx="767705" cy="725576"/>
                  <wp:effectExtent l="0" t="0" r="0" b="0"/>
                  <wp:docPr id="48" name="Imagem 48" descr="TEXAS INSTRUMENTS LM358P Lm358 Dual Operational Amplifier, For Electronics,  8 Pin Dip, Rs 5 /piece | ID: 219350848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EXAS INSTRUMENTS LM358P Lm358 Dual Operational Amplifier, For Electronics,  8 Pin Dip, Rs 5 /piece | ID: 2193508486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9">
                                    <a14:imgEffect>
                                      <a14:backgroundRemoval t="18728" b="82350" l="22259" r="79075">
                                        <a14:foregroundMark x1="30000" y1="52844" x2="30000" y2="52844"/>
                                        <a14:foregroundMark x1="30800" y1="48341" x2="30800" y2="4834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57" t="10775" r="13824" b="9697"/>
                          <a:stretch/>
                        </pic:blipFill>
                        <pic:spPr bwMode="auto">
                          <a:xfrm>
                            <a:off x="0" y="0"/>
                            <a:ext cx="785952" cy="742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F3FDC6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3FF6F18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7F9C6B8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74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ED72A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70 </w:t>
            </w:r>
            <w:r w:rsidRPr="006A6AAA">
              <w:t>€</w:t>
            </w:r>
          </w:p>
        </w:tc>
      </w:tr>
      <w:tr w:rsidR="00152035" w:rsidRPr="006A6AAA" w14:paraId="24F95B28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60DEB1E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4</w:t>
            </w:r>
          </w:p>
        </w:tc>
        <w:tc>
          <w:tcPr>
            <w:tcW w:w="0" w:type="auto"/>
            <w:vAlign w:val="center"/>
          </w:tcPr>
          <w:p w14:paraId="5A5AE19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4</w:t>
            </w:r>
          </w:p>
        </w:tc>
        <w:tc>
          <w:tcPr>
            <w:tcW w:w="2034" w:type="dxa"/>
            <w:vAlign w:val="center"/>
          </w:tcPr>
          <w:p w14:paraId="6B8CA04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2CE8288" wp14:editId="67724DAE">
                  <wp:extent cx="709026" cy="709026"/>
                  <wp:effectExtent l="0" t="0" r="0" b="0"/>
                  <wp:docPr id="255" name="Imagem 255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47997" cy="7479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CED1EB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7FBFBCA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9B6182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9C9922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</w:tr>
      <w:tr w:rsidR="00152035" w:rsidRPr="006A6AAA" w14:paraId="4A8F4C4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0D2AD7B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5</w:t>
            </w:r>
          </w:p>
        </w:tc>
        <w:tc>
          <w:tcPr>
            <w:tcW w:w="0" w:type="auto"/>
            <w:vAlign w:val="center"/>
          </w:tcPr>
          <w:p w14:paraId="3FA2343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8</w:t>
            </w:r>
          </w:p>
        </w:tc>
        <w:tc>
          <w:tcPr>
            <w:tcW w:w="2034" w:type="dxa"/>
            <w:vAlign w:val="center"/>
          </w:tcPr>
          <w:p w14:paraId="4CB9E65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71B07D8" wp14:editId="5308B811">
                  <wp:extent cx="694357" cy="694357"/>
                  <wp:effectExtent l="0" t="0" r="0" b="0"/>
                  <wp:docPr id="39" name="Imagem 39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0174" cy="730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2C57E1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D82982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56134C8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D6AF03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152035" w:rsidRPr="006A6AAA" w14:paraId="608B52E4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766DD36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6</w:t>
            </w:r>
          </w:p>
        </w:tc>
        <w:tc>
          <w:tcPr>
            <w:tcW w:w="0" w:type="auto"/>
            <w:vAlign w:val="center"/>
          </w:tcPr>
          <w:p w14:paraId="6E54C6B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4</w:t>
            </w:r>
          </w:p>
        </w:tc>
        <w:tc>
          <w:tcPr>
            <w:tcW w:w="2034" w:type="dxa"/>
            <w:vAlign w:val="center"/>
          </w:tcPr>
          <w:p w14:paraId="4557B39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08A52C6" wp14:editId="25962D4E">
                  <wp:extent cx="684577" cy="684577"/>
                  <wp:effectExtent l="0" t="0" r="0" b="0"/>
                  <wp:docPr id="42" name="Imagem 42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8984" cy="718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0919DB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7D5C6AF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D807EB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58AFF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</w:tr>
      <w:tr w:rsidR="00152035" w:rsidRPr="006A6AAA" w14:paraId="04FE82C1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5BF7E7B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50805C9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32</w:t>
            </w:r>
          </w:p>
        </w:tc>
        <w:tc>
          <w:tcPr>
            <w:tcW w:w="2034" w:type="dxa"/>
            <w:vAlign w:val="center"/>
          </w:tcPr>
          <w:p w14:paraId="676D379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D54C5BB" wp14:editId="083259D9">
                  <wp:extent cx="694357" cy="694357"/>
                  <wp:effectExtent l="0" t="0" r="0" b="0"/>
                  <wp:docPr id="43" name="Imagem 43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2711" cy="732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3FB80A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4283D28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631281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6DADA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</w:tr>
      <w:tr w:rsidR="00152035" w:rsidRPr="006A6AAA" w14:paraId="30E81864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32EAD67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76318CF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12</w:t>
            </w:r>
          </w:p>
        </w:tc>
        <w:tc>
          <w:tcPr>
            <w:tcW w:w="2034" w:type="dxa"/>
            <w:vAlign w:val="center"/>
          </w:tcPr>
          <w:p w14:paraId="65F9800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EAD952E" wp14:editId="3440B3CB">
                  <wp:extent cx="709026" cy="709026"/>
                  <wp:effectExtent l="0" t="0" r="0" b="0"/>
                  <wp:docPr id="47" name="Imagem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3">
                                    <a14:imgEffect>
                                      <a14:backgroundRemoval t="10000" b="90000" l="8500" r="90000">
                                        <a14:foregroundMark x1="8500" y1="46500" x2="8500" y2="46500"/>
                                        <a14:foregroundMark x1="90000" y1="42500" x2="90000" y2="425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6291" cy="736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FB14B1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F9B3E5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41B3B99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6E4C1B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</w:tr>
      <w:tr w:rsidR="00152035" w:rsidRPr="006A6AAA" w14:paraId="029D287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52FC93C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9</w:t>
            </w:r>
          </w:p>
        </w:tc>
        <w:tc>
          <w:tcPr>
            <w:tcW w:w="0" w:type="auto"/>
            <w:vAlign w:val="center"/>
          </w:tcPr>
          <w:p w14:paraId="3EBE6F9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NE555P</w:t>
            </w:r>
          </w:p>
        </w:tc>
        <w:tc>
          <w:tcPr>
            <w:tcW w:w="2034" w:type="dxa"/>
            <w:vAlign w:val="center"/>
          </w:tcPr>
          <w:p w14:paraId="2ACBF170" w14:textId="77777777" w:rsidR="009C6BB5" w:rsidRPr="002539A7" w:rsidRDefault="009C6BB5" w:rsidP="002C0CF0">
            <w:pPr>
              <w:pStyle w:val="Corpodetexto"/>
              <w:spacing w:after="0"/>
              <w:contextualSpacing/>
              <w:jc w:val="center"/>
              <w:rPr>
                <w:rFonts w:ascii="NewsGotT" w:hAnsi="NewsGotT"/>
                <w:sz w:val="6"/>
                <w:szCs w:val="6"/>
              </w:rPr>
            </w:pPr>
          </w:p>
          <w:p w14:paraId="6CFA19A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13E416C" wp14:editId="3C609B6F">
                  <wp:extent cx="528103" cy="590647"/>
                  <wp:effectExtent l="0" t="0" r="5715" b="0"/>
                  <wp:docPr id="56" name="Imagem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5">
                                    <a14:imgEffect>
                                      <a14:backgroundRemoval t="26000" b="77000" l="29200" r="77000">
                                        <a14:foregroundMark x1="74800" y1="36200" x2="74800" y2="36200"/>
                                        <a14:foregroundMark x1="63000" y1="58400" x2="63000" y2="58400"/>
                                        <a14:foregroundMark x1="55200" y1="55800" x2="55200" y2="55800"/>
                                        <a14:foregroundMark x1="64600" y1="57400" x2="30600" y2="52200"/>
                                        <a14:foregroundMark x1="30200" y1="61400" x2="30200" y2="61400"/>
                                        <a14:foregroundMark x1="64400" y1="77000" x2="64400" y2="77000"/>
                                        <a14:foregroundMark x1="77000" y1="36200" x2="77000" y2="36200"/>
                                        <a14:foregroundMark x1="29200" y1="47400" x2="29200" y2="47400"/>
                                        <a14:foregroundMark x1="38600" y1="26000" x2="38600" y2="260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6018" t="22384" r="21964" b="19435"/>
                          <a:stretch/>
                        </pic:blipFill>
                        <pic:spPr bwMode="auto">
                          <a:xfrm>
                            <a:off x="0" y="0"/>
                            <a:ext cx="548487" cy="613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1B6C57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6BC2C0F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970E5C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B2B991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</w:tr>
      <w:tr w:rsidR="00152035" w:rsidRPr="006A6AAA" w14:paraId="0F838875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6225B1F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0</w:t>
            </w:r>
          </w:p>
        </w:tc>
        <w:tc>
          <w:tcPr>
            <w:tcW w:w="0" w:type="auto"/>
            <w:vAlign w:val="center"/>
          </w:tcPr>
          <w:p w14:paraId="5B2A64E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Bloco </w:t>
            </w:r>
            <w:r>
              <w:rPr>
                <w:rFonts w:ascii="NewsGotT" w:hAnsi="NewsGotT"/>
              </w:rPr>
              <w:t>t</w:t>
            </w:r>
            <w:r w:rsidRPr="006A6AAA">
              <w:rPr>
                <w:rFonts w:ascii="NewsGotT" w:hAnsi="NewsGotT"/>
              </w:rPr>
              <w:t xml:space="preserve">erminal 2 </w:t>
            </w:r>
            <w:r>
              <w:rPr>
                <w:rFonts w:ascii="NewsGotT" w:hAnsi="NewsGotT"/>
              </w:rPr>
              <w:t>p</w:t>
            </w:r>
            <w:r w:rsidRPr="006A6AAA">
              <w:rPr>
                <w:rFonts w:ascii="NewsGotT" w:hAnsi="NewsGotT"/>
              </w:rPr>
              <w:t>inos</w:t>
            </w:r>
          </w:p>
        </w:tc>
        <w:tc>
          <w:tcPr>
            <w:tcW w:w="2034" w:type="dxa"/>
            <w:vAlign w:val="center"/>
          </w:tcPr>
          <w:p w14:paraId="046D8D3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137CAF0" wp14:editId="34713C52">
                  <wp:extent cx="933959" cy="700914"/>
                  <wp:effectExtent l="0" t="0" r="0" b="0"/>
                  <wp:docPr id="49" name="Imagem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7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947986" cy="71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9CE6F2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F8A5F7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A7E2D3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599FCC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3,60 </w:t>
            </w:r>
            <w:r w:rsidRPr="006A6AAA">
              <w:t>€</w:t>
            </w:r>
          </w:p>
        </w:tc>
      </w:tr>
      <w:tr w:rsidR="00152035" w:rsidRPr="006A6AAA" w14:paraId="0DC2091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4416B76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1</w:t>
            </w:r>
          </w:p>
        </w:tc>
        <w:tc>
          <w:tcPr>
            <w:tcW w:w="0" w:type="auto"/>
            <w:vAlign w:val="center"/>
          </w:tcPr>
          <w:p w14:paraId="3686245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</w:t>
            </w:r>
            <w:r>
              <w:rPr>
                <w:rFonts w:ascii="NewsGotT" w:hAnsi="NewsGotT"/>
              </w:rPr>
              <w:t xml:space="preserve"> t</w:t>
            </w:r>
            <w:r w:rsidRPr="006A6AAA">
              <w:rPr>
                <w:rFonts w:ascii="NewsGotT" w:hAnsi="NewsGotT"/>
              </w:rPr>
              <w:t xml:space="preserve">erminal 3 </w:t>
            </w:r>
            <w:r>
              <w:rPr>
                <w:rFonts w:ascii="NewsGotT" w:hAnsi="NewsGotT"/>
              </w:rPr>
              <w:t>p</w:t>
            </w:r>
            <w:r w:rsidRPr="006A6AAA">
              <w:rPr>
                <w:rFonts w:ascii="NewsGotT" w:hAnsi="NewsGotT"/>
              </w:rPr>
              <w:t>inos</w:t>
            </w:r>
          </w:p>
        </w:tc>
        <w:tc>
          <w:tcPr>
            <w:tcW w:w="2034" w:type="dxa"/>
            <w:vAlign w:val="center"/>
          </w:tcPr>
          <w:p w14:paraId="532DBDA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723D52D" wp14:editId="34B612D0">
                  <wp:extent cx="694357" cy="694357"/>
                  <wp:effectExtent l="0" t="0" r="0" b="0"/>
                  <wp:docPr id="54" name="Imagem 54" descr="Terminal bloco conector comprar on-line da China Fa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erminal bloco conector comprar on-line da China Fa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9">
                                    <a14:imgEffect>
                                      <a14:backgroundRemoval t="10000" b="90000" l="10000" r="90000">
                                        <a14:foregroundMark x1="25333" y1="57778" x2="52444" y2="65778"/>
                                        <a14:foregroundMark x1="60444" y1="68889" x2="50667" y2="6222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422" cy="7204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CD0AC0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0C64103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5CDC92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2AA63C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152035" w:rsidRPr="006A6AAA" w14:paraId="44E42965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67E32A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10F52D3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otenciómetro </w:t>
            </w:r>
            <w:r w:rsidRPr="006A6AAA">
              <w:rPr>
                <w:rFonts w:ascii="NewsGotT" w:hAnsi="NewsGotT"/>
                <w:i/>
                <w:iCs/>
              </w:rPr>
              <w:t xml:space="preserve">trimmer </w:t>
            </w:r>
            <w:r w:rsidRPr="006A6AAA">
              <w:rPr>
                <w:rFonts w:ascii="NewsGotT" w:hAnsi="NewsGotT"/>
              </w:rPr>
              <w:t>multivolta</w:t>
            </w:r>
          </w:p>
        </w:tc>
        <w:tc>
          <w:tcPr>
            <w:tcW w:w="2034" w:type="dxa"/>
            <w:vAlign w:val="center"/>
          </w:tcPr>
          <w:p w14:paraId="28D5444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7FC8BF4" wp14:editId="3E91FA0A">
                  <wp:extent cx="420526" cy="666231"/>
                  <wp:effectExtent l="0" t="0" r="0" b="0"/>
                  <wp:docPr id="50" name="Imagem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1">
                                    <a14:imgEffect>
                                      <a14:backgroundRemoval t="8100" b="89720" l="9852" r="89655">
                                        <a14:foregroundMark x1="73892" y1="8100" x2="73892" y2="8100"/>
                                        <a14:foregroundMark x1="52709" y1="39564" x2="52709" y2="39564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31311" cy="683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8A8CD0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ECD733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4AC99BE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2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36F037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40 </w:t>
            </w:r>
            <w:r w:rsidRPr="006A6AAA">
              <w:t>€</w:t>
            </w:r>
          </w:p>
        </w:tc>
      </w:tr>
      <w:tr w:rsidR="00152035" w:rsidRPr="006A6AAA" w14:paraId="0ADCA7A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0014E0A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3</w:t>
            </w:r>
          </w:p>
        </w:tc>
        <w:tc>
          <w:tcPr>
            <w:tcW w:w="0" w:type="auto"/>
            <w:vAlign w:val="center"/>
          </w:tcPr>
          <w:p w14:paraId="3BFA71A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sistência</w:t>
            </w:r>
          </w:p>
        </w:tc>
        <w:tc>
          <w:tcPr>
            <w:tcW w:w="2034" w:type="dxa"/>
            <w:vAlign w:val="center"/>
          </w:tcPr>
          <w:p w14:paraId="11E611F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13228C7" wp14:editId="7C531748">
                  <wp:extent cx="1046538" cy="550381"/>
                  <wp:effectExtent l="0" t="0" r="1270" b="0"/>
                  <wp:docPr id="225" name="Imagem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8346" cy="561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24C2E7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7F9F36C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1A04C52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40B919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</w:tr>
      <w:tr w:rsidR="00152035" w:rsidRPr="006A6AAA" w14:paraId="1356D6E2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E18265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4</w:t>
            </w:r>
          </w:p>
        </w:tc>
        <w:tc>
          <w:tcPr>
            <w:tcW w:w="0" w:type="auto"/>
            <w:vAlign w:val="center"/>
          </w:tcPr>
          <w:p w14:paraId="0F843A7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Condensador </w:t>
            </w:r>
            <w:r>
              <w:rPr>
                <w:rFonts w:ascii="NewsGotT" w:hAnsi="NewsGotT"/>
              </w:rPr>
              <w:t>c</w:t>
            </w:r>
            <w:r w:rsidRPr="006A6AAA">
              <w:rPr>
                <w:rFonts w:ascii="NewsGotT" w:hAnsi="NewsGotT"/>
              </w:rPr>
              <w:t>erâmico</w:t>
            </w:r>
          </w:p>
        </w:tc>
        <w:tc>
          <w:tcPr>
            <w:tcW w:w="2034" w:type="dxa"/>
            <w:vAlign w:val="center"/>
          </w:tcPr>
          <w:p w14:paraId="5EC4A78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AB11FD1" wp14:editId="181E6148">
                  <wp:extent cx="669908" cy="669908"/>
                  <wp:effectExtent l="0" t="0" r="0" b="0"/>
                  <wp:docPr id="51" name="Imagem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4">
                                    <a14:imgEffect>
                                      <a14:backgroundRemoval t="2487" b="95419" l="9948" r="89791">
                                        <a14:foregroundMark x1="62696" y1="10209" x2="62696" y2="10209"/>
                                        <a14:foregroundMark x1="60733" y1="42408" x2="60733" y2="42408"/>
                                        <a14:foregroundMark x1="57199" y1="8115" x2="57199" y2="8115"/>
                                        <a14:foregroundMark x1="60209" y1="3534" x2="60209" y2="3534"/>
                                        <a14:foregroundMark x1="33639" y1="66361" x2="33639" y2="66361"/>
                                        <a14:foregroundMark x1="33115" y1="69372" x2="33115" y2="69372"/>
                                        <a14:foregroundMark x1="39791" y1="36780" x2="28534" y2="91361"/>
                                        <a14:foregroundMark x1="58639" y1="95419" x2="59686" y2="89791"/>
                                        <a14:foregroundMark x1="56152" y1="2487" x2="56152" y2="248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836" cy="675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95C936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2F8FC5B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399FC0A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0AEF76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80 </w:t>
            </w:r>
            <w:r w:rsidRPr="006A6AAA">
              <w:t>€</w:t>
            </w:r>
          </w:p>
        </w:tc>
      </w:tr>
      <w:tr w:rsidR="00152035" w:rsidRPr="006A6AAA" w14:paraId="27BC6BA1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057E5E1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5</w:t>
            </w:r>
          </w:p>
        </w:tc>
        <w:tc>
          <w:tcPr>
            <w:tcW w:w="0" w:type="auto"/>
            <w:vAlign w:val="center"/>
          </w:tcPr>
          <w:p w14:paraId="5BED595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Condensador eletrolítico</w:t>
            </w:r>
          </w:p>
        </w:tc>
        <w:tc>
          <w:tcPr>
            <w:tcW w:w="2034" w:type="dxa"/>
            <w:vAlign w:val="center"/>
          </w:tcPr>
          <w:p w14:paraId="3B898AD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086BE27" wp14:editId="2C39C472">
                  <wp:extent cx="728586" cy="728586"/>
                  <wp:effectExtent l="0" t="0" r="0" b="0"/>
                  <wp:docPr id="52" name="Imagem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6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34" cy="734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6A130D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0DB081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3DD304D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2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36EABA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152035" w:rsidRPr="006A6AAA" w14:paraId="63969999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0279D54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6</w:t>
            </w:r>
          </w:p>
        </w:tc>
        <w:tc>
          <w:tcPr>
            <w:tcW w:w="0" w:type="auto"/>
            <w:vAlign w:val="center"/>
          </w:tcPr>
          <w:p w14:paraId="16F8042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ressão</w:t>
            </w:r>
          </w:p>
        </w:tc>
        <w:tc>
          <w:tcPr>
            <w:tcW w:w="2034" w:type="dxa"/>
            <w:vAlign w:val="center"/>
          </w:tcPr>
          <w:p w14:paraId="43C4DDB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F3220EE" wp14:editId="01262A4C">
                  <wp:extent cx="655082" cy="697684"/>
                  <wp:effectExtent l="0" t="0" r="0" b="7620"/>
                  <wp:docPr id="256" name="Imagem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20" t="30334" r="30940" b="29597"/>
                          <a:stretch/>
                        </pic:blipFill>
                        <pic:spPr bwMode="auto">
                          <a:xfrm>
                            <a:off x="0" y="0"/>
                            <a:ext cx="664756" cy="7079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27B464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7E4492A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27BAB74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115276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0 </w:t>
            </w:r>
            <w:r w:rsidRPr="006A6AAA">
              <w:t>€</w:t>
            </w:r>
          </w:p>
        </w:tc>
      </w:tr>
      <w:tr w:rsidR="00152035" w:rsidRPr="006A6AAA" w14:paraId="26C0DC6F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238F7F5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7</w:t>
            </w:r>
          </w:p>
        </w:tc>
        <w:tc>
          <w:tcPr>
            <w:tcW w:w="0" w:type="auto"/>
            <w:vAlign w:val="center"/>
          </w:tcPr>
          <w:p w14:paraId="5314F0A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ainel</w:t>
            </w:r>
            <w:r>
              <w:rPr>
                <w:rFonts w:ascii="NewsGotT" w:hAnsi="NewsGotT"/>
              </w:rPr>
              <w:br/>
              <w:t>12 mm</w:t>
            </w:r>
          </w:p>
        </w:tc>
        <w:tc>
          <w:tcPr>
            <w:tcW w:w="2034" w:type="dxa"/>
            <w:vAlign w:val="center"/>
          </w:tcPr>
          <w:p w14:paraId="65609AB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031654D" wp14:editId="7207FD95">
                  <wp:extent cx="713916" cy="713916"/>
                  <wp:effectExtent l="0" t="0" r="0" b="0"/>
                  <wp:docPr id="36" name="Imagem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9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556" cy="7355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61C683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4AD640D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18819F6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FCC96C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152035" w:rsidRPr="006A6AAA" w14:paraId="632EB7DD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FD5522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45BCCAF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12 conetores</w:t>
            </w:r>
          </w:p>
        </w:tc>
        <w:tc>
          <w:tcPr>
            <w:tcW w:w="2034" w:type="dxa"/>
            <w:vAlign w:val="center"/>
          </w:tcPr>
          <w:p w14:paraId="76C2BBF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79834D4" wp14:editId="652F7644">
                  <wp:extent cx="689467" cy="689467"/>
                  <wp:effectExtent l="0" t="0" r="0" b="0"/>
                  <wp:docPr id="260" name="Imagem 2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143" cy="7001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7B2F8C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Gmlux</w:t>
            </w:r>
          </w:p>
        </w:tc>
        <w:tc>
          <w:tcPr>
            <w:tcW w:w="0" w:type="auto"/>
            <w:vAlign w:val="center"/>
          </w:tcPr>
          <w:p w14:paraId="17FFE8A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4F8D252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4D67AB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20 </w:t>
            </w:r>
            <w:r w:rsidRPr="006A6AAA">
              <w:t>€</w:t>
            </w:r>
          </w:p>
        </w:tc>
      </w:tr>
      <w:tr w:rsidR="00152035" w:rsidRPr="006A6AAA" w14:paraId="49CCA8D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12507D0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9</w:t>
            </w:r>
          </w:p>
        </w:tc>
        <w:tc>
          <w:tcPr>
            <w:tcW w:w="0" w:type="auto"/>
            <w:vAlign w:val="center"/>
          </w:tcPr>
          <w:p w14:paraId="34D8D33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lumínio 2 mm</w:t>
            </w:r>
          </w:p>
        </w:tc>
        <w:tc>
          <w:tcPr>
            <w:tcW w:w="2034" w:type="dxa"/>
            <w:vAlign w:val="center"/>
          </w:tcPr>
          <w:p w14:paraId="7D2C2A90" w14:textId="77777777" w:rsidR="009C6BB5" w:rsidRPr="002539A7" w:rsidRDefault="009C6BB5" w:rsidP="002C0CF0">
            <w:pPr>
              <w:pStyle w:val="Corpodetexto"/>
              <w:spacing w:after="0"/>
              <w:contextualSpacing/>
              <w:jc w:val="center"/>
              <w:rPr>
                <w:rFonts w:ascii="NewsGotT" w:hAnsi="NewsGotT"/>
                <w:sz w:val="4"/>
                <w:szCs w:val="4"/>
              </w:rPr>
            </w:pPr>
          </w:p>
          <w:p w14:paraId="2269D5F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8D8F2F4" wp14:editId="65ED7C31">
                  <wp:extent cx="821252" cy="608921"/>
                  <wp:effectExtent l="0" t="0" r="0" b="1270"/>
                  <wp:docPr id="246" name="Imagem 246" descr="Alumínio: Chapa de ALUMÍNIO em fms.p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lumínio: Chapa de ALUMÍNIO em fms.p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124"/>
                          <a:stretch/>
                        </pic:blipFill>
                        <pic:spPr bwMode="auto">
                          <a:xfrm>
                            <a:off x="0" y="0"/>
                            <a:ext cx="823499" cy="6105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143388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1ADC894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198B5AC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1225A8E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5,00 </w:t>
            </w:r>
            <w:r w:rsidRPr="006A6AAA">
              <w:t>€</w:t>
            </w:r>
          </w:p>
        </w:tc>
      </w:tr>
      <w:tr w:rsidR="00152035" w:rsidRPr="006A6AAA" w14:paraId="33C75943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B76FA0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0</w:t>
            </w:r>
          </w:p>
        </w:tc>
        <w:tc>
          <w:tcPr>
            <w:tcW w:w="0" w:type="auto"/>
            <w:vAlign w:val="center"/>
          </w:tcPr>
          <w:p w14:paraId="2E63C7C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madeira</w:t>
            </w:r>
          </w:p>
        </w:tc>
        <w:tc>
          <w:tcPr>
            <w:tcW w:w="2034" w:type="dxa"/>
            <w:vAlign w:val="center"/>
          </w:tcPr>
          <w:p w14:paraId="44F3C4D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2C23FD0" wp14:editId="5116EA80">
                  <wp:extent cx="699090" cy="699090"/>
                  <wp:effectExtent l="0" t="0" r="6350" b="0"/>
                  <wp:docPr id="262" name="Imagem 262" descr="Placa de contraplacado 2500x1220x10mm - Leroy Merlin Portug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Placa de contraplacado 2500x1220x10mm - Leroy Merlin Portug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306" cy="709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6D3DBC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18A423F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C03673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599B3ED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00 </w:t>
            </w:r>
            <w:r w:rsidRPr="006A6AAA">
              <w:t>€</w:t>
            </w:r>
          </w:p>
        </w:tc>
      </w:tr>
      <w:tr w:rsidR="00152035" w:rsidRPr="006A6AAA" w14:paraId="2A64B84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01B822E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1</w:t>
            </w:r>
          </w:p>
        </w:tc>
        <w:tc>
          <w:tcPr>
            <w:tcW w:w="0" w:type="auto"/>
            <w:vAlign w:val="center"/>
          </w:tcPr>
          <w:p w14:paraId="1020B1C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de acrílico policarbonato</w:t>
            </w:r>
          </w:p>
        </w:tc>
        <w:tc>
          <w:tcPr>
            <w:tcW w:w="2034" w:type="dxa"/>
            <w:vAlign w:val="center"/>
          </w:tcPr>
          <w:p w14:paraId="51518E7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72F0577" wp14:editId="61F1A5AF">
                  <wp:extent cx="777484" cy="705025"/>
                  <wp:effectExtent l="0" t="0" r="3810" b="0"/>
                  <wp:docPr id="46" name="Imagem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07" r="12120"/>
                          <a:stretch/>
                        </pic:blipFill>
                        <pic:spPr bwMode="auto">
                          <a:xfrm>
                            <a:off x="0" y="0"/>
                            <a:ext cx="795600" cy="721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0D3544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06551AF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9F809D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-</w:t>
            </w:r>
          </w:p>
        </w:tc>
        <w:tc>
          <w:tcPr>
            <w:tcW w:w="0" w:type="auto"/>
            <w:vAlign w:val="center"/>
          </w:tcPr>
          <w:p w14:paraId="0B9D3E1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0,00 </w:t>
            </w:r>
            <w:r w:rsidRPr="006A6AAA">
              <w:t>€</w:t>
            </w:r>
          </w:p>
        </w:tc>
      </w:tr>
      <w:tr w:rsidR="00152035" w:rsidRPr="006A6AAA" w14:paraId="17275E06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74FF2CA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2</w:t>
            </w:r>
          </w:p>
        </w:tc>
        <w:tc>
          <w:tcPr>
            <w:tcW w:w="0" w:type="auto"/>
            <w:vAlign w:val="center"/>
          </w:tcPr>
          <w:p w14:paraId="7C61C65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5 mm</w:t>
            </w:r>
          </w:p>
        </w:tc>
        <w:tc>
          <w:tcPr>
            <w:tcW w:w="2034" w:type="dxa"/>
            <w:vAlign w:val="center"/>
          </w:tcPr>
          <w:p w14:paraId="4E03854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E6E035E" wp14:editId="2D83E9FE">
                  <wp:extent cx="709027" cy="709027"/>
                  <wp:effectExtent l="0" t="0" r="0" b="0"/>
                  <wp:docPr id="55" name="Imagem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069" cy="714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81C9DC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Ferritrofa</w:t>
            </w:r>
          </w:p>
        </w:tc>
        <w:tc>
          <w:tcPr>
            <w:tcW w:w="0" w:type="auto"/>
            <w:vAlign w:val="center"/>
          </w:tcPr>
          <w:p w14:paraId="7CDDC2D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6288B38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15B506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40 </w:t>
            </w:r>
            <w:r w:rsidRPr="006A6AAA">
              <w:t>€</w:t>
            </w:r>
          </w:p>
        </w:tc>
      </w:tr>
      <w:tr w:rsidR="00152035" w:rsidRPr="006A6AAA" w14:paraId="653530B4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5C4EDC4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3</w:t>
            </w:r>
          </w:p>
        </w:tc>
        <w:tc>
          <w:tcPr>
            <w:tcW w:w="0" w:type="auto"/>
            <w:vAlign w:val="center"/>
          </w:tcPr>
          <w:p w14:paraId="5865704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3 mm</w:t>
            </w:r>
          </w:p>
        </w:tc>
        <w:tc>
          <w:tcPr>
            <w:tcW w:w="2034" w:type="dxa"/>
            <w:vAlign w:val="center"/>
          </w:tcPr>
          <w:p w14:paraId="4692120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8B47BA2" wp14:editId="7EF7BED4">
                  <wp:extent cx="718806" cy="718806"/>
                  <wp:effectExtent l="0" t="0" r="0" b="0"/>
                  <wp:docPr id="261" name="Imagem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731" cy="72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CC9E75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Ferritrofa</w:t>
            </w:r>
          </w:p>
        </w:tc>
        <w:tc>
          <w:tcPr>
            <w:tcW w:w="0" w:type="auto"/>
            <w:vAlign w:val="center"/>
          </w:tcPr>
          <w:p w14:paraId="18BCBDD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1BCA99E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67DDA8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152035" w:rsidRPr="006A6AAA" w14:paraId="5F835466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49A440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6D319EA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com asas</w:t>
            </w:r>
            <w:r>
              <w:rPr>
                <w:rFonts w:ascii="NewsGotT" w:hAnsi="NewsGotT"/>
              </w:rPr>
              <w:t xml:space="preserve"> 5 mm</w:t>
            </w:r>
          </w:p>
        </w:tc>
        <w:tc>
          <w:tcPr>
            <w:tcW w:w="2034" w:type="dxa"/>
            <w:vAlign w:val="center"/>
          </w:tcPr>
          <w:p w14:paraId="23A171F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160C813" wp14:editId="78E83A85">
                  <wp:extent cx="713916" cy="713916"/>
                  <wp:effectExtent l="0" t="0" r="0" b="0"/>
                  <wp:docPr id="57" name="Imagem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8">
                                    <a14:imgEffect>
                                      <a14:backgroundRemoval t="10000" b="90000" l="4815" r="95926">
                                        <a14:foregroundMark x1="95926" y1="28889" x2="95926" y2="28889"/>
                                        <a14:foregroundMark x1="4815" y1="59259" x2="4815" y2="59259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9042" cy="7190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39F15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Ferritrofa</w:t>
            </w:r>
          </w:p>
        </w:tc>
        <w:tc>
          <w:tcPr>
            <w:tcW w:w="0" w:type="auto"/>
            <w:vAlign w:val="center"/>
          </w:tcPr>
          <w:p w14:paraId="091B2FE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730A669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10ECAB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152035" w:rsidRPr="006A6AAA" w14:paraId="2B4A691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4C49B46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5</w:t>
            </w:r>
          </w:p>
        </w:tc>
        <w:tc>
          <w:tcPr>
            <w:tcW w:w="0" w:type="auto"/>
            <w:vAlign w:val="center"/>
          </w:tcPr>
          <w:p w14:paraId="4299D99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5 mm</w:t>
            </w:r>
          </w:p>
        </w:tc>
        <w:tc>
          <w:tcPr>
            <w:tcW w:w="2034" w:type="dxa"/>
            <w:vAlign w:val="center"/>
          </w:tcPr>
          <w:p w14:paraId="233D1BF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019F450" wp14:editId="7EBE409B">
                  <wp:extent cx="723696" cy="723696"/>
                  <wp:effectExtent l="0" t="0" r="0" b="0"/>
                  <wp:docPr id="58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0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1390" cy="731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A67CA9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Ferritrofa</w:t>
            </w:r>
          </w:p>
        </w:tc>
        <w:tc>
          <w:tcPr>
            <w:tcW w:w="0" w:type="auto"/>
            <w:vAlign w:val="center"/>
          </w:tcPr>
          <w:p w14:paraId="7AD3211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10A8AE3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231605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10 </w:t>
            </w:r>
            <w:r w:rsidRPr="006A6AAA">
              <w:t>€</w:t>
            </w:r>
          </w:p>
        </w:tc>
      </w:tr>
      <w:tr w:rsidR="00152035" w:rsidRPr="006A6AAA" w14:paraId="2DEB72A0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60AF402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6</w:t>
            </w:r>
          </w:p>
        </w:tc>
        <w:tc>
          <w:tcPr>
            <w:tcW w:w="0" w:type="auto"/>
            <w:vAlign w:val="center"/>
          </w:tcPr>
          <w:p w14:paraId="3E3CB7A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bites</w:t>
            </w:r>
          </w:p>
        </w:tc>
        <w:tc>
          <w:tcPr>
            <w:tcW w:w="2034" w:type="dxa"/>
            <w:vAlign w:val="center"/>
          </w:tcPr>
          <w:p w14:paraId="3A5DCD25" w14:textId="77777777" w:rsidR="009C6BB5" w:rsidRPr="002539A7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sz w:val="2"/>
                <w:szCs w:val="2"/>
              </w:rPr>
            </w:pPr>
          </w:p>
          <w:p w14:paraId="3B93D19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3C16634" wp14:editId="0D7AD619">
                  <wp:extent cx="430306" cy="430306"/>
                  <wp:effectExtent l="0" t="0" r="0" b="8255"/>
                  <wp:docPr id="62" name="Imagem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3893" cy="443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0DD77A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Ferritrofa</w:t>
            </w:r>
          </w:p>
        </w:tc>
        <w:tc>
          <w:tcPr>
            <w:tcW w:w="0" w:type="auto"/>
            <w:vAlign w:val="center"/>
          </w:tcPr>
          <w:p w14:paraId="3B4553E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6DAFE0B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F4D921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152035" w:rsidRPr="006A6AAA" w14:paraId="20AC1710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186541ED" w14:textId="690F6F31" w:rsidR="0039099A" w:rsidRPr="00152035" w:rsidRDefault="0039099A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152035">
              <w:rPr>
                <w:rFonts w:ascii="NewsGotT" w:hAnsi="NewsGotT"/>
              </w:rPr>
              <w:t>37</w:t>
            </w:r>
          </w:p>
        </w:tc>
        <w:tc>
          <w:tcPr>
            <w:tcW w:w="0" w:type="auto"/>
            <w:vAlign w:val="center"/>
          </w:tcPr>
          <w:p w14:paraId="7F9EEAC0" w14:textId="3DF76234" w:rsidR="0039099A" w:rsidRPr="00152035" w:rsidRDefault="0039099A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152035">
              <w:rPr>
                <w:rFonts w:ascii="NewsGotT" w:hAnsi="NewsGotT"/>
              </w:rPr>
              <w:t>Anilhas</w:t>
            </w:r>
          </w:p>
        </w:tc>
        <w:tc>
          <w:tcPr>
            <w:tcW w:w="2034" w:type="dxa"/>
            <w:vAlign w:val="center"/>
          </w:tcPr>
          <w:p w14:paraId="0EA0B6CC" w14:textId="17B3015F" w:rsidR="0039099A" w:rsidRPr="00152035" w:rsidRDefault="00152035" w:rsidP="002C0CF0">
            <w:pPr>
              <w:pStyle w:val="Corpodetexto"/>
              <w:spacing w:after="0"/>
              <w:jc w:val="center"/>
              <w:rPr>
                <w:rFonts w:ascii="NewsGotT" w:hAnsi="NewsGotT"/>
                <w:sz w:val="2"/>
                <w:szCs w:val="2"/>
              </w:rPr>
            </w:pPr>
            <w:r w:rsidRPr="00152035">
              <w:rPr>
                <w:noProof/>
              </w:rPr>
              <w:drawing>
                <wp:inline distT="0" distB="0" distL="0" distR="0" wp14:anchorId="51F46558" wp14:editId="38E6695D">
                  <wp:extent cx="372694" cy="372694"/>
                  <wp:effectExtent l="0" t="0" r="8890" b="8890"/>
                  <wp:docPr id="60" name="Imagem 60" descr="Resultado de imagem para anilh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Resultado de imagem para anilh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4267" cy="3842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6916B14" w14:textId="0BB31B56" w:rsidR="0039099A" w:rsidRPr="00152035" w:rsidRDefault="0015203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152035">
              <w:rPr>
                <w:rFonts w:ascii="NewsGotT" w:hAnsi="NewsGotT"/>
                <w:lang w:val="en-GB"/>
              </w:rPr>
              <w:t>Ferritrofa</w:t>
            </w:r>
          </w:p>
        </w:tc>
        <w:tc>
          <w:tcPr>
            <w:tcW w:w="0" w:type="auto"/>
            <w:vAlign w:val="center"/>
          </w:tcPr>
          <w:p w14:paraId="53C5B63B" w14:textId="54A286C6" w:rsidR="0039099A" w:rsidRPr="00152035" w:rsidRDefault="0085642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62ECD8B6" w14:textId="0DC71A6E" w:rsidR="0039099A" w:rsidRPr="00856425" w:rsidRDefault="00152035" w:rsidP="002C0CF0">
            <w:pPr>
              <w:pStyle w:val="Corpodetexto"/>
              <w:spacing w:after="0"/>
              <w:jc w:val="center"/>
            </w:pPr>
            <w:r w:rsidRPr="00152035">
              <w:rPr>
                <w:rFonts w:ascii="NewsGotT" w:hAnsi="NewsGotT"/>
              </w:rPr>
              <w:t>0,0</w:t>
            </w:r>
            <w:r w:rsidR="00856425">
              <w:rPr>
                <w:rFonts w:ascii="NewsGotT" w:hAnsi="NewsGotT"/>
              </w:rPr>
              <w:t xml:space="preserve">1 </w:t>
            </w:r>
            <w:r w:rsidR="00856425">
              <w:t>€</w:t>
            </w:r>
          </w:p>
        </w:tc>
        <w:tc>
          <w:tcPr>
            <w:tcW w:w="0" w:type="auto"/>
            <w:vAlign w:val="center"/>
          </w:tcPr>
          <w:p w14:paraId="3342B1CF" w14:textId="529469E1" w:rsidR="0039099A" w:rsidRPr="00152035" w:rsidRDefault="00152035" w:rsidP="002C0CF0">
            <w:pPr>
              <w:pStyle w:val="Corpodetexto"/>
              <w:spacing w:after="0"/>
              <w:jc w:val="center"/>
            </w:pPr>
            <w:r w:rsidRPr="00152035">
              <w:rPr>
                <w:rFonts w:ascii="NewsGotT" w:hAnsi="NewsGotT"/>
              </w:rPr>
              <w:t>0,</w:t>
            </w:r>
            <w:r w:rsidR="00856425">
              <w:rPr>
                <w:rFonts w:ascii="NewsGotT" w:hAnsi="NewsGotT"/>
              </w:rPr>
              <w:t>12</w:t>
            </w:r>
            <w:r w:rsidRPr="00152035">
              <w:rPr>
                <w:rFonts w:ascii="NewsGotT" w:hAnsi="NewsGotT"/>
              </w:rPr>
              <w:t xml:space="preserve"> </w:t>
            </w:r>
            <w:r w:rsidRPr="00152035">
              <w:t>€</w:t>
            </w:r>
          </w:p>
        </w:tc>
      </w:tr>
      <w:tr w:rsidR="00152035" w:rsidRPr="006A6AAA" w14:paraId="4E06A26D" w14:textId="77777777" w:rsidTr="00E16200">
        <w:trPr>
          <w:trHeight w:hRule="exact" w:val="1297"/>
          <w:jc w:val="center"/>
        </w:trPr>
        <w:tc>
          <w:tcPr>
            <w:tcW w:w="454" w:type="dxa"/>
            <w:vAlign w:val="center"/>
          </w:tcPr>
          <w:p w14:paraId="3C9922EA" w14:textId="2741F1AE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3E0E97">
              <w:rPr>
                <w:rFonts w:ascii="NewsGotT" w:hAnsi="NewsGotT"/>
              </w:rPr>
              <w:t>3</w:t>
            </w:r>
            <w:r w:rsidR="0039099A">
              <w:rPr>
                <w:rFonts w:ascii="NewsGotT" w:hAnsi="NewsGotT"/>
              </w:rPr>
              <w:t>8</w:t>
            </w:r>
          </w:p>
        </w:tc>
        <w:tc>
          <w:tcPr>
            <w:tcW w:w="0" w:type="auto"/>
            <w:vAlign w:val="center"/>
          </w:tcPr>
          <w:p w14:paraId="59DD4D1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i/>
                <w:iCs/>
              </w:rPr>
            </w:pPr>
            <w:r w:rsidRPr="006A6AAA">
              <w:rPr>
                <w:rFonts w:ascii="NewsGotT" w:hAnsi="NewsGotT"/>
                <w:i/>
                <w:iCs/>
              </w:rPr>
              <w:t>Jumpers</w:t>
            </w:r>
          </w:p>
        </w:tc>
        <w:tc>
          <w:tcPr>
            <w:tcW w:w="2034" w:type="dxa"/>
            <w:vAlign w:val="center"/>
          </w:tcPr>
          <w:p w14:paraId="19E33C4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C744490" wp14:editId="53772D17">
                  <wp:extent cx="816603" cy="816603"/>
                  <wp:effectExtent l="0" t="0" r="0" b="0"/>
                  <wp:docPr id="259" name="Imagem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1050" cy="82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8C503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Bot'n Roll</w:t>
            </w:r>
          </w:p>
        </w:tc>
        <w:tc>
          <w:tcPr>
            <w:tcW w:w="0" w:type="auto"/>
            <w:vAlign w:val="center"/>
          </w:tcPr>
          <w:p w14:paraId="4AEE922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i/>
                <w:iCs/>
              </w:rPr>
            </w:pPr>
            <w:r w:rsidRPr="006A6AAA">
              <w:rPr>
                <w:rFonts w:ascii="NewsGotT" w:hAnsi="NewsGotT"/>
                <w:i/>
                <w:iCs/>
              </w:rPr>
              <w:t>pack</w:t>
            </w:r>
          </w:p>
        </w:tc>
        <w:tc>
          <w:tcPr>
            <w:tcW w:w="0" w:type="auto"/>
            <w:vAlign w:val="center"/>
          </w:tcPr>
          <w:p w14:paraId="3D695D7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E32CD9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</w:tr>
      <w:tr w:rsidR="00E16200" w:rsidRPr="006A6AAA" w14:paraId="5CD08F4D" w14:textId="77777777" w:rsidTr="00C06A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837"/>
          <w:jc w:val="center"/>
        </w:trPr>
        <w:tc>
          <w:tcPr>
            <w:tcW w:w="8219" w:type="dxa"/>
            <w:gridSpan w:val="6"/>
            <w:shd w:val="clear" w:color="auto" w:fill="AEAAAA" w:themeFill="background2" w:themeFillShade="BF"/>
            <w:vAlign w:val="center"/>
          </w:tcPr>
          <w:p w14:paraId="2E4002C7" w14:textId="400DB8F0" w:rsidR="00E16200" w:rsidRPr="006A6AAA" w:rsidRDefault="00E16200" w:rsidP="00E16200">
            <w:pPr>
              <w:pStyle w:val="Corpodetexto"/>
              <w:spacing w:after="0"/>
              <w:jc w:val="left"/>
              <w:rPr>
                <w:rFonts w:ascii="NewsGotT" w:hAnsi="NewsGotT"/>
              </w:rPr>
            </w:pPr>
            <w:r>
              <w:rPr>
                <w:rFonts w:ascii="NewsGotT" w:hAnsi="NewsGotT"/>
                <w:noProof/>
              </w:rPr>
              <w:t>Total:</w:t>
            </w:r>
          </w:p>
        </w:tc>
        <w:tc>
          <w:tcPr>
            <w:tcW w:w="0" w:type="auto"/>
            <w:shd w:val="clear" w:color="auto" w:fill="AEAAAA" w:themeFill="background2" w:themeFillShade="BF"/>
            <w:vAlign w:val="center"/>
          </w:tcPr>
          <w:p w14:paraId="68B758A5" w14:textId="6B1B6181" w:rsidR="00E16200" w:rsidRPr="00E16200" w:rsidRDefault="00E16200" w:rsidP="002C0CF0">
            <w:pPr>
              <w:pStyle w:val="Corpodetexto"/>
              <w:spacing w:after="0"/>
              <w:jc w:val="center"/>
            </w:pPr>
            <w:r>
              <w:rPr>
                <w:rFonts w:ascii="NewsGotT" w:hAnsi="NewsGotT"/>
              </w:rPr>
              <w:t xml:space="preserve">227,85 </w:t>
            </w:r>
            <w:r>
              <w:t>€</w:t>
            </w:r>
          </w:p>
        </w:tc>
      </w:tr>
    </w:tbl>
    <w:p w14:paraId="3645914A" w14:textId="77777777" w:rsidR="00941F36" w:rsidRPr="00B66544" w:rsidRDefault="00941F36" w:rsidP="00F4615E">
      <w:pPr>
        <w:pStyle w:val="Corpodetexto"/>
        <w:rPr>
          <w:rFonts w:ascii="NewsGotT" w:hAnsi="NewsGotT"/>
        </w:rPr>
      </w:pPr>
    </w:p>
    <w:p w14:paraId="5532BEDD" w14:textId="77777777" w:rsidR="00B80600" w:rsidRPr="00B66544" w:rsidRDefault="00B80600" w:rsidP="00F4615E">
      <w:pPr>
        <w:pStyle w:val="Corpodetexto"/>
        <w:rPr>
          <w:rFonts w:ascii="NewsGotT" w:hAnsi="NewsGotT"/>
        </w:rPr>
      </w:pPr>
    </w:p>
    <w:p w14:paraId="300EE9E1" w14:textId="77777777" w:rsidR="00B80600" w:rsidRPr="00B66544" w:rsidRDefault="00B80600" w:rsidP="00F4615E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85"/>
          <w:headerReference w:type="default" r:id="rId186"/>
          <w:headerReference w:type="first" r:id="rId187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EB65559" w14:textId="47861F57" w:rsidR="00B451AF" w:rsidRDefault="00C53019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213" w:name="_Toc63813228"/>
      <w:r w:rsidR="000B1901">
        <w:rPr>
          <w:rFonts w:ascii="NewsGotT" w:hAnsi="NewsGotT"/>
        </w:rPr>
        <w:t>Circuito Mecânico Implementado</w:t>
      </w:r>
      <w:bookmarkEnd w:id="213"/>
    </w:p>
    <w:p w14:paraId="0EC46173" w14:textId="3CE7EE2D" w:rsidR="009C6BB5" w:rsidRDefault="009C6BB5" w:rsidP="009C6BB5">
      <w:pPr>
        <w:pStyle w:val="PhDCorpo"/>
        <w:ind w:firstLine="567"/>
      </w:pPr>
      <w:r>
        <w:t>O objetivo do AWR é transportar um tabuleiro com alimentos e/ou medicamentos. Sendo a forma dos tabuleiros tradicionais retangular, optou-se por definir a forma da armadura do robô como um paralelepípedo</w:t>
      </w:r>
      <w:r w:rsidR="00792394">
        <w:t xml:space="preserve">, </w:t>
      </w:r>
      <w:r>
        <w:t>com dimensões aproximadas às</w:t>
      </w:r>
      <w:r w:rsidR="00792394">
        <w:t xml:space="preserve"> </w:t>
      </w:r>
      <w:r>
        <w:t xml:space="preserve">dos tabuleiros: 300 mm de largura, 420 mm de comprimento. De forma a ser possível aceder e ver os circuitos dentro do robô, usou-se na parte superior da armadura uma placa de acrílico policarbonato transparente, removível. Para a construção da restante armadura usou-se uma folha de alumínio de </w:t>
      </w:r>
      <w:r w:rsidRPr="00C132AD">
        <w:t>2 mm</w:t>
      </w:r>
      <w:r>
        <w:t>. Para a fixação de todas as peças, usaram-se parafusos de 3 mm e 5 mm, porcas de 5 mm, porcas com asas de 5 mm</w:t>
      </w:r>
      <w:r w:rsidR="001B6FE0">
        <w:t>, anilhas</w:t>
      </w:r>
      <w:r>
        <w:t xml:space="preserve"> e rebites.</w:t>
      </w:r>
    </w:p>
    <w:p w14:paraId="1EDB3ACB" w14:textId="76DE88C3" w:rsidR="009C6BB5" w:rsidRDefault="009C6BB5" w:rsidP="009C6BB5">
      <w:pPr>
        <w:pStyle w:val="PhDCorpo"/>
        <w:ind w:firstLine="567"/>
      </w:pPr>
      <w:r>
        <w:t>Relativamente às rodas, foram usadas duas rodas motoras e duas rodas livres. As rodas motoras</w:t>
      </w:r>
      <w:r w:rsidR="001B6FE0">
        <w:t>,</w:t>
      </w:r>
      <w:r>
        <w:t xml:space="preserve"> com 67 mm de diâmetro</w:t>
      </w:r>
      <w:r w:rsidR="001B6FE0">
        <w:t>,</w:t>
      </w:r>
      <w:r>
        <w:t xml:space="preserve"> são usadas nas laterais do robô e estão acopladas aos </w:t>
      </w:r>
      <w:r w:rsidRPr="00B25945">
        <w:t>dois motores</w:t>
      </w:r>
      <w:r>
        <w:t xml:space="preserve"> </w:t>
      </w:r>
      <w:sdt>
        <w:sdtPr>
          <w:id w:val="-1025553930"/>
          <w:citation/>
        </w:sdtPr>
        <w:sdtContent>
          <w:r w:rsidR="00B25945">
            <w:fldChar w:fldCharType="begin"/>
          </w:r>
          <w:r w:rsidR="00B25945">
            <w:instrText xml:space="preserve"> CITATION motor \l 2070 </w:instrText>
          </w:r>
          <w:r w:rsidR="00B25945">
            <w:fldChar w:fldCharType="separate"/>
          </w:r>
          <w:r w:rsidR="00071A16" w:rsidRPr="00071A16">
            <w:rPr>
              <w:noProof/>
            </w:rPr>
            <w:t>[10]</w:t>
          </w:r>
          <w:r w:rsidR="00B25945">
            <w:fldChar w:fldCharType="end"/>
          </w:r>
        </w:sdtContent>
      </w:sdt>
      <w:r>
        <w:t>. Os seus pneus são de borracha</w:t>
      </w:r>
      <w:r w:rsidR="001B6FE0">
        <w:t>,</w:t>
      </w:r>
      <w:r>
        <w:t xml:space="preserve"> com 26,5 mm de largura. As rodas livres (</w:t>
      </w:r>
      <w:r w:rsidR="001B6FE0">
        <w:t>com</w:t>
      </w:r>
      <w:r>
        <w:t xml:space="preserve"> 25 mm</w:t>
      </w:r>
      <w:r w:rsidR="001B6FE0">
        <w:t xml:space="preserve"> de diâmetro</w:t>
      </w:r>
      <w:r>
        <w:t xml:space="preserve">), tal como o próprio nome indica, rodam livremente em qualquer sentido e têm o propósito de dar estabilidade ao robô. Os suportes destas rodas foram colocados na dianteira e traseira da armadura e permitem o ajuste da distância das rodas livres ao chão. Foi usado um suporte de altura ajustável para prender o </w:t>
      </w:r>
      <w:r w:rsidRPr="00C132AD">
        <w:rPr>
          <w:i/>
          <w:iCs/>
        </w:rPr>
        <w:t>array</w:t>
      </w:r>
      <w:r>
        <w:t xml:space="preserve"> de sensores de linha à armadura do robô. Como os sensores devem estar na parte dianteira do robô, o suporte destes foi fixo </w:t>
      </w:r>
      <w:r w:rsidR="001B6FE0">
        <w:t>na</w:t>
      </w:r>
      <w:r>
        <w:t xml:space="preserve"> frente da armadura. O botão de interação com o utilizador, de 12 mm de diâmetro, está colocado na parte superior esquerda da lateral direita da armadura do robô.</w:t>
      </w:r>
    </w:p>
    <w:p w14:paraId="5B6B3232" w14:textId="35ADC96B" w:rsidR="009C6BB5" w:rsidRDefault="009C6BB5" w:rsidP="009C6BB5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94408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6</w:t>
      </w:r>
      <w:r w:rsidR="00071A16">
        <w:t>.</w:t>
      </w:r>
      <w:r w:rsidR="00071A16">
        <w:rPr>
          <w:noProof/>
        </w:rPr>
        <w:t>1</w:t>
      </w:r>
      <w:r>
        <w:fldChar w:fldCharType="end"/>
      </w:r>
      <w:r>
        <w:t xml:space="preserve">, é possível observar a vista superior do robô, onde a </w:t>
      </w:r>
      <w:r w:rsidRPr="00261F02">
        <w:t>borda</w:t>
      </w:r>
      <w:r>
        <w:t xml:space="preserve"> de 20 mm da armadura permite fixar a placa de acrílico através de parafusos.</w:t>
      </w:r>
    </w:p>
    <w:p w14:paraId="3A7187B3" w14:textId="77777777" w:rsidR="009C6BB5" w:rsidRDefault="009C6BB5" w:rsidP="009C6BB5">
      <w:pPr>
        <w:pStyle w:val="PhDFigura"/>
      </w:pPr>
      <w:r w:rsidRPr="00BE4402">
        <w:rPr>
          <w:noProof/>
        </w:rPr>
        <w:drawing>
          <wp:inline distT="0" distB="0" distL="0" distR="0" wp14:anchorId="6F3F8860" wp14:editId="735FB39F">
            <wp:extent cx="5255066" cy="4433046"/>
            <wp:effectExtent l="0" t="0" r="3175" b="5715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8"/>
                    <a:srcRect l="4142" t="2620" r="4612"/>
                    <a:stretch/>
                  </pic:blipFill>
                  <pic:spPr bwMode="auto">
                    <a:xfrm>
                      <a:off x="0" y="0"/>
                      <a:ext cx="5255799" cy="44336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6FA835" w14:textId="4D500794" w:rsidR="009C6BB5" w:rsidRDefault="009C6BB5" w:rsidP="009C6BB5">
      <w:pPr>
        <w:pStyle w:val="PhDLegendaFiguras"/>
      </w:pPr>
      <w:bookmarkStart w:id="214" w:name="_Ref63694408"/>
      <w:bookmarkStart w:id="215" w:name="_Toc63593976"/>
      <w:bookmarkStart w:id="216" w:name="_Toc63813294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6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</w:t>
      </w:r>
      <w:r w:rsidR="001D0B72">
        <w:fldChar w:fldCharType="end"/>
      </w:r>
      <w:bookmarkEnd w:id="214"/>
      <w:r>
        <w:t xml:space="preserve"> - </w:t>
      </w:r>
      <w:r w:rsidRPr="00074FCD">
        <w:t>Vista superior do robô</w:t>
      </w:r>
      <w:bookmarkEnd w:id="215"/>
      <w:r w:rsidR="001B6FE0">
        <w:t>.</w:t>
      </w:r>
      <w:bookmarkEnd w:id="216"/>
    </w:p>
    <w:p w14:paraId="4694CC59" w14:textId="5A13CE05" w:rsidR="009C6BB5" w:rsidRPr="000B1901" w:rsidRDefault="009C6BB5" w:rsidP="009C6BB5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9481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6</w:t>
      </w:r>
      <w:r w:rsidR="00071A16">
        <w:t>.</w:t>
      </w:r>
      <w:r w:rsidR="00071A16">
        <w:rPr>
          <w:noProof/>
        </w:rPr>
        <w:t>2</w:t>
      </w:r>
      <w:r>
        <w:fldChar w:fldCharType="end"/>
      </w:r>
      <w:r>
        <w:t>, mostra-se a fixação dos suportes das rodas, motores e sensor.</w:t>
      </w:r>
    </w:p>
    <w:p w14:paraId="55705D07" w14:textId="77777777" w:rsidR="009C6BB5" w:rsidRDefault="009C6BB5" w:rsidP="009C6BB5">
      <w:pPr>
        <w:pStyle w:val="PhDFigura"/>
      </w:pPr>
      <w:r w:rsidRPr="00BE4402">
        <w:rPr>
          <w:noProof/>
        </w:rPr>
        <w:drawing>
          <wp:inline distT="0" distB="0" distL="0" distR="0" wp14:anchorId="397AD891" wp14:editId="38D30B9E">
            <wp:extent cx="4320000" cy="3714629"/>
            <wp:effectExtent l="0" t="0" r="4445" b="635"/>
            <wp:docPr id="224" name="Imagem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9"/>
                    <a:srcRect l="3866" t="5782" r="7512" b="5575"/>
                    <a:stretch/>
                  </pic:blipFill>
                  <pic:spPr bwMode="auto">
                    <a:xfrm>
                      <a:off x="0" y="0"/>
                      <a:ext cx="4320000" cy="37146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DC88F" w14:textId="19E382E9" w:rsidR="009C6BB5" w:rsidRDefault="009C6BB5" w:rsidP="009C6BB5">
      <w:pPr>
        <w:pStyle w:val="PhDLegendaFiguras"/>
      </w:pPr>
      <w:bookmarkStart w:id="217" w:name="_Ref63694817"/>
      <w:bookmarkStart w:id="218" w:name="_Toc63593977"/>
      <w:bookmarkStart w:id="219" w:name="_Toc63813295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6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2</w:t>
      </w:r>
      <w:r w:rsidR="001D0B72">
        <w:fldChar w:fldCharType="end"/>
      </w:r>
      <w:bookmarkEnd w:id="217"/>
      <w:r>
        <w:t xml:space="preserve"> - </w:t>
      </w:r>
      <w:r w:rsidRPr="00A20751">
        <w:t>Vista inferior do robô</w:t>
      </w:r>
      <w:bookmarkEnd w:id="218"/>
      <w:r w:rsidR="001B6FE0">
        <w:t>.</w:t>
      </w:r>
      <w:bookmarkEnd w:id="219"/>
    </w:p>
    <w:p w14:paraId="6FF3E8D1" w14:textId="6EADE0E4" w:rsidR="009C6BB5" w:rsidRPr="000B1901" w:rsidRDefault="009C6BB5" w:rsidP="009C6BB5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94976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6</w:t>
      </w:r>
      <w:r w:rsidR="00071A16">
        <w:t>.</w:t>
      </w:r>
      <w:r w:rsidR="00071A16">
        <w:rPr>
          <w:noProof/>
        </w:rPr>
        <w:t>3</w:t>
      </w:r>
      <w:r>
        <w:fldChar w:fldCharType="end"/>
      </w:r>
      <w:r>
        <w:t>, é possível observar o mecanismo de ajuste da altura das rodas livres e do sensor. Além disso, vê-se uma placa colocada no fundo da armadura com o propósito de suportar todos os circuitos e impedir contactos destes com a armadura. No canto superior esquerdo da armadura do AWR, está localizado o botão de interação com o utilizador.</w:t>
      </w:r>
    </w:p>
    <w:p w14:paraId="7B379614" w14:textId="77777777" w:rsidR="009C6BB5" w:rsidRDefault="009C6BB5" w:rsidP="009C6BB5">
      <w:pPr>
        <w:pStyle w:val="PhDFigura"/>
      </w:pPr>
      <w:r w:rsidRPr="00BE4402">
        <w:rPr>
          <w:noProof/>
        </w:rPr>
        <w:drawing>
          <wp:inline distT="0" distB="0" distL="0" distR="0" wp14:anchorId="1371772E" wp14:editId="02F5DDD5">
            <wp:extent cx="4320000" cy="2838517"/>
            <wp:effectExtent l="0" t="0" r="4445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0"/>
                    <a:srcRect r="943"/>
                    <a:stretch/>
                  </pic:blipFill>
                  <pic:spPr bwMode="auto">
                    <a:xfrm>
                      <a:off x="0" y="0"/>
                      <a:ext cx="4320000" cy="28385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857CB9" w14:textId="64EC4C8F" w:rsidR="009C6BB5" w:rsidRDefault="009C6BB5" w:rsidP="009C6BB5">
      <w:pPr>
        <w:pStyle w:val="PhDLegendaFiguras"/>
      </w:pPr>
      <w:bookmarkStart w:id="220" w:name="_Ref63694976"/>
      <w:bookmarkStart w:id="221" w:name="_Toc63593978"/>
      <w:bookmarkStart w:id="222" w:name="_Toc63813296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6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3</w:t>
      </w:r>
      <w:r w:rsidR="001D0B72">
        <w:fldChar w:fldCharType="end"/>
      </w:r>
      <w:bookmarkEnd w:id="220"/>
      <w:r>
        <w:t xml:space="preserve"> - </w:t>
      </w:r>
      <w:r w:rsidRPr="0088167A">
        <w:t>Vista lateral do robô</w:t>
      </w:r>
      <w:bookmarkEnd w:id="221"/>
      <w:r w:rsidR="001B6FE0">
        <w:t>.</w:t>
      </w:r>
      <w:bookmarkEnd w:id="222"/>
    </w:p>
    <w:p w14:paraId="00106510" w14:textId="4197B473" w:rsidR="009C6BB5" w:rsidRPr="000B1901" w:rsidRDefault="009C6BB5" w:rsidP="009C6BB5">
      <w:pPr>
        <w:pStyle w:val="PhDCorpo"/>
      </w:pPr>
      <w:r>
        <w:t xml:space="preserve">Nas </w:t>
      </w:r>
      <w:r>
        <w:rPr>
          <w:highlight w:val="yellow"/>
        </w:rPr>
        <w:fldChar w:fldCharType="begin"/>
      </w:r>
      <w:r>
        <w:instrText xml:space="preserve"> REF _Ref63695456 \h </w:instrText>
      </w:r>
      <w:r>
        <w:rPr>
          <w:highlight w:val="yellow"/>
        </w:rPr>
      </w:r>
      <w:r>
        <w:rPr>
          <w:highlight w:val="yellow"/>
        </w:rPr>
        <w:fldChar w:fldCharType="separate"/>
      </w:r>
      <w:r w:rsidR="00071A16">
        <w:t xml:space="preserve">Figura </w:t>
      </w:r>
      <w:r w:rsidR="00071A16">
        <w:rPr>
          <w:noProof/>
        </w:rPr>
        <w:t>6</w:t>
      </w:r>
      <w:r w:rsidR="00071A16">
        <w:t>.</w:t>
      </w:r>
      <w:r w:rsidR="00071A16">
        <w:rPr>
          <w:noProof/>
        </w:rPr>
        <w:t>4</w:t>
      </w:r>
      <w:r>
        <w:rPr>
          <w:highlight w:val="yellow"/>
        </w:rPr>
        <w:fldChar w:fldCharType="end"/>
      </w:r>
      <w:r>
        <w:t xml:space="preserve"> e </w:t>
      </w:r>
      <w:r>
        <w:rPr>
          <w:highlight w:val="yellow"/>
        </w:rPr>
        <w:fldChar w:fldCharType="begin"/>
      </w:r>
      <w:r>
        <w:instrText xml:space="preserve"> REF _Ref63695481 \h </w:instrText>
      </w:r>
      <w:r>
        <w:rPr>
          <w:highlight w:val="yellow"/>
        </w:rPr>
      </w:r>
      <w:r>
        <w:rPr>
          <w:highlight w:val="yellow"/>
        </w:rPr>
        <w:fldChar w:fldCharType="separate"/>
      </w:r>
      <w:r w:rsidR="00071A16">
        <w:t xml:space="preserve">Figura </w:t>
      </w:r>
      <w:r w:rsidR="00071A16">
        <w:rPr>
          <w:noProof/>
        </w:rPr>
        <w:t>6</w:t>
      </w:r>
      <w:r w:rsidR="00071A16">
        <w:t>.</w:t>
      </w:r>
      <w:r w:rsidR="00071A16">
        <w:rPr>
          <w:noProof/>
        </w:rPr>
        <w:t>5</w:t>
      </w:r>
      <w:r>
        <w:rPr>
          <w:highlight w:val="yellow"/>
        </w:rPr>
        <w:fldChar w:fldCharType="end"/>
      </w:r>
      <w:r>
        <w:t>, podem ver-se a vista traseira e vista dianteira do robô, respetivamente.</w:t>
      </w:r>
    </w:p>
    <w:p w14:paraId="1001B6D0" w14:textId="77777777" w:rsidR="009C6BB5" w:rsidRDefault="009C6BB5" w:rsidP="009C6BB5">
      <w:pPr>
        <w:pStyle w:val="PhDFigura"/>
      </w:pPr>
      <w:r w:rsidRPr="00BE4402">
        <w:rPr>
          <w:noProof/>
        </w:rPr>
        <w:drawing>
          <wp:inline distT="0" distB="0" distL="0" distR="0" wp14:anchorId="2D4BD7BF" wp14:editId="51A08A09">
            <wp:extent cx="4320000" cy="3570516"/>
            <wp:effectExtent l="0" t="0" r="4445" b="0"/>
            <wp:docPr id="226" name="Imagem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1"/>
                    <a:srcRect l="5238" r="4129"/>
                    <a:stretch/>
                  </pic:blipFill>
                  <pic:spPr bwMode="auto">
                    <a:xfrm>
                      <a:off x="0" y="0"/>
                      <a:ext cx="4320000" cy="3570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032E" w14:textId="3B1C0E5C" w:rsidR="009C6BB5" w:rsidRDefault="009C6BB5" w:rsidP="009C6BB5">
      <w:pPr>
        <w:pStyle w:val="PhDLegendaFiguras"/>
        <w:spacing w:after="0"/>
      </w:pPr>
      <w:bookmarkStart w:id="223" w:name="_Ref63695456"/>
      <w:bookmarkStart w:id="224" w:name="_Toc63593979"/>
      <w:bookmarkStart w:id="225" w:name="_Toc63813297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6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4</w:t>
      </w:r>
      <w:r w:rsidR="001D0B72">
        <w:fldChar w:fldCharType="end"/>
      </w:r>
      <w:bookmarkEnd w:id="223"/>
      <w:r>
        <w:t xml:space="preserve"> - </w:t>
      </w:r>
      <w:r w:rsidRPr="00185BB1">
        <w:t>Vista traseira do robô</w:t>
      </w:r>
      <w:bookmarkEnd w:id="224"/>
      <w:r w:rsidR="001B6FE0">
        <w:t>.</w:t>
      </w:r>
      <w:bookmarkEnd w:id="225"/>
    </w:p>
    <w:p w14:paraId="1CB9B85E" w14:textId="77777777" w:rsidR="009C6BB5" w:rsidRPr="000B1901" w:rsidRDefault="009C6BB5" w:rsidP="009C6BB5">
      <w:pPr>
        <w:pStyle w:val="PhDCorpo"/>
      </w:pPr>
    </w:p>
    <w:p w14:paraId="1BE2B645" w14:textId="77777777" w:rsidR="009C6BB5" w:rsidRDefault="009C6BB5" w:rsidP="009C6BB5">
      <w:pPr>
        <w:pStyle w:val="PhDFigura"/>
      </w:pPr>
      <w:r w:rsidRPr="00BE4402">
        <w:rPr>
          <w:noProof/>
        </w:rPr>
        <w:drawing>
          <wp:inline distT="0" distB="0" distL="0" distR="0" wp14:anchorId="16DC6F56" wp14:editId="21A7F795">
            <wp:extent cx="4320000" cy="3404099"/>
            <wp:effectExtent l="0" t="0" r="4445" b="635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2"/>
                    <a:srcRect l="3727" t="1992" r="3234" b="1811"/>
                    <a:stretch/>
                  </pic:blipFill>
                  <pic:spPr bwMode="auto">
                    <a:xfrm>
                      <a:off x="0" y="0"/>
                      <a:ext cx="4320000" cy="34040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77352A" w14:textId="730CD521" w:rsidR="009C6BB5" w:rsidRDefault="009C6BB5" w:rsidP="009C6BB5">
      <w:pPr>
        <w:pStyle w:val="PhDLegendaFiguras"/>
      </w:pPr>
      <w:bookmarkStart w:id="226" w:name="_Ref63695481"/>
      <w:bookmarkStart w:id="227" w:name="_Toc63593980"/>
      <w:bookmarkStart w:id="228" w:name="_Toc63813298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6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5</w:t>
      </w:r>
      <w:r w:rsidR="001D0B72">
        <w:fldChar w:fldCharType="end"/>
      </w:r>
      <w:bookmarkEnd w:id="226"/>
      <w:r>
        <w:t xml:space="preserve"> - </w:t>
      </w:r>
      <w:r w:rsidRPr="00057FFD">
        <w:t xml:space="preserve">Vista </w:t>
      </w:r>
      <w:r>
        <w:t>dianteira</w:t>
      </w:r>
      <w:r w:rsidRPr="00057FFD">
        <w:t xml:space="preserve"> do robô</w:t>
      </w:r>
      <w:bookmarkEnd w:id="227"/>
      <w:r w:rsidR="001B6FE0">
        <w:t>.</w:t>
      </w:r>
      <w:bookmarkEnd w:id="228"/>
    </w:p>
    <w:p w14:paraId="181FF7B2" w14:textId="22AB2C17" w:rsidR="008E37EA" w:rsidRPr="000B1901" w:rsidRDefault="008E37EA" w:rsidP="001B6FE0">
      <w:pPr>
        <w:pStyle w:val="PhDCorpo"/>
      </w:pPr>
      <w:r>
        <w:tab/>
      </w:r>
      <w:r w:rsidR="001B6FE0">
        <w:t xml:space="preserve">Na </w:t>
      </w:r>
      <w:r w:rsidR="001B6FE0">
        <w:fldChar w:fldCharType="begin"/>
      </w:r>
      <w:r w:rsidR="001B6FE0">
        <w:instrText xml:space="preserve"> REF _Ref63790433 \h </w:instrText>
      </w:r>
      <w:r w:rsidR="001B6FE0">
        <w:fldChar w:fldCharType="separate"/>
      </w:r>
      <w:r w:rsidR="00071A16">
        <w:t xml:space="preserve">Figura </w:t>
      </w:r>
      <w:r w:rsidR="00071A16">
        <w:rPr>
          <w:noProof/>
        </w:rPr>
        <w:t>6</w:t>
      </w:r>
      <w:r w:rsidR="00071A16">
        <w:t>.</w:t>
      </w:r>
      <w:r w:rsidR="00071A16">
        <w:rPr>
          <w:noProof/>
        </w:rPr>
        <w:t>6</w:t>
      </w:r>
      <w:r w:rsidR="001B6FE0">
        <w:fldChar w:fldCharType="end"/>
      </w:r>
      <w:r w:rsidR="001B6FE0">
        <w:t>, a</w:t>
      </w:r>
      <w:r>
        <w:t xml:space="preserve">presentam-se as imagens reais das várias perspetivas do </w:t>
      </w:r>
      <w:r w:rsidR="001B6FE0">
        <w:t>AWR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184"/>
        <w:gridCol w:w="4206"/>
      </w:tblGrid>
      <w:tr w:rsidR="001509BF" w14:paraId="4317FDAB" w14:textId="77777777" w:rsidTr="000D2F60">
        <w:trPr>
          <w:trHeight w:val="3022"/>
          <w:jc w:val="center"/>
        </w:trPr>
        <w:tc>
          <w:tcPr>
            <w:tcW w:w="0" w:type="auto"/>
          </w:tcPr>
          <w:p w14:paraId="0EC5F3BD" w14:textId="03536A79" w:rsidR="00600DB7" w:rsidRDefault="00600DB7" w:rsidP="001509BF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68285C62" wp14:editId="2459C42B">
                  <wp:extent cx="2520000" cy="1890000"/>
                  <wp:effectExtent l="0" t="0" r="0" b="0"/>
                  <wp:docPr id="240" name="Imagem 2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B244C3C" w14:textId="15CBAF10" w:rsidR="00600DB7" w:rsidRDefault="00600DB7" w:rsidP="001509BF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0471BF20" wp14:editId="3F529A80">
                  <wp:extent cx="2520000" cy="1889931"/>
                  <wp:effectExtent l="0" t="0" r="0" b="0"/>
                  <wp:docPr id="241" name="Imagem 2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899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09BF" w14:paraId="4340FECF" w14:textId="77777777" w:rsidTr="000D2F60">
        <w:trPr>
          <w:jc w:val="center"/>
        </w:trPr>
        <w:tc>
          <w:tcPr>
            <w:tcW w:w="0" w:type="auto"/>
          </w:tcPr>
          <w:p w14:paraId="0A6B52DB" w14:textId="78C1D39E" w:rsidR="00600DB7" w:rsidRPr="001B6FE0" w:rsidRDefault="00600DB7" w:rsidP="001509BF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1B6FE0">
              <w:rPr>
                <w:b/>
                <w:bCs/>
                <w:sz w:val="20"/>
                <w:szCs w:val="18"/>
              </w:rPr>
              <w:t>(a)</w:t>
            </w:r>
          </w:p>
        </w:tc>
        <w:tc>
          <w:tcPr>
            <w:tcW w:w="0" w:type="auto"/>
          </w:tcPr>
          <w:p w14:paraId="525644D8" w14:textId="77777777" w:rsidR="00600DB7" w:rsidRPr="001B6FE0" w:rsidRDefault="00600DB7" w:rsidP="001509BF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1B6FE0">
              <w:rPr>
                <w:b/>
                <w:bCs/>
                <w:sz w:val="20"/>
                <w:szCs w:val="18"/>
              </w:rPr>
              <w:t>(b)</w:t>
            </w:r>
          </w:p>
        </w:tc>
      </w:tr>
      <w:tr w:rsidR="00600DB7" w14:paraId="78438A52" w14:textId="77777777" w:rsidTr="000D2F60">
        <w:trPr>
          <w:trHeight w:val="2566"/>
          <w:jc w:val="center"/>
        </w:trPr>
        <w:tc>
          <w:tcPr>
            <w:tcW w:w="0" w:type="auto"/>
          </w:tcPr>
          <w:p w14:paraId="051EB2A3" w14:textId="0B049A4A" w:rsidR="00600DB7" w:rsidRDefault="00600DB7" w:rsidP="001509BF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141249CA" wp14:editId="5191150D">
                  <wp:extent cx="2520000" cy="1890000"/>
                  <wp:effectExtent l="0" t="0" r="0" b="0"/>
                  <wp:docPr id="242" name="Imagem 2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2520000" cy="189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5B7D3C3" w14:textId="37BF333E" w:rsidR="00600DB7" w:rsidRDefault="001509BF" w:rsidP="001509BF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08F99894" wp14:editId="1A231046">
                  <wp:extent cx="1889478" cy="2520000"/>
                  <wp:effectExtent l="8573" t="0" r="5397" b="5398"/>
                  <wp:docPr id="250" name="Imagem 2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889478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0DB7" w14:paraId="1CD7D65F" w14:textId="77777777" w:rsidTr="000D2F60">
        <w:trPr>
          <w:jc w:val="center"/>
        </w:trPr>
        <w:tc>
          <w:tcPr>
            <w:tcW w:w="0" w:type="auto"/>
          </w:tcPr>
          <w:p w14:paraId="26998B98" w14:textId="128DB080" w:rsidR="00600DB7" w:rsidRPr="001B6FE0" w:rsidRDefault="00600DB7" w:rsidP="001509BF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1B6FE0">
              <w:rPr>
                <w:b/>
                <w:bCs/>
                <w:sz w:val="20"/>
                <w:szCs w:val="18"/>
              </w:rPr>
              <w:t>(c)</w:t>
            </w:r>
          </w:p>
        </w:tc>
        <w:tc>
          <w:tcPr>
            <w:tcW w:w="0" w:type="auto"/>
          </w:tcPr>
          <w:p w14:paraId="6B8D0A7A" w14:textId="344DC9DC" w:rsidR="00600DB7" w:rsidRPr="001B6FE0" w:rsidRDefault="00600DB7" w:rsidP="001509BF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1B6FE0">
              <w:rPr>
                <w:b/>
                <w:bCs/>
                <w:sz w:val="20"/>
                <w:szCs w:val="18"/>
              </w:rPr>
              <w:t>(d)</w:t>
            </w:r>
          </w:p>
        </w:tc>
      </w:tr>
      <w:tr w:rsidR="00600DB7" w14:paraId="7E270488" w14:textId="77777777" w:rsidTr="000D2F60">
        <w:trPr>
          <w:trHeight w:val="2799"/>
          <w:jc w:val="center"/>
        </w:trPr>
        <w:tc>
          <w:tcPr>
            <w:tcW w:w="0" w:type="auto"/>
          </w:tcPr>
          <w:p w14:paraId="6B2E505E" w14:textId="09B02418" w:rsidR="00600DB7" w:rsidRDefault="00600DB7" w:rsidP="001509BF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45655CE6" wp14:editId="73705C6A">
                  <wp:extent cx="2520000" cy="1890000"/>
                  <wp:effectExtent l="0" t="0" r="0" b="0"/>
                  <wp:docPr id="245" name="Imagem 2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2520000" cy="189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6ACE0F1F" w14:textId="0CDDF91F" w:rsidR="00600DB7" w:rsidRPr="001509BF" w:rsidRDefault="001509BF" w:rsidP="001509BF">
            <w:pPr>
              <w:pStyle w:val="PhDFigura"/>
            </w:pPr>
            <w:r w:rsidRPr="001509BF">
              <w:rPr>
                <w:noProof/>
              </w:rPr>
              <w:drawing>
                <wp:inline distT="0" distB="0" distL="0" distR="0" wp14:anchorId="3AAAC845" wp14:editId="29B45997">
                  <wp:extent cx="2520000" cy="1890000"/>
                  <wp:effectExtent l="0" t="0" r="0" b="0"/>
                  <wp:docPr id="251" name="Imagem 2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2520000" cy="189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09BF" w14:paraId="167EAA7F" w14:textId="77777777" w:rsidTr="000D2F60">
        <w:trPr>
          <w:jc w:val="center"/>
        </w:trPr>
        <w:tc>
          <w:tcPr>
            <w:tcW w:w="0" w:type="auto"/>
          </w:tcPr>
          <w:p w14:paraId="5EEB59B5" w14:textId="34FD3B57" w:rsidR="001509BF" w:rsidRPr="001B6FE0" w:rsidRDefault="001509BF" w:rsidP="001509BF">
            <w:pPr>
              <w:pStyle w:val="PhDCorpo"/>
              <w:jc w:val="center"/>
              <w:rPr>
                <w:b/>
                <w:bCs/>
                <w:noProof/>
                <w:sz w:val="20"/>
                <w:szCs w:val="18"/>
              </w:rPr>
            </w:pPr>
            <w:r w:rsidRPr="001B6FE0">
              <w:rPr>
                <w:b/>
                <w:bCs/>
                <w:noProof/>
                <w:sz w:val="20"/>
                <w:szCs w:val="18"/>
              </w:rPr>
              <w:t>(e)</w:t>
            </w:r>
          </w:p>
        </w:tc>
        <w:tc>
          <w:tcPr>
            <w:tcW w:w="0" w:type="auto"/>
          </w:tcPr>
          <w:p w14:paraId="05DD5125" w14:textId="453E3E9C" w:rsidR="001509BF" w:rsidRPr="001B6FE0" w:rsidRDefault="001509BF" w:rsidP="001509BF">
            <w:pPr>
              <w:pStyle w:val="PhDCorpo"/>
              <w:keepNext/>
              <w:jc w:val="center"/>
              <w:rPr>
                <w:b/>
                <w:bCs/>
                <w:noProof/>
                <w:sz w:val="20"/>
                <w:szCs w:val="18"/>
              </w:rPr>
            </w:pPr>
            <w:r w:rsidRPr="001B6FE0">
              <w:rPr>
                <w:b/>
                <w:bCs/>
                <w:noProof/>
                <w:sz w:val="20"/>
                <w:szCs w:val="18"/>
              </w:rPr>
              <w:t>(f)</w:t>
            </w:r>
          </w:p>
        </w:tc>
      </w:tr>
    </w:tbl>
    <w:p w14:paraId="700DD707" w14:textId="265BD697" w:rsidR="00B80600" w:rsidRPr="00B66544" w:rsidRDefault="001509BF" w:rsidP="001B6FE0">
      <w:pPr>
        <w:pStyle w:val="PhDLegendaFiguras"/>
        <w:sectPr w:rsidR="00B80600" w:rsidRPr="00B66544" w:rsidSect="00B748D3">
          <w:headerReference w:type="even" r:id="rId199"/>
          <w:headerReference w:type="default" r:id="rId200"/>
          <w:footerReference w:type="even" r:id="rId201"/>
          <w:headerReference w:type="first" r:id="rId202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  <w:bookmarkStart w:id="229" w:name="_Ref63790433"/>
      <w:bookmarkStart w:id="230" w:name="_Toc63813299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6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6</w:t>
      </w:r>
      <w:r w:rsidR="001D0B72">
        <w:fldChar w:fldCharType="end"/>
      </w:r>
      <w:bookmarkEnd w:id="229"/>
      <w:r>
        <w:t xml:space="preserve"> </w:t>
      </w:r>
      <w:r w:rsidR="002E1BDD">
        <w:t>-</w:t>
      </w:r>
      <w:r>
        <w:t xml:space="preserve"> Imagens reais do robô</w:t>
      </w:r>
      <w:r w:rsidR="001B6FE0">
        <w:t>:</w:t>
      </w:r>
      <w:r>
        <w:t xml:space="preserve"> (a) vista superior; (b) vista inferior; (c) vista lateral direita; (d) vista lateral esquerda; (f) vista </w:t>
      </w:r>
      <w:r w:rsidR="001B6FE0">
        <w:t>dianteira</w:t>
      </w:r>
      <w:r>
        <w:t>; (g) vista traseira</w:t>
      </w:r>
      <w:r w:rsidR="001B6FE0">
        <w:t>.</w:t>
      </w:r>
      <w:bookmarkEnd w:id="230"/>
    </w:p>
    <w:p w14:paraId="20410E99" w14:textId="48A9FF82" w:rsidR="00DE345F" w:rsidRDefault="000B1901" w:rsidP="00DE345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231" w:name="_Toc63813229"/>
      <w:r w:rsidR="00C276D6">
        <w:rPr>
          <w:rFonts w:ascii="NewsGotT" w:hAnsi="NewsGotT"/>
        </w:rPr>
        <w:t>Resultados Experimentais</w:t>
      </w:r>
      <w:bookmarkEnd w:id="231"/>
    </w:p>
    <w:p w14:paraId="3CBC0148" w14:textId="458D8E30" w:rsidR="00DE345F" w:rsidRDefault="00DE345F" w:rsidP="00585C90">
      <w:pPr>
        <w:pStyle w:val="PhDCorpo"/>
      </w:pPr>
      <w:r>
        <w:tab/>
        <w:t xml:space="preserve">De forma a testar as especificações acima previstas, foram realizados ensaios experimentais simulando o ambiente no qual o robô irá operar. </w:t>
      </w:r>
    </w:p>
    <w:p w14:paraId="6294AC37" w14:textId="23535725" w:rsidR="00DE345F" w:rsidRDefault="00DE345F" w:rsidP="00585C90">
      <w:pPr>
        <w:pStyle w:val="PhDCorpo"/>
      </w:pPr>
      <w:r>
        <w:tab/>
      </w:r>
      <w:r w:rsidR="003A7E80">
        <w:t xml:space="preserve">Começou-se por testar </w:t>
      </w:r>
      <w:r w:rsidR="00AA189F">
        <w:t>o sensor e v</w:t>
      </w:r>
      <w:r w:rsidR="00585C90">
        <w:t xml:space="preserve">erificou-se que as medidas dos sensores não atingem </w:t>
      </w:r>
      <w:r w:rsidR="00972A98">
        <w:t xml:space="preserve">nem </w:t>
      </w:r>
      <w:r w:rsidR="00585C90">
        <w:t>0 V nem 5 V.</w:t>
      </w:r>
    </w:p>
    <w:p w14:paraId="788DE7F4" w14:textId="21AA8768" w:rsidR="00585C90" w:rsidRPr="00585C90" w:rsidRDefault="00585C90" w:rsidP="00585C90">
      <w:pPr>
        <w:pStyle w:val="PhDCorpo"/>
      </w:pPr>
      <w:r>
        <w:tab/>
      </w:r>
      <w:r w:rsidR="00AA189F">
        <w:t>Em seguida</w:t>
      </w:r>
      <w:r w:rsidR="00972A98">
        <w:t>,</w:t>
      </w:r>
      <w:r w:rsidR="00AA189F">
        <w:t xml:space="preserve"> montou-se </w:t>
      </w:r>
      <w:r>
        <w:t xml:space="preserve">o circuito de atuação dos sinais PWM de modo a testar o seu funcionamento. Para isso, variou-se o sinal na entrada de </w:t>
      </w:r>
      <w:r w:rsidRPr="00585C90">
        <w:rPr>
          <w:i/>
          <w:iCs/>
        </w:rPr>
        <w:t>feedback</w:t>
      </w:r>
      <w:r>
        <w:t xml:space="preserve"> do TL494, através do ajuste de um potenciómetro, obtendo-se os valores de </w:t>
      </w:r>
      <w:r w:rsidRPr="00585C90">
        <w:rPr>
          <w:i/>
          <w:iCs/>
        </w:rPr>
        <w:t>duty</w:t>
      </w:r>
      <w:r>
        <w:rPr>
          <w:i/>
          <w:iCs/>
        </w:rPr>
        <w:t xml:space="preserve"> </w:t>
      </w:r>
      <w:r w:rsidRPr="00585C90">
        <w:rPr>
          <w:i/>
          <w:iCs/>
        </w:rPr>
        <w:t>cycle</w:t>
      </w:r>
      <w:r>
        <w:rPr>
          <w:i/>
          <w:iCs/>
        </w:rPr>
        <w:t xml:space="preserve"> </w:t>
      </w:r>
      <w:r w:rsidRPr="00585C90">
        <w:t>à saída em</w:t>
      </w:r>
      <w:r>
        <w:t xml:space="preserve"> função da tensão de entrada, como apresentado na </w:t>
      </w:r>
      <w:r>
        <w:fldChar w:fldCharType="begin"/>
      </w:r>
      <w:r>
        <w:instrText xml:space="preserve"> REF _Ref63721291 \h </w:instrText>
      </w:r>
      <w:r>
        <w:fldChar w:fldCharType="separate"/>
      </w:r>
      <w:r w:rsidR="00071A16">
        <w:t xml:space="preserve">Tabela </w:t>
      </w:r>
      <w:r w:rsidR="00071A16">
        <w:rPr>
          <w:noProof/>
        </w:rPr>
        <w:t>7</w:t>
      </w:r>
      <w:r w:rsidR="00071A16">
        <w:t>.</w:t>
      </w:r>
      <w:r w:rsidR="00071A16">
        <w:rPr>
          <w:noProof/>
        </w:rPr>
        <w:t>1</w:t>
      </w:r>
      <w:r>
        <w:fldChar w:fldCharType="end"/>
      </w:r>
      <w:r>
        <w:t>.</w:t>
      </w:r>
      <w:r w:rsidR="007C6B9E">
        <w:t xml:space="preserve"> </w:t>
      </w:r>
    </w:p>
    <w:p w14:paraId="454A36A8" w14:textId="70260837" w:rsidR="00585C90" w:rsidRDefault="00585C90" w:rsidP="00585C90">
      <w:pPr>
        <w:pStyle w:val="PhDLegendaTabela"/>
      </w:pPr>
      <w:bookmarkStart w:id="232" w:name="_Ref63721291"/>
      <w:bookmarkStart w:id="233" w:name="_Toc63813310"/>
      <w:r>
        <w:t xml:space="preserve">Tabela </w:t>
      </w:r>
      <w:r w:rsidR="00071A16">
        <w:fldChar w:fldCharType="begin"/>
      </w:r>
      <w:r w:rsidR="00071A16">
        <w:instrText xml:space="preserve"> STYLEREF 1 \s </w:instrText>
      </w:r>
      <w:r w:rsidR="00071A16">
        <w:fldChar w:fldCharType="separate"/>
      </w:r>
      <w:r w:rsidR="00071A16">
        <w:rPr>
          <w:noProof/>
        </w:rPr>
        <w:t>7</w:t>
      </w:r>
      <w:r w:rsidR="00071A16">
        <w:fldChar w:fldCharType="end"/>
      </w:r>
      <w:r w:rsidR="00071A16">
        <w:t>.</w:t>
      </w:r>
      <w:r w:rsidR="00071A16">
        <w:fldChar w:fldCharType="begin"/>
      </w:r>
      <w:r w:rsidR="00071A16">
        <w:instrText xml:space="preserve"> SEQ Tabela \* ARABIC \s 1 </w:instrText>
      </w:r>
      <w:r w:rsidR="00071A16">
        <w:fldChar w:fldCharType="separate"/>
      </w:r>
      <w:r w:rsidR="00071A16">
        <w:rPr>
          <w:noProof/>
        </w:rPr>
        <w:t>1</w:t>
      </w:r>
      <w:r w:rsidR="00071A16">
        <w:fldChar w:fldCharType="end"/>
      </w:r>
      <w:bookmarkEnd w:id="232"/>
      <w:r>
        <w:t xml:space="preserve"> - </w:t>
      </w:r>
      <w:r w:rsidRPr="0015794A">
        <w:rPr>
          <w:i/>
          <w:iCs/>
        </w:rPr>
        <w:t>Duty cycle</w:t>
      </w:r>
      <w:r>
        <w:t xml:space="preserve"> do sinal PWM de saída em </w:t>
      </w:r>
      <w:r w:rsidR="0015794A">
        <w:t>função</w:t>
      </w:r>
      <w:r>
        <w:t xml:space="preserve"> da tensão de entrada</w:t>
      </w:r>
      <w:r w:rsidR="001B6FE0">
        <w:t>.</w:t>
      </w:r>
      <w:bookmarkEnd w:id="233"/>
    </w:p>
    <w:tbl>
      <w:tblPr>
        <w:tblStyle w:val="TabelaSimples1"/>
        <w:tblW w:w="0" w:type="auto"/>
        <w:jc w:val="center"/>
        <w:tblLook w:val="0420" w:firstRow="1" w:lastRow="0" w:firstColumn="0" w:lastColumn="0" w:noHBand="0" w:noVBand="1"/>
      </w:tblPr>
      <w:tblGrid>
        <w:gridCol w:w="1434"/>
        <w:gridCol w:w="1422"/>
      </w:tblGrid>
      <w:tr w:rsidR="00DE345F" w:rsidRPr="00DE345F" w14:paraId="04D042B6" w14:textId="77777777" w:rsidTr="00DE34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51742510" w14:textId="3B37043A" w:rsidR="00DE345F" w:rsidRPr="00DE345F" w:rsidRDefault="00DE345F" w:rsidP="00DE345F">
            <w:pPr>
              <w:pStyle w:val="PhDCorpo"/>
              <w:spacing w:after="0"/>
              <w:contextualSpacing/>
              <w:jc w:val="center"/>
            </w:pPr>
            <w:r w:rsidRPr="00DE345F">
              <w:t>V</w:t>
            </w:r>
            <w:r>
              <w:t>comando [V]</w:t>
            </w:r>
          </w:p>
        </w:tc>
        <w:tc>
          <w:tcPr>
            <w:tcW w:w="0" w:type="auto"/>
            <w:noWrap/>
            <w:vAlign w:val="center"/>
            <w:hideMark/>
          </w:tcPr>
          <w:p w14:paraId="6FBEC674" w14:textId="3F109ECA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i/>
                <w:iCs/>
              </w:rPr>
            </w:pPr>
            <w:r w:rsidRPr="00DE345F">
              <w:rPr>
                <w:i/>
                <w:iCs/>
              </w:rPr>
              <w:t>Duty</w:t>
            </w:r>
            <w:r w:rsidR="00585C90">
              <w:rPr>
                <w:i/>
                <w:iCs/>
              </w:rPr>
              <w:t xml:space="preserve"> </w:t>
            </w:r>
            <w:r w:rsidRPr="00DE345F">
              <w:rPr>
                <w:i/>
                <w:iCs/>
              </w:rPr>
              <w:t>cycle</w:t>
            </w:r>
            <w:r>
              <w:rPr>
                <w:i/>
                <w:iCs/>
              </w:rPr>
              <w:t xml:space="preserve"> </w:t>
            </w:r>
            <w:r>
              <w:t>[%]</w:t>
            </w:r>
            <w:r>
              <w:rPr>
                <w:i/>
                <w:iCs/>
              </w:rPr>
              <w:t xml:space="preserve"> </w:t>
            </w:r>
          </w:p>
        </w:tc>
      </w:tr>
      <w:tr w:rsidR="00DE345F" w:rsidRPr="00DE345F" w14:paraId="1B90F24F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449BE941" w14:textId="65DA6B7D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,15</w:t>
            </w:r>
          </w:p>
        </w:tc>
        <w:tc>
          <w:tcPr>
            <w:tcW w:w="0" w:type="auto"/>
            <w:noWrap/>
            <w:vAlign w:val="center"/>
            <w:hideMark/>
          </w:tcPr>
          <w:p w14:paraId="2C5031BD" w14:textId="08440511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0</w:t>
            </w:r>
          </w:p>
        </w:tc>
      </w:tr>
      <w:tr w:rsidR="00DE345F" w:rsidRPr="00DE345F" w14:paraId="0AD007A3" w14:textId="77777777" w:rsidTr="00DE345F">
        <w:trPr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22AC8197" w14:textId="35D119E9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,39</w:t>
            </w:r>
          </w:p>
        </w:tc>
        <w:tc>
          <w:tcPr>
            <w:tcW w:w="0" w:type="auto"/>
            <w:noWrap/>
            <w:vAlign w:val="center"/>
            <w:hideMark/>
          </w:tcPr>
          <w:p w14:paraId="4EF43CDF" w14:textId="2264F0E1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0</w:t>
            </w:r>
          </w:p>
        </w:tc>
      </w:tr>
      <w:tr w:rsidR="00DE345F" w:rsidRPr="00DE345F" w14:paraId="1F6B56EC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69C1BCC6" w14:textId="6FB0FF80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,9</w:t>
            </w:r>
          </w:p>
        </w:tc>
        <w:tc>
          <w:tcPr>
            <w:tcW w:w="0" w:type="auto"/>
            <w:noWrap/>
            <w:vAlign w:val="center"/>
            <w:hideMark/>
          </w:tcPr>
          <w:p w14:paraId="4873D97C" w14:textId="75B7597A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30</w:t>
            </w:r>
            <w:r>
              <w:rPr>
                <w:color w:val="000000"/>
              </w:rPr>
              <w:t xml:space="preserve"> </w:t>
            </w:r>
          </w:p>
        </w:tc>
      </w:tr>
      <w:tr w:rsidR="00DE345F" w:rsidRPr="00DE345F" w14:paraId="1E1F7A9D" w14:textId="77777777" w:rsidTr="00DE345F">
        <w:trPr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73F24C49" w14:textId="7C4EA230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2,3</w:t>
            </w:r>
          </w:p>
        </w:tc>
        <w:tc>
          <w:tcPr>
            <w:tcW w:w="0" w:type="auto"/>
            <w:noWrap/>
            <w:vAlign w:val="center"/>
            <w:hideMark/>
          </w:tcPr>
          <w:p w14:paraId="31658155" w14:textId="4911C3DC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50</w:t>
            </w:r>
            <w:r>
              <w:rPr>
                <w:color w:val="000000"/>
              </w:rPr>
              <w:t xml:space="preserve"> </w:t>
            </w:r>
          </w:p>
        </w:tc>
      </w:tr>
      <w:tr w:rsidR="00DE345F" w:rsidRPr="00DE345F" w14:paraId="2F4710DA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38AF9F9E" w14:textId="583EA24C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2,9</w:t>
            </w:r>
          </w:p>
        </w:tc>
        <w:tc>
          <w:tcPr>
            <w:tcW w:w="0" w:type="auto"/>
            <w:noWrap/>
            <w:vAlign w:val="center"/>
            <w:hideMark/>
          </w:tcPr>
          <w:p w14:paraId="448B4E49" w14:textId="48ED36FF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70</w:t>
            </w:r>
          </w:p>
        </w:tc>
      </w:tr>
      <w:tr w:rsidR="00DE345F" w:rsidRPr="00DE345F" w14:paraId="24F7E36D" w14:textId="77777777" w:rsidTr="00DE345F">
        <w:trPr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545E35DD" w14:textId="71DB1BC6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3,35</w:t>
            </w:r>
          </w:p>
        </w:tc>
        <w:tc>
          <w:tcPr>
            <w:tcW w:w="0" w:type="auto"/>
            <w:noWrap/>
            <w:vAlign w:val="center"/>
            <w:hideMark/>
          </w:tcPr>
          <w:p w14:paraId="3D4541BE" w14:textId="4084F4D6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90</w:t>
            </w:r>
          </w:p>
        </w:tc>
      </w:tr>
      <w:tr w:rsidR="00DE345F" w:rsidRPr="00DE345F" w14:paraId="2E149142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54DC986D" w14:textId="18F83CCC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3,6</w:t>
            </w:r>
          </w:p>
        </w:tc>
        <w:tc>
          <w:tcPr>
            <w:tcW w:w="0" w:type="auto"/>
            <w:noWrap/>
            <w:vAlign w:val="center"/>
            <w:hideMark/>
          </w:tcPr>
          <w:p w14:paraId="2DD0608B" w14:textId="7E96BE8F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00</w:t>
            </w:r>
          </w:p>
        </w:tc>
      </w:tr>
    </w:tbl>
    <w:p w14:paraId="6584FBFE" w14:textId="1397A83E" w:rsidR="00DE345F" w:rsidRDefault="00585C90" w:rsidP="00DE345F">
      <w:pPr>
        <w:pStyle w:val="PhDCorpoTextoDepoisTabela"/>
      </w:pPr>
      <w:r>
        <w:tab/>
        <w:t xml:space="preserve">Depois </w:t>
      </w:r>
      <w:r w:rsidR="007C6B9E">
        <w:t xml:space="preserve">de validado este circuito, ligou-se a saída deste ao </w:t>
      </w:r>
      <w:r w:rsidR="007C6B9E" w:rsidRPr="007C6B9E">
        <w:rPr>
          <w:i/>
          <w:iCs/>
        </w:rPr>
        <w:t>driver</w:t>
      </w:r>
      <w:r w:rsidR="007C6B9E">
        <w:t xml:space="preserve"> para testar a resposta do motor. Concluiu-se que o motor apenas possui binário de arranque suficiente quando o </w:t>
      </w:r>
      <w:r w:rsidR="007C6B9E" w:rsidRPr="007C6B9E">
        <w:rPr>
          <w:i/>
          <w:iCs/>
        </w:rPr>
        <w:t>duty cycle</w:t>
      </w:r>
      <w:r w:rsidR="007C6B9E">
        <w:rPr>
          <w:i/>
          <w:iCs/>
        </w:rPr>
        <w:t xml:space="preserve"> </w:t>
      </w:r>
      <w:r w:rsidR="007C6B9E">
        <w:t>do sinal PWM ronda os 50 %. Já com o motor em funcionamento</w:t>
      </w:r>
      <w:r w:rsidR="001B6FE0">
        <w:t>,</w:t>
      </w:r>
      <w:r w:rsidR="007C6B9E">
        <w:t xml:space="preserve"> o </w:t>
      </w:r>
      <w:r w:rsidR="007C6B9E" w:rsidRPr="007C6B9E">
        <w:rPr>
          <w:i/>
          <w:iCs/>
        </w:rPr>
        <w:t>duty cycle</w:t>
      </w:r>
      <w:r w:rsidR="007C6B9E">
        <w:t xml:space="preserve"> pode atingir um </w:t>
      </w:r>
      <w:r w:rsidR="007C6B9E" w:rsidRPr="007C6B9E">
        <w:t>mínimo</w:t>
      </w:r>
      <w:r w:rsidR="007C6B9E">
        <w:t xml:space="preserve"> de 30 % sem que os motores parem. Estes dados foram retirados com os motores em vazio.</w:t>
      </w:r>
    </w:p>
    <w:p w14:paraId="0F29761C" w14:textId="3C1E0CF8" w:rsidR="00474320" w:rsidRDefault="00AA189F" w:rsidP="00C552F4">
      <w:pPr>
        <w:pStyle w:val="PhDCorpoTextoDepoisTabela"/>
      </w:pPr>
      <w:r>
        <w:tab/>
        <w:t>Tendo validado o circuito de controlo de velocidade dos motores e o circuito de atuação dos sinais de PWM, realizou-se a ligação deste</w:t>
      </w:r>
      <w:r w:rsidR="00474320">
        <w:t>s</w:t>
      </w:r>
      <w:r>
        <w:t xml:space="preserve"> aos motores e à parte mecânica do robô. Tal como verificado no </w:t>
      </w:r>
      <w:r w:rsidRPr="00AA189F">
        <w:rPr>
          <w:highlight w:val="yellow"/>
        </w:rPr>
        <w:t>vídeo</w:t>
      </w:r>
      <w:r w:rsidR="00474320">
        <w:rPr>
          <w:highlight w:val="yellow"/>
        </w:rPr>
        <w:t xml:space="preserve"> torto</w:t>
      </w:r>
      <w:r w:rsidR="00972A98">
        <w:rPr>
          <w:highlight w:val="yellow"/>
        </w:rPr>
        <w:t>,</w:t>
      </w:r>
      <w:r>
        <w:t xml:space="preserve"> o robô para seguir a linha necessitava de corrigir bruscamente a sua trajetória. </w:t>
      </w:r>
      <w:r w:rsidR="00474320">
        <w:t xml:space="preserve">Após </w:t>
      </w:r>
      <w:r w:rsidR="00972A98">
        <w:t xml:space="preserve">vários circuitos testados que se revelaram </w:t>
      </w:r>
      <w:r w:rsidR="00474320">
        <w:t>tentativas falhadas</w:t>
      </w:r>
      <w:r w:rsidR="00972A98">
        <w:t xml:space="preserve">, concluiu-se que esta abordagem apresentava problemas mecânicos. </w:t>
      </w:r>
      <w:r w:rsidR="00474320">
        <w:t>Como solução</w:t>
      </w:r>
      <w:r w:rsidR="001B6FE0">
        <w:t>,</w:t>
      </w:r>
      <w:r w:rsidR="00474320">
        <w:t xml:space="preserve"> </w:t>
      </w:r>
      <w:r w:rsidR="00972A98">
        <w:t>moveu-se</w:t>
      </w:r>
      <w:r w:rsidR="00474320">
        <w:t xml:space="preserve"> </w:t>
      </w:r>
      <w:r w:rsidR="00972A98">
        <w:t xml:space="preserve">o </w:t>
      </w:r>
      <w:r w:rsidR="00972A98" w:rsidRPr="00972A98">
        <w:rPr>
          <w:i/>
        </w:rPr>
        <w:t>array</w:t>
      </w:r>
      <w:r w:rsidR="00972A98">
        <w:t xml:space="preserve"> de</w:t>
      </w:r>
      <w:r w:rsidR="00474320">
        <w:t xml:space="preserve"> sensor</w:t>
      </w:r>
      <w:r w:rsidR="00972A98">
        <w:t>es</w:t>
      </w:r>
      <w:r w:rsidR="00474320">
        <w:t xml:space="preserve"> para a dianteira do robô</w:t>
      </w:r>
      <w:r w:rsidR="00C552F4">
        <w:t xml:space="preserve">, </w:t>
      </w:r>
      <w:r w:rsidR="00474320">
        <w:t>resolve</w:t>
      </w:r>
      <w:r w:rsidR="00C552F4">
        <w:t xml:space="preserve">ndo os problemas manifestados, passando este a comportar-se como esperado, </w:t>
      </w:r>
      <w:r w:rsidR="00474320">
        <w:t xml:space="preserve">tal como comprovado pelos </w:t>
      </w:r>
      <w:r w:rsidR="00474320" w:rsidRPr="00474320">
        <w:rPr>
          <w:highlight w:val="yellow"/>
        </w:rPr>
        <w:t>vídeos</w:t>
      </w:r>
      <w:r w:rsidR="00474320">
        <w:rPr>
          <w:highlight w:val="yellow"/>
        </w:rPr>
        <w:t xml:space="preserve"> bons</w:t>
      </w:r>
      <w:r w:rsidR="00474320">
        <w:t xml:space="preserve">. </w:t>
      </w:r>
    </w:p>
    <w:p w14:paraId="5F7DA11A" w14:textId="49DBB8A0" w:rsidR="000D2F60" w:rsidRDefault="000D2F60" w:rsidP="000D2F60">
      <w:pPr>
        <w:pStyle w:val="PhDCorpoTextoDepoisTabela"/>
      </w:pPr>
      <w:r>
        <w:tab/>
        <w:t xml:space="preserve">Para controlar os diferentes estados de funcionamento do robô, foi desenvolvida uma máquina de estados. De forma a testar o seu funcionamento, esta foi implementada em </w:t>
      </w:r>
      <w:r w:rsidRPr="000D2F60">
        <w:rPr>
          <w:i/>
          <w:iCs/>
        </w:rPr>
        <w:t>breadboard</w:t>
      </w:r>
      <w:r>
        <w:t>, fazendo várias combinações lógicas das entradas de forma a verificar a correta comutação entre estados, utilizando LEDs nas suas saídas.</w:t>
      </w:r>
    </w:p>
    <w:p w14:paraId="6C4A3189" w14:textId="7DEAEB62" w:rsidR="00C552F4" w:rsidRDefault="00C552F4" w:rsidP="000D2F60">
      <w:pPr>
        <w:pStyle w:val="PhDCorpoTextoDepoisTabela"/>
      </w:pPr>
      <w:r>
        <w:tab/>
        <w:t>Inicialmente, selecionaram-se ICs apenas tendo em conta a sua operação lógica.</w:t>
      </w:r>
      <w:r w:rsidR="00987EAC">
        <w:t xml:space="preserve"> Com isto, verificou-se que as saídas destes integrados apresentavam valores instáveis e imprevisíveis. Sendo assim, selecionaram-se, novamente, integrados tendo em conta, não só a sua operação lógica, mas também a sua família lógica. Escolheu-se a família logica HCT</w:t>
      </w:r>
      <w:r w:rsidR="00987EAC" w:rsidRPr="00987EAC">
        <w:rPr>
          <w:rFonts w:cs="Arial"/>
          <w:noProof/>
          <w:szCs w:val="24"/>
        </w:rPr>
        <w:t xml:space="preserve"> </w:t>
      </w:r>
      <w:sdt>
        <w:sdtPr>
          <w:rPr>
            <w:rFonts w:cs="Arial"/>
            <w:noProof/>
            <w:szCs w:val="24"/>
          </w:rPr>
          <w:id w:val="256100912"/>
          <w:citation/>
        </w:sdtPr>
        <w:sdtContent>
          <w:r w:rsidR="00987EAC" w:rsidRPr="00987EAC">
            <w:rPr>
              <w:rFonts w:cs="Arial"/>
              <w:noProof/>
              <w:szCs w:val="24"/>
            </w:rPr>
            <w:fldChar w:fldCharType="begin"/>
          </w:r>
          <w:r w:rsidR="00987EAC" w:rsidRPr="00987EAC">
            <w:rPr>
              <w:rFonts w:cs="Arial"/>
              <w:noProof/>
              <w:szCs w:val="24"/>
            </w:rPr>
            <w:instrText xml:space="preserve"> CITATION Tex96 \l 2070 </w:instrText>
          </w:r>
          <w:r w:rsidR="00987EAC" w:rsidRPr="00987EAC">
            <w:rPr>
              <w:rFonts w:cs="Arial"/>
              <w:noProof/>
              <w:szCs w:val="24"/>
            </w:rPr>
            <w:fldChar w:fldCharType="separate"/>
          </w:r>
          <w:r w:rsidR="00071A16" w:rsidRPr="00071A16">
            <w:rPr>
              <w:rFonts w:cs="Arial"/>
              <w:noProof/>
              <w:szCs w:val="24"/>
            </w:rPr>
            <w:t>[7]</w:t>
          </w:r>
          <w:r w:rsidR="00987EAC" w:rsidRPr="00987EAC">
            <w:rPr>
              <w:rFonts w:cs="Arial"/>
              <w:noProof/>
              <w:szCs w:val="24"/>
            </w:rPr>
            <w:fldChar w:fldCharType="end"/>
          </w:r>
        </w:sdtContent>
      </w:sdt>
      <w:r w:rsidR="00987EAC">
        <w:t xml:space="preserve"> e obtiveram-se os resultados esperados.  </w:t>
      </w:r>
    </w:p>
    <w:p w14:paraId="30B665F5" w14:textId="684C061A" w:rsidR="00972A98" w:rsidRPr="00987EAC" w:rsidRDefault="00C552F4" w:rsidP="00987EAC">
      <w:pPr>
        <w:pStyle w:val="PhDCorpo"/>
        <w:rPr>
          <w:rFonts w:cs="Arial"/>
          <w:noProof/>
        </w:rPr>
      </w:pPr>
      <w:r>
        <w:t xml:space="preserve"> </w:t>
      </w:r>
      <w:r w:rsidR="000D2F60">
        <w:tab/>
        <w:t>Depois da máquina de estados e do circuito de controlo de direção dos motores estarem individualmente validados, foi necessário validar os dois módulos em simultâneo e a atuarem em conjunto</w:t>
      </w:r>
      <w:r w:rsidR="00EF64B1" w:rsidRPr="00EF64B1">
        <w:rPr>
          <w:highlight w:val="yellow"/>
        </w:rPr>
        <w:t>, vídeo total</w:t>
      </w:r>
      <w:r w:rsidR="000D2F60">
        <w:t>.</w:t>
      </w:r>
    </w:p>
    <w:p w14:paraId="18102744" w14:textId="676019EA" w:rsidR="00972A98" w:rsidRDefault="00EF64B1" w:rsidP="000D2F60">
      <w:pPr>
        <w:pStyle w:val="PhDCorpoTextoDepoisTabela"/>
      </w:pPr>
      <w:r>
        <w:tab/>
      </w:r>
    </w:p>
    <w:p w14:paraId="10DD4FCA" w14:textId="607232B5" w:rsidR="00972A98" w:rsidRDefault="00972A98" w:rsidP="000D2F60">
      <w:pPr>
        <w:pStyle w:val="PhDCorpoTextoDepoisTabela"/>
        <w:sectPr w:rsidR="00972A98" w:rsidSect="00B748D3">
          <w:headerReference w:type="even" r:id="rId203"/>
          <w:headerReference w:type="default" r:id="rId204"/>
          <w:headerReference w:type="first" r:id="rId205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1EA058E" w14:textId="575B68C0" w:rsidR="00C276D6" w:rsidRDefault="00C276D6" w:rsidP="00C276D6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234" w:name="_Toc63813230"/>
      <w:r>
        <w:rPr>
          <w:rFonts w:ascii="NewsGotT" w:hAnsi="NewsGotT"/>
        </w:rPr>
        <w:t>Análise do Produto</w:t>
      </w:r>
      <w:bookmarkEnd w:id="234"/>
    </w:p>
    <w:p w14:paraId="17CCC8A1" w14:textId="07F0791A" w:rsidR="000B1901" w:rsidRPr="00B66544" w:rsidRDefault="000B1901" w:rsidP="000B1901">
      <w:pPr>
        <w:pStyle w:val="Ttulo2"/>
        <w:rPr>
          <w:rFonts w:ascii="NewsGotT" w:hAnsi="NewsGotT"/>
        </w:rPr>
      </w:pPr>
      <w:bookmarkStart w:id="235" w:name="_Toc63813231"/>
      <w:r w:rsidRPr="00B66544">
        <w:rPr>
          <w:rFonts w:ascii="NewsGotT" w:hAnsi="NewsGotT"/>
        </w:rPr>
        <w:t>Introdução</w:t>
      </w:r>
      <w:bookmarkEnd w:id="235"/>
    </w:p>
    <w:p w14:paraId="38031794" w14:textId="77777777" w:rsidR="00E854BD" w:rsidRDefault="00E854BD" w:rsidP="00E854BD">
      <w:pPr>
        <w:pStyle w:val="PhDCorpo"/>
        <w:ind w:firstLine="567"/>
      </w:pPr>
      <w:r>
        <w:t>Em todos os projetos práticos é necessária uma análise do produto, em áreas como a fiabilidade, segurança e certificação do sistema. Esta análise permite identificar pontos de falha do equipamento e os potenciais perigos a estes associados, de forma a informar o utilizador.</w:t>
      </w:r>
    </w:p>
    <w:p w14:paraId="09DEFBAB" w14:textId="7CEFCBBE" w:rsidR="000B1901" w:rsidRPr="00B66544" w:rsidRDefault="000B1901" w:rsidP="000B1901">
      <w:pPr>
        <w:pStyle w:val="Ttulo2"/>
        <w:rPr>
          <w:rFonts w:ascii="NewsGotT" w:hAnsi="NewsGotT"/>
        </w:rPr>
      </w:pPr>
      <w:bookmarkStart w:id="236" w:name="_Ref63696146"/>
      <w:bookmarkStart w:id="237" w:name="_Toc63813232"/>
      <w:r>
        <w:rPr>
          <w:rFonts w:ascii="NewsGotT" w:hAnsi="NewsGotT"/>
        </w:rPr>
        <w:t>Fiabilidade</w:t>
      </w:r>
      <w:bookmarkEnd w:id="236"/>
      <w:bookmarkEnd w:id="237"/>
    </w:p>
    <w:p w14:paraId="5DFE0E04" w14:textId="3EDE6C3B" w:rsidR="00E854BD" w:rsidRDefault="00E854BD" w:rsidP="00E854BD">
      <w:pPr>
        <w:pStyle w:val="PhDCorpo"/>
        <w:ind w:firstLine="567"/>
      </w:pPr>
      <w:r>
        <w:t xml:space="preserve">Um sistema ou equipamento diz-se fiável quando está livre de erros catastróficos, é capaz de recuperar de erros e apresenta resultados </w:t>
      </w:r>
      <w:r w:rsidRPr="000D2F60">
        <w:t xml:space="preserve">previsíveis (determinismo) </w:t>
      </w:r>
      <w:sdt>
        <w:sdtPr>
          <w:id w:val="767969285"/>
          <w:citation/>
        </w:sdtPr>
        <w:sdtContent>
          <w:r w:rsidR="000D2F60" w:rsidRPr="000D2F60">
            <w:fldChar w:fldCharType="begin"/>
          </w:r>
          <w:r w:rsidR="000D2F60" w:rsidRPr="000D2F60">
            <w:instrText xml:space="preserve"> CITATION fiabilidade \l 2070 </w:instrText>
          </w:r>
          <w:r w:rsidR="000D2F60" w:rsidRPr="000D2F60">
            <w:fldChar w:fldCharType="separate"/>
          </w:r>
          <w:r w:rsidR="00071A16" w:rsidRPr="00071A16">
            <w:rPr>
              <w:noProof/>
            </w:rPr>
            <w:t>[12]</w:t>
          </w:r>
          <w:r w:rsidR="000D2F60" w:rsidRPr="000D2F60">
            <w:fldChar w:fldCharType="end"/>
          </w:r>
        </w:sdtContent>
      </w:sdt>
      <w:r w:rsidRPr="000D2F60">
        <w:t>. Apesar de, neste</w:t>
      </w:r>
      <w:r>
        <w:t xml:space="preserve"> caso, não ser possível fazer uma avaliação do tipo quantitativa, </w:t>
      </w:r>
      <w:r w:rsidR="00F26C7C">
        <w:t>realizou-se</w:t>
      </w:r>
      <w:r>
        <w:t xml:space="preserve"> uma avaliação do tipo qualitativa</w:t>
      </w:r>
      <w:r w:rsidRPr="00DA454F">
        <w:t xml:space="preserve"> </w:t>
      </w:r>
      <w:r>
        <w:t>por meio do</w:t>
      </w:r>
      <w:r w:rsidRPr="00DA454F">
        <w:t xml:space="preserve"> estudo dos modos de falha</w:t>
      </w:r>
      <w:r>
        <w:t xml:space="preserve"> e as</w:t>
      </w:r>
      <w:r w:rsidRPr="00DA454F">
        <w:t xml:space="preserve"> suas consequências para o sistema</w:t>
      </w:r>
      <w:r>
        <w:t xml:space="preserve"> e, também, influência do ambiente e do tempo.</w:t>
      </w:r>
    </w:p>
    <w:p w14:paraId="766C9820" w14:textId="77777777" w:rsidR="00E854BD" w:rsidRDefault="00E854BD" w:rsidP="00E854BD">
      <w:pPr>
        <w:pStyle w:val="PhDCorpo"/>
        <w:ind w:firstLine="567"/>
      </w:pPr>
      <w:r>
        <w:t>Relativamente aos modos de falha</w:t>
      </w:r>
      <w:r w:rsidRPr="00081229">
        <w:t>, o desenho do sistema deve ter em conta as condições em que o robô se desvia da linha preta. Assim, este deverá</w:t>
      </w:r>
      <w:r>
        <w:t xml:space="preserve"> ter uma velocidade adequada, uma vez que o sistema pode não responder suficientemente rápido a uma variação. Para diminuir a probabilidade de erros no seguimento da linha, deve ser favorecido o uso de linhas retas em todo o percurso e, quando necessário mudar de direção, devem ser feitas curvas ligeiras. Em acrescento, a g</w:t>
      </w:r>
      <w:r w:rsidRPr="009113D7">
        <w:t>rossura d</w:t>
      </w:r>
      <w:r>
        <w:t>a</w:t>
      </w:r>
      <w:r w:rsidRPr="009113D7">
        <w:t xml:space="preserve"> linha</w:t>
      </w:r>
      <w:r>
        <w:t xml:space="preserve"> deve ser ligeiramente inferior à distância entre os dois sensores usados para seguir a </w:t>
      </w:r>
      <w:r w:rsidRPr="001B33BC">
        <w:t>linha (3 cm</w:t>
      </w:r>
      <w:r>
        <w:t>, aproximadamente</w:t>
      </w:r>
      <w:r w:rsidRPr="001B33BC">
        <w:t>).</w:t>
      </w:r>
    </w:p>
    <w:p w14:paraId="3F14FA50" w14:textId="77777777" w:rsidR="00E854BD" w:rsidRDefault="00E854BD" w:rsidP="00E854BD">
      <w:pPr>
        <w:pStyle w:val="PhDCorpo"/>
        <w:ind w:firstLine="567"/>
      </w:pPr>
      <w:r>
        <w:t>Do ponto de vista do ambiente que envolve o robô, devem ter-se em conta as condições climatéricas, interações com o utilizador, condições do equipamento e obstrução da via de passagem do robô. O percurso não deverá ser obstruído com objetos, sob pena de danificar tanto o robô como o objeto que o obstrui</w:t>
      </w:r>
      <w:r>
        <w:rPr>
          <w:rStyle w:val="Refdecomentrio"/>
          <w:rFonts w:eastAsia="Times New Roman"/>
          <w:lang w:eastAsia="pt-PT"/>
        </w:rPr>
        <w:t xml:space="preserve"> </w:t>
      </w:r>
      <w:r>
        <w:t xml:space="preserve">ou pessoas que se encontrem próximas, visto que o robô não possui um sistema de deteção de obstáculos. Além disso, sendo o robô um equipamento eletrónico, este não deverá estar sujeito a um ambiente húmido, tal como água ou neve, sujidade e temperaturas extremas. As condições anteriores podem provocar um mau funcionamento dos circuitos constituintes do robô, podendo, em situações extremas, danificar permanentemente o equipamento. </w:t>
      </w:r>
    </w:p>
    <w:p w14:paraId="5443E6C0" w14:textId="0CD5DF29" w:rsidR="004F22D5" w:rsidRDefault="00E854BD" w:rsidP="00E854BD">
      <w:pPr>
        <w:pStyle w:val="PhDCorpo"/>
        <w:ind w:firstLine="567"/>
      </w:pPr>
      <w:r>
        <w:t xml:space="preserve">Em relação ao tempo de operação, sabe-se que os componentes têm um tempo médio de vida previsto pelos fabricantes. </w:t>
      </w:r>
      <w:r w:rsidR="004F22D5">
        <w:t xml:space="preserve">Visto que não existe informação suficiente para calcular o consumo dos circuitos do AWR, </w:t>
      </w:r>
      <w:r w:rsidR="00A00168">
        <w:t>torna-se difícil fazer uma previsão do tempo de vida dos seus componentes com exatidão. Num circuito eletrónico, os componentes com maior probabilidade de falha são os condensadores, semicondutores, baterias e motores. Para quantificar o número de horas previstos de funcionamento m</w:t>
      </w:r>
      <w:r w:rsidR="00C15F49">
        <w:t>é</w:t>
      </w:r>
      <w:r w:rsidR="00A00168">
        <w:t>dio</w:t>
      </w:r>
      <w:r w:rsidR="00C15F49">
        <w:t xml:space="preserve"> </w:t>
      </w:r>
      <w:r w:rsidR="00A00168">
        <w:t>de um componente</w:t>
      </w:r>
      <w:r w:rsidR="00C15F49">
        <w:t xml:space="preserve">, existe um parâmetro denominado </w:t>
      </w:r>
      <w:r w:rsidR="00C15F49" w:rsidRPr="00C15F49">
        <w:rPr>
          <w:i/>
          <w:iCs/>
        </w:rPr>
        <w:t xml:space="preserve">Mean Time Between Failures </w:t>
      </w:r>
      <w:r w:rsidR="00C15F49" w:rsidRPr="00C15F49">
        <w:t>–</w:t>
      </w:r>
      <w:r w:rsidR="00C15F49" w:rsidRPr="00C15F49">
        <w:rPr>
          <w:i/>
          <w:iCs/>
        </w:rPr>
        <w:t xml:space="preserve"> </w:t>
      </w:r>
      <w:r w:rsidR="00C15F49" w:rsidRPr="00C15F49">
        <w:t>MTBF</w:t>
      </w:r>
      <w:r w:rsidR="00C15F49">
        <w:t xml:space="preserve">. Os componentes enunciados têm os MTBFs apresentados </w:t>
      </w:r>
      <w:r w:rsidR="00C15F49" w:rsidRPr="00921285">
        <w:rPr>
          <w:highlight w:val="yellow"/>
        </w:rPr>
        <w:t>na tabela x.</w:t>
      </w:r>
    </w:p>
    <w:p w14:paraId="35954D1E" w14:textId="55928579" w:rsidR="00071A16" w:rsidRDefault="00071A16" w:rsidP="00071A16">
      <w:pPr>
        <w:pStyle w:val="PhDLegendaFiguras"/>
      </w:pPr>
      <w:bookmarkStart w:id="238" w:name="_Toc63813311"/>
      <w:r>
        <w:t xml:space="preserve">Tabel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8</w:t>
      </w:r>
      <w:r>
        <w:fldChar w:fldCharType="end"/>
      </w:r>
      <w:r>
        <w:t>.</w:t>
      </w:r>
      <w:r>
        <w:fldChar w:fldCharType="begin"/>
      </w:r>
      <w:r>
        <w:instrText xml:space="preserve"> SEQ Tabela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- Tempo de vida dos componentes.</w:t>
      </w:r>
      <w:bookmarkEnd w:id="238"/>
    </w:p>
    <w:tbl>
      <w:tblPr>
        <w:tblStyle w:val="TabelacomGrelha"/>
        <w:tblW w:w="9067" w:type="dxa"/>
        <w:tblLook w:val="04A0" w:firstRow="1" w:lastRow="0" w:firstColumn="1" w:lastColumn="0" w:noHBand="0" w:noVBand="1"/>
      </w:tblPr>
      <w:tblGrid>
        <w:gridCol w:w="5240"/>
        <w:gridCol w:w="3827"/>
      </w:tblGrid>
      <w:tr w:rsidR="00AF53FE" w:rsidRPr="00921285" w14:paraId="3F58081F" w14:textId="77777777" w:rsidTr="00AF53FE">
        <w:tc>
          <w:tcPr>
            <w:tcW w:w="5240" w:type="dxa"/>
          </w:tcPr>
          <w:p w14:paraId="13A8C512" w14:textId="747EEEFB" w:rsidR="00AF53FE" w:rsidRPr="00921285" w:rsidRDefault="00AF53FE" w:rsidP="00AF53FE">
            <w:pPr>
              <w:pStyle w:val="PhDCorpo"/>
              <w:rPr>
                <w:b/>
                <w:bCs/>
                <w:highlight w:val="yellow"/>
              </w:rPr>
            </w:pPr>
            <w:r w:rsidRPr="00921285">
              <w:rPr>
                <w:b/>
                <w:bCs/>
                <w:highlight w:val="yellow"/>
              </w:rPr>
              <w:t>Componente</w:t>
            </w:r>
          </w:p>
        </w:tc>
        <w:tc>
          <w:tcPr>
            <w:tcW w:w="3827" w:type="dxa"/>
          </w:tcPr>
          <w:p w14:paraId="4C9D0866" w14:textId="18FF6487" w:rsidR="00AF53FE" w:rsidRPr="00921285" w:rsidRDefault="00AF53FE" w:rsidP="00AF53FE">
            <w:pPr>
              <w:pStyle w:val="PhDCorpo"/>
              <w:rPr>
                <w:b/>
                <w:bCs/>
                <w:highlight w:val="yellow"/>
              </w:rPr>
            </w:pPr>
            <w:r w:rsidRPr="00921285">
              <w:rPr>
                <w:b/>
                <w:bCs/>
                <w:highlight w:val="yellow"/>
              </w:rPr>
              <w:t xml:space="preserve">MTBF </w:t>
            </w:r>
          </w:p>
        </w:tc>
      </w:tr>
      <w:tr w:rsidR="00AF53FE" w:rsidRPr="00921285" w14:paraId="181FC293" w14:textId="77777777" w:rsidTr="00AF53FE">
        <w:tc>
          <w:tcPr>
            <w:tcW w:w="5240" w:type="dxa"/>
          </w:tcPr>
          <w:p w14:paraId="2F3C69A6" w14:textId="33ECA7EB" w:rsidR="00AF53FE" w:rsidRPr="00921285" w:rsidRDefault="00AF53FE" w:rsidP="00AF53FE">
            <w:pPr>
              <w:pStyle w:val="PhDCorpo"/>
              <w:rPr>
                <w:highlight w:val="yellow"/>
              </w:rPr>
            </w:pPr>
            <w:r w:rsidRPr="00921285">
              <w:rPr>
                <w:highlight w:val="yellow"/>
              </w:rPr>
              <w:t>Resistência</w:t>
            </w:r>
          </w:p>
        </w:tc>
        <w:tc>
          <w:tcPr>
            <w:tcW w:w="3827" w:type="dxa"/>
          </w:tcPr>
          <w:p w14:paraId="3BADDDB8" w14:textId="68B83AFF" w:rsidR="00AF53FE" w:rsidRPr="00921285" w:rsidRDefault="00AF53FE" w:rsidP="00AF53FE">
            <w:pPr>
              <w:pStyle w:val="PhDCorpo"/>
              <w:rPr>
                <w:highlight w:val="yellow"/>
              </w:rPr>
            </w:pPr>
            <w:r w:rsidRPr="00921285">
              <w:rPr>
                <w:highlight w:val="yellow"/>
              </w:rPr>
              <w:t>2</w:t>
            </w:r>
            <w:r w:rsidR="00921285" w:rsidRPr="00921285">
              <w:rPr>
                <w:highlight w:val="yellow"/>
              </w:rPr>
              <w:t>,1.10^</w:t>
            </w:r>
            <w:r w:rsidRPr="00921285">
              <w:rPr>
                <w:highlight w:val="yellow"/>
              </w:rPr>
              <w:t xml:space="preserve">7 </w:t>
            </w:r>
          </w:p>
        </w:tc>
      </w:tr>
      <w:tr w:rsidR="00AF53FE" w:rsidRPr="00921285" w14:paraId="3F3F62E5" w14:textId="77777777" w:rsidTr="00AF53FE">
        <w:tc>
          <w:tcPr>
            <w:tcW w:w="5240" w:type="dxa"/>
          </w:tcPr>
          <w:p w14:paraId="15783601" w14:textId="37B01858" w:rsidR="00AF53FE" w:rsidRPr="00921285" w:rsidRDefault="00AF53FE" w:rsidP="00AF53FE">
            <w:pPr>
              <w:pStyle w:val="PhDCorpo"/>
              <w:rPr>
                <w:highlight w:val="yellow"/>
              </w:rPr>
            </w:pPr>
            <w:r w:rsidRPr="00921285">
              <w:rPr>
                <w:highlight w:val="yellow"/>
              </w:rPr>
              <w:t>Bateria</w:t>
            </w:r>
            <w:r w:rsidR="00F91B8A" w:rsidRPr="00921285">
              <w:rPr>
                <w:highlight w:val="yellow"/>
              </w:rPr>
              <w:t>s</w:t>
            </w:r>
          </w:p>
        </w:tc>
        <w:tc>
          <w:tcPr>
            <w:tcW w:w="3827" w:type="dxa"/>
          </w:tcPr>
          <w:p w14:paraId="3FBC8B78" w14:textId="0C208833" w:rsidR="00AF53FE" w:rsidRPr="00921285" w:rsidRDefault="00F91B8A" w:rsidP="00AF53FE">
            <w:pPr>
              <w:pStyle w:val="PhDCorpo"/>
              <w:rPr>
                <w:highlight w:val="yellow"/>
              </w:rPr>
            </w:pPr>
            <w:r w:rsidRPr="00921285">
              <w:rPr>
                <w:highlight w:val="yellow"/>
              </w:rPr>
              <w:t>&gt; 1000 ciclos</w:t>
            </w:r>
          </w:p>
        </w:tc>
      </w:tr>
      <w:tr w:rsidR="00AF53FE" w:rsidRPr="00921285" w14:paraId="7084F54C" w14:textId="77777777" w:rsidTr="00AF53FE">
        <w:tc>
          <w:tcPr>
            <w:tcW w:w="5240" w:type="dxa"/>
          </w:tcPr>
          <w:p w14:paraId="6AA90446" w14:textId="5933B297" w:rsidR="00AF53FE" w:rsidRPr="00921285" w:rsidRDefault="00AF53FE" w:rsidP="00AF53FE">
            <w:pPr>
              <w:pStyle w:val="PhDCorpo"/>
              <w:rPr>
                <w:highlight w:val="yellow"/>
              </w:rPr>
            </w:pPr>
            <w:r w:rsidRPr="00921285">
              <w:rPr>
                <w:highlight w:val="yellow"/>
              </w:rPr>
              <w:t>Circuitos integrados</w:t>
            </w:r>
          </w:p>
        </w:tc>
        <w:tc>
          <w:tcPr>
            <w:tcW w:w="3827" w:type="dxa"/>
          </w:tcPr>
          <w:p w14:paraId="7115E87D" w14:textId="01112540" w:rsidR="00AF53FE" w:rsidRPr="00921285" w:rsidRDefault="00AF53FE" w:rsidP="00AF53FE">
            <w:pPr>
              <w:pStyle w:val="PhDCorpo"/>
              <w:rPr>
                <w:highlight w:val="yellow"/>
              </w:rPr>
            </w:pPr>
            <w:r w:rsidRPr="00921285">
              <w:rPr>
                <w:highlight w:val="yellow"/>
              </w:rPr>
              <w:t>7426</w:t>
            </w:r>
          </w:p>
        </w:tc>
      </w:tr>
      <w:tr w:rsidR="00AF53FE" w:rsidRPr="00AF53FE" w14:paraId="228AF542" w14:textId="77777777" w:rsidTr="00AF53FE">
        <w:tc>
          <w:tcPr>
            <w:tcW w:w="5240" w:type="dxa"/>
          </w:tcPr>
          <w:p w14:paraId="65E2F3BE" w14:textId="74357373" w:rsidR="00AF53FE" w:rsidRPr="00921285" w:rsidRDefault="00AF53FE" w:rsidP="00AF53FE">
            <w:pPr>
              <w:pStyle w:val="PhDCorpo"/>
              <w:rPr>
                <w:highlight w:val="yellow"/>
              </w:rPr>
            </w:pPr>
            <w:r w:rsidRPr="00921285">
              <w:rPr>
                <w:highlight w:val="yellow"/>
              </w:rPr>
              <w:t>Condensadores</w:t>
            </w:r>
          </w:p>
        </w:tc>
        <w:tc>
          <w:tcPr>
            <w:tcW w:w="3827" w:type="dxa"/>
          </w:tcPr>
          <w:p w14:paraId="757B9EE0" w14:textId="4BD02774" w:rsidR="00AF53FE" w:rsidRPr="00AF53FE" w:rsidRDefault="00AF53FE" w:rsidP="00AF53FE">
            <w:pPr>
              <w:pStyle w:val="PhDCorpo"/>
            </w:pPr>
            <w:r w:rsidRPr="00921285">
              <w:rPr>
                <w:highlight w:val="yellow"/>
              </w:rPr>
              <w:t>112000</w:t>
            </w:r>
          </w:p>
        </w:tc>
      </w:tr>
    </w:tbl>
    <w:p w14:paraId="6AEBACD2" w14:textId="4BF8403F" w:rsidR="004F22D5" w:rsidRDefault="00E854BD" w:rsidP="00071A16">
      <w:pPr>
        <w:pStyle w:val="PhDCorpo"/>
        <w:spacing w:before="240"/>
        <w:ind w:firstLine="567"/>
      </w:pPr>
      <w:r>
        <w:t>No entanto, anormalidades nos circuitos poderão diminuir este tempo consideravelmente, exigindo uma manutenção ou reparação precoce do robô.</w:t>
      </w:r>
    </w:p>
    <w:p w14:paraId="17C1780B" w14:textId="7EBC271E" w:rsidR="004F22D5" w:rsidRDefault="00E854BD" w:rsidP="00921285">
      <w:pPr>
        <w:pStyle w:val="PhDCorpo"/>
        <w:ind w:firstLine="567"/>
      </w:pPr>
      <w:r>
        <w:t xml:space="preserve">Com o aumento do tempo de utilização, aumenta a probabilidade de falha. Este problema deve-se maioritariamente à descarga das baterias, conduzindo a alterações dos resultados práticos. Para além do mais, o facto de terem ciclos de carga limitados e deteriorarem-se com o tempo, estas deverão ser os elementos que requerem maior atenção. </w:t>
      </w:r>
    </w:p>
    <w:p w14:paraId="4DA14F4C" w14:textId="593061CB" w:rsidR="000B1901" w:rsidRDefault="000B1901" w:rsidP="000B1901">
      <w:pPr>
        <w:pStyle w:val="Ttulo2"/>
        <w:rPr>
          <w:rFonts w:ascii="NewsGotT" w:hAnsi="NewsGotT"/>
        </w:rPr>
      </w:pPr>
      <w:bookmarkStart w:id="239" w:name="_Ref63702908"/>
      <w:bookmarkStart w:id="240" w:name="_Ref63702913"/>
      <w:bookmarkStart w:id="241" w:name="_Toc63813233"/>
      <w:r>
        <w:rPr>
          <w:rFonts w:ascii="NewsGotT" w:hAnsi="NewsGotT"/>
        </w:rPr>
        <w:t>Segurança</w:t>
      </w:r>
      <w:bookmarkEnd w:id="239"/>
      <w:bookmarkEnd w:id="240"/>
      <w:bookmarkEnd w:id="241"/>
    </w:p>
    <w:p w14:paraId="34A68588" w14:textId="1DA750E2" w:rsidR="00C06A72" w:rsidRDefault="00B20FED" w:rsidP="00B20FED">
      <w:pPr>
        <w:pStyle w:val="PhDCorpo"/>
        <w:ind w:firstLine="567"/>
      </w:pPr>
      <w:r>
        <w:t>A interação do robô com o utilizador deve ser realizada em segurança</w:t>
      </w:r>
      <w:r w:rsidR="00C06A72">
        <w:t>.</w:t>
      </w:r>
    </w:p>
    <w:p w14:paraId="6DFFDE47" w14:textId="6DCFE7DB" w:rsidR="00B20FED" w:rsidRDefault="00B20FED" w:rsidP="00B20FED">
      <w:pPr>
        <w:pStyle w:val="PhDCorpo"/>
        <w:ind w:firstLine="567"/>
      </w:pPr>
      <w:r>
        <w:t xml:space="preserve">Os sistemas elétricos e fios condutores não devem estar em contacto com a armadura do robô </w:t>
      </w:r>
      <w:r w:rsidRPr="00485AA2">
        <w:t>que, sendo metálica, é condutora,</w:t>
      </w:r>
      <w:r>
        <w:t xml:space="preserve"> evitando curto-circuitos ou choques elétricos que podem ser fatais ao sistema e prejudiciais à saúde do utilizador. Para </w:t>
      </w:r>
      <w:r w:rsidRPr="00081229">
        <w:t>garantir o isolamento da</w:t>
      </w:r>
      <w:r>
        <w:t xml:space="preserve"> armadura do robô, usou-se, por questões económicas e para validação de conceitos, uma placa de madeira para suportar todos os </w:t>
      </w:r>
      <w:r w:rsidRPr="00485AA2">
        <w:t xml:space="preserve">circuitos </w:t>
      </w:r>
      <w:r>
        <w:t xml:space="preserve">do robô. Os motores e o </w:t>
      </w:r>
      <w:r w:rsidRPr="00C56E7B">
        <w:rPr>
          <w:i/>
          <w:iCs/>
        </w:rPr>
        <w:t>array</w:t>
      </w:r>
      <w:r>
        <w:t xml:space="preserve"> de sensores, que ficam no exterior da armadura, estão expostos ao utilizador. De forma a isolá-los eletricamente, usou-se fita isoladora envolvendo todos os terminais destes. Portanto, todos os componentes do robô estão encapsulados e isolados do utilizador. Todavia, sabe-se que este equipamento é um dispositivo sensível à eletricidade estática</w:t>
      </w:r>
      <w:r w:rsidRPr="00FF3164">
        <w:t xml:space="preserve"> (frequentemente abreviado </w:t>
      </w:r>
      <w:r>
        <w:t xml:space="preserve">como </w:t>
      </w:r>
      <w:r w:rsidRPr="00FF3164">
        <w:t>ESD</w:t>
      </w:r>
      <w:r>
        <w:t xml:space="preserve"> – </w:t>
      </w:r>
      <w:r w:rsidRPr="00FF3164">
        <w:rPr>
          <w:i/>
          <w:iCs/>
        </w:rPr>
        <w:t>Eletrostatic-Sensitive Device</w:t>
      </w:r>
      <w:r w:rsidRPr="00FF3164">
        <w:t>)</w:t>
      </w:r>
      <w:r>
        <w:t>, o</w:t>
      </w:r>
      <w:r w:rsidRPr="00FF3164">
        <w:t xml:space="preserve"> </w:t>
      </w:r>
      <w:r>
        <w:t>que significa que possui</w:t>
      </w:r>
      <w:r w:rsidRPr="00FF3164">
        <w:t xml:space="preserve"> component</w:t>
      </w:r>
      <w:r>
        <w:t>es</w:t>
      </w:r>
      <w:r w:rsidRPr="00FF3164">
        <w:t xml:space="preserve"> que pode</w:t>
      </w:r>
      <w:r>
        <w:t>m</w:t>
      </w:r>
      <w:r w:rsidRPr="00FF3164">
        <w:t xml:space="preserve"> ser danificado</w:t>
      </w:r>
      <w:r>
        <w:t>s</w:t>
      </w:r>
      <w:r w:rsidRPr="00FF3164">
        <w:t xml:space="preserve"> por cargas </w:t>
      </w:r>
      <w:r>
        <w:t>elétricas estáticas</w:t>
      </w:r>
      <w:r w:rsidRPr="00FF3164">
        <w:t xml:space="preserve"> que se acumulam em pessoas, ferramentas e outros </w:t>
      </w:r>
      <w:r>
        <w:t xml:space="preserve">materiais </w:t>
      </w:r>
      <w:r w:rsidRPr="00FF3164">
        <w:t>não</w:t>
      </w:r>
      <w:r>
        <w:t xml:space="preserve"> </w:t>
      </w:r>
      <w:r w:rsidRPr="00FF3164">
        <w:t>condutores</w:t>
      </w:r>
      <w:r>
        <w:t xml:space="preserve"> </w:t>
      </w:r>
      <w:sdt>
        <w:sdtPr>
          <w:id w:val="1478411495"/>
          <w:citation/>
        </w:sdtPr>
        <w:sdtContent>
          <w:r w:rsidR="00081229">
            <w:fldChar w:fldCharType="begin"/>
          </w:r>
          <w:r w:rsidR="00081229">
            <w:instrText xml:space="preserve"> CITATION Ele21 \l 2070 </w:instrText>
          </w:r>
          <w:r w:rsidR="00081229">
            <w:fldChar w:fldCharType="separate"/>
          </w:r>
          <w:r w:rsidR="00071A16" w:rsidRPr="00071A16">
            <w:rPr>
              <w:noProof/>
            </w:rPr>
            <w:t>[13]</w:t>
          </w:r>
          <w:r w:rsidR="00081229">
            <w:fldChar w:fldCharType="end"/>
          </w:r>
        </w:sdtContent>
      </w:sdt>
      <w:r w:rsidRPr="00FF3164">
        <w:t>.</w:t>
      </w:r>
      <w:r>
        <w:t xml:space="preserve"> Se o utilizador violar o encapsulamento do produto, poderá representar perigos para este ou </w:t>
      </w:r>
      <w:r w:rsidR="00C06A72">
        <w:t>uma</w:t>
      </w:r>
      <w:r>
        <w:t xml:space="preserve"> avaria </w:t>
      </w:r>
      <w:r w:rsidR="00C06A72">
        <w:t>no</w:t>
      </w:r>
      <w:r>
        <w:t xml:space="preserve"> </w:t>
      </w:r>
      <w:r w:rsidRPr="00081229">
        <w:t>produto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fldChar w:fldCharType="end"/>
      </w:r>
      <w:r w:rsidRPr="00081229">
        <w:t xml:space="preserve"> (h)).</w:t>
      </w:r>
    </w:p>
    <w:p w14:paraId="0BFF297B" w14:textId="38790AEE" w:rsidR="00B20FED" w:rsidRDefault="00B20FED" w:rsidP="00B20FED">
      <w:pPr>
        <w:pStyle w:val="PhDCorpo"/>
        <w:ind w:firstLine="567"/>
      </w:pPr>
      <w:r>
        <w:t>Deverá ter-</w:t>
      </w:r>
      <w:r w:rsidRPr="00081229">
        <w:t>se em conta que o robô possui elementos que apresentam perigos para o utilizador. A madeira usada para isolar</w:t>
      </w:r>
      <w:r>
        <w:t xml:space="preserve"> </w:t>
      </w:r>
      <w:r w:rsidRPr="000F2D64">
        <w:t>os circuitos eletrónicos da armadura do robô é</w:t>
      </w:r>
      <w:r>
        <w:t xml:space="preserve"> considerada um material </w:t>
      </w:r>
      <w:r w:rsidRPr="00081229">
        <w:t>comburente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fldChar w:fldCharType="end"/>
      </w:r>
      <w:r w:rsidR="00F26C7C">
        <w:t xml:space="preserve"> </w:t>
      </w:r>
      <w:r w:rsidRPr="00081229">
        <w:t>(c))</w:t>
      </w:r>
      <w:r w:rsidR="007D1586">
        <w:t xml:space="preserve"> e </w:t>
      </w:r>
      <w:r w:rsidR="007D1586" w:rsidRPr="00081229">
        <w:t>inflamável (</w:t>
      </w:r>
      <w:r w:rsidR="007D1586" w:rsidRPr="00081229">
        <w:fldChar w:fldCharType="begin"/>
      </w:r>
      <w:r w:rsidR="007D1586" w:rsidRPr="00081229">
        <w:instrText xml:space="preserve"> REF _Ref63672805 \h  \* MERGEFORMAT </w:instrText>
      </w:r>
      <w:r w:rsidR="007D1586" w:rsidRPr="00081229"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="007D1586" w:rsidRPr="00081229">
        <w:fldChar w:fldCharType="end"/>
      </w:r>
      <w:r w:rsidR="007D1586" w:rsidRPr="00081229">
        <w:t xml:space="preserve"> (d))</w:t>
      </w:r>
      <w:r w:rsidRPr="00081229">
        <w:t>.</w:t>
      </w:r>
      <w:r>
        <w:t xml:space="preserve"> Os condensadores eletrolíticos</w:t>
      </w:r>
      <w:r w:rsidR="00C06A72">
        <w:t>, usados nos circuitos do AWR,</w:t>
      </w:r>
      <w:r>
        <w:t xml:space="preserve"> são componentes </w:t>
      </w:r>
      <w:r w:rsidRPr="00081229">
        <w:t>inflamáveis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fldChar w:fldCharType="end"/>
      </w:r>
      <w:r w:rsidRPr="00081229">
        <w:t xml:space="preserve"> (d)), explosivos</w:t>
      </w:r>
      <w:r w:rsidR="007F0866">
        <w:t xml:space="preserve"> </w:t>
      </w:r>
      <w:r w:rsidRPr="00081229">
        <w:t>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fldChar w:fldCharType="end"/>
      </w:r>
      <w:r w:rsidRPr="00081229">
        <w:t xml:space="preserve"> (e)), tóxicos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fldChar w:fldCharType="end"/>
      </w:r>
      <w:r w:rsidRPr="00081229">
        <w:t xml:space="preserve"> (f)) e perigosos para o ambiente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fldChar w:fldCharType="end"/>
      </w:r>
      <w:r w:rsidRPr="00081229">
        <w:t xml:space="preserve"> </w:t>
      </w:r>
      <w:r w:rsidR="00F26C7C">
        <w:t>(</w:t>
      </w:r>
      <w:r w:rsidRPr="00081229">
        <w:t>a</w:t>
      </w:r>
      <w:r w:rsidR="00F26C7C">
        <w:t>)</w:t>
      </w:r>
      <w:r w:rsidRPr="00081229">
        <w:t xml:space="preserve">). </w:t>
      </w:r>
      <w:r w:rsidR="00081229" w:rsidRPr="00081229">
        <w:t>Além</w:t>
      </w:r>
      <w:r w:rsidRPr="00081229">
        <w:t xml:space="preserve"> </w:t>
      </w:r>
      <w:r w:rsidR="00081229" w:rsidRPr="00081229">
        <w:t>d</w:t>
      </w:r>
      <w:r w:rsidRPr="00081229">
        <w:t xml:space="preserve">os perigos </w:t>
      </w:r>
      <w:r w:rsidR="00081229" w:rsidRPr="00081229">
        <w:t>associados aos</w:t>
      </w:r>
      <w:r w:rsidRPr="00081229">
        <w:t xml:space="preserve"> condensadores, as baterias podem ser, ainda, elementos corrosivos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fldChar w:fldCharType="end"/>
      </w:r>
      <w:r w:rsidRPr="00081229">
        <w:t xml:space="preserve"> (b)) e comburentes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fldChar w:fldCharType="end"/>
      </w:r>
      <w:r w:rsidRPr="00081229">
        <w:t xml:space="preserve"> (c)). Assim, o</w:t>
      </w:r>
      <w:r>
        <w:t xml:space="preserve"> robô não deverá estar exposto a qualquer condição ambiental extrema, tal como referido no subcapítulo anterior </w:t>
      </w:r>
      <w:r w:rsidRPr="007F0866">
        <w:rPr>
          <w:b/>
          <w:bCs/>
        </w:rPr>
        <w:fldChar w:fldCharType="begin"/>
      </w:r>
      <w:r w:rsidRPr="007F0866">
        <w:rPr>
          <w:b/>
          <w:bCs/>
        </w:rPr>
        <w:instrText xml:space="preserve"> REF _Ref63696146 \w \h </w:instrText>
      </w:r>
      <w:r w:rsidRPr="007F0866">
        <w:rPr>
          <w:b/>
          <w:bCs/>
        </w:rPr>
      </w:r>
      <w:r w:rsidR="007F0866">
        <w:rPr>
          <w:b/>
          <w:bCs/>
        </w:rPr>
        <w:instrText xml:space="preserve"> \* MERGEFORMAT </w:instrText>
      </w:r>
      <w:r w:rsidRPr="007F0866">
        <w:rPr>
          <w:b/>
          <w:bCs/>
        </w:rPr>
        <w:fldChar w:fldCharType="separate"/>
      </w:r>
      <w:r w:rsidR="00071A16">
        <w:rPr>
          <w:b/>
          <w:bCs/>
        </w:rPr>
        <w:t>8.2</w:t>
      </w:r>
      <w:r w:rsidRPr="007F0866">
        <w:rPr>
          <w:b/>
          <w:bCs/>
        </w:rPr>
        <w:fldChar w:fldCharType="end"/>
      </w:r>
      <w:r w:rsidRPr="007F0866">
        <w:rPr>
          <w:b/>
          <w:bCs/>
        </w:rPr>
        <w:t xml:space="preserve"> - </w:t>
      </w:r>
      <w:r w:rsidRPr="007F0866">
        <w:rPr>
          <w:b/>
          <w:bCs/>
        </w:rPr>
        <w:fldChar w:fldCharType="begin"/>
      </w:r>
      <w:r w:rsidRPr="007F0866">
        <w:rPr>
          <w:b/>
          <w:bCs/>
        </w:rPr>
        <w:instrText xml:space="preserve"> REF _Ref63696146 \h </w:instrText>
      </w:r>
      <w:r w:rsidRPr="007F0866">
        <w:rPr>
          <w:b/>
          <w:bCs/>
        </w:rPr>
      </w:r>
      <w:r w:rsidR="007F0866">
        <w:rPr>
          <w:b/>
          <w:bCs/>
        </w:rPr>
        <w:instrText xml:space="preserve"> \* MERGEFORMAT </w:instrText>
      </w:r>
      <w:r w:rsidRPr="007F0866">
        <w:rPr>
          <w:b/>
          <w:bCs/>
        </w:rPr>
        <w:fldChar w:fldCharType="separate"/>
      </w:r>
      <w:r w:rsidR="00071A16" w:rsidRPr="00071A16">
        <w:rPr>
          <w:b/>
          <w:bCs/>
        </w:rPr>
        <w:t>Fiabilidade</w:t>
      </w:r>
      <w:r w:rsidRPr="007F0866">
        <w:rPr>
          <w:b/>
          <w:bCs/>
        </w:rPr>
        <w:fldChar w:fldCharType="end"/>
      </w:r>
      <w:r w:rsidR="007D1586">
        <w:t>.</w:t>
      </w:r>
    </w:p>
    <w:p w14:paraId="56E70583" w14:textId="77777777" w:rsidR="00B20FED" w:rsidRPr="00FA05BB" w:rsidRDefault="00B20FED" w:rsidP="00B20FED">
      <w:pPr>
        <w:pStyle w:val="PhDCorpo"/>
        <w:ind w:firstLine="567"/>
      </w:pPr>
      <w:r w:rsidRPr="00FA05BB">
        <w:t>Além disso, o percurso</w:t>
      </w:r>
      <w:r>
        <w:t xml:space="preserve"> </w:t>
      </w:r>
      <w:r w:rsidRPr="00FA05BB">
        <w:t xml:space="preserve">não </w:t>
      </w:r>
      <w:r>
        <w:t>deverá</w:t>
      </w:r>
      <w:r w:rsidRPr="00FA05BB">
        <w:t xml:space="preserve"> ser </w:t>
      </w:r>
      <w:r>
        <w:t>bloqueado por o</w:t>
      </w:r>
      <w:r w:rsidRPr="00FA05BB">
        <w:t xml:space="preserve">bjetos, </w:t>
      </w:r>
      <w:r>
        <w:t>uma vez que o embate do robô poderá provocar situações imprevisíveis, com possibilidade de danificação de bens materiais ou ferimentos pessoais.</w:t>
      </w:r>
    </w:p>
    <w:p w14:paraId="4C0C5778" w14:textId="52843AF7" w:rsidR="00B20FED" w:rsidRDefault="007F0866" w:rsidP="00B20FED">
      <w:pPr>
        <w:pStyle w:val="PhDCorpo"/>
        <w:ind w:firstLine="567"/>
      </w:pPr>
      <w:r>
        <w:t>Devido aos</w:t>
      </w:r>
      <w:r w:rsidR="00B20FED">
        <w:t xml:space="preserve"> perigos acima descritos, deve ser vigiado o manuseamento do robô por crianças. </w:t>
      </w:r>
    </w:p>
    <w:p w14:paraId="06537035" w14:textId="0A95A6E0" w:rsidR="000B1901" w:rsidRDefault="000B1901" w:rsidP="000B1901">
      <w:pPr>
        <w:pStyle w:val="Ttulo2"/>
        <w:rPr>
          <w:rFonts w:ascii="NewsGotT" w:hAnsi="NewsGotT"/>
        </w:rPr>
      </w:pPr>
      <w:bookmarkStart w:id="242" w:name="_Toc63813234"/>
      <w:r>
        <w:rPr>
          <w:rFonts w:ascii="NewsGotT" w:hAnsi="NewsGotT"/>
        </w:rPr>
        <w:t>Certificação</w:t>
      </w:r>
      <w:bookmarkEnd w:id="242"/>
    </w:p>
    <w:p w14:paraId="0E1E6B95" w14:textId="77777777" w:rsidR="00B20FED" w:rsidRDefault="00B20FED" w:rsidP="00B20FED">
      <w:pPr>
        <w:pStyle w:val="PhDCorpo"/>
        <w:ind w:firstLine="567"/>
      </w:pPr>
      <w:r w:rsidRPr="005F1727">
        <w:t xml:space="preserve">Nenhum produto poderá </w:t>
      </w:r>
      <w:r>
        <w:t xml:space="preserve">ser </w:t>
      </w:r>
      <w:r w:rsidRPr="005F1727">
        <w:t xml:space="preserve">exposto </w:t>
      </w:r>
      <w:r>
        <w:t xml:space="preserve">ao comércio </w:t>
      </w:r>
      <w:r w:rsidRPr="005F1727">
        <w:t xml:space="preserve">antes de </w:t>
      </w:r>
      <w:r>
        <w:t>ser certificado</w:t>
      </w:r>
      <w:r w:rsidRPr="005F1727">
        <w:t>.</w:t>
      </w:r>
      <w:r>
        <w:t xml:space="preserve"> A certificação é o m</w:t>
      </w:r>
      <w:r w:rsidRPr="005F1727">
        <w:t xml:space="preserve">odo pelo qual uma </w:t>
      </w:r>
      <w:r>
        <w:t>entidade competente</w:t>
      </w:r>
      <w:r w:rsidRPr="005F1727">
        <w:t xml:space="preserve"> dá</w:t>
      </w:r>
      <w:r>
        <w:t xml:space="preserve"> uma</w:t>
      </w:r>
      <w:r w:rsidRPr="005F1727">
        <w:t xml:space="preserve"> garantia escrita de que um produto está em conformidade com os requisitos especificados</w:t>
      </w:r>
      <w:r>
        <w:t>.</w:t>
      </w:r>
    </w:p>
    <w:p w14:paraId="4011EDF3" w14:textId="76C3EF69" w:rsidR="00B20FED" w:rsidRDefault="00B20FED" w:rsidP="00B20FED">
      <w:pPr>
        <w:pStyle w:val="PhDCorpo"/>
        <w:ind w:firstLine="567"/>
      </w:pPr>
      <w:r>
        <w:t>A m</w:t>
      </w:r>
      <w:r w:rsidRPr="005F1727">
        <w:t>arcação CE</w:t>
      </w:r>
      <w:r>
        <w:t xml:space="preserve">, apresentada na </w:t>
      </w:r>
      <w:r>
        <w:fldChar w:fldCharType="begin"/>
      </w:r>
      <w:r>
        <w:instrText xml:space="preserve"> REF _Ref6367237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1</w:t>
      </w:r>
      <w:r>
        <w:fldChar w:fldCharType="end"/>
      </w:r>
      <w:r>
        <w:t>,</w:t>
      </w:r>
      <w:r w:rsidRPr="005F1727">
        <w:t xml:space="preserve"> é um indicativo de conformidade obrigatória para diversos produtos comercializados no Espaço Econ</w:t>
      </w:r>
      <w:r>
        <w:t>ó</w:t>
      </w:r>
      <w:r w:rsidRPr="005F1727">
        <w:t xml:space="preserve">mico Europeu. Esta marca indica que um </w:t>
      </w:r>
      <w:r>
        <w:t>produto</w:t>
      </w:r>
      <w:r w:rsidRPr="005F1727">
        <w:t xml:space="preserve"> </w:t>
      </w:r>
      <w:r>
        <w:t>respeita</w:t>
      </w:r>
      <w:r w:rsidRPr="005F1727">
        <w:t xml:space="preserve"> </w:t>
      </w:r>
      <w:r>
        <w:t>a</w:t>
      </w:r>
      <w:r w:rsidRPr="005F1727">
        <w:t xml:space="preserve"> legislação da União Europeia </w:t>
      </w:r>
      <w:r>
        <w:t>em</w:t>
      </w:r>
      <w:r w:rsidRPr="005F1727">
        <w:t xml:space="preserve"> requisitos </w:t>
      </w:r>
      <w:r>
        <w:t xml:space="preserve">como </w:t>
      </w:r>
      <w:r w:rsidRPr="005F1727">
        <w:t>segurança, higiene e proteção ambiental</w:t>
      </w:r>
      <w:r>
        <w:t>,</w:t>
      </w:r>
      <w:r w:rsidRPr="005F1727">
        <w:t xml:space="preserve"> estando, desta forma, credenciado a circular por todo Espaço Económico Europeu</w:t>
      </w:r>
      <w:r>
        <w:t xml:space="preserve"> </w:t>
      </w:r>
      <w:sdt>
        <w:sdtPr>
          <w:id w:val="596294746"/>
          <w:citation/>
        </w:sdtPr>
        <w:sdtContent>
          <w:r w:rsidR="007B26D1" w:rsidRPr="007B26D1">
            <w:fldChar w:fldCharType="begin"/>
          </w:r>
          <w:r w:rsidR="007B26D1" w:rsidRPr="007B26D1">
            <w:instrText xml:space="preserve"> CITATION TUR21 \l 2070 </w:instrText>
          </w:r>
          <w:r w:rsidR="007B26D1" w:rsidRPr="007B26D1">
            <w:fldChar w:fldCharType="separate"/>
          </w:r>
          <w:r w:rsidR="00071A16" w:rsidRPr="00071A16">
            <w:rPr>
              <w:noProof/>
            </w:rPr>
            <w:t>[14]</w:t>
          </w:r>
          <w:r w:rsidR="007B26D1" w:rsidRPr="007B26D1">
            <w:fldChar w:fldCharType="end"/>
          </w:r>
        </w:sdtContent>
      </w:sdt>
      <w:r w:rsidR="007B26D1">
        <w:t>.</w:t>
      </w:r>
    </w:p>
    <w:p w14:paraId="0AE24D4F" w14:textId="77777777" w:rsidR="00B20FED" w:rsidRDefault="00B20FED" w:rsidP="00B20FED">
      <w:pPr>
        <w:pStyle w:val="PhDFigura"/>
      </w:pPr>
      <w:r>
        <w:rPr>
          <w:noProof/>
        </w:rPr>
        <w:drawing>
          <wp:inline distT="0" distB="0" distL="0" distR="0" wp14:anchorId="217BB3CF" wp14:editId="21ADCF30">
            <wp:extent cx="1422320" cy="1068661"/>
            <wp:effectExtent l="0" t="0" r="6985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m 72"/>
                    <pic:cNvPicPr>
                      <a:picLocks noChangeAspect="1"/>
                    </pic:cNvPicPr>
                  </pic:nvPicPr>
                  <pic:blipFill>
                    <a:blip r:embed="rId206" cstate="print">
                      <a:clrChange>
                        <a:clrFrom>
                          <a:srgbClr val="E6E6E6"/>
                        </a:clrFrom>
                        <a:clrTo>
                          <a:srgbClr val="E6E6E6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320" cy="106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C94DC" w14:textId="73E568A1" w:rsidR="00B20FED" w:rsidRDefault="00B20FED" w:rsidP="00B20FED">
      <w:pPr>
        <w:pStyle w:val="PhDLegendaFiguras"/>
      </w:pPr>
      <w:bookmarkStart w:id="243" w:name="_Ref63672377"/>
      <w:bookmarkStart w:id="244" w:name="_Toc63813300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8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1</w:t>
      </w:r>
      <w:r w:rsidR="001D0B72">
        <w:fldChar w:fldCharType="end"/>
      </w:r>
      <w:bookmarkEnd w:id="243"/>
      <w:r>
        <w:t xml:space="preserve"> - Marcação CE</w:t>
      </w:r>
      <w:r w:rsidR="007D1586">
        <w:t>.</w:t>
      </w:r>
      <w:bookmarkEnd w:id="244"/>
    </w:p>
    <w:p w14:paraId="2BA78880" w14:textId="7A62F4F1" w:rsidR="00B20FED" w:rsidRPr="002811FC" w:rsidRDefault="00B20FED" w:rsidP="00071A16">
      <w:pPr>
        <w:pStyle w:val="PhDCorpo"/>
        <w:spacing w:before="240" w:after="0"/>
        <w:ind w:firstLine="567"/>
      </w:pPr>
      <w:r>
        <w:t>De acordo com DIRETIVA 2014/35</w:t>
      </w:r>
      <w:r w:rsidRPr="00C03849">
        <w:t xml:space="preserve">/UE </w:t>
      </w:r>
      <w:sdt>
        <w:sdtPr>
          <w:id w:val="708222010"/>
          <w:citation/>
        </w:sdtPr>
        <w:sdtContent>
          <w:r w:rsidR="00C03849" w:rsidRPr="00C03849">
            <w:fldChar w:fldCharType="begin"/>
          </w:r>
          <w:r w:rsidR="00C03849" w:rsidRPr="00C03849">
            <w:instrText xml:space="preserve"> CITATION Jor14 \l 2070 </w:instrText>
          </w:r>
          <w:r w:rsidR="00C03849" w:rsidRPr="00C03849">
            <w:fldChar w:fldCharType="separate"/>
          </w:r>
          <w:r w:rsidR="00071A16" w:rsidRPr="00071A16">
            <w:rPr>
              <w:noProof/>
            </w:rPr>
            <w:t>[15]</w:t>
          </w:r>
          <w:r w:rsidR="00C03849" w:rsidRPr="00C03849">
            <w:fldChar w:fldCharType="end"/>
          </w:r>
        </w:sdtContent>
      </w:sdt>
      <w:r w:rsidRPr="00C03849">
        <w:t xml:space="preserve"> ANEXO I, que informa</w:t>
      </w:r>
      <w:r>
        <w:t xml:space="preserve"> os principais elementos dos objetivos de segurança para o material elétrico usado no equipamento, </w:t>
      </w:r>
      <w:r w:rsidRPr="002811FC">
        <w:t>devem ser previstas medidas de ordem técnica a fim de que:</w:t>
      </w:r>
    </w:p>
    <w:p w14:paraId="552C6267" w14:textId="77777777" w:rsidR="00B20FED" w:rsidRPr="002811FC" w:rsidRDefault="00B20FED" w:rsidP="00B20FED">
      <w:pPr>
        <w:pStyle w:val="PhDCorpo"/>
        <w:numPr>
          <w:ilvl w:val="0"/>
          <w:numId w:val="21"/>
        </w:numPr>
        <w:spacing w:after="0"/>
        <w:ind w:left="0" w:firstLine="1134"/>
      </w:pPr>
      <w:r w:rsidRPr="002811FC">
        <w:t>As pessoas e os animais domésticos fiquem protegidos de forma adequada contra os riscos de ferimentos ou de outros acidentes resultantes de contactos diretos ou indiretos;</w:t>
      </w:r>
    </w:p>
    <w:p w14:paraId="22C7E356" w14:textId="77777777" w:rsidR="00B20FED" w:rsidRPr="002811FC" w:rsidRDefault="00B20FED" w:rsidP="00B20FED">
      <w:pPr>
        <w:pStyle w:val="PhDCorpo"/>
        <w:numPr>
          <w:ilvl w:val="0"/>
          <w:numId w:val="21"/>
        </w:numPr>
        <w:spacing w:after="0"/>
        <w:ind w:left="0" w:firstLine="1134"/>
      </w:pPr>
      <w:r w:rsidRPr="002811FC">
        <w:t>Não se produzam temperaturas, descargas ou radiações que possam provocar perigo;</w:t>
      </w:r>
    </w:p>
    <w:p w14:paraId="69690C84" w14:textId="77777777" w:rsidR="00B20FED" w:rsidRPr="002811FC" w:rsidRDefault="00B20FED" w:rsidP="00B20FED">
      <w:pPr>
        <w:pStyle w:val="PhDCorpo"/>
        <w:numPr>
          <w:ilvl w:val="0"/>
          <w:numId w:val="21"/>
        </w:numPr>
        <w:spacing w:after="0"/>
        <w:ind w:left="0" w:firstLine="1134"/>
      </w:pPr>
      <w:r w:rsidRPr="002811FC">
        <w:t>As pessoas, os animais domésticos e os bens sejam protegidos de forma adequada contra os riscos de natureza não elétrica provenientes do material elétrico que a experiência venha a revelar;</w:t>
      </w:r>
    </w:p>
    <w:p w14:paraId="7E121F95" w14:textId="101F17D2" w:rsidR="00B20FED" w:rsidRDefault="00B20FED" w:rsidP="00B20FED">
      <w:pPr>
        <w:pStyle w:val="PhDCorpo"/>
        <w:numPr>
          <w:ilvl w:val="0"/>
          <w:numId w:val="21"/>
        </w:numPr>
        <w:ind w:left="0" w:firstLine="1134"/>
      </w:pPr>
      <w:r w:rsidRPr="002811FC">
        <w:t>O isolamento seja adequado aos condicionamentos previstos.</w:t>
      </w:r>
    </w:p>
    <w:tbl>
      <w:tblPr>
        <w:tblStyle w:val="TabelacomGrelha"/>
        <w:tblpPr w:leftFromText="141" w:rightFromText="141" w:vertAnchor="text" w:horzAnchor="margin" w:tblpY="1828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7"/>
        <w:gridCol w:w="2268"/>
        <w:gridCol w:w="2268"/>
        <w:gridCol w:w="2268"/>
      </w:tblGrid>
      <w:tr w:rsidR="00071A16" w14:paraId="3D4F3C14" w14:textId="77777777" w:rsidTr="00071A16">
        <w:tc>
          <w:tcPr>
            <w:tcW w:w="1250" w:type="pct"/>
          </w:tcPr>
          <w:p w14:paraId="0D9061A8" w14:textId="77777777" w:rsidR="00071A16" w:rsidRDefault="00071A16" w:rsidP="00071A16">
            <w:pPr>
              <w:pStyle w:val="PhDCorpo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242ADE79" wp14:editId="1BA584A7">
                  <wp:extent cx="1166719" cy="1166400"/>
                  <wp:effectExtent l="0" t="0" r="0" b="0"/>
                  <wp:docPr id="147" name="Imagem 147" descr="Uma imagem com texto, símbolo, gráficos de vetor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7"/>
                          <pic:cNvPicPr/>
                        </pic:nvPicPr>
                        <pic:blipFill>
                          <a:blip r:embed="rId2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6719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76FF284B" w14:textId="77777777" w:rsidR="00071A16" w:rsidRDefault="00071A16" w:rsidP="00071A1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37DEB317" wp14:editId="75894A93">
                  <wp:extent cx="1171057" cy="1166400"/>
                  <wp:effectExtent l="0" t="0" r="0" b="0"/>
                  <wp:docPr id="148" name="Imagem 148" descr="Uma imagem com texto, símbolo, exterior, volt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8"/>
                          <pic:cNvPicPr/>
                        </pic:nvPicPr>
                        <pic:blipFill>
                          <a:blip r:embed="rId2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057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35B9C347" w14:textId="77777777" w:rsidR="00071A16" w:rsidRDefault="00071A16" w:rsidP="00071A1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EFEE5B6" wp14:editId="03BF37C9">
                  <wp:extent cx="1167458" cy="1166400"/>
                  <wp:effectExtent l="0" t="0" r="0" b="0"/>
                  <wp:docPr id="149" name="Imagem 1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9"/>
                          <pic:cNvPicPr/>
                        </pic:nvPicPr>
                        <pic:blipFill>
                          <a:blip r:embed="rId2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458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3285425A" w14:textId="77777777" w:rsidR="00071A16" w:rsidRDefault="00071A16" w:rsidP="00071A1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59CBC421" wp14:editId="793002F9">
                  <wp:extent cx="1162465" cy="1166400"/>
                  <wp:effectExtent l="0" t="0" r="0" b="0"/>
                  <wp:docPr id="150" name="Imagem 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50"/>
                          <pic:cNvPicPr/>
                        </pic:nvPicPr>
                        <pic:blipFill>
                          <a:blip r:embed="rId2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465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1A16" w14:paraId="2FFEC661" w14:textId="77777777" w:rsidTr="00071A16">
        <w:trPr>
          <w:trHeight w:val="494"/>
        </w:trPr>
        <w:tc>
          <w:tcPr>
            <w:tcW w:w="1250" w:type="pct"/>
          </w:tcPr>
          <w:p w14:paraId="23C0ACC0" w14:textId="77777777" w:rsidR="00071A16" w:rsidRPr="00372B1F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a)</w:t>
            </w:r>
          </w:p>
        </w:tc>
        <w:tc>
          <w:tcPr>
            <w:tcW w:w="1250" w:type="pct"/>
          </w:tcPr>
          <w:p w14:paraId="31B0014A" w14:textId="77777777" w:rsidR="00071A16" w:rsidRPr="00372B1F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b)</w:t>
            </w:r>
          </w:p>
        </w:tc>
        <w:tc>
          <w:tcPr>
            <w:tcW w:w="1250" w:type="pct"/>
          </w:tcPr>
          <w:p w14:paraId="482E4EEC" w14:textId="77777777" w:rsidR="00071A16" w:rsidRPr="00372B1F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c)</w:t>
            </w:r>
          </w:p>
        </w:tc>
        <w:tc>
          <w:tcPr>
            <w:tcW w:w="1250" w:type="pct"/>
          </w:tcPr>
          <w:p w14:paraId="339681D0" w14:textId="77777777" w:rsidR="00071A16" w:rsidRPr="00372B1F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d)</w:t>
            </w:r>
          </w:p>
        </w:tc>
      </w:tr>
      <w:tr w:rsidR="00071A16" w14:paraId="3E33735A" w14:textId="77777777" w:rsidTr="00071A16">
        <w:trPr>
          <w:trHeight w:val="2117"/>
        </w:trPr>
        <w:tc>
          <w:tcPr>
            <w:tcW w:w="1250" w:type="pct"/>
          </w:tcPr>
          <w:p w14:paraId="5C0D4B75" w14:textId="77777777" w:rsidR="00071A16" w:rsidRPr="00372B1F" w:rsidRDefault="00071A16" w:rsidP="00071A16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41EEF442" wp14:editId="071D4DBD">
                  <wp:extent cx="1164541" cy="1166400"/>
                  <wp:effectExtent l="0" t="0" r="0" b="0"/>
                  <wp:docPr id="146" name="Imagem 146" descr="Uma imagem com texto, símbol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6"/>
                          <pic:cNvPicPr/>
                        </pic:nvPicPr>
                        <pic:blipFill>
                          <a:blip r:embed="rId2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541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0514A7A4" w14:textId="77777777" w:rsidR="00071A16" w:rsidRPr="00372B1F" w:rsidRDefault="00071A16" w:rsidP="00071A16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0A3C0343" wp14:editId="3B55CC46">
                  <wp:extent cx="1164332" cy="1166400"/>
                  <wp:effectExtent l="0" t="0" r="0" b="0"/>
                  <wp:docPr id="130" name="Imagem 130" descr="Uma imagem com texto, símbol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30"/>
                          <pic:cNvPicPr/>
                        </pic:nvPicPr>
                        <pic:blipFill>
                          <a:blip r:embed="rId2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332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046FF3C8" w14:textId="77777777" w:rsidR="00071A16" w:rsidRPr="00372B1F" w:rsidRDefault="00071A16" w:rsidP="00071A16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658A7657" wp14:editId="0BEACA70">
                  <wp:extent cx="1167793" cy="1166400"/>
                  <wp:effectExtent l="0" t="0" r="0" b="0"/>
                  <wp:docPr id="129" name="Imagem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29"/>
                          <pic:cNvPicPr/>
                        </pic:nvPicPr>
                        <pic:blipFill>
                          <a:blip r:embed="rId2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793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55E7F1C8" w14:textId="77777777" w:rsidR="00071A16" w:rsidRDefault="00071A16" w:rsidP="00071A1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4964F491" wp14:editId="41073C43">
                  <wp:extent cx="1185538" cy="1094705"/>
                  <wp:effectExtent l="0" t="0" r="0" b="0"/>
                  <wp:docPr id="286" name="Imagem 2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2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2337" cy="1110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1A16" w14:paraId="463CC3A8" w14:textId="77777777" w:rsidTr="00071A16">
        <w:trPr>
          <w:trHeight w:val="508"/>
        </w:trPr>
        <w:tc>
          <w:tcPr>
            <w:tcW w:w="1250" w:type="pct"/>
          </w:tcPr>
          <w:p w14:paraId="56DD1A89" w14:textId="77777777" w:rsidR="00071A16" w:rsidRPr="00372B1F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e)</w:t>
            </w:r>
          </w:p>
        </w:tc>
        <w:tc>
          <w:tcPr>
            <w:tcW w:w="1250" w:type="pct"/>
          </w:tcPr>
          <w:p w14:paraId="7B4FE79C" w14:textId="77777777" w:rsidR="00071A16" w:rsidRPr="00372B1F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f)</w:t>
            </w:r>
          </w:p>
        </w:tc>
        <w:tc>
          <w:tcPr>
            <w:tcW w:w="1250" w:type="pct"/>
          </w:tcPr>
          <w:p w14:paraId="437556D0" w14:textId="77777777" w:rsidR="00071A16" w:rsidRPr="00372B1F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g)</w:t>
            </w:r>
          </w:p>
        </w:tc>
        <w:tc>
          <w:tcPr>
            <w:tcW w:w="1250" w:type="pct"/>
          </w:tcPr>
          <w:p w14:paraId="07904F3E" w14:textId="77777777" w:rsidR="00071A16" w:rsidRPr="00FF3164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FF3164">
              <w:rPr>
                <w:rFonts w:ascii="NewsGotT" w:hAnsi="NewsGotT"/>
              </w:rPr>
              <w:t>(h)</w:t>
            </w:r>
          </w:p>
        </w:tc>
      </w:tr>
    </w:tbl>
    <w:p w14:paraId="18528C18" w14:textId="77777777" w:rsidR="00B20FED" w:rsidRDefault="00B20FED" w:rsidP="00B20FED">
      <w:pPr>
        <w:pStyle w:val="PhDCorpo"/>
        <w:ind w:firstLine="567"/>
      </w:pPr>
      <w:r>
        <w:t xml:space="preserve">Como </w:t>
      </w:r>
      <w:r w:rsidRPr="000F2D64">
        <w:t>já foi apresentado</w:t>
      </w:r>
      <w:r>
        <w:t xml:space="preserve">, o robô cumpre com os pontos a), b) e d). Uma vez que este projeto serve fins académicos, ou seja, tem o propósito de validar conceitos, não foi implementado um sistema de deteção de obstáculos. Assim, o ponto c) não é cumprido, pelo que o certificado CE não poderá ser atribuído ao AWR. </w:t>
      </w:r>
    </w:p>
    <w:p w14:paraId="3C2ADC16" w14:textId="77777777" w:rsidR="00071A16" w:rsidRDefault="00071A16" w:rsidP="00071A16">
      <w:pPr>
        <w:pStyle w:val="PhDLegendaFiguras"/>
      </w:pPr>
      <w:bookmarkStart w:id="245" w:name="_Ref63672805"/>
      <w:bookmarkStart w:id="246" w:name="_Toc63813301"/>
      <w:r>
        <w:t xml:space="preserve">Figur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8</w:t>
      </w:r>
      <w:r>
        <w:fldChar w:fldCharType="end"/>
      </w:r>
      <w:r>
        <w:t>.</w:t>
      </w:r>
      <w:r>
        <w:fldChar w:fldCharType="begin"/>
      </w:r>
      <w:r>
        <w:instrText xml:space="preserve"> SEQ Figura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bookmarkEnd w:id="245"/>
      <w:r>
        <w:t xml:space="preserve"> - Símbolos de perigo: (a) perigoso para o ambiente; (b) corrosivo; (c) comburente; (d) inflamável</w:t>
      </w:r>
      <w:r w:rsidRPr="00503BA6">
        <w:t>; (e) explosivo</w:t>
      </w:r>
      <w:r>
        <w:t>; (f) tóxico; (g) vários perigos; (h) ESD.</w:t>
      </w:r>
      <w:bookmarkEnd w:id="246"/>
    </w:p>
    <w:p w14:paraId="0B0FE29E" w14:textId="696A73F5" w:rsidR="00B20FED" w:rsidRDefault="00B20FED" w:rsidP="00B20FED">
      <w:pPr>
        <w:pStyle w:val="PhDCorpo"/>
        <w:ind w:firstLine="709"/>
      </w:pPr>
      <w:r>
        <w:t>Devido aos perigos enunciados no subcapítulo anterior</w:t>
      </w:r>
      <w:r w:rsidR="00071A16">
        <w:t>,</w:t>
      </w:r>
      <w:r w:rsidR="00C03849">
        <w:t xml:space="preserve"> </w:t>
      </w:r>
      <w:r w:rsidR="00C03849" w:rsidRPr="007F0866">
        <w:rPr>
          <w:b/>
          <w:bCs/>
        </w:rPr>
        <w:fldChar w:fldCharType="begin"/>
      </w:r>
      <w:r w:rsidR="00C03849" w:rsidRPr="007F0866">
        <w:rPr>
          <w:b/>
          <w:bCs/>
        </w:rPr>
        <w:instrText xml:space="preserve"> REF _Ref63702908 \w \h </w:instrText>
      </w:r>
      <w:r w:rsidR="00C03849" w:rsidRPr="007F0866">
        <w:rPr>
          <w:b/>
          <w:bCs/>
        </w:rPr>
      </w:r>
      <w:r w:rsidR="007F0866">
        <w:rPr>
          <w:b/>
          <w:bCs/>
        </w:rPr>
        <w:instrText xml:space="preserve"> \* MERGEFORMAT </w:instrText>
      </w:r>
      <w:r w:rsidR="00C03849" w:rsidRPr="007F0866">
        <w:rPr>
          <w:b/>
          <w:bCs/>
        </w:rPr>
        <w:fldChar w:fldCharType="separate"/>
      </w:r>
      <w:r w:rsidR="00071A16">
        <w:rPr>
          <w:b/>
          <w:bCs/>
        </w:rPr>
        <w:t>8.3</w:t>
      </w:r>
      <w:r w:rsidR="00C03849" w:rsidRPr="007F0866">
        <w:rPr>
          <w:b/>
          <w:bCs/>
        </w:rPr>
        <w:fldChar w:fldCharType="end"/>
      </w:r>
      <w:r w:rsidR="00C03849" w:rsidRPr="007F0866">
        <w:rPr>
          <w:b/>
          <w:bCs/>
        </w:rPr>
        <w:t xml:space="preserve"> – </w:t>
      </w:r>
      <w:r w:rsidR="00C03849" w:rsidRPr="007F0866">
        <w:rPr>
          <w:b/>
          <w:bCs/>
        </w:rPr>
        <w:fldChar w:fldCharType="begin"/>
      </w:r>
      <w:r w:rsidR="00C03849" w:rsidRPr="007F0866">
        <w:rPr>
          <w:b/>
          <w:bCs/>
        </w:rPr>
        <w:instrText xml:space="preserve"> REF _Ref63702913 \h </w:instrText>
      </w:r>
      <w:r w:rsidR="00C03849" w:rsidRPr="007F0866">
        <w:rPr>
          <w:b/>
          <w:bCs/>
        </w:rPr>
      </w:r>
      <w:r w:rsidR="007F0866">
        <w:rPr>
          <w:b/>
          <w:bCs/>
        </w:rPr>
        <w:instrText xml:space="preserve"> \* MERGEFORMAT </w:instrText>
      </w:r>
      <w:r w:rsidR="00C03849" w:rsidRPr="007F0866">
        <w:rPr>
          <w:b/>
          <w:bCs/>
        </w:rPr>
        <w:fldChar w:fldCharType="separate"/>
      </w:r>
      <w:r w:rsidR="00071A16" w:rsidRPr="00071A16">
        <w:rPr>
          <w:b/>
          <w:bCs/>
        </w:rPr>
        <w:t>Segurança</w:t>
      </w:r>
      <w:r w:rsidR="00C03849" w:rsidRPr="007F0866">
        <w:rPr>
          <w:b/>
          <w:bCs/>
        </w:rPr>
        <w:fldChar w:fldCharType="end"/>
      </w:r>
      <w:r w:rsidR="007F0866" w:rsidRPr="007F0866">
        <w:t>,</w:t>
      </w:r>
      <w:r>
        <w:t xml:space="preserve"> deverão ser apresentados vários símbolos ao utilizador.</w:t>
      </w:r>
    </w:p>
    <w:p w14:paraId="657ECEF7" w14:textId="2BDB1484" w:rsidR="00B20FED" w:rsidRDefault="00B20FED" w:rsidP="00B20FED">
      <w:pPr>
        <w:pStyle w:val="PhDCorpo"/>
        <w:spacing w:after="0"/>
        <w:ind w:firstLine="567"/>
      </w:pPr>
      <w:r>
        <w:t xml:space="preserve">O robô será constituído por circuitos e componentes eletrónicos que não podem ser enviados para o lixo doméstico. Estes devem ser encaminhados para locais próprios de </w:t>
      </w:r>
      <w:r w:rsidRPr="00503BA6">
        <w:t>reciclagem</w:t>
      </w:r>
      <w:r w:rsidR="007F0866">
        <w:t xml:space="preserve"> </w:t>
      </w:r>
      <w:r w:rsidR="007F0866" w:rsidRPr="00503BA6">
        <w:t>(</w:t>
      </w:r>
      <w:r w:rsidR="007F0866" w:rsidRPr="00503BA6">
        <w:rPr>
          <w:szCs w:val="24"/>
        </w:rPr>
        <w:fldChar w:fldCharType="begin"/>
      </w:r>
      <w:r w:rsidR="007F0866" w:rsidRPr="00503BA6">
        <w:instrText xml:space="preserve"> REF _Ref63672766 \h </w:instrText>
      </w:r>
      <w:r w:rsidR="007F0866">
        <w:rPr>
          <w:szCs w:val="24"/>
        </w:rPr>
        <w:instrText xml:space="preserve"> \* MERGEFORMAT </w:instrText>
      </w:r>
      <w:r w:rsidR="007F0866" w:rsidRPr="00503BA6">
        <w:rPr>
          <w:szCs w:val="24"/>
        </w:rPr>
      </w:r>
      <w:r w:rsidR="007F0866" w:rsidRPr="00503BA6">
        <w:rPr>
          <w:szCs w:val="24"/>
        </w:rPr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3</w:t>
      </w:r>
      <w:r w:rsidR="007F0866" w:rsidRPr="00503BA6">
        <w:rPr>
          <w:szCs w:val="24"/>
        </w:rPr>
        <w:fldChar w:fldCharType="end"/>
      </w:r>
      <w:r w:rsidR="007F0866" w:rsidRPr="00503BA6">
        <w:t>)</w:t>
      </w:r>
      <w:r w:rsidRPr="00503BA6">
        <w:t>.</w:t>
      </w:r>
      <w:r>
        <w:t xml:space="preserve"> </w:t>
      </w:r>
    </w:p>
    <w:p w14:paraId="4CD6D7AF" w14:textId="77777777" w:rsidR="00B20FED" w:rsidRDefault="00B20FED" w:rsidP="00B20FED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5D57C987" wp14:editId="0BDB3516">
            <wp:extent cx="860425" cy="1228725"/>
            <wp:effectExtent l="0" t="0" r="0" b="9525"/>
            <wp:docPr id="128" name="Imagem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28"/>
                    <pic:cNvPicPr/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04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D3B60" w14:textId="5AFECF83" w:rsidR="00B20FED" w:rsidRDefault="00B20FED" w:rsidP="00B20FED">
      <w:pPr>
        <w:pStyle w:val="PhDLegendaFiguras"/>
      </w:pPr>
      <w:bookmarkStart w:id="247" w:name="_Ref63672766"/>
      <w:bookmarkStart w:id="248" w:name="_Toc63813302"/>
      <w:r>
        <w:t xml:space="preserve">Figura </w:t>
      </w:r>
      <w:r w:rsidR="001D0B72">
        <w:fldChar w:fldCharType="begin"/>
      </w:r>
      <w:r w:rsidR="001D0B72">
        <w:instrText xml:space="preserve"> STYLEREF 1 \s </w:instrText>
      </w:r>
      <w:r w:rsidR="001D0B72">
        <w:fldChar w:fldCharType="separate"/>
      </w:r>
      <w:r w:rsidR="00071A16">
        <w:rPr>
          <w:noProof/>
        </w:rPr>
        <w:t>8</w:t>
      </w:r>
      <w:r w:rsidR="001D0B72">
        <w:fldChar w:fldCharType="end"/>
      </w:r>
      <w:r w:rsidR="001D0B72">
        <w:t>.</w:t>
      </w:r>
      <w:r w:rsidR="001D0B72">
        <w:fldChar w:fldCharType="begin"/>
      </w:r>
      <w:r w:rsidR="001D0B72">
        <w:instrText xml:space="preserve"> SEQ Figura \* ARABIC \s 1 </w:instrText>
      </w:r>
      <w:r w:rsidR="001D0B72">
        <w:fldChar w:fldCharType="separate"/>
      </w:r>
      <w:r w:rsidR="00071A16">
        <w:rPr>
          <w:noProof/>
        </w:rPr>
        <w:t>3</w:t>
      </w:r>
      <w:r w:rsidR="001D0B72">
        <w:fldChar w:fldCharType="end"/>
      </w:r>
      <w:bookmarkEnd w:id="247"/>
      <w:r>
        <w:t xml:space="preserve"> - </w:t>
      </w:r>
      <w:r w:rsidRPr="00E41917">
        <w:t xml:space="preserve">Símbolo de </w:t>
      </w:r>
      <w:r w:rsidR="007F0866">
        <w:t>componentes que devem ser entregues para reciclagem</w:t>
      </w:r>
      <w:r w:rsidR="007D1586">
        <w:t>.</w:t>
      </w:r>
      <w:bookmarkEnd w:id="248"/>
    </w:p>
    <w:p w14:paraId="02DA5E0B" w14:textId="77777777" w:rsidR="000B1901" w:rsidRPr="000B1901" w:rsidRDefault="000B1901" w:rsidP="000B1901"/>
    <w:p w14:paraId="7B00D545" w14:textId="77777777" w:rsidR="000B1901" w:rsidRDefault="000B1901" w:rsidP="000B1901">
      <w:pPr>
        <w:sectPr w:rsidR="000B1901" w:rsidSect="00C276D6">
          <w:headerReference w:type="default" r:id="rId216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0A5D309" w14:textId="09A37ED1" w:rsidR="00841827" w:rsidRPr="00B66544" w:rsidRDefault="00841827" w:rsidP="00A324CE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249" w:name="_Toc63813235"/>
      <w:r w:rsidR="00C276D6">
        <w:rPr>
          <w:rFonts w:ascii="NewsGotT" w:hAnsi="NewsGotT"/>
        </w:rPr>
        <w:t>Conclusões</w:t>
      </w:r>
      <w:bookmarkEnd w:id="249"/>
    </w:p>
    <w:p w14:paraId="49ACABA6" w14:textId="12216D67" w:rsidR="000B1901" w:rsidRPr="00B66544" w:rsidRDefault="00C276D6" w:rsidP="000B1901">
      <w:pPr>
        <w:pStyle w:val="Ttulo2"/>
        <w:rPr>
          <w:rFonts w:ascii="NewsGotT" w:hAnsi="NewsGotT"/>
        </w:rPr>
      </w:pPr>
      <w:bookmarkStart w:id="250" w:name="_Toc63813236"/>
      <w:r>
        <w:rPr>
          <w:rFonts w:ascii="NewsGotT" w:hAnsi="NewsGotT"/>
        </w:rPr>
        <w:t>Conclusão</w:t>
      </w:r>
      <w:bookmarkEnd w:id="250"/>
    </w:p>
    <w:p w14:paraId="6C1356CF" w14:textId="5094340D" w:rsidR="002C0CF0" w:rsidRDefault="002C0CF0" w:rsidP="002C0CF0">
      <w:pPr>
        <w:pStyle w:val="PhDCorpo"/>
        <w:ind w:firstLine="567"/>
      </w:pPr>
      <w:r>
        <w:t>O projeto integrador da unidade curricular de LPI I pôs à prova algumas competências adquiri</w:t>
      </w:r>
      <w:r w:rsidR="007F0866">
        <w:t>d</w:t>
      </w:r>
      <w:r>
        <w:t xml:space="preserve">as ao longo do curso. Aplicaram-se conhecimentos das </w:t>
      </w:r>
      <w:r w:rsidR="007F0866">
        <w:t>unidades curriculares</w:t>
      </w:r>
      <w:r>
        <w:t xml:space="preserve"> de Sistemas Digitais, Eletrónica I e II, Instrumentação e Sensores, Controlo Automático, Máquinas Elétricas, entre outras. Foi um projeto ímpar comparativamente a projetos já realizados porque envolveu </w:t>
      </w:r>
      <w:r w:rsidR="007F0866">
        <w:t xml:space="preserve">um </w:t>
      </w:r>
      <w:r>
        <w:t>maior conhecimento de várias áreas e requereu muito trabalho autónomo.</w:t>
      </w:r>
    </w:p>
    <w:p w14:paraId="3CF6214F" w14:textId="0FBE79CA" w:rsidR="002C0CF0" w:rsidRDefault="002C0CF0" w:rsidP="002C0CF0">
      <w:pPr>
        <w:pStyle w:val="PhDCorpo"/>
        <w:ind w:firstLine="567"/>
      </w:pPr>
      <w:r>
        <w:t xml:space="preserve">Ao longo do design e testes do robô foram encontrados vários problemas, que provocaram alterações na forma como se abordou o desenvolvimento do projeto. Inicialmente usou-se o sensor de linha no centro do robô de forma a facilitar a inversão do sentido de marcha no final do seu trajeto, evitando assim que o robô necessitasse de efetuar uma volta de 180 </w:t>
      </w:r>
      <w:r>
        <w:rPr>
          <w:rFonts w:ascii="Times New Roman" w:hAnsi="Times New Roman"/>
        </w:rPr>
        <w:t xml:space="preserve">° </w:t>
      </w:r>
      <w:r>
        <w:t xml:space="preserve">sobre o seu eixo. Assim, os motores teriam de rodar num sentido quando o robô fosse na direção do paciente, e no sentido contrário quando tivesse de voltar ao ponto de partida, simplificando a lógica que controla o estado de funcionamento do robô. </w:t>
      </w:r>
      <w:r w:rsidR="007F0866">
        <w:t>F</w:t>
      </w:r>
      <w:r>
        <w:t>oram implementadas e testadas diversas soluções que não cumpriram o seu propósito</w:t>
      </w:r>
      <w:r w:rsidR="007F0866">
        <w:t>, pois, d</w:t>
      </w:r>
      <w:r>
        <w:t xml:space="preserve">urante a realização de testes, verificou-se que esta abordagem revela problemas mecânicos. </w:t>
      </w:r>
      <w:r w:rsidR="00AF0F32">
        <w:t>Desta forma,</w:t>
      </w:r>
      <w:r>
        <w:t xml:space="preserve"> o ponto central do robô (posição do sensor) </w:t>
      </w:r>
      <w:r w:rsidR="00AF0F32">
        <w:t>é</w:t>
      </w:r>
      <w:r>
        <w:t xml:space="preserve"> menos sensível a alterações de direção, aumentando o seu tempo de resposta, impedindo-o de seguir a linha corretamente. Após a alteração da posição do sensor para a dianteira do robô, estes problemas resolveram-se.</w:t>
      </w:r>
    </w:p>
    <w:p w14:paraId="4968B2EF" w14:textId="7358C0B0" w:rsidR="002C0CF0" w:rsidRDefault="002C0CF0" w:rsidP="002C0CF0">
      <w:pPr>
        <w:pStyle w:val="PhDCorpo"/>
        <w:ind w:firstLine="567"/>
        <w:rPr>
          <w:rFonts w:cs="Arial"/>
          <w:noProof/>
          <w:szCs w:val="24"/>
        </w:rPr>
      </w:pPr>
      <w:r>
        <w:t xml:space="preserve">Relativamente ao desenho e implementação da máquina de estados, também se encontraram dificuldades. Primitivamente, não houve a preocupação de selecionar integrados da mesma família lógica, para implementar a máquina de estados, o que originou resultados indefinidos. Verificou-se que todos os integrados devem ser da mesma família lógica e que os resultados obtidos foram melhores quando se usaram integrados da família HCT </w:t>
      </w:r>
      <w:sdt>
        <w:sdtPr>
          <w:rPr>
            <w:rFonts w:cs="Arial"/>
            <w:noProof/>
            <w:szCs w:val="24"/>
          </w:rPr>
          <w:id w:val="-1308470433"/>
          <w:citation/>
        </w:sdtPr>
        <w:sdtContent>
          <w:r>
            <w:rPr>
              <w:rFonts w:cs="Arial"/>
              <w:noProof/>
              <w:szCs w:val="24"/>
            </w:rPr>
            <w:fldChar w:fldCharType="begin"/>
          </w:r>
          <w:r>
            <w:rPr>
              <w:rFonts w:cs="Arial"/>
              <w:noProof/>
              <w:szCs w:val="24"/>
            </w:rPr>
            <w:instrText xml:space="preserve"> CITATION Tex96 \l 2070 </w:instrText>
          </w:r>
          <w:r>
            <w:rPr>
              <w:rFonts w:cs="Arial"/>
              <w:noProof/>
              <w:szCs w:val="24"/>
            </w:rPr>
            <w:fldChar w:fldCharType="separate"/>
          </w:r>
          <w:r w:rsidR="00071A16" w:rsidRPr="00071A16">
            <w:rPr>
              <w:rFonts w:cs="Arial"/>
              <w:noProof/>
              <w:szCs w:val="24"/>
            </w:rPr>
            <w:t>[7]</w:t>
          </w:r>
          <w:r>
            <w:rPr>
              <w:rFonts w:cs="Arial"/>
              <w:noProof/>
              <w:szCs w:val="24"/>
            </w:rPr>
            <w:fldChar w:fldCharType="end"/>
          </w:r>
        </w:sdtContent>
      </w:sdt>
      <w:r>
        <w:rPr>
          <w:rFonts w:cs="Arial"/>
          <w:noProof/>
          <w:szCs w:val="24"/>
        </w:rPr>
        <w:t xml:space="preserve">. </w:t>
      </w:r>
    </w:p>
    <w:p w14:paraId="50A54F7E" w14:textId="79330463" w:rsidR="002C0CF0" w:rsidRDefault="002C0CF0" w:rsidP="002C0CF0">
      <w:pPr>
        <w:pStyle w:val="PhDCorpo"/>
        <w:ind w:firstLine="567"/>
      </w:pPr>
      <w:r>
        <w:rPr>
          <w:rFonts w:cs="Arial"/>
          <w:noProof/>
          <w:szCs w:val="24"/>
        </w:rPr>
        <w:t xml:space="preserve">Infelizmente, não foi possível aprofundar nem testar todas as funcionalidade previstas para o projeto, devido ao </w:t>
      </w:r>
      <w:r w:rsidRPr="0001418F">
        <w:rPr>
          <w:rFonts w:cs="Arial"/>
          <w:noProof/>
          <w:szCs w:val="24"/>
        </w:rPr>
        <w:t xml:space="preserve">confinamento geral </w:t>
      </w:r>
      <w:sdt>
        <w:sdtPr>
          <w:rPr>
            <w:rFonts w:cs="Arial"/>
            <w:noProof/>
            <w:szCs w:val="24"/>
          </w:rPr>
          <w:id w:val="2023822433"/>
          <w:citation/>
        </w:sdtPr>
        <w:sdtContent>
          <w:r w:rsidRPr="0001418F">
            <w:rPr>
              <w:rFonts w:cs="Arial"/>
              <w:noProof/>
              <w:szCs w:val="24"/>
            </w:rPr>
            <w:fldChar w:fldCharType="begin"/>
          </w:r>
          <w:r w:rsidRPr="0001418F">
            <w:rPr>
              <w:rFonts w:cs="Arial"/>
              <w:noProof/>
              <w:szCs w:val="24"/>
            </w:rPr>
            <w:instrText xml:space="preserve"> CITATION Ana21 \l 2070 </w:instrText>
          </w:r>
          <w:r w:rsidRPr="0001418F">
            <w:rPr>
              <w:rFonts w:cs="Arial"/>
              <w:noProof/>
              <w:szCs w:val="24"/>
            </w:rPr>
            <w:fldChar w:fldCharType="separate"/>
          </w:r>
          <w:r w:rsidR="00071A16" w:rsidRPr="00071A16">
            <w:rPr>
              <w:rFonts w:cs="Arial"/>
              <w:noProof/>
              <w:szCs w:val="24"/>
            </w:rPr>
            <w:t>[16]</w:t>
          </w:r>
          <w:r w:rsidRPr="0001418F">
            <w:rPr>
              <w:rFonts w:cs="Arial"/>
              <w:noProof/>
              <w:szCs w:val="24"/>
            </w:rPr>
            <w:fldChar w:fldCharType="end"/>
          </w:r>
        </w:sdtContent>
      </w:sdt>
      <w:r w:rsidRPr="0001418F">
        <w:rPr>
          <w:rFonts w:cs="Arial"/>
          <w:noProof/>
          <w:szCs w:val="24"/>
        </w:rPr>
        <w:t>.</w:t>
      </w:r>
      <w:r>
        <w:rPr>
          <w:rFonts w:cs="Arial"/>
          <w:noProof/>
          <w:szCs w:val="24"/>
        </w:rPr>
        <w:t xml:space="preserve"> O </w:t>
      </w:r>
      <w:r>
        <w:t xml:space="preserve">planeamento inicial vinha a ser cumprido até que as circunstâncias mudaram e alguns dos objetivos propostos não puderam ser realizados. </w:t>
      </w:r>
    </w:p>
    <w:p w14:paraId="70E7785A" w14:textId="4FD98F1C" w:rsidR="002C0CF0" w:rsidRDefault="00AF0F32" w:rsidP="002C0CF0">
      <w:pPr>
        <w:pStyle w:val="PhDCorpo"/>
        <w:ind w:firstLine="567"/>
      </w:pPr>
      <w:r>
        <w:t>Relativamente</w:t>
      </w:r>
      <w:r w:rsidR="002C0CF0">
        <w:t xml:space="preserve"> ao tempo despendido no desenvolvimento do projeto, visto que todo o grupo se juntou para trabalhar em horários definidos, todos os elementos do grupo trabalharam o mesmo número de horas. Após o desenho e conceção que foi desenvolvido em conjunto, o grupo foi dividido em duas equipas de trabalho, sendo que uma se dedicou à implementação do controlo dos motores e outra ao desenvolvimento da máquina de estados que controla o estado de funcionamento do robô. Assim, foram contabilizadas, individualmente, um total de </w:t>
      </w:r>
      <w:r w:rsidR="00F8566F">
        <w:t>250</w:t>
      </w:r>
      <w:r w:rsidR="002C0CF0">
        <w:t xml:space="preserve"> horas.</w:t>
      </w:r>
    </w:p>
    <w:p w14:paraId="218AD09D" w14:textId="5722B1B7" w:rsidR="002C0CF0" w:rsidRPr="002C0CF0" w:rsidRDefault="002C0CF0" w:rsidP="002C0CF0">
      <w:pPr>
        <w:pStyle w:val="PhDCorpo"/>
      </w:pPr>
      <w:r>
        <w:tab/>
        <w:t>Em suma, este projeto foi desafiante, revelando a sua importância na formação enquanto futuros engenheiros.</w:t>
      </w:r>
    </w:p>
    <w:p w14:paraId="77F52077" w14:textId="6772288E" w:rsidR="000B1901" w:rsidRDefault="00C276D6" w:rsidP="002C0CF0">
      <w:pPr>
        <w:pStyle w:val="Ttulo2"/>
        <w:rPr>
          <w:rFonts w:ascii="NewsGotT" w:hAnsi="NewsGotT"/>
        </w:rPr>
      </w:pPr>
      <w:bookmarkStart w:id="251" w:name="_Toc63813237"/>
      <w:r>
        <w:rPr>
          <w:rFonts w:ascii="NewsGotT" w:hAnsi="NewsGotT"/>
        </w:rPr>
        <w:t>Sugestões de Trabalho Futuro</w:t>
      </w:r>
      <w:bookmarkEnd w:id="251"/>
    </w:p>
    <w:p w14:paraId="47D2919F" w14:textId="4957EF6F" w:rsidR="00C276D6" w:rsidRDefault="0036586E" w:rsidP="00C276D6">
      <w:pPr>
        <w:pStyle w:val="PhDCorpo"/>
      </w:pPr>
      <w:r w:rsidRPr="0036586E">
        <w:tab/>
        <w:t>Durante a realização deste projeto, foram feitas opções que ditaram um rumo. Poder-se-iam ter tomado outras opções que modificariam os resultados obtidos. Este projeto não representa o fim de uma ideia, é, apenas, uma implementação de um conceito. Assim, neste subcapítulo são feitas algumas sugestões de, não só, melhorias à implementação desenvolvida, mas também de novas abordagens para esta ideia.</w:t>
      </w:r>
    </w:p>
    <w:p w14:paraId="5F483CC5" w14:textId="7EE26E31" w:rsidR="00C276D6" w:rsidRDefault="00C276D6" w:rsidP="00C276D6">
      <w:pPr>
        <w:pStyle w:val="Ttulo3"/>
        <w:rPr>
          <w:rFonts w:ascii="NewsGotT" w:hAnsi="NewsGotT"/>
        </w:rPr>
      </w:pPr>
      <w:bookmarkStart w:id="252" w:name="_Toc63813238"/>
      <w:r w:rsidRPr="00C276D6">
        <w:rPr>
          <w:rFonts w:ascii="NewsGotT" w:hAnsi="NewsGotT"/>
        </w:rPr>
        <w:t>Possíveis Opções Alternativas para o Desenho dos Circuitos</w:t>
      </w:r>
      <w:bookmarkEnd w:id="252"/>
      <w:r w:rsidRPr="00B66544">
        <w:rPr>
          <w:rFonts w:ascii="NewsGotT" w:hAnsi="NewsGotT"/>
        </w:rPr>
        <w:t xml:space="preserve"> </w:t>
      </w:r>
    </w:p>
    <w:p w14:paraId="501B352A" w14:textId="1173B164" w:rsidR="002C0CF0" w:rsidRDefault="002C0CF0" w:rsidP="002C0CF0">
      <w:pPr>
        <w:pStyle w:val="PhDCorpo"/>
        <w:tabs>
          <w:tab w:val="left" w:pos="6100"/>
        </w:tabs>
      </w:pPr>
      <w:r>
        <w:tab/>
        <w:t>Todos os projetos são passíveis de melhorias. Sendo um projeto totalmente analógico, algumas melhorias não terão uma implementação tão simples e barata quando comparadas com uma implementação digital.</w:t>
      </w:r>
    </w:p>
    <w:p w14:paraId="3ED37D8D" w14:textId="08925587" w:rsidR="002C0CF0" w:rsidRDefault="002C0CF0" w:rsidP="002C0CF0">
      <w:pPr>
        <w:pStyle w:val="PhDCorpo"/>
        <w:tabs>
          <w:tab w:val="left" w:pos="6100"/>
        </w:tabs>
      </w:pPr>
      <w:r>
        <w:tab/>
        <w:t>Tal como implementado, não existe nenhum mecanismo de deteção</w:t>
      </w:r>
      <w:r w:rsidR="00AF0F32">
        <w:t xml:space="preserve"> caso o robô saia fora da rota</w:t>
      </w:r>
      <w:r>
        <w:t xml:space="preserve">. Uma possível melhoria para a resolução deste problema seria usar um ou dois dos sensores centrais do </w:t>
      </w:r>
      <w:r>
        <w:rPr>
          <w:i/>
          <w:iCs/>
        </w:rPr>
        <w:t>array</w:t>
      </w:r>
      <w:r>
        <w:t xml:space="preserve"> de sensores para deteção da linha. Caso esta não fosse detetada, o robô teria de parar, evitando que este ande indefinidamente.</w:t>
      </w:r>
    </w:p>
    <w:p w14:paraId="52845646" w14:textId="6C2A06DC" w:rsidR="002C0CF0" w:rsidRDefault="002C0CF0" w:rsidP="002C0CF0">
      <w:pPr>
        <w:pStyle w:val="PhDCorpo"/>
        <w:tabs>
          <w:tab w:val="left" w:pos="6100"/>
        </w:tabs>
      </w:pPr>
      <w:r>
        <w:tab/>
        <w:t>Outro aspeto a melhorar seria a implementação de um mecanismo de deteção de obstáculos. Caso o robô se encontr</w:t>
      </w:r>
      <w:r w:rsidR="00AF0F32">
        <w:t>asse</w:t>
      </w:r>
      <w:r>
        <w:t xml:space="preserve"> sobre a linha e um objeto </w:t>
      </w:r>
      <w:r w:rsidR="00AF0F32">
        <w:t>obstruísse</w:t>
      </w:r>
      <w:r>
        <w:t xml:space="preserve"> a sua passagem, este </w:t>
      </w:r>
      <w:r w:rsidR="00AF0F32">
        <w:t>teria de</w:t>
      </w:r>
      <w:r>
        <w:t xml:space="preserve"> parar de forma a evitar a colisão e possíveis danos materiais de ambas as partes. Além disso, o robô de</w:t>
      </w:r>
      <w:r w:rsidR="00AF0F32">
        <w:t>veria</w:t>
      </w:r>
      <w:r>
        <w:t xml:space="preserve"> emitir um som intermitente de forma a alertar o responsável pelo sucedido. Este mecanismo poderia ser implementado através de um sensor de proximidade colocado na dianteira do robô. Sem este sistema, o robô embaterá no objeto, provocando um comportamento indefinido.</w:t>
      </w:r>
    </w:p>
    <w:p w14:paraId="39EEA348" w14:textId="43407DFF" w:rsidR="002C0CF0" w:rsidRDefault="002C0CF0" w:rsidP="002C0CF0">
      <w:pPr>
        <w:pStyle w:val="PhDCorpo"/>
        <w:tabs>
          <w:tab w:val="left" w:pos="9071"/>
        </w:tabs>
      </w:pPr>
      <w:r>
        <w:tab/>
        <w:t xml:space="preserve">Tendo em conta que o objetivo deste robô é minimizar os contactos possivelmente infeciosos com outras pessoas, seria relevante implementar uma interface diferente com o utilizador. Ao invés de fazer uso de um botão de pressão para iniciar a marcha, seriam usadas </w:t>
      </w:r>
      <w:r w:rsidRPr="00BD66CC">
        <w:t>células de carga</w:t>
      </w:r>
      <w:r>
        <w:t xml:space="preserve"> que detetam a colocação de um tabuleiro sobre o robô. Assim que o utilizador ou operador colocassem o tabuleiro sobre o robô, este iria iniciar a marcha, minimizando os contactos com a armadura do robô. Além disso, poderia ser desenvolvido um sistema automático de desinfeção das superfícies do robô, que dever</w:t>
      </w:r>
      <w:r w:rsidR="00AF0F32">
        <w:t>ia</w:t>
      </w:r>
      <w:r>
        <w:t xml:space="preserve"> ser acionado após finalizar o seu percurso (ida e volta).</w:t>
      </w:r>
    </w:p>
    <w:p w14:paraId="6CB4D574" w14:textId="5B950A3E" w:rsidR="00AF0F32" w:rsidRDefault="002C0CF0" w:rsidP="00AF0F32">
      <w:pPr>
        <w:pStyle w:val="PhDCorpo"/>
        <w:tabs>
          <w:tab w:val="left" w:pos="9071"/>
        </w:tabs>
      </w:pPr>
      <w:r>
        <w:tab/>
        <w:t xml:space="preserve">Como o robô funciona à base de baterias, estas </w:t>
      </w:r>
      <w:r w:rsidR="00AF0F32">
        <w:t>poderiam</w:t>
      </w:r>
      <w:r>
        <w:t xml:space="preserve"> ser carregadas numa estação de carregamento. </w:t>
      </w:r>
      <w:r w:rsidR="00AF0F32">
        <w:t>Para isso</w:t>
      </w:r>
      <w:r>
        <w:t xml:space="preserve">, </w:t>
      </w:r>
      <w:r w:rsidR="00AF0F32" w:rsidRPr="00AF0F32">
        <w:t>poderia ser desenvolvida uma estação de carregamento onde se colocaria o robô,</w:t>
      </w:r>
      <w:r w:rsidR="00AF0F32">
        <w:t xml:space="preserve"> </w:t>
      </w:r>
      <w:r w:rsidR="00AF0F32" w:rsidRPr="00AF0F32">
        <w:t>sempre que não estivesse em utilização.</w:t>
      </w:r>
    </w:p>
    <w:p w14:paraId="3B460A9B" w14:textId="53FCBE13" w:rsidR="002C0CF0" w:rsidRDefault="00AF0F32" w:rsidP="00AF0F32">
      <w:pPr>
        <w:pStyle w:val="PhDCorpo"/>
        <w:tabs>
          <w:tab w:val="left" w:pos="9071"/>
        </w:tabs>
      </w:pPr>
      <w:r>
        <w:tab/>
      </w:r>
      <w:r w:rsidR="002C0CF0">
        <w:t xml:space="preserve">Tal como foi visto, apontaram-se apenas algumas formas de melhorar o trabalho desenvolvido. </w:t>
      </w:r>
      <w:r w:rsidR="002C0CF0" w:rsidRPr="0055062E">
        <w:t xml:space="preserve">Possivelmente, existirão outras melhorias </w:t>
      </w:r>
      <w:r>
        <w:t xml:space="preserve">a </w:t>
      </w:r>
      <w:r w:rsidR="002C0CF0" w:rsidRPr="0055062E">
        <w:t>ser</w:t>
      </w:r>
      <w:r>
        <w:t>em</w:t>
      </w:r>
      <w:r w:rsidR="002C0CF0" w:rsidRPr="0055062E">
        <w:t xml:space="preserve"> aplicadas</w:t>
      </w:r>
      <w:r w:rsidR="002C0CF0">
        <w:t xml:space="preserve"> e que não foram abordadas neste capítulo. No entanto, algumas seriam descartadas por não justificarem o trabalho, terem uma execução complexa para o efeito ou não serem economicamente viáveis.</w:t>
      </w:r>
    </w:p>
    <w:p w14:paraId="771A34F3" w14:textId="684E36C4" w:rsidR="00C276D6" w:rsidRDefault="00C276D6" w:rsidP="00C276D6">
      <w:pPr>
        <w:pStyle w:val="Ttulo3"/>
        <w:rPr>
          <w:rFonts w:ascii="NewsGotT" w:hAnsi="NewsGotT"/>
        </w:rPr>
      </w:pPr>
      <w:bookmarkStart w:id="253" w:name="_Toc63813239"/>
      <w:r>
        <w:rPr>
          <w:rFonts w:ascii="NewsGotT" w:hAnsi="NewsGotT"/>
        </w:rPr>
        <w:t>Evolução do Atual Desenho para um Sistema Baseado em Microcomputador</w:t>
      </w:r>
      <w:bookmarkEnd w:id="253"/>
    </w:p>
    <w:p w14:paraId="15A686C0" w14:textId="0AF48A13" w:rsidR="002C0CF0" w:rsidRDefault="002C0CF0" w:rsidP="002C0CF0">
      <w:pPr>
        <w:pStyle w:val="PhDCorpo"/>
        <w:ind w:firstLine="567"/>
      </w:pPr>
      <w:r>
        <w:t xml:space="preserve">O atual desenho do robô poderia ser implementado num sistema baseado em microcomputador, tal como </w:t>
      </w:r>
      <w:r w:rsidR="00AF0F32">
        <w:t>será</w:t>
      </w:r>
      <w:r>
        <w:t xml:space="preserve"> visto na unidade curricular de Laboratórios e Práticas Integradas II (LPI II). </w:t>
      </w:r>
    </w:p>
    <w:p w14:paraId="308C1F5C" w14:textId="795A954A" w:rsidR="002C0CF0" w:rsidRDefault="002C0CF0" w:rsidP="002C0CF0">
      <w:pPr>
        <w:pStyle w:val="PhDCorpo"/>
        <w:ind w:firstLine="567"/>
      </w:pPr>
      <w:r>
        <w:t xml:space="preserve">Como o </w:t>
      </w:r>
      <w:r w:rsidR="00AF0F32">
        <w:t>propósito</w:t>
      </w:r>
      <w:r>
        <w:t xml:space="preserve"> do robô é fazer chegar </w:t>
      </w:r>
      <w:r w:rsidR="00AF0F32">
        <w:t xml:space="preserve">bens </w:t>
      </w:r>
      <w:r>
        <w:t>a alguém que se encontre numa situação de isolamento, o seu aspeto físico ser</w:t>
      </w:r>
      <w:r w:rsidR="00AF0F32">
        <w:t>ia</w:t>
      </w:r>
      <w:r>
        <w:t xml:space="preserve"> idêntico ao implementado. </w:t>
      </w:r>
    </w:p>
    <w:p w14:paraId="0A9BDB53" w14:textId="4B925707" w:rsidR="002C0CF0" w:rsidRDefault="002C0CF0" w:rsidP="002C0CF0">
      <w:pPr>
        <w:pStyle w:val="PhDCorpo"/>
        <w:ind w:firstLine="567"/>
      </w:pPr>
      <w:r>
        <w:t xml:space="preserve">Através do uso de um microcomputador, existirão múltiplas possibilidades de implementação. Uma delas seria o uso do controlo remoto, </w:t>
      </w:r>
      <w:r w:rsidR="004F22D5">
        <w:t>através do qual</w:t>
      </w:r>
      <w:r>
        <w:t xml:space="preserve"> uma pessoa responsável controla</w:t>
      </w:r>
      <w:r w:rsidR="004F22D5">
        <w:t>ria</w:t>
      </w:r>
      <w:r>
        <w:t xml:space="preserve"> o percurso do robô até ao local pretendido. Ao robô teria de ser adicionada uma câmara e a sua imagem deveria ser transmitida para o comando que o utilizador estivesse a utilizar. Este sistema poderia ser implementado através da tecnologia </w:t>
      </w:r>
      <w:r w:rsidRPr="002B36ED">
        <w:rPr>
          <w:i/>
          <w:iCs/>
        </w:rPr>
        <w:t>Bluetooth</w:t>
      </w:r>
      <w:r>
        <w:t xml:space="preserve">, </w:t>
      </w:r>
      <w:r w:rsidR="004F22D5">
        <w:t>em</w:t>
      </w:r>
      <w:r>
        <w:t xml:space="preserve"> que o robô seria controlado por um </w:t>
      </w:r>
      <w:r w:rsidRPr="002B36ED">
        <w:rPr>
          <w:i/>
          <w:iCs/>
        </w:rPr>
        <w:t>smartphone</w:t>
      </w:r>
      <w:r>
        <w:t xml:space="preserve">. Outra possibilidade, seria a criação de rotas pré-definidas para o robô seguir. Fazendo uso de sensores </w:t>
      </w:r>
      <w:r w:rsidRPr="002B36ED">
        <w:t>de distância</w:t>
      </w:r>
      <w:r>
        <w:t xml:space="preserve">, o robô poderia desviar-se de obstáculos que se encontrassem na sua rota. A solução que mais se assemelha à implementação atual, seria fazer o uso do microcomputador para seguir uma linha preta, através do </w:t>
      </w:r>
      <w:r w:rsidRPr="0055062E">
        <w:rPr>
          <w:i/>
          <w:iCs/>
        </w:rPr>
        <w:t>array</w:t>
      </w:r>
      <w:r>
        <w:t xml:space="preserve"> de </w:t>
      </w:r>
      <w:r w:rsidRPr="0036586E">
        <w:t xml:space="preserve">sensores </w:t>
      </w:r>
      <w:sdt>
        <w:sdtPr>
          <w:id w:val="629288355"/>
          <w:citation/>
        </w:sdtPr>
        <w:sdtContent>
          <w:r w:rsidR="0036586E" w:rsidRPr="0036586E">
            <w:fldChar w:fldCharType="begin"/>
          </w:r>
          <w:r w:rsidR="0036586E" w:rsidRPr="0036586E">
            <w:instrText xml:space="preserve"> CITATION Pol14 \l 2070 </w:instrText>
          </w:r>
          <w:r w:rsidR="0036586E" w:rsidRPr="0036586E">
            <w:fldChar w:fldCharType="separate"/>
          </w:r>
          <w:r w:rsidR="00071A16" w:rsidRPr="00071A16">
            <w:rPr>
              <w:noProof/>
            </w:rPr>
            <w:t>[17]</w:t>
          </w:r>
          <w:r w:rsidR="0036586E" w:rsidRPr="0036586E">
            <w:fldChar w:fldCharType="end"/>
          </w:r>
        </w:sdtContent>
      </w:sdt>
      <w:r w:rsidRPr="0036586E">
        <w:t xml:space="preserve"> e implementar</w:t>
      </w:r>
      <w:r>
        <w:t xml:space="preserve"> as funcionalidades referidas no capítulo anterior.</w:t>
      </w:r>
    </w:p>
    <w:p w14:paraId="1839BCE5" w14:textId="77777777" w:rsidR="002C0CF0" w:rsidRDefault="002C0CF0" w:rsidP="002C0CF0">
      <w:pPr>
        <w:pStyle w:val="PhDCorpo"/>
        <w:ind w:firstLine="567"/>
      </w:pPr>
      <w:r>
        <w:t>Neste capítulo apenas foram apresentadas algumas possibilidades, sem idealizar a sua implementação ou grau de complexidade. Assim, no próximo semestre, na unidade curricular de LPI II, será avaliada a viabilidade de todas as ideias acima referidas.</w:t>
      </w:r>
    </w:p>
    <w:p w14:paraId="4BC06F9B" w14:textId="77777777" w:rsidR="000B1901" w:rsidRPr="002C0CF0" w:rsidRDefault="000B1901" w:rsidP="000B1901">
      <w:pPr>
        <w:pStyle w:val="CorpodetextoAEPHD"/>
        <w:jc w:val="right"/>
        <w:rPr>
          <w:rFonts w:ascii="NewsGotT" w:hAnsi="NewsGotT"/>
        </w:rPr>
      </w:pPr>
    </w:p>
    <w:p w14:paraId="3254CA44" w14:textId="77777777" w:rsidR="000B1901" w:rsidRPr="002C0CF0" w:rsidRDefault="000B1901" w:rsidP="000B1901">
      <w:pPr>
        <w:rPr>
          <w:rFonts w:ascii="NewsGotT" w:eastAsiaTheme="minorHAnsi" w:hAnsi="NewsGotT"/>
          <w:sz w:val="24"/>
          <w:szCs w:val="22"/>
          <w:lang w:eastAsia="en-US"/>
        </w:rPr>
      </w:pPr>
    </w:p>
    <w:p w14:paraId="1F875755" w14:textId="77777777" w:rsidR="000B1901" w:rsidRPr="002C0CF0" w:rsidRDefault="000B1901" w:rsidP="000B1901">
      <w:pPr>
        <w:rPr>
          <w:lang w:eastAsia="en-US"/>
        </w:rPr>
        <w:sectPr w:rsidR="000B1901" w:rsidRPr="002C0CF0" w:rsidSect="000B1901">
          <w:headerReference w:type="default" r:id="rId217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9B17BA0" w14:textId="77777777" w:rsidR="0064146A" w:rsidRPr="0096280E" w:rsidRDefault="00772EB1" w:rsidP="0011228E">
      <w:pPr>
        <w:pStyle w:val="Indiceinicial"/>
        <w:outlineLvl w:val="0"/>
        <w:rPr>
          <w:rFonts w:ascii="NewsGotT" w:hAnsi="NewsGotT"/>
        </w:rPr>
      </w:pPr>
      <w:bookmarkStart w:id="254" w:name="_Toc471579027"/>
      <w:bookmarkStart w:id="255" w:name="_Toc63813240"/>
      <w:r w:rsidRPr="0096280E">
        <w:rPr>
          <w:rFonts w:ascii="NewsGotT" w:hAnsi="NewsGotT"/>
        </w:rPr>
        <w:t>Referências</w:t>
      </w:r>
      <w:bookmarkEnd w:id="254"/>
      <w:bookmarkEnd w:id="255"/>
    </w:p>
    <w:p w14:paraId="5CFAA67E" w14:textId="546D024B" w:rsidR="00071A16" w:rsidRDefault="00071A16" w:rsidP="00071A16"/>
    <w:p w14:paraId="74FDD6A0" w14:textId="77777777" w:rsidR="0096280E" w:rsidRDefault="0096280E" w:rsidP="00071A16"/>
    <w:p w14:paraId="168D7242" w14:textId="4B64FD68" w:rsidR="00071A16" w:rsidRDefault="00071A16" w:rsidP="00071A16"/>
    <w:p w14:paraId="7C5A57CB" w14:textId="30E6FEDB" w:rsidR="00071A16" w:rsidRDefault="00071A16" w:rsidP="00071A16"/>
    <w:p w14:paraId="0ACE4514" w14:textId="77777777" w:rsidR="00071A16" w:rsidRPr="001A6C1C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1] </w:t>
      </w:r>
      <w:r w:rsidRPr="001A6C1C">
        <w:rPr>
          <w:lang w:val="pt-PT"/>
        </w:rPr>
        <w:tab/>
        <w:t>SNS - Serviço Nacional de Saúde, “Covid-19 | Pandemia,” 11 março 2020. [Online]. Available: https://www.sns.gov.pt/noticias/2020/03/11/covid-19-pandemia/. [Acedido em 16 dezembro 2020].</w:t>
      </w:r>
    </w:p>
    <w:p w14:paraId="263CC072" w14:textId="77777777" w:rsidR="00071A16" w:rsidRPr="001A6C1C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2] </w:t>
      </w:r>
      <w:r w:rsidRPr="001A6C1C">
        <w:rPr>
          <w:lang w:val="pt-PT"/>
        </w:rPr>
        <w:tab/>
        <w:t>“Conheça Jaci: o robô de desinfecção que auxilia no combate a Covid-19,” Tecnopuc, 29 abril 2020. [Online]. Available: https://www.pucrs.br/tecnopuc/2020/04/29/conheca-jaci-o-robo-de-desinfeccao-que-auxilia-no-combate-covid-19/. [Acedido em 8 fevereiro 2021].</w:t>
      </w:r>
    </w:p>
    <w:p w14:paraId="03AFA764" w14:textId="77777777" w:rsidR="00071A16" w:rsidRPr="001A6C1C" w:rsidRDefault="00071A16" w:rsidP="001A6C1C">
      <w:pPr>
        <w:pStyle w:val="ReferenciasPHD"/>
        <w:rPr>
          <w:lang w:val="pt-PT"/>
        </w:rPr>
      </w:pPr>
      <w:r>
        <w:t xml:space="preserve">[3] </w:t>
      </w:r>
      <w:r>
        <w:tab/>
        <w:t xml:space="preserve">J. D'Onfro, “Robots To The Rescue: How High-Tech Machines Are Being Used To Contain The Wuhan Coronavirus,” 2 fevereiro 2020. [Online]. Available: https://www.forbes.com/sites/jilliandonfro/2020/02/02/robots-to-the-rescue-how-high-tech-machines-are-being-used-to-contain-the-wuhan-coronavirus/?sh=73364f201779. </w:t>
      </w:r>
      <w:r w:rsidRPr="001A6C1C">
        <w:rPr>
          <w:lang w:val="pt-PT"/>
        </w:rPr>
        <w:t>[Acedido em 16 dezembro 2020].</w:t>
      </w:r>
    </w:p>
    <w:p w14:paraId="04B54FDE" w14:textId="5274AFE9" w:rsidR="00071A16" w:rsidRDefault="00071A16" w:rsidP="001A6C1C">
      <w:pPr>
        <w:pStyle w:val="ReferenciasPHD"/>
      </w:pPr>
      <w:r w:rsidRPr="001A6C1C">
        <w:rPr>
          <w:lang w:val="pt-PT"/>
        </w:rPr>
        <w:t xml:space="preserve">[4] </w:t>
      </w:r>
      <w:r w:rsidRPr="001A6C1C">
        <w:rPr>
          <w:lang w:val="pt-PT"/>
        </w:rPr>
        <w:tab/>
        <w:t xml:space="preserve">P. Semiconductors, “74HCT14 Hex inverting Schmitt trigger”. </w:t>
      </w:r>
      <w:r>
        <w:t>74HCT14</w:t>
      </w:r>
      <w:r w:rsidR="001A6C1C">
        <w:t xml:space="preserve"> datasheet</w:t>
      </w:r>
      <w:r>
        <w:t xml:space="preserve">, </w:t>
      </w:r>
      <w:r w:rsidR="001A6C1C">
        <w:t>26 agosto 1997 [revisto a 30</w:t>
      </w:r>
      <w:r>
        <w:t xml:space="preserve"> outubro 2003</w:t>
      </w:r>
      <w:r w:rsidR="001A6C1C">
        <w:t>]</w:t>
      </w:r>
      <w:r>
        <w:t>.</w:t>
      </w:r>
    </w:p>
    <w:p w14:paraId="3AC5B564" w14:textId="05313ADB" w:rsidR="00071A16" w:rsidRDefault="00071A16" w:rsidP="001A6C1C">
      <w:pPr>
        <w:pStyle w:val="ReferenciasPHD"/>
      </w:pPr>
      <w:r>
        <w:t xml:space="preserve">[5] </w:t>
      </w:r>
      <w:r>
        <w:tab/>
        <w:t>T. Instruments, “TL494 Pulse-Width-Modulation Control Circui”. TL494 datasheet, janeiro 1983</w:t>
      </w:r>
      <w:r w:rsidR="001A6C1C">
        <w:t xml:space="preserve"> [revisto a março de 2017]</w:t>
      </w:r>
      <w:r>
        <w:t>.</w:t>
      </w:r>
    </w:p>
    <w:p w14:paraId="4DCC8A94" w14:textId="6BB99C93" w:rsidR="00071A16" w:rsidRDefault="00071A16" w:rsidP="001A6C1C">
      <w:pPr>
        <w:pStyle w:val="ReferenciasPHD"/>
      </w:pPr>
      <w:r>
        <w:t xml:space="preserve">[6] </w:t>
      </w:r>
      <w:r>
        <w:tab/>
        <w:t>STMicroelectronics, “DUAL FULL-BRIDGE DRIVER”. L298 datasheet, janeiro 2000.</w:t>
      </w:r>
    </w:p>
    <w:p w14:paraId="3AED3405" w14:textId="77777777" w:rsidR="00071A16" w:rsidRPr="001A6C1C" w:rsidRDefault="00071A16" w:rsidP="001A6C1C">
      <w:pPr>
        <w:pStyle w:val="ReferenciasPHD"/>
        <w:rPr>
          <w:lang w:val="pt-PT"/>
        </w:rPr>
      </w:pPr>
      <w:r>
        <w:t xml:space="preserve">[7] </w:t>
      </w:r>
      <w:r>
        <w:tab/>
        <w:t xml:space="preserve">Texas Instruments, “SN54/74HCT CMOS Logic Family Applications and Restrictions,” maio 1996. [Online]. Available: https://www.ti.com/lit/an/scla011/scla011.pdf?ts=1612201599681&amp;ref_url=https%253A%252F%252Fwww.ti.com%252Fproduct%252FCD74HCT251. </w:t>
      </w:r>
      <w:r w:rsidRPr="001A6C1C">
        <w:rPr>
          <w:lang w:val="pt-PT"/>
        </w:rPr>
        <w:t>[Acedido em 2 fevereiro 2021].</w:t>
      </w:r>
    </w:p>
    <w:p w14:paraId="38F17F01" w14:textId="4FBCA82C" w:rsidR="00071A16" w:rsidRPr="001A6C1C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8] </w:t>
      </w:r>
      <w:r w:rsidRPr="001A6C1C">
        <w:rPr>
          <w:lang w:val="pt-PT"/>
        </w:rPr>
        <w:tab/>
        <w:t>T. Corporation, “TENERGY 18650 2200 mAh Li-Ion Cell”. Tenergy 18650</w:t>
      </w:r>
      <w:r w:rsidR="001A6C1C">
        <w:rPr>
          <w:lang w:val="pt-PT"/>
        </w:rPr>
        <w:t xml:space="preserve"> datasheet</w:t>
      </w:r>
      <w:r w:rsidRPr="001A6C1C">
        <w:rPr>
          <w:lang w:val="pt-PT"/>
        </w:rPr>
        <w:t>.</w:t>
      </w:r>
    </w:p>
    <w:p w14:paraId="23A22561" w14:textId="77777777" w:rsidR="00071A16" w:rsidRPr="001A6C1C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9] </w:t>
      </w:r>
      <w:r w:rsidRPr="001A6C1C">
        <w:rPr>
          <w:lang w:val="pt-PT"/>
        </w:rPr>
        <w:tab/>
        <w:t>“BMS PARA PROTECÇÃO BATERIAS 18650 3S 12,6V 20A,” [Online]. Available: https://www.botnroll.com/pt/acessorios/2558-bms-para-protec-o-baterias-18650-3s-12-6v-20a.html. [Acedido em 10 fevereiro 2021].</w:t>
      </w:r>
    </w:p>
    <w:p w14:paraId="1E80AFD0" w14:textId="77F87557" w:rsidR="00071A16" w:rsidRDefault="00071A16" w:rsidP="001A6C1C">
      <w:pPr>
        <w:pStyle w:val="ReferenciasPHD"/>
      </w:pPr>
      <w:r>
        <w:t xml:space="preserve">[10] </w:t>
      </w:r>
      <w:r>
        <w:tab/>
        <w:t>Z. Electromotor. ZGB37RG</w:t>
      </w:r>
      <w:r w:rsidR="001A6C1C">
        <w:t xml:space="preserve"> datasheet</w:t>
      </w:r>
      <w:r>
        <w:t>.</w:t>
      </w:r>
    </w:p>
    <w:p w14:paraId="49E59388" w14:textId="0381956D" w:rsidR="00071A16" w:rsidRPr="001A6C1C" w:rsidRDefault="00071A16" w:rsidP="001A6C1C">
      <w:pPr>
        <w:pStyle w:val="ReferenciasPHD"/>
        <w:rPr>
          <w:lang w:val="pt-PT"/>
        </w:rPr>
      </w:pPr>
      <w:r>
        <w:t xml:space="preserve">[11] </w:t>
      </w:r>
      <w:r>
        <w:tab/>
        <w:t xml:space="preserve">T. Instruments, “LM340, LM340A and LM78xx Wide VIN 1.5-A Fixed Voltage Regulators”. </w:t>
      </w:r>
      <w:r w:rsidRPr="001A6C1C">
        <w:rPr>
          <w:lang w:val="pt-PT"/>
        </w:rPr>
        <w:t>LM7805 datasheet, setembro 2000</w:t>
      </w:r>
      <w:r w:rsidR="001A6C1C">
        <w:rPr>
          <w:lang w:val="pt-PT"/>
        </w:rPr>
        <w:t xml:space="preserve"> [revisto a julho de 2016]</w:t>
      </w:r>
      <w:r w:rsidRPr="001A6C1C">
        <w:rPr>
          <w:lang w:val="pt-PT"/>
        </w:rPr>
        <w:t>.</w:t>
      </w:r>
    </w:p>
    <w:p w14:paraId="0759A180" w14:textId="77777777" w:rsidR="00071A16" w:rsidRPr="001A6C1C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12] </w:t>
      </w:r>
      <w:r w:rsidRPr="001A6C1C">
        <w:rPr>
          <w:lang w:val="pt-PT"/>
        </w:rPr>
        <w:tab/>
        <w:t>P. Carvalhal, “Fiabilidade e boas práticas de projeto,” 2014. [Online]. Available: https://elearning.uminho.pt/bbcswebdav/pid-1045855-dt-content-rid-3987823_1/courses/2021.9305O4_1/FiabilidadeBoasPraticasProjeto_PCarvalhal.pdf. [Acedido em 3 fevereiro 2021].</w:t>
      </w:r>
    </w:p>
    <w:p w14:paraId="14955DDB" w14:textId="77777777" w:rsidR="00071A16" w:rsidRPr="001A6C1C" w:rsidRDefault="00071A16" w:rsidP="001A6C1C">
      <w:pPr>
        <w:pStyle w:val="ReferenciasPHD"/>
        <w:rPr>
          <w:lang w:val="pt-PT"/>
        </w:rPr>
      </w:pPr>
      <w:r>
        <w:t xml:space="preserve">[13] </w:t>
      </w:r>
      <w:r>
        <w:tab/>
        <w:t xml:space="preserve">“Electrostatic-sensitive device,” Wikipedia, [Online]. </w:t>
      </w:r>
      <w:r w:rsidRPr="001A6C1C">
        <w:rPr>
          <w:lang w:val="fr-FR"/>
        </w:rPr>
        <w:t xml:space="preserve">Available: https://en.wikipedia.org/wiki/Electrostatic-sensitive_device. </w:t>
      </w:r>
      <w:r w:rsidRPr="001A6C1C">
        <w:rPr>
          <w:lang w:val="pt-PT"/>
        </w:rPr>
        <w:t>[Acedido em 8 fevereiro 2021].</w:t>
      </w:r>
    </w:p>
    <w:p w14:paraId="413E506F" w14:textId="3ACB2BC6" w:rsidR="00071A16" w:rsidRPr="001A6C1C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14] </w:t>
      </w:r>
      <w:r w:rsidRPr="001A6C1C">
        <w:rPr>
          <w:lang w:val="pt-PT"/>
        </w:rPr>
        <w:tab/>
        <w:t xml:space="preserve">TUR CERT, “O que é o certificado CE?” [Online]. </w:t>
      </w:r>
      <w:r w:rsidRPr="001A6C1C">
        <w:rPr>
          <w:lang w:val="fr-FR"/>
        </w:rPr>
        <w:t xml:space="preserve">Available: https://www.ceisaret.com/pt/ce-sertifikasi-nedir/. </w:t>
      </w:r>
      <w:r w:rsidRPr="001A6C1C">
        <w:rPr>
          <w:lang w:val="pt-PT"/>
        </w:rPr>
        <w:t>[Acedido em 2 fevereiro 2021].</w:t>
      </w:r>
    </w:p>
    <w:p w14:paraId="0EA07CCE" w14:textId="77777777" w:rsidR="00071A16" w:rsidRPr="001A6C1C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15] </w:t>
      </w:r>
      <w:r w:rsidRPr="001A6C1C">
        <w:rPr>
          <w:lang w:val="pt-PT"/>
        </w:rPr>
        <w:tab/>
        <w:t>Jornal Oficial da União Europeia, “DIRETIVA 2014/35/UE DO PARLAMENTO EUROPEU E DO CONSELHO,” 29 março 2014. [Online]. Available: https://eur-lex.europa.eu/legal-content/PT/TXT/PDF/?uri=CELEX:32014L0035&amp;from=EN. [Acedido em 8 fevereiro 2021].</w:t>
      </w:r>
    </w:p>
    <w:p w14:paraId="3DE0B371" w14:textId="77777777" w:rsidR="00071A16" w:rsidRPr="001A6C1C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16] </w:t>
      </w:r>
      <w:r w:rsidRPr="001A6C1C">
        <w:rPr>
          <w:lang w:val="pt-PT"/>
        </w:rPr>
        <w:tab/>
        <w:t>A. G. e. I. Cardoso, “Fecha tudo. Escolas e universidades em casa a partir de sexta-feira.,” Jornal de Notícias, 21 janeiro 2021. [Online]. Available: https://www.jn.pt/nacional/fecha-tudo-escolas-e-universidade-em-casa-a-partir-de-sexta-feira-13256762.html. [Acedido em 3 fevereiro 2021].</w:t>
      </w:r>
    </w:p>
    <w:p w14:paraId="28CBF7FE" w14:textId="7050D043" w:rsidR="00071A16" w:rsidRPr="001A6C1C" w:rsidRDefault="00071A16" w:rsidP="001A6C1C">
      <w:pPr>
        <w:pStyle w:val="ReferenciasPHD"/>
        <w:rPr>
          <w:lang w:val="pt-PT"/>
        </w:rPr>
      </w:pPr>
      <w:r>
        <w:t xml:space="preserve">[17] </w:t>
      </w:r>
      <w:r>
        <w:tab/>
        <w:t xml:space="preserve">P. Corporation, “pololu.com,” 2001-2014. [Online]. </w:t>
      </w:r>
      <w:r w:rsidRPr="001A6C1C">
        <w:rPr>
          <w:lang w:val="pt-PT"/>
        </w:rPr>
        <w:t>Available: https://www.pololu.com/docs/pdf/0J12/QTR-8x.pdf. [Acedido em 3 fevereiro 2021].</w:t>
      </w:r>
    </w:p>
    <w:sectPr w:rsidR="00071A16" w:rsidRPr="001A6C1C" w:rsidSect="00CB754E">
      <w:headerReference w:type="first" r:id="rId218"/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936D27" w14:textId="77777777" w:rsidR="00884153" w:rsidRDefault="00884153">
      <w:r>
        <w:separator/>
      </w:r>
    </w:p>
    <w:p w14:paraId="26CF1117" w14:textId="77777777" w:rsidR="00884153" w:rsidRDefault="00884153"/>
  </w:endnote>
  <w:endnote w:type="continuationSeparator" w:id="0">
    <w:p w14:paraId="5ED72DF6" w14:textId="77777777" w:rsidR="00884153" w:rsidRDefault="00884153">
      <w:r>
        <w:continuationSeparator/>
      </w:r>
    </w:p>
    <w:p w14:paraId="000B15E8" w14:textId="77777777" w:rsidR="00884153" w:rsidRDefault="008841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204A" w:usb2="00000000" w:usb3="00000000" w:csb0="0000001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071A16" w14:paraId="4EB21B92" w14:textId="77777777" w:rsidTr="504C5A0F">
      <w:tc>
        <w:tcPr>
          <w:tcW w:w="2000" w:type="dxa"/>
        </w:tcPr>
        <w:p w14:paraId="273B54D8" w14:textId="62F97BAB" w:rsidR="00071A16" w:rsidRDefault="00071A16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4DBFEACD" w14:textId="3C85866C" w:rsidR="00071A16" w:rsidRDefault="00071A16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0017202C" w14:textId="2B774D6B" w:rsidR="00071A16" w:rsidRDefault="00071A16" w:rsidP="504C5A0F">
          <w:pPr>
            <w:pStyle w:val="Cabealho"/>
            <w:ind w:right="-115"/>
            <w:jc w:val="right"/>
          </w:pPr>
        </w:p>
      </w:tc>
    </w:tr>
  </w:tbl>
  <w:p w14:paraId="2AB867F1" w14:textId="3AA72EC7" w:rsidR="00071A16" w:rsidRDefault="00071A16" w:rsidP="504C5A0F">
    <w:pPr>
      <w:pStyle w:val="Rodap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071A16" w14:paraId="65438696" w14:textId="77777777" w:rsidTr="504C5A0F">
      <w:tc>
        <w:tcPr>
          <w:tcW w:w="3020" w:type="dxa"/>
        </w:tcPr>
        <w:p w14:paraId="39454347" w14:textId="650404E6" w:rsidR="00071A16" w:rsidRDefault="00071A16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1D4CE986" w14:textId="1048269A" w:rsidR="00071A16" w:rsidRDefault="00071A16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2EBA902C" w14:textId="332423E6" w:rsidR="00071A16" w:rsidRDefault="00071A16" w:rsidP="504C5A0F">
          <w:pPr>
            <w:pStyle w:val="Cabealho"/>
            <w:ind w:right="-115"/>
            <w:jc w:val="right"/>
          </w:pPr>
        </w:p>
      </w:tc>
    </w:tr>
  </w:tbl>
  <w:p w14:paraId="251AF390" w14:textId="7B6780EE" w:rsidR="00071A16" w:rsidRDefault="00071A16" w:rsidP="504C5A0F">
    <w:pPr>
      <w:pStyle w:val="Rodap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2"/>
    </w:tblGrid>
    <w:tr w:rsidR="00071A16" w:rsidRPr="00DD207E" w14:paraId="21D5FC12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6599FB72" w14:textId="7A2BBEB3" w:rsidR="00071A16" w:rsidRPr="00FA5AA6" w:rsidRDefault="00071A16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49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5F502CDD" w14:textId="14D07C81" w:rsidR="00071A16" w:rsidRPr="00FA5AA6" w:rsidRDefault="00071A16" w:rsidP="00DD207E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x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071A16" w:rsidRPr="00DD207E" w14:paraId="3A0D35B8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2933F397" w14:textId="106B13AF" w:rsidR="00071A16" w:rsidRPr="00FA5AA6" w:rsidRDefault="00071A16" w:rsidP="00DD207E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FA5AA6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49" w:type="pct"/>
          <w:vMerge/>
          <w:shd w:val="clear" w:color="auto" w:fill="auto"/>
        </w:tcPr>
        <w:p w14:paraId="4914B269" w14:textId="77777777" w:rsidR="00071A16" w:rsidRPr="00DD207E" w:rsidRDefault="00071A16" w:rsidP="00DD207E">
          <w:pPr>
            <w:pStyle w:val="Rodap"/>
            <w:rPr>
              <w:sz w:val="18"/>
              <w:szCs w:val="18"/>
            </w:rPr>
          </w:pPr>
        </w:p>
      </w:tc>
    </w:tr>
  </w:tbl>
  <w:p w14:paraId="27D2A9F0" w14:textId="77777777" w:rsidR="00071A16" w:rsidRDefault="00071A16">
    <w:pPr>
      <w:pStyle w:val="Rodap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12"/>
      <w:gridCol w:w="8759"/>
    </w:tblGrid>
    <w:tr w:rsidR="00071A16" w14:paraId="0A005C4A" w14:textId="77777777" w:rsidTr="00936D42">
      <w:trPr>
        <w:jc w:val="center"/>
      </w:trPr>
      <w:tc>
        <w:tcPr>
          <w:tcW w:w="172" w:type="pct"/>
          <w:vMerge w:val="restart"/>
          <w:shd w:val="clear" w:color="auto" w:fill="auto"/>
          <w:vAlign w:val="center"/>
        </w:tcPr>
        <w:p w14:paraId="2C67FF24" w14:textId="439F7AE9" w:rsidR="00071A16" w:rsidRPr="00936D42" w:rsidRDefault="00071A16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6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828" w:type="pct"/>
          <w:shd w:val="clear" w:color="auto" w:fill="auto"/>
        </w:tcPr>
        <w:p w14:paraId="2CB3D508" w14:textId="424C7DA6" w:rsidR="00071A16" w:rsidRPr="00936D42" w:rsidRDefault="00071A16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071A16" w14:paraId="45E49916" w14:textId="77777777" w:rsidTr="00936D42">
      <w:trPr>
        <w:jc w:val="center"/>
      </w:trPr>
      <w:tc>
        <w:tcPr>
          <w:tcW w:w="172" w:type="pct"/>
          <w:vMerge/>
          <w:shd w:val="clear" w:color="auto" w:fill="auto"/>
        </w:tcPr>
        <w:p w14:paraId="4AE14831" w14:textId="77777777" w:rsidR="00071A16" w:rsidRDefault="00071A16" w:rsidP="00116A27">
          <w:pPr>
            <w:pStyle w:val="Rodap"/>
            <w:ind w:right="360"/>
          </w:pPr>
        </w:p>
      </w:tc>
      <w:tc>
        <w:tcPr>
          <w:tcW w:w="4828" w:type="pct"/>
          <w:shd w:val="clear" w:color="auto" w:fill="auto"/>
        </w:tcPr>
        <w:p w14:paraId="3F9B5A51" w14:textId="203F5FC3" w:rsidR="00071A16" w:rsidRPr="00936D42" w:rsidRDefault="00071A16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6DD1BBA7" w14:textId="77777777" w:rsidR="00071A16" w:rsidRDefault="00071A16">
    <w:pPr>
      <w:pStyle w:val="Rodap"/>
      <w:ind w:right="360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071A16" w14:paraId="685329BE" w14:textId="77777777" w:rsidTr="002C0CF0">
      <w:tc>
        <w:tcPr>
          <w:tcW w:w="4573" w:type="pct"/>
          <w:shd w:val="clear" w:color="auto" w:fill="auto"/>
          <w:noWrap/>
        </w:tcPr>
        <w:p w14:paraId="13E2AB45" w14:textId="77777777" w:rsidR="00071A16" w:rsidRPr="00211309" w:rsidRDefault="00071A16" w:rsidP="005709BD">
          <w:pPr>
            <w:pStyle w:val="Rodap"/>
            <w:tabs>
              <w:tab w:val="clear" w:pos="4419"/>
              <w:tab w:val="clear" w:pos="8838"/>
              <w:tab w:val="left" w:pos="6987"/>
            </w:tabs>
            <w:spacing w:before="60"/>
            <w:rPr>
              <w:rFonts w:ascii="NewsGotT" w:hAnsi="NewsGotT"/>
              <w:sz w:val="14"/>
              <w:szCs w:val="14"/>
            </w:rPr>
          </w:pPr>
          <w:r w:rsidRPr="00211309">
            <w:rPr>
              <w:rFonts w:ascii="NewsGotT" w:hAnsi="NewsGotT"/>
              <w:sz w:val="14"/>
              <w:szCs w:val="14"/>
            </w:rPr>
            <w:t>LPI I | Projeto Integrador | AWR-19</w:t>
          </w:r>
          <w:r w:rsidRPr="00211309">
            <w:rPr>
              <w:rFonts w:ascii="NewsGotT" w:hAnsi="NewsGotT"/>
              <w:sz w:val="14"/>
              <w:szCs w:val="14"/>
            </w:rPr>
            <w:tab/>
          </w:r>
        </w:p>
      </w:tc>
      <w:tc>
        <w:tcPr>
          <w:tcW w:w="427" w:type="pct"/>
          <w:vMerge w:val="restart"/>
          <w:noWrap/>
        </w:tcPr>
        <w:p w14:paraId="79D12A5D" w14:textId="77777777" w:rsidR="00071A16" w:rsidRPr="00211309" w:rsidRDefault="00071A16" w:rsidP="005709BD">
          <w:pPr>
            <w:pStyle w:val="Rodap"/>
            <w:jc w:val="center"/>
            <w:rPr>
              <w:rFonts w:ascii="NewsGotT" w:hAnsi="NewsGotT"/>
            </w:rPr>
          </w:pPr>
          <w:r w:rsidRPr="00211309">
            <w:rPr>
              <w:rStyle w:val="Nmerodepgina"/>
              <w:rFonts w:ascii="NewsGotT" w:hAnsi="NewsGotT"/>
              <w:sz w:val="16"/>
              <w:szCs w:val="16"/>
            </w:rPr>
            <w:fldChar w:fldCharType="begin"/>
          </w:r>
          <w:r w:rsidRPr="00211309">
            <w:rPr>
              <w:rStyle w:val="Nmerodepgina"/>
              <w:rFonts w:ascii="NewsGotT" w:hAnsi="NewsGotT"/>
              <w:sz w:val="16"/>
              <w:szCs w:val="16"/>
            </w:rPr>
            <w:instrText xml:space="preserve"> PAGE </w:instrText>
          </w:r>
          <w:r w:rsidRPr="00211309">
            <w:rPr>
              <w:rStyle w:val="Nmerodepgina"/>
              <w:rFonts w:ascii="NewsGotT" w:hAnsi="NewsGotT"/>
              <w:sz w:val="16"/>
              <w:szCs w:val="16"/>
            </w:rPr>
            <w:fldChar w:fldCharType="separate"/>
          </w:r>
          <w:r w:rsidRPr="00211309">
            <w:rPr>
              <w:rStyle w:val="Nmerodepgina"/>
              <w:rFonts w:ascii="NewsGotT" w:hAnsi="NewsGotT"/>
              <w:noProof/>
              <w:sz w:val="16"/>
              <w:szCs w:val="16"/>
            </w:rPr>
            <w:t>xv</w:t>
          </w:r>
          <w:r w:rsidRPr="00211309">
            <w:rPr>
              <w:rStyle w:val="Nmerodepgina"/>
              <w:rFonts w:ascii="NewsGotT" w:hAnsi="NewsGotT"/>
              <w:sz w:val="16"/>
              <w:szCs w:val="16"/>
            </w:rPr>
            <w:fldChar w:fldCharType="end"/>
          </w:r>
        </w:p>
      </w:tc>
    </w:tr>
    <w:tr w:rsidR="00071A16" w14:paraId="71DDD120" w14:textId="77777777" w:rsidTr="002C0CF0">
      <w:tc>
        <w:tcPr>
          <w:tcW w:w="4573" w:type="pct"/>
          <w:noWrap/>
        </w:tcPr>
        <w:p w14:paraId="597556E2" w14:textId="77777777" w:rsidR="00071A16" w:rsidRPr="00211309" w:rsidRDefault="00071A16" w:rsidP="005709BD">
          <w:pPr>
            <w:pStyle w:val="Rodap"/>
            <w:rPr>
              <w:rFonts w:ascii="NewsGotT" w:hAnsi="NewsGotT"/>
              <w:sz w:val="14"/>
              <w:szCs w:val="14"/>
            </w:rPr>
          </w:pPr>
          <w:r w:rsidRPr="00211309">
            <w:rPr>
              <w:rFonts w:ascii="NewsGotT" w:hAnsi="NewsGotT"/>
              <w:sz w:val="14"/>
              <w:szCs w:val="14"/>
            </w:rPr>
            <w:t>Universidade do Minho</w:t>
          </w:r>
        </w:p>
      </w:tc>
      <w:tc>
        <w:tcPr>
          <w:tcW w:w="427" w:type="pct"/>
          <w:vMerge/>
          <w:noWrap/>
        </w:tcPr>
        <w:p w14:paraId="0592F56C" w14:textId="77777777" w:rsidR="00071A16" w:rsidRDefault="00071A16" w:rsidP="005709BD">
          <w:pPr>
            <w:pStyle w:val="Rodap"/>
          </w:pPr>
        </w:p>
      </w:tc>
    </w:tr>
  </w:tbl>
  <w:p w14:paraId="3E00EC84" w14:textId="77777777" w:rsidR="00071A16" w:rsidRPr="00F943D0" w:rsidRDefault="00071A16" w:rsidP="00F943D0">
    <w:pPr>
      <w:pStyle w:val="Rodap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071A16" w:rsidRPr="00DD207E" w14:paraId="2B1269EA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12148E9D" w14:textId="3C8AAE42" w:rsidR="00071A16" w:rsidRPr="00936D42" w:rsidRDefault="00071A16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9AFDF33" w14:textId="728A6D29" w:rsidR="00071A16" w:rsidRPr="00936D42" w:rsidRDefault="00071A16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5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071A16" w:rsidRPr="00DD207E" w14:paraId="22C722F9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C760D4C" w14:textId="03C80F40" w:rsidR="00071A16" w:rsidRPr="00936D42" w:rsidRDefault="00071A16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57E90DE6" w14:textId="77777777" w:rsidR="00071A16" w:rsidRPr="00DD207E" w:rsidRDefault="00071A16" w:rsidP="00116A27">
          <w:pPr>
            <w:pStyle w:val="Rodap"/>
            <w:rPr>
              <w:sz w:val="18"/>
              <w:szCs w:val="18"/>
            </w:rPr>
          </w:pPr>
        </w:p>
      </w:tc>
    </w:tr>
  </w:tbl>
  <w:p w14:paraId="4C956BF2" w14:textId="77777777" w:rsidR="00071A16" w:rsidRDefault="00071A16">
    <w:pPr>
      <w:pStyle w:val="Rodap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071A16" w14:paraId="3D6B9E7D" w14:textId="77777777" w:rsidTr="00FB49BC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3FB2BF55" w14:textId="6C8782D4" w:rsidR="00071A16" w:rsidRPr="00F80B0C" w:rsidRDefault="00071A16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4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47630961" w14:textId="23DE4697" w:rsidR="00071A16" w:rsidRPr="00F80B0C" w:rsidRDefault="00071A16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071A16" w14:paraId="76EB0A09" w14:textId="77777777" w:rsidTr="00FB49BC">
      <w:tc>
        <w:tcPr>
          <w:tcW w:w="426" w:type="dxa"/>
          <w:vMerge/>
        </w:tcPr>
        <w:p w14:paraId="64ABE97D" w14:textId="77777777" w:rsidR="00071A16" w:rsidRDefault="00071A16" w:rsidP="00116A27">
          <w:pPr>
            <w:pStyle w:val="Rodap"/>
            <w:ind w:right="360"/>
          </w:pPr>
        </w:p>
      </w:tc>
      <w:tc>
        <w:tcPr>
          <w:tcW w:w="8068" w:type="dxa"/>
        </w:tcPr>
        <w:p w14:paraId="32295693" w14:textId="42192729" w:rsidR="00071A16" w:rsidRPr="00F80B0C" w:rsidRDefault="00071A16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082ECE60" w14:textId="77777777" w:rsidR="00071A16" w:rsidRDefault="00071A16">
    <w:pPr>
      <w:pStyle w:val="Rodap"/>
      <w:ind w:right="360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071A16" w:rsidRPr="00DD207E" w14:paraId="1F50378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EF7B7A" w14:textId="27CD5C21" w:rsidR="00071A16" w:rsidRPr="00F80B0C" w:rsidRDefault="00071A16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560D820" w14:textId="6C429620" w:rsidR="00071A16" w:rsidRPr="00F80B0C" w:rsidRDefault="00071A16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071A16" w:rsidRPr="00DD207E" w14:paraId="50DB3761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6F82F8" w14:textId="196C354F" w:rsidR="00071A16" w:rsidRPr="00F80B0C" w:rsidRDefault="00071A16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48005C21" w14:textId="77777777" w:rsidR="00071A16" w:rsidRPr="00DD207E" w:rsidRDefault="00071A16" w:rsidP="00116A27">
          <w:pPr>
            <w:pStyle w:val="Rodap"/>
            <w:rPr>
              <w:sz w:val="18"/>
              <w:szCs w:val="18"/>
            </w:rPr>
          </w:pPr>
        </w:p>
      </w:tc>
    </w:tr>
  </w:tbl>
  <w:p w14:paraId="04E85278" w14:textId="77777777" w:rsidR="00071A16" w:rsidRDefault="00071A16">
    <w:pPr>
      <w:pStyle w:val="Rodap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071A16" w14:paraId="1D8DEC96" w14:textId="77777777" w:rsidTr="00F96092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06739DD3" w14:textId="7E0933F4" w:rsidR="00071A16" w:rsidRPr="00F80B0C" w:rsidRDefault="00071A16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6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1C7A5EA7" w14:textId="1BFA85E3" w:rsidR="00071A16" w:rsidRPr="00F80B0C" w:rsidRDefault="00071A16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071A16" w14:paraId="5F0A85FB" w14:textId="77777777" w:rsidTr="00F96092">
      <w:tc>
        <w:tcPr>
          <w:tcW w:w="426" w:type="dxa"/>
          <w:vMerge/>
        </w:tcPr>
        <w:p w14:paraId="68B9E7A5" w14:textId="77777777" w:rsidR="00071A16" w:rsidRDefault="00071A16" w:rsidP="00116A27">
          <w:pPr>
            <w:pStyle w:val="Rodap"/>
            <w:ind w:right="360"/>
          </w:pPr>
        </w:p>
      </w:tc>
      <w:tc>
        <w:tcPr>
          <w:tcW w:w="8068" w:type="dxa"/>
        </w:tcPr>
        <w:p w14:paraId="3EF884C6" w14:textId="62C40559" w:rsidR="00071A16" w:rsidRPr="00F80B0C" w:rsidRDefault="00071A16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54ED7774" w14:textId="77777777" w:rsidR="00071A16" w:rsidRDefault="00071A16" w:rsidP="00EF5D8D">
    <w:pPr>
      <w:pStyle w:val="Rodap"/>
      <w:ind w:right="360"/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071A16" w:rsidRPr="00DD207E" w14:paraId="7C592608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354EF257" w14:textId="06EE3543" w:rsidR="00071A16" w:rsidRPr="00F80B0C" w:rsidRDefault="00071A16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0B3CA00" w14:textId="51493E2E" w:rsidR="00071A16" w:rsidRPr="00F80B0C" w:rsidRDefault="00071A16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7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071A16" w:rsidRPr="00DD207E" w14:paraId="212413A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0314FE6A" w14:textId="72C9B182" w:rsidR="00071A16" w:rsidRPr="00F80B0C" w:rsidRDefault="00071A16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5770E593" w14:textId="77777777" w:rsidR="00071A16" w:rsidRPr="00DD207E" w:rsidRDefault="00071A16" w:rsidP="00116A27">
          <w:pPr>
            <w:pStyle w:val="Rodap"/>
            <w:rPr>
              <w:sz w:val="18"/>
              <w:szCs w:val="18"/>
            </w:rPr>
          </w:pPr>
        </w:p>
      </w:tc>
    </w:tr>
  </w:tbl>
  <w:p w14:paraId="00135ABF" w14:textId="77777777" w:rsidR="00071A16" w:rsidRDefault="00071A16">
    <w:pPr>
      <w:pStyle w:val="Rodap"/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071A16" w:rsidRPr="00C16810" w14:paraId="727C8C82" w14:textId="77777777" w:rsidTr="00C16810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3A75B417" w14:textId="27AFEFFC" w:rsidR="00071A16" w:rsidRPr="00C16810" w:rsidRDefault="00071A16" w:rsidP="00114077">
          <w:pPr>
            <w:pStyle w:val="Rodap"/>
            <w:jc w:val="center"/>
            <w:rPr>
              <w:sz w:val="16"/>
              <w:szCs w:val="16"/>
            </w:rPr>
          </w:pPr>
          <w:r w:rsidRPr="00C16810">
            <w:rPr>
              <w:rStyle w:val="Nmerodepgina"/>
              <w:sz w:val="16"/>
              <w:szCs w:val="16"/>
            </w:rPr>
            <w:fldChar w:fldCharType="begin"/>
          </w:r>
          <w:r w:rsidRPr="00C16810">
            <w:rPr>
              <w:rStyle w:val="Nmerodepgina"/>
              <w:sz w:val="16"/>
              <w:szCs w:val="16"/>
            </w:rPr>
            <w:instrText xml:space="preserve"> PAGE </w:instrText>
          </w:r>
          <w:r w:rsidRPr="00C16810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52</w:t>
          </w:r>
          <w:r w:rsidRPr="00C16810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508AA8DA" w14:textId="724865A3" w:rsidR="00071A16" w:rsidRPr="00C16810" w:rsidRDefault="00071A16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071A16" w:rsidRPr="00C16810" w14:paraId="7422B339" w14:textId="77777777" w:rsidTr="00C16810">
      <w:trPr>
        <w:jc w:val="center"/>
      </w:trPr>
      <w:tc>
        <w:tcPr>
          <w:tcW w:w="250" w:type="pct"/>
          <w:vMerge/>
          <w:shd w:val="clear" w:color="auto" w:fill="auto"/>
        </w:tcPr>
        <w:p w14:paraId="2F2744D9" w14:textId="77777777" w:rsidR="00071A16" w:rsidRPr="00C16810" w:rsidRDefault="00071A16" w:rsidP="00DD207E">
          <w:pPr>
            <w:pStyle w:val="Rodap"/>
            <w:ind w:right="360"/>
            <w:rPr>
              <w:sz w:val="14"/>
              <w:szCs w:val="14"/>
            </w:rPr>
          </w:pPr>
        </w:p>
      </w:tc>
      <w:tc>
        <w:tcPr>
          <w:tcW w:w="4750" w:type="pct"/>
          <w:shd w:val="clear" w:color="auto" w:fill="auto"/>
        </w:tcPr>
        <w:p w14:paraId="108908C9" w14:textId="453CB3ED" w:rsidR="00071A16" w:rsidRPr="00C16810" w:rsidRDefault="00071A16" w:rsidP="00DD207E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C16810">
            <w:rPr>
              <w:sz w:val="14"/>
              <w:szCs w:val="14"/>
            </w:rPr>
            <w:t xml:space="preserve"> - Universidade do Minho</w:t>
          </w:r>
        </w:p>
      </w:tc>
    </w:tr>
  </w:tbl>
  <w:p w14:paraId="7242985A" w14:textId="77777777" w:rsidR="00071A16" w:rsidRDefault="00071A16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071A16" w14:paraId="6362728F" w14:textId="77777777" w:rsidTr="504C5A0F">
      <w:tc>
        <w:tcPr>
          <w:tcW w:w="2000" w:type="dxa"/>
        </w:tcPr>
        <w:p w14:paraId="1A08798C" w14:textId="41DD6DD9" w:rsidR="00071A16" w:rsidRDefault="00071A16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EC0D9EE" w14:textId="37CD3118" w:rsidR="00071A16" w:rsidRDefault="00071A16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56BA6F35" w14:textId="35F07733" w:rsidR="00071A16" w:rsidRDefault="00071A16" w:rsidP="504C5A0F">
          <w:pPr>
            <w:pStyle w:val="Cabealho"/>
            <w:ind w:right="-115"/>
            <w:jc w:val="right"/>
          </w:pPr>
        </w:p>
      </w:tc>
    </w:tr>
  </w:tbl>
  <w:p w14:paraId="5FEA4D0B" w14:textId="48137CEF" w:rsidR="00071A16" w:rsidRDefault="00071A16" w:rsidP="504C5A0F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071A16" w:rsidRPr="00711296" w14:paraId="194C4E9C" w14:textId="77777777" w:rsidTr="00334F25">
      <w:trPr>
        <w:jc w:val="center"/>
      </w:trPr>
      <w:tc>
        <w:tcPr>
          <w:tcW w:w="250" w:type="pct"/>
          <w:vMerge w:val="restart"/>
          <w:tcBorders>
            <w:top w:val="single" w:sz="4" w:space="0" w:color="auto"/>
          </w:tcBorders>
          <w:shd w:val="clear" w:color="auto" w:fill="auto"/>
          <w:vAlign w:val="center"/>
        </w:tcPr>
        <w:p w14:paraId="6F3F6E59" w14:textId="174198D5" w:rsidR="00071A16" w:rsidRPr="00666C8C" w:rsidRDefault="00071A16" w:rsidP="00DD207E">
          <w:pPr>
            <w:pStyle w:val="Rodap"/>
            <w:jc w:val="center"/>
            <w:rPr>
              <w:sz w:val="16"/>
              <w:szCs w:val="16"/>
            </w:rPr>
          </w:pPr>
          <w:r w:rsidRPr="00666C8C">
            <w:rPr>
              <w:rStyle w:val="Nmerodepgina"/>
              <w:sz w:val="16"/>
              <w:szCs w:val="16"/>
            </w:rPr>
            <w:fldChar w:fldCharType="begin"/>
          </w:r>
          <w:r w:rsidRPr="00666C8C">
            <w:rPr>
              <w:rStyle w:val="Nmerodepgina"/>
              <w:sz w:val="16"/>
              <w:szCs w:val="16"/>
            </w:rPr>
            <w:instrText xml:space="preserve"> PAGE </w:instrText>
          </w:r>
          <w:r w:rsidRPr="00666C8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i</w:t>
          </w:r>
          <w:r w:rsidRPr="00666C8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tcBorders>
            <w:top w:val="single" w:sz="4" w:space="0" w:color="auto"/>
          </w:tcBorders>
          <w:shd w:val="clear" w:color="auto" w:fill="auto"/>
        </w:tcPr>
        <w:p w14:paraId="6F793DFF" w14:textId="77777777" w:rsidR="00071A16" w:rsidRPr="00666C8C" w:rsidRDefault="00071A16" w:rsidP="00DD207E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071A16" w:rsidRPr="00711296" w14:paraId="09766E0F" w14:textId="77777777" w:rsidTr="00666C8C">
      <w:trPr>
        <w:jc w:val="center"/>
      </w:trPr>
      <w:tc>
        <w:tcPr>
          <w:tcW w:w="250" w:type="pct"/>
          <w:vMerge/>
          <w:shd w:val="clear" w:color="auto" w:fill="auto"/>
        </w:tcPr>
        <w:p w14:paraId="1F706A99" w14:textId="77777777" w:rsidR="00071A16" w:rsidRPr="00711296" w:rsidRDefault="00071A16" w:rsidP="00DD207E">
          <w:pPr>
            <w:pStyle w:val="Rodap"/>
            <w:ind w:right="360"/>
            <w:rPr>
              <w:sz w:val="16"/>
              <w:szCs w:val="16"/>
            </w:rPr>
          </w:pPr>
        </w:p>
      </w:tc>
      <w:tc>
        <w:tcPr>
          <w:tcW w:w="4750" w:type="pct"/>
          <w:shd w:val="clear" w:color="auto" w:fill="auto"/>
        </w:tcPr>
        <w:p w14:paraId="36B644B4" w14:textId="77777777" w:rsidR="00071A16" w:rsidRPr="00666C8C" w:rsidRDefault="00071A16" w:rsidP="00DD207E">
          <w:pPr>
            <w:pStyle w:val="Rodap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Bruno Fernandes Exposto - Universidade do Minho</w:t>
          </w:r>
        </w:p>
      </w:tc>
    </w:tr>
  </w:tbl>
  <w:p w14:paraId="1F68DF90" w14:textId="77777777" w:rsidR="00071A16" w:rsidRPr="00711296" w:rsidRDefault="00071A16">
    <w:pPr>
      <w:pStyle w:val="Rodap"/>
      <w:ind w:right="360"/>
      <w:rPr>
        <w:sz w:val="16"/>
        <w:szCs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071A16" w14:paraId="5CB6C275" w14:textId="77777777" w:rsidTr="504C5A0F">
      <w:tc>
        <w:tcPr>
          <w:tcW w:w="3020" w:type="dxa"/>
        </w:tcPr>
        <w:p w14:paraId="159B66FC" w14:textId="76133797" w:rsidR="00071A16" w:rsidRDefault="00071A16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6CF18AFE" w14:textId="288882D1" w:rsidR="00071A16" w:rsidRDefault="00071A16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3857E03B" w14:textId="1148FFAD" w:rsidR="00071A16" w:rsidRDefault="00071A16" w:rsidP="504C5A0F">
          <w:pPr>
            <w:pStyle w:val="Cabealho"/>
            <w:ind w:right="-115"/>
            <w:jc w:val="right"/>
          </w:pPr>
        </w:p>
      </w:tc>
    </w:tr>
  </w:tbl>
  <w:p w14:paraId="1AAD0FEB" w14:textId="15E4C869" w:rsidR="00071A16" w:rsidRDefault="00071A16" w:rsidP="504C5A0F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071A16" w:rsidRPr="00DD207E" w14:paraId="1244FC76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20B0F91D" w14:textId="5095D40F" w:rsidR="00071A16" w:rsidRPr="00354264" w:rsidRDefault="00071A16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40518415" w14:textId="0AE553D2" w:rsidR="00071A16" w:rsidRPr="00354264" w:rsidRDefault="00071A16" w:rsidP="00DD207E">
          <w:pPr>
            <w:pStyle w:val="Rodap"/>
            <w:jc w:val="center"/>
            <w:rPr>
              <w:sz w:val="16"/>
              <w:szCs w:val="16"/>
            </w:rPr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071A16" w:rsidRPr="00DD207E" w14:paraId="67695559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B9604BE" w14:textId="3ED1B536" w:rsidR="00071A16" w:rsidRPr="00354264" w:rsidRDefault="00071A16" w:rsidP="0011407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4540F0F9" w14:textId="77777777" w:rsidR="00071A16" w:rsidRPr="00DD207E" w:rsidRDefault="00071A16" w:rsidP="00114077">
          <w:pPr>
            <w:pStyle w:val="Rodap"/>
            <w:rPr>
              <w:sz w:val="18"/>
              <w:szCs w:val="18"/>
            </w:rPr>
          </w:pPr>
        </w:p>
      </w:tc>
    </w:tr>
  </w:tbl>
  <w:p w14:paraId="4EFC2FD1" w14:textId="77777777" w:rsidR="00071A16" w:rsidRDefault="00071A16">
    <w:pPr>
      <w:pStyle w:val="Rodap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071A16" w14:paraId="3637EA72" w14:textId="77777777" w:rsidTr="504C5A0F">
      <w:tc>
        <w:tcPr>
          <w:tcW w:w="3020" w:type="dxa"/>
        </w:tcPr>
        <w:p w14:paraId="24B49222" w14:textId="637339E9" w:rsidR="00071A16" w:rsidRDefault="00071A16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018833DC" w14:textId="4F487337" w:rsidR="00071A16" w:rsidRDefault="00071A16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6C91CB37" w14:textId="1174D47E" w:rsidR="00071A16" w:rsidRDefault="00071A16" w:rsidP="504C5A0F">
          <w:pPr>
            <w:pStyle w:val="Cabealho"/>
            <w:ind w:right="-115"/>
            <w:jc w:val="right"/>
          </w:pPr>
        </w:p>
      </w:tc>
    </w:tr>
  </w:tbl>
  <w:p w14:paraId="27A8C193" w14:textId="3906DF3A" w:rsidR="00071A16" w:rsidRDefault="00071A16" w:rsidP="504C5A0F">
    <w:pPr>
      <w:pStyle w:val="Rodap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071A16" w14:paraId="700C3E4C" w14:textId="77777777" w:rsidTr="00FA5AA6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506774CA" w14:textId="40551AB2" w:rsidR="00071A16" w:rsidRPr="00FA5AA6" w:rsidRDefault="00071A16" w:rsidP="004208B3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xviii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2BF84F70" w14:textId="77777777" w:rsidR="00071A16" w:rsidRPr="00FA5AA6" w:rsidRDefault="00071A16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071A16" w14:paraId="7D184060" w14:textId="77777777" w:rsidTr="00FA5AA6">
      <w:trPr>
        <w:jc w:val="center"/>
      </w:trPr>
      <w:tc>
        <w:tcPr>
          <w:tcW w:w="250" w:type="pct"/>
          <w:vMerge/>
          <w:shd w:val="clear" w:color="auto" w:fill="auto"/>
        </w:tcPr>
        <w:p w14:paraId="20BED5CF" w14:textId="77777777" w:rsidR="00071A16" w:rsidRDefault="00071A16" w:rsidP="004208B3">
          <w:pPr>
            <w:pStyle w:val="Rodap"/>
            <w:ind w:right="360"/>
          </w:pPr>
        </w:p>
      </w:tc>
      <w:tc>
        <w:tcPr>
          <w:tcW w:w="4750" w:type="pct"/>
          <w:shd w:val="clear" w:color="auto" w:fill="auto"/>
        </w:tcPr>
        <w:p w14:paraId="541D24C3" w14:textId="77777777" w:rsidR="00071A16" w:rsidRPr="00FA5AA6" w:rsidRDefault="00071A16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Bruno Fernandes Exposto - Universidade do Minho</w:t>
          </w:r>
        </w:p>
      </w:tc>
    </w:tr>
  </w:tbl>
  <w:p w14:paraId="266AA687" w14:textId="77777777" w:rsidR="00071A16" w:rsidRDefault="00071A16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071A16" w14:paraId="7F59E96D" w14:textId="77777777" w:rsidTr="504C5A0F">
      <w:tc>
        <w:tcPr>
          <w:tcW w:w="3020" w:type="dxa"/>
        </w:tcPr>
        <w:p w14:paraId="21EF0FB2" w14:textId="0D71111D" w:rsidR="00071A16" w:rsidRDefault="00071A16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3BA8F784" w14:textId="689A6093" w:rsidR="00071A16" w:rsidRDefault="00071A16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043C92B5" w14:textId="03D0258C" w:rsidR="00071A16" w:rsidRDefault="00071A16" w:rsidP="504C5A0F">
          <w:pPr>
            <w:pStyle w:val="Cabealho"/>
            <w:ind w:right="-115"/>
            <w:jc w:val="right"/>
          </w:pPr>
        </w:p>
      </w:tc>
    </w:tr>
  </w:tbl>
  <w:p w14:paraId="75AAEDD8" w14:textId="25A1342E" w:rsidR="00071A16" w:rsidRDefault="00071A16" w:rsidP="504C5A0F">
    <w:pPr>
      <w:pStyle w:val="Rodap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071A16" w14:paraId="2041FF36" w14:textId="77777777" w:rsidTr="00116A27">
      <w:tc>
        <w:tcPr>
          <w:tcW w:w="4573" w:type="pc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</w:tcPr>
        <w:p w14:paraId="65B38133" w14:textId="44990770" w:rsidR="00071A16" w:rsidRPr="00354264" w:rsidRDefault="00071A16" w:rsidP="003760A4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427" w:type="pct"/>
          <w:vMerge w:val="restar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  <w:vAlign w:val="center"/>
        </w:tcPr>
        <w:p w14:paraId="32707B96" w14:textId="4E272241" w:rsidR="00071A16" w:rsidRDefault="00071A16" w:rsidP="003760A4">
          <w:pPr>
            <w:pStyle w:val="Rodap"/>
            <w:jc w:val="center"/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v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071A16" w14:paraId="0FBB791D" w14:textId="77777777" w:rsidTr="00116A27">
      <w:tc>
        <w:tcPr>
          <w:tcW w:w="4573" w:type="pct"/>
          <w:noWrap/>
          <w:tcMar>
            <w:left w:w="0" w:type="dxa"/>
            <w:right w:w="0" w:type="dxa"/>
          </w:tcMar>
        </w:tcPr>
        <w:p w14:paraId="1EE88CAA" w14:textId="4B35EF25" w:rsidR="00071A16" w:rsidRPr="00354264" w:rsidRDefault="00071A16" w:rsidP="003760A4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427" w:type="pct"/>
          <w:vMerge/>
          <w:noWrap/>
          <w:tcMar>
            <w:left w:w="0" w:type="dxa"/>
            <w:right w:w="0" w:type="dxa"/>
          </w:tcMar>
        </w:tcPr>
        <w:p w14:paraId="5A692BA0" w14:textId="77777777" w:rsidR="00071A16" w:rsidRDefault="00071A16" w:rsidP="003760A4">
          <w:pPr>
            <w:pStyle w:val="Rodap"/>
          </w:pPr>
        </w:p>
      </w:tc>
    </w:tr>
  </w:tbl>
  <w:p w14:paraId="2621F4CD" w14:textId="77777777" w:rsidR="00071A16" w:rsidRDefault="00071A1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4E88FA" w14:textId="77777777" w:rsidR="00884153" w:rsidRDefault="00884153">
      <w:r>
        <w:separator/>
      </w:r>
    </w:p>
  </w:footnote>
  <w:footnote w:type="continuationSeparator" w:id="0">
    <w:p w14:paraId="61697C8C" w14:textId="77777777" w:rsidR="00884153" w:rsidRDefault="00884153">
      <w:r>
        <w:continuationSeparator/>
      </w:r>
    </w:p>
    <w:p w14:paraId="26DBF621" w14:textId="77777777" w:rsidR="00884153" w:rsidRDefault="008841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28B1A" w14:textId="1511805D" w:rsidR="00071A16" w:rsidRPr="002A6F18" w:rsidRDefault="00071A16" w:rsidP="00FA2CCF">
    <w:pPr>
      <w:pStyle w:val="Cabealho"/>
      <w:jc w:val="center"/>
      <w:rPr>
        <w:rFonts w:ascii="NewsGotT" w:hAnsi="NewsGotT"/>
      </w:rPr>
    </w:pPr>
    <w:r w:rsidRPr="002A6F18">
      <w:rPr>
        <w:rFonts w:ascii="NewsGotT" w:hAnsi="NewsGotT"/>
      </w:rPr>
      <w:t>Índice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5D540" w14:textId="69134E4B" w:rsidR="00071A16" w:rsidRPr="002A6F18" w:rsidRDefault="00071A16" w:rsidP="00FA2CCF">
    <w:pPr>
      <w:pStyle w:val="Cabealho"/>
      <w:jc w:val="center"/>
      <w:rPr>
        <w:rFonts w:ascii="NewsGotT" w:hAnsi="NewsGotT"/>
      </w:rPr>
    </w:pPr>
    <w:r w:rsidRPr="002A6F18">
      <w:rPr>
        <w:rFonts w:ascii="NewsGotT" w:hAnsi="NewsGotT"/>
      </w:rPr>
      <w:t>Acrónimos e Siglas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F42A9" w14:textId="10A77E29" w:rsidR="00071A16" w:rsidRDefault="00071A16" w:rsidP="00941F36">
    <w:pPr>
      <w:pStyle w:val="Cabealho"/>
      <w:jc w:val="center"/>
    </w:pPr>
    <w:r>
      <w:t>Acrónimos e Siglas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B6CE6" w14:textId="32BD2F1E" w:rsidR="00071A16" w:rsidRPr="00C30FE3" w:rsidRDefault="00071A16" w:rsidP="00FA2CCF">
    <w:pPr>
      <w:pStyle w:val="Cabealho"/>
      <w:jc w:val="center"/>
      <w:rPr>
        <w:rFonts w:ascii="NewsGotT" w:hAnsi="NewsGotT"/>
      </w:rPr>
    </w:pPr>
    <w:r w:rsidRPr="00C30FE3">
      <w:rPr>
        <w:rFonts w:ascii="NewsGotT" w:hAnsi="NewsGotT"/>
      </w:rPr>
      <w:t>Capítulo 1 - Introdução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7116F9" w14:textId="2E5DB4F3" w:rsidR="00071A16" w:rsidRDefault="00071A16" w:rsidP="00941F36">
    <w:pPr>
      <w:pStyle w:val="Cabealho"/>
      <w:jc w:val="center"/>
    </w:pPr>
    <w:r w:rsidRPr="00941F36">
      <w:t xml:space="preserve">Capítulo </w:t>
    </w:r>
    <w:r>
      <w:t>1</w:t>
    </w:r>
    <w:r w:rsidRPr="00941F36">
      <w:t xml:space="preserve"> – </w:t>
    </w:r>
    <w:r>
      <w:t>Introdução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71A16" w:rsidRPr="00DD207E" w14:paraId="25BE5918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6EB1600A" w14:textId="1E726D06" w:rsidR="00071A16" w:rsidRPr="00271158" w:rsidRDefault="00071A16" w:rsidP="00CB754E">
          <w:pPr>
            <w:pStyle w:val="Cabealho"/>
            <w:jc w:val="center"/>
          </w:pPr>
          <w:r w:rsidRPr="00941F36">
            <w:t xml:space="preserve">Capítulo </w:t>
          </w:r>
          <w:r>
            <w:t>2</w:t>
          </w:r>
          <w:r w:rsidRPr="00941F36">
            <w:t xml:space="preserve"> – </w:t>
          </w:r>
          <w:r>
            <w:t>Tecnologias de</w:t>
          </w:r>
        </w:p>
      </w:tc>
    </w:tr>
  </w:tbl>
  <w:p w14:paraId="126CC085" w14:textId="77777777" w:rsidR="00071A16" w:rsidRDefault="00071A16">
    <w:pPr>
      <w:pStyle w:val="Cabealho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71A16" w:rsidRPr="00DD207E" w14:paraId="1E24B39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F4B7DC4" w14:textId="37B00A02" w:rsidR="00071A16" w:rsidRPr="00271158" w:rsidRDefault="00071A16" w:rsidP="00FA2CCF">
          <w:pPr>
            <w:pStyle w:val="Cabealho"/>
            <w:jc w:val="center"/>
          </w:pPr>
          <w:r w:rsidRPr="00C30FE3">
            <w:rPr>
              <w:rFonts w:ascii="NewsGotT" w:hAnsi="NewsGotT"/>
            </w:rPr>
            <w:t xml:space="preserve">Capítulo 2 – </w:t>
          </w:r>
          <w:r>
            <w:rPr>
              <w:rFonts w:ascii="NewsGotT" w:hAnsi="NewsGotT"/>
            </w:rPr>
            <w:t>Desenho dos Circuitos Eletrónicos</w:t>
          </w:r>
        </w:p>
      </w:tc>
    </w:tr>
  </w:tbl>
  <w:p w14:paraId="0109F369" w14:textId="77777777" w:rsidR="00071A16" w:rsidRDefault="00071A16">
    <w:pPr>
      <w:pStyle w:val="Cabealho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4971C" w14:textId="7D7C0D79" w:rsidR="00071A16" w:rsidRDefault="00071A16" w:rsidP="00941F36">
    <w:pPr>
      <w:pStyle w:val="Cabealho"/>
      <w:jc w:val="center"/>
    </w:pPr>
    <w:r w:rsidRPr="00941F36">
      <w:t xml:space="preserve">Capítulo </w:t>
    </w:r>
    <w:r>
      <w:t>2</w:t>
    </w:r>
    <w:r w:rsidRPr="00941F36">
      <w:t xml:space="preserve"> – </w:t>
    </w:r>
    <w:r>
      <w:t>Tecnologias de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71A16" w:rsidRPr="00DD207E" w14:paraId="0F365F3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B351A15" w14:textId="32CB6067" w:rsidR="00071A16" w:rsidRPr="00271158" w:rsidRDefault="00071A16" w:rsidP="00D869D2">
          <w:pPr>
            <w:pStyle w:val="Cabealho"/>
            <w:jc w:val="center"/>
          </w:pPr>
          <w:r>
            <w:t xml:space="preserve">Capítulo 3 – </w:t>
          </w:r>
          <w:r w:rsidRPr="00FD3208">
            <w:t>Controlo de Condicionadores Ativos de Potência</w:t>
          </w:r>
        </w:p>
      </w:tc>
    </w:tr>
  </w:tbl>
  <w:p w14:paraId="33EE79D2" w14:textId="77777777" w:rsidR="00071A16" w:rsidRDefault="00071A16">
    <w:pPr>
      <w:pStyle w:val="Cabealho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71A16" w:rsidRPr="00DD207E" w14:paraId="4006D59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0BD7A3A" w14:textId="08A4A178" w:rsidR="00071A16" w:rsidRPr="00C30FE3" w:rsidRDefault="00071A16" w:rsidP="00FA2CCF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>Capítulo 3 – Simulação dos Circuitos Eletrónicos</w:t>
          </w:r>
        </w:p>
      </w:tc>
    </w:tr>
  </w:tbl>
  <w:p w14:paraId="613BF4FD" w14:textId="77777777" w:rsidR="00071A16" w:rsidRDefault="00071A16">
    <w:pPr>
      <w:pStyle w:val="Cabealho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BD865" w14:textId="320EB892" w:rsidR="00071A16" w:rsidRDefault="00071A16" w:rsidP="00B748D3">
    <w:pPr>
      <w:pStyle w:val="Cabealho"/>
      <w:jc w:val="center"/>
    </w:pPr>
    <w:r>
      <w:t>Capítulo 3 –</w:t>
    </w:r>
    <w:r w:rsidRPr="00FD3208">
      <w:t xml:space="preserve"> Co</w:t>
    </w:r>
    <w:r>
      <w:t>nversores de Eletrónica de Potência e Técnicas de Control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071A16" w14:paraId="67434144" w14:textId="77777777" w:rsidTr="504C5A0F">
      <w:tc>
        <w:tcPr>
          <w:tcW w:w="2000" w:type="dxa"/>
        </w:tcPr>
        <w:p w14:paraId="28623E03" w14:textId="325C0DDF" w:rsidR="00071A16" w:rsidRDefault="00071A16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970D089" w14:textId="75CB2B37" w:rsidR="00071A16" w:rsidRDefault="00071A16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3524EC5D" w14:textId="6472FAF3" w:rsidR="00071A16" w:rsidRDefault="00071A16" w:rsidP="504C5A0F">
          <w:pPr>
            <w:pStyle w:val="Cabealho"/>
            <w:ind w:right="-115"/>
            <w:jc w:val="right"/>
          </w:pPr>
        </w:p>
      </w:tc>
    </w:tr>
  </w:tbl>
  <w:p w14:paraId="3941D95C" w14:textId="1E4268CE" w:rsidR="00071A16" w:rsidRDefault="00071A16" w:rsidP="504C5A0F">
    <w:pPr>
      <w:pStyle w:val="Cabealho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71A16" w:rsidRPr="00DD207E" w14:paraId="15EE8BF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5D07F929" w14:textId="5CB40FAA" w:rsidR="00071A16" w:rsidRPr="00271158" w:rsidRDefault="00071A16" w:rsidP="004F5881">
          <w:pPr>
            <w:pStyle w:val="Cabealho"/>
            <w:jc w:val="center"/>
          </w:pPr>
          <w:r>
            <w:t>Capítulo 4 – Simulações Computacionais</w:t>
          </w:r>
        </w:p>
      </w:tc>
    </w:tr>
  </w:tbl>
  <w:p w14:paraId="7B7B3B31" w14:textId="77777777" w:rsidR="00071A16" w:rsidRDefault="00071A16">
    <w:pPr>
      <w:pStyle w:val="Cabealho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71A16" w:rsidRPr="00C30FE3" w14:paraId="76E0D72D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26990B3" w14:textId="5721B19F" w:rsidR="00071A16" w:rsidRPr="00C30FE3" w:rsidRDefault="00071A16" w:rsidP="00B748D3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>Capítulo 4 – Implementação dos Circuitos Eletrónicos</w:t>
          </w:r>
        </w:p>
      </w:tc>
    </w:tr>
  </w:tbl>
  <w:p w14:paraId="2AABC35F" w14:textId="77777777" w:rsidR="00071A16" w:rsidRPr="00C30FE3" w:rsidRDefault="00071A16">
    <w:pPr>
      <w:pStyle w:val="Cabealho"/>
      <w:rPr>
        <w:rFonts w:ascii="NewsGotT" w:hAnsi="NewsGotT"/>
      </w:rPr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71A16" w:rsidRPr="00DD207E" w14:paraId="29FB46EE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4A729CEF" w14:textId="6C682178" w:rsidR="00071A16" w:rsidRPr="00271158" w:rsidRDefault="00071A16" w:rsidP="00B80600">
          <w:pPr>
            <w:pStyle w:val="Cabealho"/>
            <w:jc w:val="center"/>
          </w:pPr>
          <w:r>
            <w:t>Capítulo 4 –</w:t>
          </w:r>
          <w:r w:rsidRPr="00FD3208">
            <w:t xml:space="preserve"> </w:t>
          </w:r>
          <w:r>
            <w:t>Simulações Computacionais</w:t>
          </w:r>
        </w:p>
      </w:tc>
    </w:tr>
  </w:tbl>
  <w:p w14:paraId="27DCE497" w14:textId="77777777" w:rsidR="00071A16" w:rsidRDefault="00071A16">
    <w:pPr>
      <w:pStyle w:val="Cabealho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71A16" w:rsidRPr="00DD207E" w14:paraId="0F06C9E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D8C6B8C" w14:textId="5F39FB67" w:rsidR="00071A16" w:rsidRPr="00271158" w:rsidRDefault="00071A16" w:rsidP="004F5881">
          <w:pPr>
            <w:pStyle w:val="Cabealho"/>
            <w:jc w:val="center"/>
          </w:pPr>
          <w:r>
            <w:t xml:space="preserve">Capítulo 6 – </w:t>
          </w:r>
          <w:r w:rsidRPr="00F92BD5">
            <w:t>R</w:t>
          </w:r>
          <w:r>
            <w:t>esultados Experimentais Obtidos</w:t>
          </w:r>
        </w:p>
      </w:tc>
    </w:tr>
  </w:tbl>
  <w:p w14:paraId="127B857F" w14:textId="77777777" w:rsidR="00071A16" w:rsidRDefault="00071A16">
    <w:pPr>
      <w:pStyle w:val="Cabealho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071A16" w:rsidRPr="00DD207E" w14:paraId="3A680BBC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2B5015FB" w14:textId="15C80C16" w:rsidR="00071A16" w:rsidRPr="00C30FE3" w:rsidRDefault="00071A16" w:rsidP="00B748D3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 xml:space="preserve">Capítulo 5 </w:t>
          </w:r>
          <w:r>
            <w:rPr>
              <w:rFonts w:ascii="NewsGotT" w:hAnsi="NewsGotT"/>
            </w:rPr>
            <w:t xml:space="preserve">- </w:t>
          </w:r>
          <w:r w:rsidRPr="00C30FE3">
            <w:rPr>
              <w:rFonts w:ascii="NewsGotT" w:hAnsi="NewsGotT"/>
            </w:rPr>
            <w:t>Lista de Componentes</w:t>
          </w:r>
        </w:p>
      </w:tc>
    </w:tr>
  </w:tbl>
  <w:p w14:paraId="44970510" w14:textId="77777777" w:rsidR="00071A16" w:rsidRDefault="00071A16">
    <w:pPr>
      <w:pStyle w:val="Cabealho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71A16" w:rsidRPr="00DD207E" w14:paraId="2F871036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3B8319F1" w14:textId="6B63A89F" w:rsidR="00071A16" w:rsidRPr="00271158" w:rsidRDefault="00071A16" w:rsidP="00B748D3">
          <w:pPr>
            <w:pStyle w:val="Cabealho"/>
            <w:jc w:val="center"/>
          </w:pPr>
          <w:r>
            <w:t>Capítulo 5 –</w:t>
          </w:r>
          <w:r w:rsidRPr="00FD3208">
            <w:t xml:space="preserve"> </w:t>
          </w:r>
          <w:r>
            <w:t>Desenvolvimento do Protótipo Experimental</w:t>
          </w:r>
        </w:p>
      </w:tc>
    </w:tr>
  </w:tbl>
  <w:p w14:paraId="6B85C367" w14:textId="77777777" w:rsidR="00071A16" w:rsidRDefault="00071A16">
    <w:pPr>
      <w:pStyle w:val="Cabealho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71A16" w:rsidRPr="00DD207E" w14:paraId="63AEA76E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0165459" w14:textId="77777777" w:rsidR="00071A16" w:rsidRPr="00271158" w:rsidRDefault="00071A16" w:rsidP="00DD207E">
          <w:pPr>
            <w:pStyle w:val="Cabealho"/>
            <w:jc w:val="center"/>
          </w:pPr>
          <w:r>
            <w:t>Capítulo 7 – Conclusões</w:t>
          </w:r>
        </w:p>
      </w:tc>
    </w:tr>
  </w:tbl>
  <w:p w14:paraId="3E5A23A4" w14:textId="77777777" w:rsidR="00071A16" w:rsidRDefault="00071A16">
    <w:pPr>
      <w:pStyle w:val="Cabealho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071A16" w:rsidRPr="00DD207E" w14:paraId="65562327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39ED72B4" w14:textId="2FB087C6" w:rsidR="00071A16" w:rsidRPr="00C30FE3" w:rsidRDefault="00071A16" w:rsidP="00FA2CCF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>Capítulo 6 – Circuito Mecânico Implementado</w:t>
          </w:r>
        </w:p>
      </w:tc>
    </w:tr>
  </w:tbl>
  <w:p w14:paraId="348F7F1D" w14:textId="77777777" w:rsidR="00071A16" w:rsidRDefault="00071A16">
    <w:pPr>
      <w:pStyle w:val="Cabealho"/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3945C" w14:textId="2D4E5FAB" w:rsidR="00071A16" w:rsidRDefault="00071A16" w:rsidP="00B748D3">
    <w:pPr>
      <w:pStyle w:val="Cabealho"/>
      <w:jc w:val="center"/>
    </w:pPr>
    <w:r>
      <w:t>Capítulo 6 – Resultados Experimentais</w:t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71A16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071A16" w:rsidRPr="00271158" w:rsidRDefault="00071A16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071A16" w:rsidRDefault="00071A1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9BB3A0" w14:textId="3A80F1A7" w:rsidR="00071A16" w:rsidRDefault="00071A16" w:rsidP="00941F36">
    <w:pPr>
      <w:pStyle w:val="Cabealho"/>
      <w:jc w:val="center"/>
    </w:pPr>
    <w:r>
      <w:t>Índice</w:t>
    </w:r>
  </w:p>
  <w:p w14:paraId="6446C6E2" w14:textId="77777777" w:rsidR="00071A16" w:rsidRDefault="00071A16"/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71A16" w:rsidRPr="00DD207E" w14:paraId="517036E9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3BBA9DD" w14:textId="1CEE7653" w:rsidR="00071A16" w:rsidRPr="00C30FE3" w:rsidRDefault="00071A16" w:rsidP="00DD207E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>Capítulo 7 – Resultados Experimentais</w:t>
          </w:r>
        </w:p>
      </w:tc>
    </w:tr>
  </w:tbl>
  <w:p w14:paraId="58F76840" w14:textId="77777777" w:rsidR="00071A16" w:rsidRDefault="00071A16">
    <w:pPr>
      <w:pStyle w:val="Cabealho"/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45D0" w14:textId="77777777" w:rsidR="00071A16" w:rsidRDefault="00071A16">
    <w:pPr>
      <w:pStyle w:val="Cabealho"/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71A16" w:rsidRPr="00DD207E" w14:paraId="77A92AA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83656B5" w14:textId="72455127" w:rsidR="00071A16" w:rsidRPr="00C30FE3" w:rsidRDefault="00071A16" w:rsidP="00DD207E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8</w:t>
          </w:r>
          <w:r w:rsidRPr="00C30FE3">
            <w:rPr>
              <w:rFonts w:ascii="NewsGotT" w:hAnsi="NewsGotT"/>
            </w:rPr>
            <w:t xml:space="preserve"> – </w:t>
          </w:r>
          <w:r>
            <w:rPr>
              <w:rFonts w:ascii="NewsGotT" w:hAnsi="NewsGotT"/>
            </w:rPr>
            <w:t>Análise do Produto</w:t>
          </w:r>
        </w:p>
      </w:tc>
    </w:tr>
  </w:tbl>
  <w:p w14:paraId="2FD54A44" w14:textId="77777777" w:rsidR="00071A16" w:rsidRDefault="00071A16">
    <w:pPr>
      <w:pStyle w:val="Cabealho"/>
    </w:pP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71A16" w:rsidRPr="00DD207E" w14:paraId="09BFE6BE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D72D772" w14:textId="1DFCC35C" w:rsidR="00071A16" w:rsidRPr="00C30FE3" w:rsidRDefault="00071A16" w:rsidP="00DD207E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9</w:t>
          </w:r>
          <w:r w:rsidRPr="00C30FE3">
            <w:rPr>
              <w:rFonts w:ascii="NewsGotT" w:hAnsi="NewsGotT"/>
            </w:rPr>
            <w:t xml:space="preserve"> – </w:t>
          </w:r>
          <w:r>
            <w:rPr>
              <w:rFonts w:ascii="NewsGotT" w:hAnsi="NewsGotT"/>
            </w:rPr>
            <w:t>Conclusões</w:t>
          </w:r>
        </w:p>
      </w:tc>
    </w:tr>
  </w:tbl>
  <w:p w14:paraId="2203AE96" w14:textId="77777777" w:rsidR="00071A16" w:rsidRDefault="00071A16">
    <w:pPr>
      <w:pStyle w:val="Cabealho"/>
    </w:pP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0B3251" w14:textId="7C16A6DE" w:rsidR="00071A16" w:rsidRPr="00C30FE3" w:rsidRDefault="00071A16" w:rsidP="00C30FE3">
    <w:pPr>
      <w:pStyle w:val="Cabealho"/>
      <w:jc w:val="center"/>
      <w:rPr>
        <w:rFonts w:ascii="NewsGotT" w:hAnsi="NewsGotT"/>
      </w:rPr>
    </w:pPr>
    <w:r w:rsidRPr="00C30FE3">
      <w:rPr>
        <w:rFonts w:ascii="NewsGotT" w:hAnsi="NewsGotT"/>
      </w:rPr>
      <w:t>Referênci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D565C" w14:textId="5B5BCDAC" w:rsidR="00071A16" w:rsidRPr="002A6F18" w:rsidRDefault="00071A16" w:rsidP="00FA2CCF">
    <w:pPr>
      <w:pStyle w:val="Cabealho"/>
      <w:jc w:val="center"/>
      <w:rPr>
        <w:rFonts w:ascii="NewsGotT" w:hAnsi="NewsGotT"/>
      </w:rPr>
    </w:pPr>
    <w:r w:rsidRPr="002A6F18">
      <w:rPr>
        <w:rFonts w:ascii="NewsGotT" w:hAnsi="NewsGotT"/>
      </w:rPr>
      <w:t>Lista de Figur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4773E" w14:textId="167E0A77" w:rsidR="00071A16" w:rsidRDefault="00071A16" w:rsidP="00941F36">
    <w:pPr>
      <w:pStyle w:val="Cabealho"/>
      <w:jc w:val="center"/>
    </w:pPr>
    <w:r>
      <w:t>Lista de Figuras</w:t>
    </w:r>
  </w:p>
  <w:p w14:paraId="7D6F3181" w14:textId="77777777" w:rsidR="00071A16" w:rsidRDefault="00071A16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71A16" w:rsidRPr="00DD207E" w14:paraId="4AB4146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CBEB1B4" w14:textId="77777777" w:rsidR="00071A16" w:rsidRPr="00271158" w:rsidRDefault="00071A16" w:rsidP="00DD207E">
          <w:pPr>
            <w:pStyle w:val="Cabealho"/>
            <w:jc w:val="center"/>
          </w:pPr>
          <w:r>
            <w:t>Lista de Acrónimos</w:t>
          </w:r>
        </w:p>
      </w:tc>
    </w:tr>
  </w:tbl>
  <w:p w14:paraId="797F1D89" w14:textId="77777777" w:rsidR="00071A16" w:rsidRDefault="00071A16">
    <w:pPr>
      <w:pStyle w:val="Cabealho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A1334" w14:textId="73389D4F" w:rsidR="00071A16" w:rsidRPr="002A6F18" w:rsidRDefault="00071A16" w:rsidP="00FA2CCF">
    <w:pPr>
      <w:pStyle w:val="Cabealho"/>
      <w:jc w:val="center"/>
      <w:rPr>
        <w:rFonts w:ascii="NewsGotT" w:hAnsi="NewsGotT"/>
      </w:rPr>
    </w:pPr>
    <w:r w:rsidRPr="002A6F18">
      <w:rPr>
        <w:rFonts w:ascii="NewsGotT" w:hAnsi="NewsGotT"/>
      </w:rPr>
      <w:t>Lista de Tabelas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8A426C" w14:textId="4863FA6E" w:rsidR="00071A16" w:rsidRDefault="00071A16" w:rsidP="00941F36">
    <w:pPr>
      <w:pStyle w:val="Cabealho"/>
      <w:jc w:val="center"/>
    </w:pPr>
    <w:r>
      <w:t>Lista de Tabelas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71A16" w:rsidRPr="00DD207E" w14:paraId="058387C3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AAE230C" w14:textId="442FAD61" w:rsidR="00071A16" w:rsidRPr="00271158" w:rsidRDefault="00071A16" w:rsidP="00DD207E">
          <w:pPr>
            <w:pStyle w:val="Cabealho"/>
            <w:jc w:val="center"/>
          </w:pPr>
          <w:r w:rsidRPr="00941F36">
            <w:t xml:space="preserve">Capítulo </w:t>
          </w:r>
          <w:r>
            <w:t>1</w:t>
          </w:r>
          <w:r w:rsidRPr="00941F36">
            <w:t xml:space="preserve"> – </w:t>
          </w:r>
          <w:r>
            <w:t>Introdução</w:t>
          </w:r>
        </w:p>
      </w:tc>
    </w:tr>
  </w:tbl>
  <w:p w14:paraId="21FBF5D2" w14:textId="77777777" w:rsidR="00071A16" w:rsidRDefault="00071A1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0521FA3"/>
    <w:multiLevelType w:val="hybridMultilevel"/>
    <w:tmpl w:val="3530FDEA"/>
    <w:lvl w:ilvl="0" w:tplc="08160017">
      <w:start w:val="1"/>
      <w:numFmt w:val="lowerLetter"/>
      <w:lvlText w:val="%1)"/>
      <w:lvlJc w:val="left"/>
      <w:pPr>
        <w:ind w:left="1343" w:hanging="360"/>
      </w:pPr>
    </w:lvl>
    <w:lvl w:ilvl="1" w:tplc="08160019" w:tentative="1">
      <w:start w:val="1"/>
      <w:numFmt w:val="lowerLetter"/>
      <w:lvlText w:val="%2."/>
      <w:lvlJc w:val="left"/>
      <w:pPr>
        <w:ind w:left="2063" w:hanging="360"/>
      </w:pPr>
    </w:lvl>
    <w:lvl w:ilvl="2" w:tplc="0816001B" w:tentative="1">
      <w:start w:val="1"/>
      <w:numFmt w:val="lowerRoman"/>
      <w:lvlText w:val="%3."/>
      <w:lvlJc w:val="right"/>
      <w:pPr>
        <w:ind w:left="2783" w:hanging="180"/>
      </w:pPr>
    </w:lvl>
    <w:lvl w:ilvl="3" w:tplc="0816000F" w:tentative="1">
      <w:start w:val="1"/>
      <w:numFmt w:val="decimal"/>
      <w:lvlText w:val="%4."/>
      <w:lvlJc w:val="left"/>
      <w:pPr>
        <w:ind w:left="3503" w:hanging="360"/>
      </w:pPr>
    </w:lvl>
    <w:lvl w:ilvl="4" w:tplc="08160019" w:tentative="1">
      <w:start w:val="1"/>
      <w:numFmt w:val="lowerLetter"/>
      <w:lvlText w:val="%5."/>
      <w:lvlJc w:val="left"/>
      <w:pPr>
        <w:ind w:left="4223" w:hanging="360"/>
      </w:pPr>
    </w:lvl>
    <w:lvl w:ilvl="5" w:tplc="0816001B" w:tentative="1">
      <w:start w:val="1"/>
      <w:numFmt w:val="lowerRoman"/>
      <w:lvlText w:val="%6."/>
      <w:lvlJc w:val="right"/>
      <w:pPr>
        <w:ind w:left="4943" w:hanging="180"/>
      </w:pPr>
    </w:lvl>
    <w:lvl w:ilvl="6" w:tplc="0816000F" w:tentative="1">
      <w:start w:val="1"/>
      <w:numFmt w:val="decimal"/>
      <w:lvlText w:val="%7."/>
      <w:lvlJc w:val="left"/>
      <w:pPr>
        <w:ind w:left="5663" w:hanging="360"/>
      </w:pPr>
    </w:lvl>
    <w:lvl w:ilvl="7" w:tplc="08160019" w:tentative="1">
      <w:start w:val="1"/>
      <w:numFmt w:val="lowerLetter"/>
      <w:lvlText w:val="%8."/>
      <w:lvlJc w:val="left"/>
      <w:pPr>
        <w:ind w:left="6383" w:hanging="360"/>
      </w:pPr>
    </w:lvl>
    <w:lvl w:ilvl="8" w:tplc="0816001B" w:tentative="1">
      <w:start w:val="1"/>
      <w:numFmt w:val="lowerRoman"/>
      <w:lvlText w:val="%9."/>
      <w:lvlJc w:val="right"/>
      <w:pPr>
        <w:ind w:left="7103" w:hanging="180"/>
      </w:pPr>
    </w:lvl>
  </w:abstractNum>
  <w:abstractNum w:abstractNumId="5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6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2F163B"/>
    <w:multiLevelType w:val="multilevel"/>
    <w:tmpl w:val="392CC216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7E9C6A39"/>
    <w:multiLevelType w:val="multilevel"/>
    <w:tmpl w:val="EB8AA03E"/>
    <w:numStyleLink w:val="Estilo8"/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9"/>
  </w:num>
  <w:num w:numId="6">
    <w:abstractNumId w:val="7"/>
  </w:num>
  <w:num w:numId="7">
    <w:abstractNumId w:val="10"/>
  </w:num>
  <w:num w:numId="8">
    <w:abstractNumId w:val="8"/>
  </w:num>
  <w:num w:numId="9">
    <w:abstractNumId w:val="8"/>
    <w:lvlOverride w:ilvl="0">
      <w:startOverride w:val="1"/>
    </w:lvlOverride>
  </w:num>
  <w:num w:numId="10">
    <w:abstractNumId w:val="0"/>
  </w:num>
  <w:num w:numId="11">
    <w:abstractNumId w:val="8"/>
    <w:lvlOverride w:ilvl="0">
      <w:startOverride w:val="1"/>
    </w:lvlOverride>
  </w:num>
  <w:num w:numId="12">
    <w:abstractNumId w:val="8"/>
  </w:num>
  <w:num w:numId="13">
    <w:abstractNumId w:val="10"/>
  </w:num>
  <w:num w:numId="14">
    <w:abstractNumId w:val="10"/>
  </w:num>
  <w:num w:numId="15">
    <w:abstractNumId w:val="10"/>
  </w:num>
  <w:num w:numId="16">
    <w:abstractNumId w:val="6"/>
  </w:num>
  <w:num w:numId="17">
    <w:abstractNumId w:val="10"/>
  </w:num>
  <w:num w:numId="18">
    <w:abstractNumId w:val="8"/>
  </w:num>
  <w:num w:numId="19">
    <w:abstractNumId w:val="10"/>
  </w:num>
  <w:num w:numId="20">
    <w:abstractNumId w:val="10"/>
  </w:num>
  <w:num w:numId="21">
    <w:abstractNumId w:val="4"/>
  </w:num>
  <w:num w:numId="2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activeWritingStyle w:appName="MSWord" w:lang="pt-PT" w:vendorID="75" w:dllVersion="513" w:checkStyle="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8EB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C3B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3D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140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A16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18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229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08B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0F0C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49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90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60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C6A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9F"/>
    <w:rsid w:val="0010480C"/>
    <w:rsid w:val="00104842"/>
    <w:rsid w:val="0010486E"/>
    <w:rsid w:val="001049D6"/>
    <w:rsid w:val="00104BB3"/>
    <w:rsid w:val="00104C0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9BF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C26"/>
    <w:rsid w:val="00151EDB"/>
    <w:rsid w:val="00152035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4A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CD0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2C43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407A"/>
    <w:rsid w:val="00184213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8E8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1DB"/>
    <w:rsid w:val="001A6730"/>
    <w:rsid w:val="001A67B3"/>
    <w:rsid w:val="001A6929"/>
    <w:rsid w:val="001A6B07"/>
    <w:rsid w:val="001A6C10"/>
    <w:rsid w:val="001A6C1C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6FE0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0B3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9C2"/>
    <w:rsid w:val="001D0A8B"/>
    <w:rsid w:val="001D0B72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DC3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6A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2F63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D8C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3DC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86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24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6FAF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BCE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9A7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24E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18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CF0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D35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612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BDD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682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4EF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45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E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99A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0C7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499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A7E80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A0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0E97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4D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5B9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33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276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47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250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AFC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D20"/>
    <w:rsid w:val="00455E28"/>
    <w:rsid w:val="00456083"/>
    <w:rsid w:val="004560DC"/>
    <w:rsid w:val="0045614F"/>
    <w:rsid w:val="00456288"/>
    <w:rsid w:val="0045629D"/>
    <w:rsid w:val="004562B6"/>
    <w:rsid w:val="00456326"/>
    <w:rsid w:val="00456360"/>
    <w:rsid w:val="004563A5"/>
    <w:rsid w:val="004565F3"/>
    <w:rsid w:val="00456988"/>
    <w:rsid w:val="00456D7A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3E5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20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471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5D1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CB0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405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30"/>
    <w:rsid w:val="004F1CAB"/>
    <w:rsid w:val="004F1D47"/>
    <w:rsid w:val="004F21C0"/>
    <w:rsid w:val="004F22D5"/>
    <w:rsid w:val="004F2351"/>
    <w:rsid w:val="004F275E"/>
    <w:rsid w:val="004F28FA"/>
    <w:rsid w:val="004F2A40"/>
    <w:rsid w:val="004F2B4B"/>
    <w:rsid w:val="004F2D43"/>
    <w:rsid w:val="004F2F7C"/>
    <w:rsid w:val="004F316D"/>
    <w:rsid w:val="004F337C"/>
    <w:rsid w:val="004F33C6"/>
    <w:rsid w:val="004F347C"/>
    <w:rsid w:val="004F3671"/>
    <w:rsid w:val="004F37E8"/>
    <w:rsid w:val="004F3A05"/>
    <w:rsid w:val="004F3A99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121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B31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B06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1FB0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9BD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90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03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E51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58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03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0DB7"/>
    <w:rsid w:val="00600DD1"/>
    <w:rsid w:val="006012CD"/>
    <w:rsid w:val="006014CE"/>
    <w:rsid w:val="006016EC"/>
    <w:rsid w:val="0060179E"/>
    <w:rsid w:val="00601896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3F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0D1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38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043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54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AAA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8DD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0FE7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C6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CE2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B1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48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394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9ED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B8C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569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C3"/>
    <w:rsid w:val="007B21F5"/>
    <w:rsid w:val="007B260C"/>
    <w:rsid w:val="007B2638"/>
    <w:rsid w:val="007B26D1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B9E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86"/>
    <w:rsid w:val="007D15EC"/>
    <w:rsid w:val="007D1858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866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5E6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4B8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425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45B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6D85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34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153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2E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36B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3A3F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7EA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AF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44B"/>
    <w:rsid w:val="008F45A1"/>
    <w:rsid w:val="008F47AA"/>
    <w:rsid w:val="008F4843"/>
    <w:rsid w:val="008F4866"/>
    <w:rsid w:val="008F4B40"/>
    <w:rsid w:val="008F4BCA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EED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3DE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A8B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285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48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571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5D3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326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430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9FC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1C"/>
    <w:rsid w:val="00962726"/>
    <w:rsid w:val="00962745"/>
    <w:rsid w:val="0096280E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98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EAC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41E"/>
    <w:rsid w:val="009C1714"/>
    <w:rsid w:val="009C18E8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B5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D6D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ABA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854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37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168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D7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5FD7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D0B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66A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BAE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9F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514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7D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E02"/>
    <w:rsid w:val="00AC4FC8"/>
    <w:rsid w:val="00AC4FCF"/>
    <w:rsid w:val="00AC524A"/>
    <w:rsid w:val="00AC524E"/>
    <w:rsid w:val="00AC52DF"/>
    <w:rsid w:val="00AC54A3"/>
    <w:rsid w:val="00AC54B5"/>
    <w:rsid w:val="00AC5532"/>
    <w:rsid w:val="00AC55E8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9B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55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471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0F32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3FE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4FA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0FED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945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1C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4F41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7A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2C1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2DB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53D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B7E3D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2EA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849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BD5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7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5F49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1CE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0FDB"/>
    <w:rsid w:val="00C30FE3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3CBF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2F4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D7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1D0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5D8E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3CF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07EC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92F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21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810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A03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9B3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45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90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03C"/>
    <w:rsid w:val="00E16198"/>
    <w:rsid w:val="00E161DC"/>
    <w:rsid w:val="00E16200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22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0ED4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5C0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9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777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4BD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89C"/>
    <w:rsid w:val="00ED1A4F"/>
    <w:rsid w:val="00ED1BAB"/>
    <w:rsid w:val="00ED226D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4F0C"/>
    <w:rsid w:val="00EE5121"/>
    <w:rsid w:val="00EE5208"/>
    <w:rsid w:val="00EE52C1"/>
    <w:rsid w:val="00EE52F1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347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B1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79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7C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51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D6E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D1F"/>
    <w:rsid w:val="00F50E35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9B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752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66F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8A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71A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3C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A8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5C9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40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5D8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44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12E354D3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955430"/>
    <w:pPr>
      <w:spacing w:after="120"/>
      <w:ind w:left="403" w:right="567" w:hanging="403"/>
    </w:pPr>
    <w:rPr>
      <w:rFonts w:ascii="NewsGotT" w:hAnsi="NewsGotT"/>
    </w:r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875F34"/>
    <w:pPr>
      <w:tabs>
        <w:tab w:val="right" w:leader="dot" w:pos="8494"/>
      </w:tabs>
      <w:spacing w:before="120" w:after="120"/>
    </w:pPr>
    <w:rPr>
      <w:rFonts w:ascii="NewsGotT" w:hAnsi="NewsGotT"/>
      <w:bCs/>
    </w:rPr>
  </w:style>
  <w:style w:type="paragraph" w:styleId="ndice2">
    <w:name w:val="toc 2"/>
    <w:basedOn w:val="Normal"/>
    <w:next w:val="Normal"/>
    <w:autoRedefine/>
    <w:uiPriority w:val="39"/>
    <w:rsid w:val="00955430"/>
    <w:pPr>
      <w:tabs>
        <w:tab w:val="right" w:leader="dot" w:pos="8494"/>
      </w:tabs>
      <w:ind w:left="200"/>
    </w:pPr>
    <w:rPr>
      <w:rFonts w:ascii="NewsGotT" w:hAnsi="NewsGotT"/>
    </w:rPr>
  </w:style>
  <w:style w:type="paragraph" w:styleId="ndice3">
    <w:name w:val="toc 3"/>
    <w:basedOn w:val="Normal"/>
    <w:next w:val="Normal"/>
    <w:autoRedefine/>
    <w:uiPriority w:val="39"/>
    <w:rsid w:val="00875F34"/>
    <w:pPr>
      <w:tabs>
        <w:tab w:val="right" w:leader="dot" w:pos="851"/>
        <w:tab w:val="right" w:leader="dot" w:pos="8789"/>
      </w:tabs>
      <w:ind w:left="403"/>
    </w:pPr>
    <w:rPr>
      <w:rFonts w:ascii="NewsGotT" w:hAnsi="NewsGotT"/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qFormat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semiHidden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table" w:styleId="TabelaWeb3">
    <w:name w:val="Table Web 3"/>
    <w:basedOn w:val="Tabelanormal"/>
    <w:rsid w:val="00A6066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imples1">
    <w:name w:val="Plain Table 1"/>
    <w:basedOn w:val="Tabelanormal"/>
    <w:uiPriority w:val="41"/>
    <w:rsid w:val="006A6AA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comGrelhaClara">
    <w:name w:val="Grid Table Light"/>
    <w:basedOn w:val="Tabelanormal"/>
    <w:uiPriority w:val="40"/>
    <w:rsid w:val="00F9271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deGrelha1Clara">
    <w:name w:val="Grid Table 1 Light"/>
    <w:basedOn w:val="Tabelanormal"/>
    <w:uiPriority w:val="46"/>
    <w:rsid w:val="00DE19B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elha1Clara-Destaque3">
    <w:name w:val="Grid Table 1 Light Accent 3"/>
    <w:basedOn w:val="Tabelanormal"/>
    <w:uiPriority w:val="46"/>
    <w:rsid w:val="009E3854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tulo1Carter">
    <w:name w:val="Título 1 Caráter"/>
    <w:basedOn w:val="Tipodeletrapredefinidodopargrafo"/>
    <w:link w:val="Ttulo1"/>
    <w:uiPriority w:val="9"/>
    <w:rsid w:val="008C236B"/>
    <w:rPr>
      <w:b/>
      <w:bCs/>
      <w:kern w:val="32"/>
      <w:sz w:val="40"/>
      <w:szCs w:val="40"/>
    </w:rPr>
  </w:style>
  <w:style w:type="paragraph" w:styleId="Bibliografia">
    <w:name w:val="Bibliography"/>
    <w:basedOn w:val="Normal"/>
    <w:next w:val="Normal"/>
    <w:uiPriority w:val="37"/>
    <w:unhideWhenUsed/>
    <w:rsid w:val="008C236B"/>
  </w:style>
  <w:style w:type="character" w:styleId="MenoNoResolvida">
    <w:name w:val="Unresolved Mention"/>
    <w:basedOn w:val="Tipodeletrapredefinidodopargrafo"/>
    <w:uiPriority w:val="99"/>
    <w:semiHidden/>
    <w:unhideWhenUsed/>
    <w:rsid w:val="00C03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3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1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4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7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4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31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8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1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8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02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36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1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43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8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7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5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82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38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0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1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0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8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7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6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6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93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8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7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66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1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01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8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25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2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61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2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6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84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3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83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48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3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1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8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9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45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3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2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6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80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09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22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7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6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9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7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77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0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9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59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92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3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4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7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8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5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3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3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6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5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75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29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2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5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7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1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2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79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12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11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01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5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2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2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68.png"/><Relationship Id="rId21" Type="http://schemas.openxmlformats.org/officeDocument/2006/relationships/footer" Target="footer6.xml"/><Relationship Id="rId42" Type="http://schemas.openxmlformats.org/officeDocument/2006/relationships/image" Target="media/image5.png"/><Relationship Id="rId63" Type="http://schemas.openxmlformats.org/officeDocument/2006/relationships/image" Target="media/image26.png"/><Relationship Id="rId84" Type="http://schemas.openxmlformats.org/officeDocument/2006/relationships/image" Target="media/image43.png"/><Relationship Id="rId138" Type="http://schemas.openxmlformats.org/officeDocument/2006/relationships/image" Target="media/image82.png"/><Relationship Id="rId159" Type="http://schemas.microsoft.com/office/2007/relationships/hdphoto" Target="media/hdphoto14.wdp"/><Relationship Id="rId170" Type="http://schemas.openxmlformats.org/officeDocument/2006/relationships/image" Target="media/image102.png"/><Relationship Id="rId191" Type="http://schemas.openxmlformats.org/officeDocument/2006/relationships/image" Target="media/image116.png"/><Relationship Id="rId205" Type="http://schemas.openxmlformats.org/officeDocument/2006/relationships/header" Target="header31.xml"/><Relationship Id="rId107" Type="http://schemas.openxmlformats.org/officeDocument/2006/relationships/image" Target="media/image59.png"/><Relationship Id="rId11" Type="http://schemas.openxmlformats.org/officeDocument/2006/relationships/image" Target="media/image1.png"/><Relationship Id="rId32" Type="http://schemas.openxmlformats.org/officeDocument/2006/relationships/header" Target="header11.xml"/><Relationship Id="rId53" Type="http://schemas.openxmlformats.org/officeDocument/2006/relationships/image" Target="media/image16.emf"/><Relationship Id="rId74" Type="http://schemas.openxmlformats.org/officeDocument/2006/relationships/image" Target="media/image33.png"/><Relationship Id="rId128" Type="http://schemas.openxmlformats.org/officeDocument/2006/relationships/header" Target="header20.xml"/><Relationship Id="rId149" Type="http://schemas.microsoft.com/office/2007/relationships/hdphoto" Target="media/hdphoto9.wdp"/><Relationship Id="rId5" Type="http://schemas.openxmlformats.org/officeDocument/2006/relationships/numbering" Target="numbering.xml"/><Relationship Id="rId95" Type="http://schemas.openxmlformats.org/officeDocument/2006/relationships/image" Target="media/image49.png"/><Relationship Id="rId160" Type="http://schemas.openxmlformats.org/officeDocument/2006/relationships/image" Target="media/image96.png"/><Relationship Id="rId181" Type="http://schemas.openxmlformats.org/officeDocument/2006/relationships/image" Target="media/image110.png"/><Relationship Id="rId216" Type="http://schemas.openxmlformats.org/officeDocument/2006/relationships/header" Target="header32.xml"/><Relationship Id="rId22" Type="http://schemas.openxmlformats.org/officeDocument/2006/relationships/header" Target="header5.xml"/><Relationship Id="rId43" Type="http://schemas.openxmlformats.org/officeDocument/2006/relationships/image" Target="media/image6.png"/><Relationship Id="rId64" Type="http://schemas.microsoft.com/office/2007/relationships/hdphoto" Target="media/hdphoto1.wdp"/><Relationship Id="rId118" Type="http://schemas.openxmlformats.org/officeDocument/2006/relationships/image" Target="media/image69.png"/><Relationship Id="rId139" Type="http://schemas.openxmlformats.org/officeDocument/2006/relationships/image" Target="media/image83.png"/><Relationship Id="rId85" Type="http://schemas.openxmlformats.org/officeDocument/2006/relationships/image" Target="media/image44.png"/><Relationship Id="rId150" Type="http://schemas.openxmlformats.org/officeDocument/2006/relationships/image" Target="media/image91.png"/><Relationship Id="rId171" Type="http://schemas.openxmlformats.org/officeDocument/2006/relationships/image" Target="media/image103.jpeg"/><Relationship Id="rId192" Type="http://schemas.openxmlformats.org/officeDocument/2006/relationships/image" Target="media/image117.png"/><Relationship Id="rId206" Type="http://schemas.openxmlformats.org/officeDocument/2006/relationships/image" Target="media/image124.png"/><Relationship Id="rId12" Type="http://schemas.openxmlformats.org/officeDocument/2006/relationships/header" Target="header1.xml"/><Relationship Id="rId33" Type="http://schemas.openxmlformats.org/officeDocument/2006/relationships/footer" Target="footer11.xml"/><Relationship Id="rId108" Type="http://schemas.openxmlformats.org/officeDocument/2006/relationships/image" Target="media/image60.png"/><Relationship Id="rId129" Type="http://schemas.openxmlformats.org/officeDocument/2006/relationships/header" Target="header21.xml"/><Relationship Id="rId54" Type="http://schemas.openxmlformats.org/officeDocument/2006/relationships/image" Target="media/image17.emf"/><Relationship Id="rId75" Type="http://schemas.openxmlformats.org/officeDocument/2006/relationships/image" Target="media/image34.png"/><Relationship Id="rId96" Type="http://schemas.openxmlformats.org/officeDocument/2006/relationships/image" Target="media/image50.png"/><Relationship Id="rId140" Type="http://schemas.openxmlformats.org/officeDocument/2006/relationships/image" Target="media/image84.png"/><Relationship Id="rId161" Type="http://schemas.microsoft.com/office/2007/relationships/hdphoto" Target="media/hdphoto15.wdp"/><Relationship Id="rId182" Type="http://schemas.openxmlformats.org/officeDocument/2006/relationships/image" Target="media/image111.png"/><Relationship Id="rId217" Type="http://schemas.openxmlformats.org/officeDocument/2006/relationships/header" Target="header33.xml"/><Relationship Id="rId6" Type="http://schemas.openxmlformats.org/officeDocument/2006/relationships/styles" Target="styles.xml"/><Relationship Id="rId23" Type="http://schemas.openxmlformats.org/officeDocument/2006/relationships/header" Target="header6.xml"/><Relationship Id="rId119" Type="http://schemas.openxmlformats.org/officeDocument/2006/relationships/image" Target="media/image70.png"/><Relationship Id="rId44" Type="http://schemas.openxmlformats.org/officeDocument/2006/relationships/image" Target="media/image7.png"/><Relationship Id="rId65" Type="http://schemas.openxmlformats.org/officeDocument/2006/relationships/header" Target="header14.xml"/><Relationship Id="rId86" Type="http://schemas.openxmlformats.org/officeDocument/2006/relationships/image" Target="media/image45.png"/><Relationship Id="rId130" Type="http://schemas.openxmlformats.org/officeDocument/2006/relationships/footer" Target="footer17.xml"/><Relationship Id="rId151" Type="http://schemas.microsoft.com/office/2007/relationships/hdphoto" Target="media/hdphoto10.wdp"/><Relationship Id="rId172" Type="http://schemas.openxmlformats.org/officeDocument/2006/relationships/image" Target="media/image104.jpeg"/><Relationship Id="rId193" Type="http://schemas.openxmlformats.org/officeDocument/2006/relationships/image" Target="media/image118.jpeg"/><Relationship Id="rId207" Type="http://schemas.openxmlformats.org/officeDocument/2006/relationships/image" Target="media/image125.png"/><Relationship Id="rId13" Type="http://schemas.openxmlformats.org/officeDocument/2006/relationships/footer" Target="footer1.xml"/><Relationship Id="rId109" Type="http://schemas.openxmlformats.org/officeDocument/2006/relationships/image" Target="media/image61.png"/><Relationship Id="rId34" Type="http://schemas.openxmlformats.org/officeDocument/2006/relationships/image" Target="media/image2.jpeg"/><Relationship Id="rId55" Type="http://schemas.openxmlformats.org/officeDocument/2006/relationships/image" Target="media/image18.png"/><Relationship Id="rId76" Type="http://schemas.openxmlformats.org/officeDocument/2006/relationships/image" Target="media/image35.png"/><Relationship Id="rId97" Type="http://schemas.openxmlformats.org/officeDocument/2006/relationships/image" Target="media/image51.png"/><Relationship Id="rId120" Type="http://schemas.openxmlformats.org/officeDocument/2006/relationships/image" Target="media/image71.png"/><Relationship Id="rId141" Type="http://schemas.openxmlformats.org/officeDocument/2006/relationships/image" Target="media/image85.png"/><Relationship Id="rId7" Type="http://schemas.openxmlformats.org/officeDocument/2006/relationships/settings" Target="settings.xml"/><Relationship Id="rId162" Type="http://schemas.openxmlformats.org/officeDocument/2006/relationships/image" Target="media/image97.png"/><Relationship Id="rId183" Type="http://schemas.openxmlformats.org/officeDocument/2006/relationships/image" Target="media/image112.png"/><Relationship Id="rId218" Type="http://schemas.openxmlformats.org/officeDocument/2006/relationships/header" Target="header34.xml"/><Relationship Id="rId24" Type="http://schemas.openxmlformats.org/officeDocument/2006/relationships/header" Target="header7.xml"/><Relationship Id="rId45" Type="http://schemas.openxmlformats.org/officeDocument/2006/relationships/image" Target="media/image8.png"/><Relationship Id="rId66" Type="http://schemas.openxmlformats.org/officeDocument/2006/relationships/header" Target="header15.xml"/><Relationship Id="rId87" Type="http://schemas.openxmlformats.org/officeDocument/2006/relationships/image" Target="media/image46.png"/><Relationship Id="rId110" Type="http://schemas.openxmlformats.org/officeDocument/2006/relationships/image" Target="media/image62.png"/><Relationship Id="rId131" Type="http://schemas.openxmlformats.org/officeDocument/2006/relationships/header" Target="header22.xml"/><Relationship Id="rId152" Type="http://schemas.openxmlformats.org/officeDocument/2006/relationships/image" Target="media/image92.png"/><Relationship Id="rId173" Type="http://schemas.openxmlformats.org/officeDocument/2006/relationships/image" Target="media/image105.png"/><Relationship Id="rId194" Type="http://schemas.openxmlformats.org/officeDocument/2006/relationships/image" Target="media/image119.jpeg"/><Relationship Id="rId208" Type="http://schemas.openxmlformats.org/officeDocument/2006/relationships/image" Target="media/image126.png"/><Relationship Id="rId14" Type="http://schemas.openxmlformats.org/officeDocument/2006/relationships/header" Target="header2.xml"/><Relationship Id="rId30" Type="http://schemas.openxmlformats.org/officeDocument/2006/relationships/header" Target="header10.xml"/><Relationship Id="rId35" Type="http://schemas.openxmlformats.org/officeDocument/2006/relationships/header" Target="header12.xml"/><Relationship Id="rId56" Type="http://schemas.openxmlformats.org/officeDocument/2006/relationships/image" Target="media/image19.emf"/><Relationship Id="rId77" Type="http://schemas.openxmlformats.org/officeDocument/2006/relationships/image" Target="media/image36.png"/><Relationship Id="rId100" Type="http://schemas.microsoft.com/office/2007/relationships/hdphoto" Target="media/hdphoto2.wdp"/><Relationship Id="rId105" Type="http://schemas.openxmlformats.org/officeDocument/2006/relationships/image" Target="media/image58.png"/><Relationship Id="rId126" Type="http://schemas.openxmlformats.org/officeDocument/2006/relationships/image" Target="media/image77.png"/><Relationship Id="rId147" Type="http://schemas.openxmlformats.org/officeDocument/2006/relationships/image" Target="media/image89.jpeg"/><Relationship Id="rId168" Type="http://schemas.openxmlformats.org/officeDocument/2006/relationships/image" Target="media/image101.png"/><Relationship Id="rId8" Type="http://schemas.openxmlformats.org/officeDocument/2006/relationships/webSettings" Target="webSettings.xml"/><Relationship Id="rId51" Type="http://schemas.openxmlformats.org/officeDocument/2006/relationships/image" Target="media/image14.png"/><Relationship Id="rId72" Type="http://schemas.openxmlformats.org/officeDocument/2006/relationships/image" Target="media/image31.png"/><Relationship Id="rId93" Type="http://schemas.openxmlformats.org/officeDocument/2006/relationships/image" Target="media/image47.png"/><Relationship Id="rId98" Type="http://schemas.openxmlformats.org/officeDocument/2006/relationships/image" Target="media/image52.png"/><Relationship Id="rId121" Type="http://schemas.openxmlformats.org/officeDocument/2006/relationships/image" Target="media/image72.png"/><Relationship Id="rId142" Type="http://schemas.openxmlformats.org/officeDocument/2006/relationships/image" Target="media/image86.png"/><Relationship Id="rId163" Type="http://schemas.openxmlformats.org/officeDocument/2006/relationships/image" Target="media/image98.png"/><Relationship Id="rId184" Type="http://schemas.microsoft.com/office/2007/relationships/hdphoto" Target="media/hdphoto22.wdp"/><Relationship Id="rId189" Type="http://schemas.openxmlformats.org/officeDocument/2006/relationships/image" Target="media/image114.png"/><Relationship Id="rId219" Type="http://schemas.openxmlformats.org/officeDocument/2006/relationships/fontTable" Target="fontTable.xml"/><Relationship Id="rId3" Type="http://schemas.openxmlformats.org/officeDocument/2006/relationships/customXml" Target="../customXml/item3.xml"/><Relationship Id="rId214" Type="http://schemas.openxmlformats.org/officeDocument/2006/relationships/image" Target="media/image132.png"/><Relationship Id="rId25" Type="http://schemas.openxmlformats.org/officeDocument/2006/relationships/footer" Target="footer7.xml"/><Relationship Id="rId46" Type="http://schemas.openxmlformats.org/officeDocument/2006/relationships/image" Target="media/image9.png"/><Relationship Id="rId67" Type="http://schemas.openxmlformats.org/officeDocument/2006/relationships/header" Target="header16.xml"/><Relationship Id="rId116" Type="http://schemas.microsoft.com/office/2007/relationships/hdphoto" Target="media/hdphoto4.wdp"/><Relationship Id="rId137" Type="http://schemas.openxmlformats.org/officeDocument/2006/relationships/image" Target="media/image81.png"/><Relationship Id="rId158" Type="http://schemas.openxmlformats.org/officeDocument/2006/relationships/image" Target="media/image95.png"/><Relationship Id="rId20" Type="http://schemas.openxmlformats.org/officeDocument/2006/relationships/header" Target="header4.xml"/><Relationship Id="rId41" Type="http://schemas.openxmlformats.org/officeDocument/2006/relationships/image" Target="media/image4.png"/><Relationship Id="rId62" Type="http://schemas.openxmlformats.org/officeDocument/2006/relationships/image" Target="media/image25.png"/><Relationship Id="rId83" Type="http://schemas.openxmlformats.org/officeDocument/2006/relationships/image" Target="media/image42.png"/><Relationship Id="rId88" Type="http://schemas.openxmlformats.org/officeDocument/2006/relationships/header" Target="header17.xml"/><Relationship Id="rId111" Type="http://schemas.openxmlformats.org/officeDocument/2006/relationships/image" Target="media/image63.png"/><Relationship Id="rId132" Type="http://schemas.openxmlformats.org/officeDocument/2006/relationships/footer" Target="footer18.xml"/><Relationship Id="rId153" Type="http://schemas.microsoft.com/office/2007/relationships/hdphoto" Target="media/hdphoto11.wdp"/><Relationship Id="rId174" Type="http://schemas.microsoft.com/office/2007/relationships/hdphoto" Target="media/hdphoto19.wdp"/><Relationship Id="rId179" Type="http://schemas.openxmlformats.org/officeDocument/2006/relationships/image" Target="media/image109.png"/><Relationship Id="rId195" Type="http://schemas.openxmlformats.org/officeDocument/2006/relationships/image" Target="media/image120.jpeg"/><Relationship Id="rId209" Type="http://schemas.openxmlformats.org/officeDocument/2006/relationships/image" Target="media/image127.png"/><Relationship Id="rId190" Type="http://schemas.openxmlformats.org/officeDocument/2006/relationships/image" Target="media/image115.png"/><Relationship Id="rId204" Type="http://schemas.openxmlformats.org/officeDocument/2006/relationships/header" Target="header30.xml"/><Relationship Id="rId220" Type="http://schemas.openxmlformats.org/officeDocument/2006/relationships/theme" Target="theme/theme1.xml"/><Relationship Id="rId15" Type="http://schemas.openxmlformats.org/officeDocument/2006/relationships/footer" Target="footer2.xml"/><Relationship Id="rId36" Type="http://schemas.openxmlformats.org/officeDocument/2006/relationships/footer" Target="footer12.xml"/><Relationship Id="rId57" Type="http://schemas.openxmlformats.org/officeDocument/2006/relationships/image" Target="media/image20.png"/><Relationship Id="rId106" Type="http://schemas.microsoft.com/office/2007/relationships/hdphoto" Target="media/hdphoto3.wdp"/><Relationship Id="rId127" Type="http://schemas.microsoft.com/office/2007/relationships/hdphoto" Target="media/hdphoto5.wdp"/><Relationship Id="rId10" Type="http://schemas.openxmlformats.org/officeDocument/2006/relationships/endnotes" Target="endnotes.xml"/><Relationship Id="rId31" Type="http://schemas.openxmlformats.org/officeDocument/2006/relationships/footer" Target="footer10.xml"/><Relationship Id="rId52" Type="http://schemas.openxmlformats.org/officeDocument/2006/relationships/image" Target="media/image15.emf"/><Relationship Id="rId73" Type="http://schemas.openxmlformats.org/officeDocument/2006/relationships/image" Target="media/image32.png"/><Relationship Id="rId78" Type="http://schemas.openxmlformats.org/officeDocument/2006/relationships/image" Target="media/image37.png"/><Relationship Id="rId94" Type="http://schemas.openxmlformats.org/officeDocument/2006/relationships/image" Target="media/image48.png"/><Relationship Id="rId99" Type="http://schemas.openxmlformats.org/officeDocument/2006/relationships/image" Target="media/image53.png"/><Relationship Id="rId101" Type="http://schemas.openxmlformats.org/officeDocument/2006/relationships/image" Target="media/image54.png"/><Relationship Id="rId122" Type="http://schemas.openxmlformats.org/officeDocument/2006/relationships/image" Target="media/image73.png"/><Relationship Id="rId143" Type="http://schemas.microsoft.com/office/2007/relationships/hdphoto" Target="media/hdphoto7.wdp"/><Relationship Id="rId148" Type="http://schemas.openxmlformats.org/officeDocument/2006/relationships/image" Target="media/image90.png"/><Relationship Id="rId164" Type="http://schemas.microsoft.com/office/2007/relationships/hdphoto" Target="media/hdphoto16.wdp"/><Relationship Id="rId169" Type="http://schemas.microsoft.com/office/2007/relationships/hdphoto" Target="media/hdphoto18.wdp"/><Relationship Id="rId185" Type="http://schemas.openxmlformats.org/officeDocument/2006/relationships/header" Target="header2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microsoft.com/office/2007/relationships/hdphoto" Target="media/hdphoto21.wdp"/><Relationship Id="rId210" Type="http://schemas.openxmlformats.org/officeDocument/2006/relationships/image" Target="media/image128.png"/><Relationship Id="rId215" Type="http://schemas.openxmlformats.org/officeDocument/2006/relationships/image" Target="media/image133.png"/><Relationship Id="rId26" Type="http://schemas.openxmlformats.org/officeDocument/2006/relationships/footer" Target="footer8.xml"/><Relationship Id="rId47" Type="http://schemas.openxmlformats.org/officeDocument/2006/relationships/image" Target="media/image10.png"/><Relationship Id="rId68" Type="http://schemas.openxmlformats.org/officeDocument/2006/relationships/image" Target="media/image27.png"/><Relationship Id="rId89" Type="http://schemas.openxmlformats.org/officeDocument/2006/relationships/header" Target="header18.xml"/><Relationship Id="rId112" Type="http://schemas.openxmlformats.org/officeDocument/2006/relationships/image" Target="media/image64.png"/><Relationship Id="rId133" Type="http://schemas.openxmlformats.org/officeDocument/2006/relationships/image" Target="media/image78.png"/><Relationship Id="rId154" Type="http://schemas.openxmlformats.org/officeDocument/2006/relationships/image" Target="media/image93.png"/><Relationship Id="rId175" Type="http://schemas.openxmlformats.org/officeDocument/2006/relationships/image" Target="media/image106.png"/><Relationship Id="rId196" Type="http://schemas.openxmlformats.org/officeDocument/2006/relationships/image" Target="media/image121.jpeg"/><Relationship Id="rId200" Type="http://schemas.openxmlformats.org/officeDocument/2006/relationships/header" Target="header27.xml"/><Relationship Id="rId16" Type="http://schemas.openxmlformats.org/officeDocument/2006/relationships/footer" Target="footer3.xml"/><Relationship Id="rId37" Type="http://schemas.openxmlformats.org/officeDocument/2006/relationships/footer" Target="footer13.xml"/><Relationship Id="rId58" Type="http://schemas.openxmlformats.org/officeDocument/2006/relationships/image" Target="media/image21.gif"/><Relationship Id="rId79" Type="http://schemas.openxmlformats.org/officeDocument/2006/relationships/image" Target="media/image38.png"/><Relationship Id="rId102" Type="http://schemas.openxmlformats.org/officeDocument/2006/relationships/image" Target="media/image55.png"/><Relationship Id="rId123" Type="http://schemas.openxmlformats.org/officeDocument/2006/relationships/image" Target="media/image74.png"/><Relationship Id="rId144" Type="http://schemas.openxmlformats.org/officeDocument/2006/relationships/image" Target="media/image87.png"/><Relationship Id="rId90" Type="http://schemas.openxmlformats.org/officeDocument/2006/relationships/footer" Target="footer15.xml"/><Relationship Id="rId165" Type="http://schemas.openxmlformats.org/officeDocument/2006/relationships/image" Target="media/image99.png"/><Relationship Id="rId186" Type="http://schemas.openxmlformats.org/officeDocument/2006/relationships/header" Target="header24.xml"/><Relationship Id="rId211" Type="http://schemas.openxmlformats.org/officeDocument/2006/relationships/image" Target="media/image129.png"/><Relationship Id="rId27" Type="http://schemas.openxmlformats.org/officeDocument/2006/relationships/header" Target="header8.xml"/><Relationship Id="rId48" Type="http://schemas.openxmlformats.org/officeDocument/2006/relationships/image" Target="media/image11.png"/><Relationship Id="rId69" Type="http://schemas.openxmlformats.org/officeDocument/2006/relationships/image" Target="media/image28.png"/><Relationship Id="rId113" Type="http://schemas.openxmlformats.org/officeDocument/2006/relationships/image" Target="media/image65.png"/><Relationship Id="rId134" Type="http://schemas.openxmlformats.org/officeDocument/2006/relationships/image" Target="media/image79.png"/><Relationship Id="rId80" Type="http://schemas.openxmlformats.org/officeDocument/2006/relationships/image" Target="media/image39.png"/><Relationship Id="rId155" Type="http://schemas.microsoft.com/office/2007/relationships/hdphoto" Target="media/hdphoto12.wdp"/><Relationship Id="rId176" Type="http://schemas.openxmlformats.org/officeDocument/2006/relationships/image" Target="media/image107.png"/><Relationship Id="rId197" Type="http://schemas.openxmlformats.org/officeDocument/2006/relationships/image" Target="media/image122.jpeg"/><Relationship Id="rId201" Type="http://schemas.openxmlformats.org/officeDocument/2006/relationships/footer" Target="footer19.xml"/><Relationship Id="rId17" Type="http://schemas.openxmlformats.org/officeDocument/2006/relationships/footer" Target="footer4.xml"/><Relationship Id="rId38" Type="http://schemas.openxmlformats.org/officeDocument/2006/relationships/header" Target="header13.xml"/><Relationship Id="rId59" Type="http://schemas.openxmlformats.org/officeDocument/2006/relationships/image" Target="media/image22.png"/><Relationship Id="rId103" Type="http://schemas.openxmlformats.org/officeDocument/2006/relationships/image" Target="media/image56.png"/><Relationship Id="rId124" Type="http://schemas.openxmlformats.org/officeDocument/2006/relationships/image" Target="media/image75.png"/><Relationship Id="rId70" Type="http://schemas.openxmlformats.org/officeDocument/2006/relationships/image" Target="media/image29.png"/><Relationship Id="rId91" Type="http://schemas.openxmlformats.org/officeDocument/2006/relationships/header" Target="header19.xml"/><Relationship Id="rId145" Type="http://schemas.microsoft.com/office/2007/relationships/hdphoto" Target="media/hdphoto8.wdp"/><Relationship Id="rId166" Type="http://schemas.microsoft.com/office/2007/relationships/hdphoto" Target="media/hdphoto17.wdp"/><Relationship Id="rId187" Type="http://schemas.openxmlformats.org/officeDocument/2006/relationships/header" Target="header25.xml"/><Relationship Id="rId1" Type="http://schemas.openxmlformats.org/officeDocument/2006/relationships/customXml" Target="../customXml/item1.xml"/><Relationship Id="rId212" Type="http://schemas.openxmlformats.org/officeDocument/2006/relationships/image" Target="media/image130.png"/><Relationship Id="rId28" Type="http://schemas.openxmlformats.org/officeDocument/2006/relationships/footer" Target="footer9.xml"/><Relationship Id="rId49" Type="http://schemas.openxmlformats.org/officeDocument/2006/relationships/image" Target="media/image12.png"/><Relationship Id="rId114" Type="http://schemas.openxmlformats.org/officeDocument/2006/relationships/image" Target="media/image66.png"/><Relationship Id="rId60" Type="http://schemas.openxmlformats.org/officeDocument/2006/relationships/image" Target="media/image23.png"/><Relationship Id="rId81" Type="http://schemas.openxmlformats.org/officeDocument/2006/relationships/image" Target="media/image40.png"/><Relationship Id="rId135" Type="http://schemas.openxmlformats.org/officeDocument/2006/relationships/image" Target="media/image80.png"/><Relationship Id="rId156" Type="http://schemas.openxmlformats.org/officeDocument/2006/relationships/image" Target="media/image94.png"/><Relationship Id="rId177" Type="http://schemas.openxmlformats.org/officeDocument/2006/relationships/image" Target="media/image108.png"/><Relationship Id="rId198" Type="http://schemas.openxmlformats.org/officeDocument/2006/relationships/image" Target="media/image123.jpeg"/><Relationship Id="rId202" Type="http://schemas.openxmlformats.org/officeDocument/2006/relationships/header" Target="header28.xml"/><Relationship Id="rId18" Type="http://schemas.openxmlformats.org/officeDocument/2006/relationships/header" Target="header3.xml"/><Relationship Id="rId39" Type="http://schemas.openxmlformats.org/officeDocument/2006/relationships/footer" Target="footer14.xml"/><Relationship Id="rId50" Type="http://schemas.openxmlformats.org/officeDocument/2006/relationships/image" Target="media/image13.png"/><Relationship Id="rId104" Type="http://schemas.openxmlformats.org/officeDocument/2006/relationships/image" Target="media/image57.png"/><Relationship Id="rId125" Type="http://schemas.openxmlformats.org/officeDocument/2006/relationships/image" Target="media/image76.png"/><Relationship Id="rId146" Type="http://schemas.openxmlformats.org/officeDocument/2006/relationships/image" Target="media/image88.jpeg"/><Relationship Id="rId167" Type="http://schemas.openxmlformats.org/officeDocument/2006/relationships/image" Target="media/image100.jpeg"/><Relationship Id="rId188" Type="http://schemas.openxmlformats.org/officeDocument/2006/relationships/image" Target="media/image113.png"/><Relationship Id="rId71" Type="http://schemas.openxmlformats.org/officeDocument/2006/relationships/image" Target="media/image30.png"/><Relationship Id="rId92" Type="http://schemas.openxmlformats.org/officeDocument/2006/relationships/footer" Target="footer16.xml"/><Relationship Id="rId213" Type="http://schemas.openxmlformats.org/officeDocument/2006/relationships/image" Target="media/image131.png"/><Relationship Id="rId2" Type="http://schemas.openxmlformats.org/officeDocument/2006/relationships/customXml" Target="../customXml/item2.xml"/><Relationship Id="rId29" Type="http://schemas.openxmlformats.org/officeDocument/2006/relationships/header" Target="header9.xml"/><Relationship Id="rId40" Type="http://schemas.openxmlformats.org/officeDocument/2006/relationships/image" Target="media/image3.png"/><Relationship Id="rId115" Type="http://schemas.openxmlformats.org/officeDocument/2006/relationships/image" Target="media/image67.png"/><Relationship Id="rId136" Type="http://schemas.microsoft.com/office/2007/relationships/hdphoto" Target="media/hdphoto6.wdp"/><Relationship Id="rId157" Type="http://schemas.microsoft.com/office/2007/relationships/hdphoto" Target="media/hdphoto13.wdp"/><Relationship Id="rId178" Type="http://schemas.microsoft.com/office/2007/relationships/hdphoto" Target="media/hdphoto20.wdp"/><Relationship Id="rId61" Type="http://schemas.openxmlformats.org/officeDocument/2006/relationships/image" Target="media/image24.png"/><Relationship Id="rId82" Type="http://schemas.openxmlformats.org/officeDocument/2006/relationships/image" Target="media/image41.png"/><Relationship Id="rId199" Type="http://schemas.openxmlformats.org/officeDocument/2006/relationships/header" Target="header26.xml"/><Relationship Id="rId203" Type="http://schemas.openxmlformats.org/officeDocument/2006/relationships/header" Target="header29.xml"/><Relationship Id="rId19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C2E8663BEFE154C9872964BA74A069B" ma:contentTypeVersion="2" ma:contentTypeDescription="Criar um novo documento." ma:contentTypeScope="" ma:versionID="419eecd40a7aa7e56a584c4f4bbf6770">
  <xsd:schema xmlns:xsd="http://www.w3.org/2001/XMLSchema" xmlns:xs="http://www.w3.org/2001/XMLSchema" xmlns:p="http://schemas.microsoft.com/office/2006/metadata/properties" xmlns:ns2="b4a7aa59-eed9-47bd-b709-4f7f606125a5" targetNamespace="http://schemas.microsoft.com/office/2006/metadata/properties" ma:root="true" ma:fieldsID="f844ab2f7456f336e882b496be63f619" ns2:_="">
    <xsd:import namespace="b4a7aa59-eed9-47bd-b709-4f7f606125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7aa59-eed9-47bd-b709-4f7f606125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Phi03</b:Tag>
    <b:SourceType>Patent</b:SourceType>
    <b:Guid>{CCCE75F3-8AAF-4768-BF9D-4133BC43DC45}</b:Guid>
    <b:Author>
      <b:Inventor>
        <b:NameList>
          <b:Person>
            <b:Last>Semiconductors</b:Last>
            <b:First>Philips</b:First>
          </b:Person>
        </b:NameList>
      </b:Inventor>
    </b:Author>
    <b:Title>74HCT14 Hex inverting Schmitt trigger</b:Title>
    <b:Year>2003</b:Year>
    <b:Month>outubro</b:Month>
    <b:Day>30</b:Day>
    <b:PatentNumber>74HCT14</b:PatentNumber>
    <b:RefOrder>4</b:RefOrder>
  </b:Source>
  <b:Source>
    <b:Tag>STM00</b:Tag>
    <b:SourceType>Patent</b:SourceType>
    <b:Guid>{01091C34-9A72-457A-AAE9-F6B4E922BF56}</b:Guid>
    <b:Title>DUAL FULL-BRIDGE DRIVER</b:Title>
    <b:Year>2000</b:Year>
    <b:Author>
      <b:Inventor>
        <b:NameList>
          <b:Person>
            <b:Last>STMicroelectronics</b:Last>
          </b:Person>
        </b:NameList>
      </b:Inventor>
    </b:Author>
    <b:Month>janeiro</b:Month>
    <b:PatentNumber>L298 datasheet</b:PatentNumber>
    <b:RefOrder>6</b:RefOrder>
  </b:Source>
  <b:Source>
    <b:Tag>Tex96</b:Tag>
    <b:SourceType>DocumentFromInternetSite</b:SourceType>
    <b:Guid>{2541DDAE-44CB-4282-BC76-119A284FBAC2}</b:Guid>
    <b:Title>SN54/74HCT CMOS Logic Family Applications and Restrictions</b:Title>
    <b:Year>1996</b:Year>
    <b:Month>maio</b:Month>
    <b:YearAccessed>2021</b:YearAccessed>
    <b:MonthAccessed>fevereiro</b:MonthAccessed>
    <b:DayAccessed>2</b:DayAccessed>
    <b:URL>https://www.ti.com/lit/an/scla011/scla011.pdf?ts=1612201599681&amp;ref_url=https%253A%252F%252Fwww.ti.com%252Fproduct%252FCD74HCT251</b:URL>
    <b:Author>
      <b:Author>
        <b:Corporate>Texas Instruments</b:Corporate>
      </b:Author>
    </b:Author>
    <b:RefOrder>7</b:RefOrder>
  </b:Source>
  <b:Source>
    <b:Tag>Pol14</b:Tag>
    <b:SourceType>DocumentFromInternetSite</b:SourceType>
    <b:Guid>{5B80554E-37BC-445A-A2C2-2120D62663C9}</b:Guid>
    <b:Title>pololu.com</b:Title>
    <b:Year>2001-2014</b:Year>
    <b:YearAccessed>2021</b:YearAccessed>
    <b:MonthAccessed>fevereiro</b:MonthAccessed>
    <b:DayAccessed>3</b:DayAccessed>
    <b:URL>https://www.pololu.com/docs/pdf/0J12/QTR-8x.pdf</b:URL>
    <b:Author>
      <b:Author>
        <b:NameList>
          <b:Person>
            <b:Last>Corporation</b:Last>
            <b:First>Pololu</b:First>
          </b:Person>
        </b:NameList>
      </b:Author>
    </b:Author>
    <b:RefOrder>17</b:RefOrder>
  </b:Source>
  <b:Source>
    <b:Tag>Ana21</b:Tag>
    <b:SourceType>InternetSite</b:SourceType>
    <b:Guid>{279223FF-F0DD-41B1-9B8A-317B50ADC143}</b:Guid>
    <b:Title>Fecha tudo. Escolas e universidades em casa a partir de sexta-feira.</b:Title>
    <b:Year>2021</b:Year>
    <b:Author>
      <b:Author>
        <b:NameList>
          <b:Person>
            <b:Last>Cardoso</b:Last>
            <b:First>Ana</b:First>
            <b:Middle>Gaspar e Inês</b:Middle>
          </b:Person>
        </b:NameList>
      </b:Author>
    </b:Author>
    <b:ProductionCompany>Jornal de Notícias</b:ProductionCompany>
    <b:Month>janeiro</b:Month>
    <b:Day>21</b:Day>
    <b:YearAccessed>2021</b:YearAccessed>
    <b:MonthAccessed>fevereiro</b:MonthAccessed>
    <b:DayAccessed>3</b:DayAccessed>
    <b:URL>https://www.jn.pt/nacional/fecha-tudo-escolas-e-universidade-em-casa-a-partir-de-sexta-feira-13256762.html</b:URL>
    <b:RefOrder>16</b:RefOrder>
  </b:Source>
  <b:Source>
    <b:Tag>SNS20</b:Tag>
    <b:SourceType>InternetSite</b:SourceType>
    <b:Guid>{956384FE-D6BB-40C6-A238-0CCE9466A549}</b:Guid>
    <b:Title>Covid-19 | Pandemia</b:Title>
    <b:InternetSiteTitle>Sns.gov.pt</b:InternetSiteTitle>
    <b:Year>2020</b:Year>
    <b:Month>março</b:Month>
    <b:Day>11</b:Day>
    <b:URL>https://www.sns.gov.pt/noticias/2020/03/11/covid-19-pandemia/</b:URL>
    <b:YearAccessed>2020</b:YearAccessed>
    <b:MonthAccessed>dezembro</b:MonthAccessed>
    <b:DayAccessed>16</b:DayAccessed>
    <b:Author>
      <b:Author>
        <b:Corporate>SNS - Serviço Nacional de Saúde</b:Corporate>
      </b:Author>
    </b:Author>
    <b:RefOrder>1</b:RefOrder>
  </b:Source>
  <b:Source>
    <b:Tag>DOn</b:Tag>
    <b:SourceType>InternetSite</b:SourceType>
    <b:Guid>{32F1AACB-2B0A-41D8-81D9-8A4B16FDFEBD}</b:Guid>
    <b:Author>
      <b:Author>
        <b:NameList>
          <b:Person>
            <b:Last>D'Onfro</b:Last>
            <b:First>Jillian</b:First>
          </b:Person>
        </b:NameList>
      </b:Author>
    </b:Author>
    <b:Title>Robots To The Rescue: How High-Tech Machines Are Being Used To Contain The Wuhan Coronavirus</b:Title>
    <b:Year>2020</b:Year>
    <b:Month>fevereiro</b:Month>
    <b:Day>2</b:Day>
    <b:YearAccessed>2020</b:YearAccessed>
    <b:MonthAccessed>dezembro</b:MonthAccessed>
    <b:DayAccessed>16</b:DayAccessed>
    <b:URL>https://www.forbes.com/sites/jilliandonfro/2020/02/02/robots-to-the-rescue-how-high-tech-machines-are-being-used-to-contain-the-wuhan-coronavirus/?sh=73364f201779</b:URL>
    <b:InternetSiteTitle>Forbes</b:InternetSiteTitle>
    <b:RefOrder>3</b:RefOrder>
  </b:Source>
  <b:Source>
    <b:Tag>Ins83</b:Tag>
    <b:SourceType>Patent</b:SourceType>
    <b:Guid>{708CFDD3-3663-41E1-A07E-3F31ECB37AE7}</b:Guid>
    <b:Author>
      <b:Inventor>
        <b:NameList>
          <b:Person>
            <b:Last>Instruments</b:Last>
            <b:First>Texas</b:First>
          </b:Person>
        </b:NameList>
      </b:Inventor>
    </b:Author>
    <b:Title>TL494 Pulse-Width-Modulation Control Circui</b:Title>
    <b:Year>1983</b:Year>
    <b:Month>janeiro</b:Month>
    <b:YearAccessed>2017</b:YearAccessed>
    <b:MonthAccessed>março</b:MonthAccessed>
    <b:PatentNumber>TL494 datasheet</b:PatentNumber>
    <b:RefOrder>5</b:RefOrder>
  </b:Source>
  <b:Source>
    <b:Tag>TUR21</b:Tag>
    <b:SourceType>InternetSite</b:SourceType>
    <b:Guid>{87820586-5C74-411A-88C2-BA783F123D4D}</b:Guid>
    <b:Title>O que é o certificado CE?</b:Title>
    <b:YearAccessed>2021</b:YearAccessed>
    <b:MonthAccessed>fevereiro</b:MonthAccessed>
    <b:DayAccessed>2</b:DayAccessed>
    <b:URL>https://www.ceisaret.com/pt/ce-sertifikasi-nedir/</b:URL>
    <b:Author>
      <b:Author>
        <b:Corporate>TUR CERT</b:Corporate>
      </b:Author>
    </b:Author>
    <b:RefOrder>14</b:RefOrder>
  </b:Source>
  <b:Source>
    <b:Tag>Jor14</b:Tag>
    <b:SourceType>DocumentFromInternetSite</b:SourceType>
    <b:Guid>{B6C6E63D-7D29-492C-8913-207470242B3F}</b:Guid>
    <b:Author>
      <b:Author>
        <b:Corporate>Jornal Oficial da União Europeia</b:Corporate>
      </b:Author>
    </b:Author>
    <b:Title>DIRETIVA 2014/35/UE DO PARLAMENTO EUROPEU E DO CONSELHO</b:Title>
    <b:Year>2014</b:Year>
    <b:Month>março</b:Month>
    <b:Day>29</b:Day>
    <b:YearAccessed>2021</b:YearAccessed>
    <b:MonthAccessed>fevereiro</b:MonthAccessed>
    <b:DayAccessed>8</b:DayAccessed>
    <b:URL>https://eur-lex.europa.eu/legal-content/PT/TXT/PDF/?uri=CELEX:32014L0035&amp;from=EN</b:URL>
    <b:PeriodicalTitle>relativa à harmonização da legislação dos Estados-Membros respeitante à disponibilização no mercado de material elétrico destinado a ser utilizado dentro de certos limites</b:PeriodicalTitle>
    <b:RefOrder>15</b:RefOrder>
  </b:Source>
  <b:Source>
    <b:Tag>motor</b:Tag>
    <b:SourceType>Patent</b:SourceType>
    <b:Guid>{6716613E-328E-4047-B945-7553D3F4A8F6}</b:Guid>
    <b:Author>
      <b:Inventor>
        <b:NameList>
          <b:Person>
            <b:Last>Electromotor</b:Last>
            <b:First>Zhengk</b:First>
          </b:Person>
        </b:NameList>
      </b:Inventor>
    </b:Author>
    <b:PatentNumber>ZGB37RG</b:PatentNumber>
    <b:RefOrder>10</b:RefOrder>
  </b:Source>
  <b:Source>
    <b:Tag>Ele21</b:Tag>
    <b:SourceType>InternetSite</b:SourceType>
    <b:Guid>{331DD8D7-0AFB-4737-BCA5-51FD7C2A7E88}</b:Guid>
    <b:Title>Electrostatic-sensitive device</b:Title>
    <b:ProductionCompany>Wikipedia</b:ProductionCompany>
    <b:YearAccessed>2021</b:YearAccessed>
    <b:MonthAccessed>fevereiro</b:MonthAccessed>
    <b:DayAccessed>8</b:DayAccessed>
    <b:URL>https://en.wikipedia.org/wiki/Electrostatic-sensitive_device</b:URL>
    <b:RefOrder>13</b:RefOrder>
  </b:Source>
  <b:Source>
    <b:Tag>fiabilidade</b:Tag>
    <b:SourceType>DocumentFromInternetSite</b:SourceType>
    <b:Guid>{B8E6C0D8-D812-43F9-A40A-F3AD844AB05B}</b:Guid>
    <b:Title>Fiabilidade e boas práticas de projeto</b:Title>
    <b:Year>2014</b:Year>
    <b:Author>
      <b:Author>
        <b:NameList>
          <b:Person>
            <b:Last>Carvalhal</b:Last>
            <b:First>Paulo</b:First>
          </b:Person>
        </b:NameList>
      </b:Author>
    </b:Author>
    <b:YearAccessed>2021</b:YearAccessed>
    <b:MonthAccessed>fevereiro</b:MonthAccessed>
    <b:DayAccessed>3</b:DayAccessed>
    <b:URL>https://elearning.uminho.pt/bbcswebdav/pid-1045855-dt-content-rid-3987823_1/courses/2021.9305O4_1/FiabilidadeBoasPraticasProjeto_PCarvalhal.pdf</b:URL>
    <b:RefOrder>12</b:RefOrder>
  </b:Source>
  <b:Source>
    <b:Tag>Con20</b:Tag>
    <b:SourceType>InternetSite</b:SourceType>
    <b:Guid>{46824C75-EB35-4539-88D4-3EF24CC3C497}</b:Guid>
    <b:Title>Conheça Jaci: o robô de desinfecção que auxilia no combate a Covid-19</b:Title>
    <b:Year>2020</b:Year>
    <b:Month>abril</b:Month>
    <b:Day>29</b:Day>
    <b:YearAccessed>2021</b:YearAccessed>
    <b:MonthAccessed>fevereiro</b:MonthAccessed>
    <b:DayAccessed>8</b:DayAccessed>
    <b:URL>https://www.pucrs.br/tecnopuc/2020/04/29/conheca-jaci-o-robo-de-desinfeccao-que-auxilia-no-combate-covid-19/</b:URL>
    <b:ProductionCompany>Tecnopuc</b:ProductionCompany>
    <b:RefOrder>2</b:RefOrder>
  </b:Source>
  <b:Source>
    <b:Tag>Battery</b:Tag>
    <b:SourceType>Patent</b:SourceType>
    <b:Guid>{7B65117C-1A96-4270-BEC9-DBF25A6C4AEC}</b:Guid>
    <b:Title>TENERGY 18650 2200 mAh Li-Ion Cell </b:Title>
    <b:Author>
      <b:Inventor>
        <b:NameList>
          <b:Person>
            <b:Last>Corporation</b:Last>
            <b:First>Tenergy</b:First>
          </b:Person>
        </b:NameList>
      </b:Inventor>
    </b:Author>
    <b:PatentNumber>Tenergy 18650</b:PatentNumber>
    <b:RefOrder>8</b:RefOrder>
  </b:Source>
  <b:Source>
    <b:Tag>Regulator</b:Tag>
    <b:SourceType>Patent</b:SourceType>
    <b:Guid>{6A5245FC-1063-47E0-8465-63D20AACAE6F}</b:Guid>
    <b:Title>LM340, LM340A and LM78xx Wide VIN 1.5-A Fixed Voltage Regulators</b:Title>
    <b:Year>2000</b:Year>
    <b:Month>setembro</b:Month>
    <b:Author>
      <b:Inventor>
        <b:NameList>
          <b:Person>
            <b:Last>Instruments</b:Last>
            <b:First>Texas</b:First>
          </b:Person>
        </b:NameList>
      </b:Inventor>
    </b:Author>
    <b:PatentNumber>LM7805 datasheet</b:PatentNumber>
    <b:RefOrder>11</b:RefOrder>
  </b:Source>
  <b:Source>
    <b:Tag>BMS21</b:Tag>
    <b:SourceType>InternetSite</b:SourceType>
    <b:Guid>{FBE7F21F-A60E-4791-9DCB-1C1B3A3D8442}</b:Guid>
    <b:Title>BMS PARA PROTECÇÃO BATERIAS 18650 3S 12,6V 20A</b:Title>
    <b:YearAccessed>2021</b:YearAccessed>
    <b:MonthAccessed>fevereiro</b:MonthAccessed>
    <b:DayAccessed>10</b:DayAccessed>
    <b:URL>https://www.botnroll.com/pt/acessorios/2558-bms-para-protec-o-baterias-18650-3s-12-6v-20a.html</b:URL>
    <b:RefOrder>9</b:RefOrder>
  </b:Source>
</b:Sources>
</file>

<file path=customXml/itemProps1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B20B32-3CE6-477F-A81E-12113806FE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7aa59-eed9-47bd-b709-4f7f606125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7D71369-4314-464A-AB67-BCCE38FF72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72</Pages>
  <Words>13755</Words>
  <Characters>74281</Characters>
  <Application>Microsoft Office Word</Application>
  <DocSecurity>0</DocSecurity>
  <Lines>619</Lines>
  <Paragraphs>17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dicionadores ativos</vt:lpstr>
    </vt:vector>
  </TitlesOfParts>
  <Company/>
  <LinksUpToDate>false</LinksUpToDate>
  <CharactersWithSpaces>87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Diogo Fernandes</cp:lastModifiedBy>
  <cp:revision>5</cp:revision>
  <cp:lastPrinted>2018-09-24T15:20:00Z</cp:lastPrinted>
  <dcterms:created xsi:type="dcterms:W3CDTF">2021-02-10T01:13:00Z</dcterms:created>
  <dcterms:modified xsi:type="dcterms:W3CDTF">2021-02-10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AC2E8663BEFE154C9872964BA74A069B</vt:lpwstr>
  </property>
</Properties>
</file>